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A98E45" w14:textId="08063E49" w:rsidR="00A2389B" w:rsidRDefault="004D612F" w:rsidP="00277D11">
      <w:pPr>
        <w:pStyle w:val="Nadpis1"/>
        <w:jc w:val="both"/>
      </w:pPr>
      <w:r>
        <w:t>Úvod</w:t>
      </w:r>
    </w:p>
    <w:p w14:paraId="729029B1" w14:textId="4BD1A5B3" w:rsidR="004D612F" w:rsidRDefault="004D612F" w:rsidP="00277D11">
      <w:pPr>
        <w:jc w:val="both"/>
      </w:pPr>
      <w:r>
        <w:t xml:space="preserve">Původně jsem tuhle dokumentaci chtěl psát jako souhrn tříd a metod a popis ke všemu, co co přesně dělá a co jak funguje. Již po první velké úpravě v projektu jsem ale zjistil, že to je nereálné takhle dodržovat, tak jsem se rozhodl tuto dokumentaci vést spíše formou jakéhosi </w:t>
      </w:r>
      <w:proofErr w:type="spellStart"/>
      <w:r>
        <w:t>changelogu</w:t>
      </w:r>
      <w:proofErr w:type="spellEnd"/>
      <w:r>
        <w:t>.</w:t>
      </w:r>
    </w:p>
    <w:p w14:paraId="4F0122BE" w14:textId="401C5BA3" w:rsidR="001C215E" w:rsidRDefault="001C215E" w:rsidP="00277D11">
      <w:pPr>
        <w:jc w:val="both"/>
      </w:pPr>
      <w:r>
        <w:t xml:space="preserve">Jelikož používám </w:t>
      </w:r>
      <w:proofErr w:type="spellStart"/>
      <w:r>
        <w:t>IntelliJ</w:t>
      </w:r>
      <w:proofErr w:type="spellEnd"/>
      <w:r>
        <w:t xml:space="preserve">, a ta automaticky maže obsah v adresáři bin, přesunul jsem tak složku data do </w:t>
      </w:r>
      <w:proofErr w:type="spellStart"/>
      <w:r>
        <w:t>rootu</w:t>
      </w:r>
      <w:proofErr w:type="spellEnd"/>
      <w:r>
        <w:t>.</w:t>
      </w:r>
    </w:p>
    <w:p w14:paraId="1AF45B00" w14:textId="6ACD8470" w:rsidR="00A07DDC" w:rsidRDefault="004B1CDB" w:rsidP="00277D11">
      <w:pPr>
        <w:jc w:val="both"/>
      </w:pPr>
      <w:r>
        <w:t xml:space="preserve">Pro spuštění z příkazové řádky stačí jako parametr </w:t>
      </w:r>
      <w:r w:rsidR="004E4058">
        <w:t>zadat</w:t>
      </w:r>
      <w:r w:rsidR="0048447E">
        <w:t xml:space="preserve"> relativní adresu</w:t>
      </w:r>
      <w:r>
        <w:t xml:space="preserve"> souboru (např. „</w:t>
      </w:r>
      <w:r w:rsidR="0048447E">
        <w:t>data/</w:t>
      </w:r>
      <w:proofErr w:type="spellStart"/>
      <w:r>
        <w:t>lenna.pgm</w:t>
      </w:r>
      <w:proofErr w:type="spellEnd"/>
      <w:r>
        <w:t>“).</w:t>
      </w:r>
    </w:p>
    <w:p w14:paraId="695EAB34" w14:textId="46C04EAB" w:rsidR="00201435" w:rsidRDefault="00201435" w:rsidP="00277D11">
      <w:pPr>
        <w:pStyle w:val="Nadpis1"/>
        <w:jc w:val="both"/>
      </w:pPr>
      <w:r>
        <w:t>Stručně funkčnost</w:t>
      </w:r>
    </w:p>
    <w:p w14:paraId="4095FA08" w14:textId="01C04426" w:rsidR="00201435" w:rsidRDefault="00201435" w:rsidP="00277D11">
      <w:pPr>
        <w:jc w:val="both"/>
      </w:pPr>
      <w:r>
        <w:t xml:space="preserve">Obrázek se načte přes </w:t>
      </w:r>
      <w:proofErr w:type="spellStart"/>
      <w:r>
        <w:t>parser</w:t>
      </w:r>
      <w:proofErr w:type="spellEnd"/>
      <w:r>
        <w:t xml:space="preserve"> třídy </w:t>
      </w:r>
      <w:proofErr w:type="spellStart"/>
      <w:r w:rsidRPr="00005FF4">
        <w:rPr>
          <w:rStyle w:val="Potaovkd"/>
        </w:rPr>
        <w:t>NacitaniDat</w:t>
      </w:r>
      <w:proofErr w:type="spellEnd"/>
      <w:r>
        <w:t xml:space="preserve"> a uloží se do pole </w:t>
      </w:r>
      <w:proofErr w:type="spellStart"/>
      <w:r>
        <w:t>intů</w:t>
      </w:r>
      <w:proofErr w:type="spellEnd"/>
      <w:r>
        <w:t xml:space="preserve">. Následně </w:t>
      </w:r>
      <w:proofErr w:type="spellStart"/>
      <w:r w:rsidRPr="00005FF4">
        <w:rPr>
          <w:rStyle w:val="Potaovkd"/>
        </w:rPr>
        <w:t>SpravceOkna</w:t>
      </w:r>
      <w:proofErr w:type="spellEnd"/>
      <w:r>
        <w:t xml:space="preserve"> zařídí, aby se vykreslilo okno a v něm je vložena instance třídy </w:t>
      </w:r>
      <w:proofErr w:type="spellStart"/>
      <w:r w:rsidRPr="00005FF4">
        <w:rPr>
          <w:rStyle w:val="Potaovkd"/>
        </w:rPr>
        <w:t>DrawingPanel</w:t>
      </w:r>
      <w:proofErr w:type="spellEnd"/>
      <w:r>
        <w:t xml:space="preserve">. </w:t>
      </w:r>
      <w:proofErr w:type="spellStart"/>
      <w:r w:rsidRPr="00005FF4">
        <w:rPr>
          <w:rStyle w:val="Potaovkd"/>
        </w:rPr>
        <w:t>DrawingPanel</w:t>
      </w:r>
      <w:proofErr w:type="spellEnd"/>
      <w:r>
        <w:t xml:space="preserve"> obrázek vykreslí pomocí </w:t>
      </w:r>
      <w:proofErr w:type="spellStart"/>
      <w:r w:rsidRPr="00005FF4">
        <w:rPr>
          <w:rStyle w:val="Potaovkd"/>
        </w:rPr>
        <w:t>BufferedImage</w:t>
      </w:r>
      <w:proofErr w:type="spellEnd"/>
      <w:r>
        <w:t xml:space="preserve"> a zařídí jeho bilineární interpolaci přes </w:t>
      </w:r>
      <w:proofErr w:type="spellStart"/>
      <w:r w:rsidRPr="00005FF4">
        <w:rPr>
          <w:rStyle w:val="Potaovkd"/>
        </w:rPr>
        <w:t>AffineTransform</w:t>
      </w:r>
      <w:proofErr w:type="spellEnd"/>
      <w:r>
        <w:t>.</w:t>
      </w:r>
    </w:p>
    <w:p w14:paraId="0D0F2758" w14:textId="73C87970" w:rsidR="00201435" w:rsidRDefault="00201435" w:rsidP="00277D11">
      <w:pPr>
        <w:jc w:val="both"/>
      </w:pPr>
      <w:proofErr w:type="spellStart"/>
      <w:r w:rsidRPr="00005FF4">
        <w:rPr>
          <w:rStyle w:val="Potaovkd"/>
        </w:rPr>
        <w:t>DrawingPanel</w:t>
      </w:r>
      <w:proofErr w:type="spellEnd"/>
      <w:r>
        <w:t xml:space="preserve"> si také nalezne </w:t>
      </w:r>
      <w:r w:rsidRPr="00005FF4">
        <w:rPr>
          <w:rStyle w:val="Potaovkd"/>
        </w:rPr>
        <w:t>minimum</w:t>
      </w:r>
      <w:r>
        <w:t xml:space="preserve">, </w:t>
      </w:r>
      <w:r w:rsidRPr="00005FF4">
        <w:rPr>
          <w:rStyle w:val="Potaovkd"/>
        </w:rPr>
        <w:t>maximum</w:t>
      </w:r>
      <w:r>
        <w:t xml:space="preserve"> a </w:t>
      </w:r>
      <w:r w:rsidRPr="00005FF4">
        <w:rPr>
          <w:rStyle w:val="Potaovkd"/>
        </w:rPr>
        <w:t>stoupání</w:t>
      </w:r>
      <w:r>
        <w:t xml:space="preserve"> v obrázku a </w:t>
      </w:r>
      <w:proofErr w:type="spellStart"/>
      <w:r>
        <w:t>zapomocí</w:t>
      </w:r>
      <w:proofErr w:type="spellEnd"/>
      <w:r>
        <w:t xml:space="preserve"> metody </w:t>
      </w:r>
      <w:proofErr w:type="spellStart"/>
      <w:proofErr w:type="gramStart"/>
      <w:r w:rsidRPr="00005FF4">
        <w:rPr>
          <w:rStyle w:val="Potaovkd"/>
        </w:rPr>
        <w:t>drawArrow</w:t>
      </w:r>
      <w:proofErr w:type="spellEnd"/>
      <w:r w:rsidRPr="00005FF4">
        <w:rPr>
          <w:rStyle w:val="Potaovkd"/>
        </w:rPr>
        <w:t>(</w:t>
      </w:r>
      <w:proofErr w:type="gramEnd"/>
      <w:r w:rsidRPr="00005FF4">
        <w:rPr>
          <w:rStyle w:val="Potaovkd"/>
        </w:rPr>
        <w:t>)</w:t>
      </w:r>
      <w:r>
        <w:t xml:space="preserve"> vykreslí správně ukazující šipky na daná místa s daným popiskem. </w:t>
      </w:r>
    </w:p>
    <w:p w14:paraId="6CE7AD07" w14:textId="49B76DB2" w:rsidR="00E129B0" w:rsidRDefault="00E129B0" w:rsidP="00277D11">
      <w:pPr>
        <w:jc w:val="both"/>
      </w:pPr>
      <w:r>
        <w:t xml:space="preserve">Dále se </w:t>
      </w:r>
      <w:proofErr w:type="spellStart"/>
      <w:r w:rsidRPr="00E129B0">
        <w:rPr>
          <w:rStyle w:val="Potaovkd"/>
        </w:rPr>
        <w:t>DrawingPanel</w:t>
      </w:r>
      <w:proofErr w:type="spellEnd"/>
      <w:r>
        <w:t xml:space="preserve"> stará o vykreslování vrstevnic a barevných ploch těchto vrstevnic. Vrstevnice jako čáry jsou vykreslovány po bodech, zatímco barevné plochy se vykreslí jako </w:t>
      </w:r>
      <w:proofErr w:type="spellStart"/>
      <w:r w:rsidRPr="00E129B0">
        <w:rPr>
          <w:rStyle w:val="Potaovkd"/>
        </w:rPr>
        <w:t>BufferedImage</w:t>
      </w:r>
      <w:proofErr w:type="spellEnd"/>
      <w:r>
        <w:t xml:space="preserve">, který je opět zvětšen přes bilineární interpolaci za pomoci </w:t>
      </w:r>
      <w:proofErr w:type="spellStart"/>
      <w:r w:rsidRPr="00E129B0">
        <w:rPr>
          <w:rStyle w:val="Potaovkd"/>
        </w:rPr>
        <w:t>AffineTransform</w:t>
      </w:r>
      <w:proofErr w:type="spellEnd"/>
      <w:r>
        <w:t>.</w:t>
      </w:r>
    </w:p>
    <w:p w14:paraId="43779BE1" w14:textId="5EA3CFA4" w:rsidR="00E129B0" w:rsidRDefault="00E129B0" w:rsidP="00277D11">
      <w:pPr>
        <w:jc w:val="both"/>
      </w:pPr>
      <w:r>
        <w:t xml:space="preserve">Třída </w:t>
      </w:r>
      <w:proofErr w:type="spellStart"/>
      <w:r w:rsidRPr="00E129B0">
        <w:rPr>
          <w:rStyle w:val="Potaovkd"/>
        </w:rPr>
        <w:t>LegendaPanel</w:t>
      </w:r>
      <w:proofErr w:type="spellEnd"/>
      <w:r>
        <w:t xml:space="preserve"> se stará o vykreslení přehledné legendy pro vizualizaci vrstevnic.</w:t>
      </w:r>
    </w:p>
    <w:p w14:paraId="175776AD" w14:textId="375FA47D" w:rsidR="00201435" w:rsidRDefault="00201435" w:rsidP="00277D11">
      <w:pPr>
        <w:jc w:val="both"/>
      </w:pPr>
      <w:r>
        <w:t xml:space="preserve">Jako vlastní vylepšení jsem přidal </w:t>
      </w:r>
      <w:proofErr w:type="spellStart"/>
      <w:r w:rsidRPr="00005FF4">
        <w:rPr>
          <w:rStyle w:val="Potaovkd"/>
        </w:rPr>
        <w:t>ButtonPanel</w:t>
      </w:r>
      <w:proofErr w:type="spellEnd"/>
      <w:r>
        <w:t xml:space="preserve">, který zajišťuje funkční tlačítka v dolní části okna, kterými </w:t>
      </w:r>
      <w:r w:rsidR="00E129B0">
        <w:t xml:space="preserve">lze obrázek exportovat do požadovaného formátu, skrývat a odkrývat šipky a vrstevnice, </w:t>
      </w:r>
      <w:r w:rsidR="001D14FD">
        <w:t xml:space="preserve">zobrazovat grafy, </w:t>
      </w:r>
      <w:r w:rsidR="00E129B0">
        <w:t xml:space="preserve">nebo např. </w:t>
      </w:r>
      <w:r>
        <w:t>se lze jednoduše mezi obrázky přepínat.</w:t>
      </w:r>
    </w:p>
    <w:p w14:paraId="6B36311D" w14:textId="18072A79" w:rsidR="00906721" w:rsidRDefault="00906721" w:rsidP="00277D11">
      <w:pPr>
        <w:jc w:val="both"/>
      </w:pPr>
      <w:r>
        <w:t xml:space="preserve">Grafy se vykreslují pomocí knihovny </w:t>
      </w:r>
      <w:proofErr w:type="spellStart"/>
      <w:r w:rsidRPr="00906721">
        <w:rPr>
          <w:rStyle w:val="Potaovkd"/>
        </w:rPr>
        <w:t>JFreeChart</w:t>
      </w:r>
      <w:proofErr w:type="spellEnd"/>
      <w:r>
        <w:t xml:space="preserve">. </w:t>
      </w:r>
      <w:r w:rsidR="00277D11">
        <w:t xml:space="preserve">Třída </w:t>
      </w:r>
      <w:proofErr w:type="spellStart"/>
      <w:r w:rsidR="00277D11" w:rsidRPr="00277D11">
        <w:rPr>
          <w:rStyle w:val="Potaovkd"/>
        </w:rPr>
        <w:t>SpravceGrafu</w:t>
      </w:r>
      <w:proofErr w:type="spellEnd"/>
      <w:r w:rsidR="00277D11">
        <w:t xml:space="preserve"> a její metody zajišťují správná data a jejich vizualizaci do </w:t>
      </w:r>
      <w:proofErr w:type="spellStart"/>
      <w:r w:rsidR="00277D11" w:rsidRPr="00277D11">
        <w:rPr>
          <w:rStyle w:val="Potaovkd"/>
        </w:rPr>
        <w:t>ChartPanelu</w:t>
      </w:r>
      <w:proofErr w:type="spellEnd"/>
      <w:r w:rsidR="00277D11">
        <w:t>.</w:t>
      </w:r>
    </w:p>
    <w:p w14:paraId="65F534CD" w14:textId="28CB2DC4" w:rsidR="00277D11" w:rsidRPr="00906721" w:rsidRDefault="00277D11" w:rsidP="00277D11">
      <w:pPr>
        <w:jc w:val="both"/>
      </w:pPr>
      <w:r>
        <w:t>Uživatel má možnost kolečkem myši obrázek přibližovat a oddalovat a poté levým stisknutím tlačítka se může intuitivně po obrázku posouvat.</w:t>
      </w:r>
    </w:p>
    <w:p w14:paraId="39EAD0F6" w14:textId="7D1F1D83" w:rsidR="00201435" w:rsidRDefault="00201435" w:rsidP="00277D11">
      <w:pPr>
        <w:jc w:val="both"/>
      </w:pPr>
      <w:r>
        <w:t>Pro podrobnější informace o implementaci je nutné si pročíst zbytek dokumentace.</w:t>
      </w:r>
    </w:p>
    <w:p w14:paraId="2DBC2B9E" w14:textId="72916566" w:rsidR="00603EFA" w:rsidRDefault="00603EFA" w:rsidP="00603EFA">
      <w:pPr>
        <w:pStyle w:val="Nadpis1"/>
      </w:pPr>
      <w:r>
        <w:t>Volitelná rozšíření</w:t>
      </w:r>
    </w:p>
    <w:p w14:paraId="3B6C367E" w14:textId="2214E2D6" w:rsidR="003B218D" w:rsidRDefault="003B218D" w:rsidP="003B218D">
      <w:pPr>
        <w:pStyle w:val="Odstavecseseznamem"/>
        <w:numPr>
          <w:ilvl w:val="0"/>
          <w:numId w:val="37"/>
        </w:numPr>
      </w:pPr>
      <w:r w:rsidRPr="007734B9">
        <w:rPr>
          <w:b/>
          <w:bCs/>
        </w:rPr>
        <w:t>Tisk</w:t>
      </w:r>
      <w:r>
        <w:t xml:space="preserve"> (2</w:t>
      </w:r>
      <w:r w:rsidR="007734B9">
        <w:t xml:space="preserve"> </w:t>
      </w:r>
      <w:r>
        <w:t>b</w:t>
      </w:r>
      <w:r w:rsidR="007734B9">
        <w:t>ody</w:t>
      </w:r>
      <w:r>
        <w:t>)</w:t>
      </w:r>
    </w:p>
    <w:p w14:paraId="785E1768" w14:textId="522C2C15" w:rsidR="003B218D" w:rsidRDefault="003B218D" w:rsidP="003B218D">
      <w:pPr>
        <w:pStyle w:val="Odstavecseseznamem"/>
        <w:numPr>
          <w:ilvl w:val="0"/>
          <w:numId w:val="37"/>
        </w:numPr>
      </w:pPr>
      <w:r w:rsidRPr="007734B9">
        <w:rPr>
          <w:b/>
          <w:bCs/>
        </w:rPr>
        <w:t>Export do PNG</w:t>
      </w:r>
      <w:r>
        <w:t xml:space="preserve"> (3</w:t>
      </w:r>
      <w:r w:rsidR="007734B9">
        <w:t xml:space="preserve"> </w:t>
      </w:r>
      <w:r>
        <w:t>b</w:t>
      </w:r>
      <w:r w:rsidR="007734B9">
        <w:t>ody</w:t>
      </w:r>
      <w:r>
        <w:t>)</w:t>
      </w:r>
    </w:p>
    <w:p w14:paraId="1A42A0E6" w14:textId="3A7A4164" w:rsidR="003B218D" w:rsidRDefault="003B218D" w:rsidP="003B218D">
      <w:pPr>
        <w:pStyle w:val="Odstavecseseznamem"/>
        <w:numPr>
          <w:ilvl w:val="0"/>
          <w:numId w:val="37"/>
        </w:numPr>
      </w:pPr>
      <w:r w:rsidRPr="007734B9">
        <w:rPr>
          <w:b/>
          <w:bCs/>
        </w:rPr>
        <w:t>ASCII Art</w:t>
      </w:r>
      <w:r>
        <w:t xml:space="preserve"> (3</w:t>
      </w:r>
      <w:r w:rsidR="007734B9">
        <w:t xml:space="preserve"> body</w:t>
      </w:r>
      <w:r>
        <w:t>)</w:t>
      </w:r>
    </w:p>
    <w:p w14:paraId="2EABAF8F" w14:textId="69C52A7E" w:rsidR="003B218D" w:rsidRDefault="003B218D" w:rsidP="003B218D">
      <w:pPr>
        <w:pStyle w:val="Odstavecseseznamem"/>
        <w:numPr>
          <w:ilvl w:val="0"/>
          <w:numId w:val="37"/>
        </w:numPr>
      </w:pPr>
      <w:r w:rsidRPr="007734B9">
        <w:rPr>
          <w:b/>
          <w:bCs/>
        </w:rPr>
        <w:t>Zvětšení a posun</w:t>
      </w:r>
      <w:r>
        <w:t xml:space="preserve"> (4</w:t>
      </w:r>
      <w:r w:rsidR="007734B9">
        <w:t xml:space="preserve"> body</w:t>
      </w:r>
      <w:r>
        <w:t>)</w:t>
      </w:r>
    </w:p>
    <w:p w14:paraId="4BFC0B06" w14:textId="1D894EB1" w:rsidR="005C7AE3" w:rsidRPr="00603EFA" w:rsidRDefault="005C7AE3" w:rsidP="003B218D">
      <w:pPr>
        <w:pStyle w:val="Odstavecseseznamem"/>
        <w:numPr>
          <w:ilvl w:val="0"/>
          <w:numId w:val="37"/>
        </w:numPr>
      </w:pPr>
      <w:r>
        <w:rPr>
          <w:b/>
          <w:bCs/>
        </w:rPr>
        <w:t xml:space="preserve">Export do SVG </w:t>
      </w:r>
      <w:r>
        <w:t>(3 body)</w:t>
      </w:r>
    </w:p>
    <w:p w14:paraId="333DA38D" w14:textId="77777777" w:rsidR="00A07DDC" w:rsidRDefault="00A07DDC">
      <w:pPr>
        <w:spacing w:after="160"/>
      </w:pPr>
      <w:r>
        <w:br w:type="page"/>
      </w:r>
    </w:p>
    <w:p w14:paraId="722C16CC" w14:textId="77777777" w:rsidR="005852CA" w:rsidRDefault="003C427F" w:rsidP="00502B4E">
      <w:pPr>
        <w:pStyle w:val="Nadpis1"/>
        <w:jc w:val="both"/>
      </w:pPr>
      <w:proofErr w:type="spellStart"/>
      <w:r>
        <w:lastRenderedPageBreak/>
        <w:t>Changelog</w:t>
      </w:r>
      <w:proofErr w:type="spellEnd"/>
    </w:p>
    <w:p w14:paraId="52DE287B" w14:textId="3BD8C69B" w:rsidR="005852CA" w:rsidRDefault="00036B71" w:rsidP="00502B4E">
      <w:pPr>
        <w:pStyle w:val="Bezmezer"/>
        <w:jc w:val="both"/>
      </w:pPr>
      <w:hyperlink w:anchor="Verze_0_1_0" w:history="1">
        <w:r w:rsidR="005852CA" w:rsidRPr="00CB4AAE">
          <w:rPr>
            <w:rStyle w:val="Hypertextovodkaz"/>
          </w:rPr>
          <w:t>Verze 0.</w:t>
        </w:r>
        <w:r w:rsidR="00CB4AAE" w:rsidRPr="00CB4AAE">
          <w:rPr>
            <w:rStyle w:val="Hypertextovodkaz"/>
          </w:rPr>
          <w:t>1.0</w:t>
        </w:r>
      </w:hyperlink>
    </w:p>
    <w:p w14:paraId="7E5A1005" w14:textId="57DAB425" w:rsidR="00CB4AAE" w:rsidRPr="00CB4AAE" w:rsidRDefault="00CB4AAE" w:rsidP="00502B4E">
      <w:pPr>
        <w:pStyle w:val="Bezmezer"/>
        <w:jc w:val="both"/>
        <w:rPr>
          <w:rStyle w:val="Hypertextovodkaz"/>
        </w:rPr>
      </w:pPr>
      <w:r>
        <w:fldChar w:fldCharType="begin"/>
      </w:r>
      <w:r>
        <w:instrText xml:space="preserve"> HYPERLINK  \l "Verze_0_2_0" </w:instrText>
      </w:r>
      <w:r>
        <w:fldChar w:fldCharType="separate"/>
      </w:r>
      <w:r w:rsidR="005852CA" w:rsidRPr="00CB4AAE">
        <w:rPr>
          <w:rStyle w:val="Hypertextovodkaz"/>
        </w:rPr>
        <w:t>Verze 0.</w:t>
      </w:r>
      <w:r w:rsidRPr="00CB4AAE">
        <w:rPr>
          <w:rStyle w:val="Hypertextovodkaz"/>
        </w:rPr>
        <w:t>2.0</w:t>
      </w:r>
    </w:p>
    <w:p w14:paraId="432FD1F5" w14:textId="391B2233" w:rsidR="003D1A22" w:rsidRDefault="00CB4AAE" w:rsidP="00502B4E">
      <w:pPr>
        <w:pStyle w:val="Bezmezer"/>
        <w:jc w:val="both"/>
      </w:pPr>
      <w:r>
        <w:fldChar w:fldCharType="end"/>
      </w:r>
      <w:hyperlink w:anchor="Verze_0_2_1" w:history="1">
        <w:r w:rsidR="003D1A22" w:rsidRPr="003D1A22">
          <w:rPr>
            <w:rStyle w:val="Hypertextovodkaz"/>
          </w:rPr>
          <w:t>Verze 0.2.1</w:t>
        </w:r>
      </w:hyperlink>
    </w:p>
    <w:p w14:paraId="0470037F" w14:textId="1517F5BF" w:rsidR="003D1A22" w:rsidRDefault="00036B71" w:rsidP="00502B4E">
      <w:pPr>
        <w:pStyle w:val="Bezmezer"/>
        <w:jc w:val="both"/>
      </w:pPr>
      <w:hyperlink w:anchor="Verze_0_3_0" w:history="1">
        <w:r w:rsidR="003D1A22" w:rsidRPr="006C6852">
          <w:rPr>
            <w:rStyle w:val="Hypertextovodkaz"/>
          </w:rPr>
          <w:t>Verze 0.3.0</w:t>
        </w:r>
      </w:hyperlink>
    </w:p>
    <w:p w14:paraId="4A96A9FA" w14:textId="46839436" w:rsidR="003D1A22" w:rsidRDefault="00036B71" w:rsidP="00502B4E">
      <w:pPr>
        <w:pStyle w:val="Bezmezer"/>
        <w:jc w:val="both"/>
      </w:pPr>
      <w:hyperlink w:anchor="Verze_0_3_1" w:history="1">
        <w:r w:rsidR="003701E4" w:rsidRPr="003701E4">
          <w:rPr>
            <w:rStyle w:val="Hypertextovodkaz"/>
          </w:rPr>
          <w:t>Verze 0.3.1</w:t>
        </w:r>
      </w:hyperlink>
    </w:p>
    <w:p w14:paraId="0030ED08" w14:textId="6B7C12B9" w:rsidR="003D1A22" w:rsidRDefault="00036B71" w:rsidP="00502B4E">
      <w:pPr>
        <w:pStyle w:val="Bezmezer"/>
        <w:jc w:val="both"/>
      </w:pPr>
      <w:hyperlink w:anchor="Verze_0_4_0" w:history="1">
        <w:r w:rsidR="00AD4888" w:rsidRPr="00AD4888">
          <w:rPr>
            <w:rStyle w:val="Hypertextovodkaz"/>
          </w:rPr>
          <w:t>Verze 0.4.0</w:t>
        </w:r>
      </w:hyperlink>
    </w:p>
    <w:p w14:paraId="11E73D0B" w14:textId="5D12AAF3" w:rsidR="00E8074F" w:rsidRDefault="00036B71" w:rsidP="00502B4E">
      <w:pPr>
        <w:pStyle w:val="Bezmezer"/>
        <w:jc w:val="both"/>
      </w:pPr>
      <w:hyperlink w:anchor="Verze_0_4_1" w:history="1">
        <w:r w:rsidR="00E8074F" w:rsidRPr="00E8074F">
          <w:rPr>
            <w:rStyle w:val="Hypertextovodkaz"/>
          </w:rPr>
          <w:t>Verze 0.4.1</w:t>
        </w:r>
      </w:hyperlink>
    </w:p>
    <w:p w14:paraId="5D6CF3AA" w14:textId="45E5035B" w:rsidR="003D1A22" w:rsidRDefault="00036B71" w:rsidP="00502B4E">
      <w:pPr>
        <w:pStyle w:val="Bezmezer"/>
        <w:jc w:val="both"/>
      </w:pPr>
      <w:hyperlink w:anchor="Verze_1_0_0" w:history="1">
        <w:r w:rsidR="00A9025A" w:rsidRPr="00A9025A">
          <w:rPr>
            <w:rStyle w:val="Hypertextovodkaz"/>
          </w:rPr>
          <w:t>Verze 1.0.0</w:t>
        </w:r>
      </w:hyperlink>
    </w:p>
    <w:p w14:paraId="0D7B9B3F" w14:textId="438791D7" w:rsidR="003D1A22" w:rsidRDefault="00036B71" w:rsidP="00502B4E">
      <w:pPr>
        <w:pStyle w:val="Bezmezer"/>
        <w:jc w:val="both"/>
      </w:pPr>
      <w:hyperlink w:anchor="Verze_1_1_0" w:history="1">
        <w:r w:rsidR="00EF090C" w:rsidRPr="00EF090C">
          <w:rPr>
            <w:rStyle w:val="Hypertextovodkaz"/>
          </w:rPr>
          <w:t>Verze 1.1.0</w:t>
        </w:r>
      </w:hyperlink>
    </w:p>
    <w:p w14:paraId="589037E2" w14:textId="18DF42E9" w:rsidR="003D1A22" w:rsidRPr="001B1812" w:rsidRDefault="001B1812" w:rsidP="00502B4E">
      <w:pPr>
        <w:pStyle w:val="Bezmezer"/>
        <w:jc w:val="both"/>
        <w:rPr>
          <w:rStyle w:val="Hypertextovodkaz"/>
        </w:rPr>
      </w:pPr>
      <w:r>
        <w:fldChar w:fldCharType="begin"/>
      </w:r>
      <w:r>
        <w:instrText xml:space="preserve"> HYPERLINK  \l "Verze_1_2_0" </w:instrText>
      </w:r>
      <w:r>
        <w:fldChar w:fldCharType="separate"/>
      </w:r>
      <w:r w:rsidR="00F77C3E" w:rsidRPr="001B1812">
        <w:rPr>
          <w:rStyle w:val="Hypertextovodkaz"/>
        </w:rPr>
        <w:t xml:space="preserve">Verze </w:t>
      </w:r>
      <w:r w:rsidRPr="001B1812">
        <w:rPr>
          <w:rStyle w:val="Hypertextovodkaz"/>
        </w:rPr>
        <w:t>1.2.0</w:t>
      </w:r>
    </w:p>
    <w:p w14:paraId="49DF2FBA" w14:textId="26566D98" w:rsidR="003D1A22" w:rsidRDefault="001B1812" w:rsidP="00502B4E">
      <w:pPr>
        <w:pStyle w:val="Bezmezer"/>
        <w:jc w:val="both"/>
      </w:pPr>
      <w:r>
        <w:fldChar w:fldCharType="end"/>
      </w:r>
      <w:hyperlink w:anchor="Verze_1_2_1" w:history="1">
        <w:r w:rsidR="007F20CC" w:rsidRPr="007F20CC">
          <w:rPr>
            <w:rStyle w:val="Hypertextovodkaz"/>
          </w:rPr>
          <w:t>Verze 1.2.1</w:t>
        </w:r>
      </w:hyperlink>
    </w:p>
    <w:p w14:paraId="1E21EC9F" w14:textId="2EAE358C" w:rsidR="003D1A22" w:rsidRDefault="00036B71" w:rsidP="00502B4E">
      <w:pPr>
        <w:pStyle w:val="Bezmezer"/>
        <w:jc w:val="both"/>
      </w:pPr>
      <w:hyperlink w:anchor="Verze_1_3_0" w:history="1">
        <w:r w:rsidR="008D6CB9" w:rsidRPr="008D6CB9">
          <w:rPr>
            <w:rStyle w:val="Hypertextovodkaz"/>
          </w:rPr>
          <w:t>Verze 1.3.0</w:t>
        </w:r>
      </w:hyperlink>
    </w:p>
    <w:p w14:paraId="49747FFF" w14:textId="63B4F5F6" w:rsidR="003D1A22" w:rsidRDefault="00036B71" w:rsidP="00502B4E">
      <w:pPr>
        <w:pStyle w:val="Bezmezer"/>
        <w:jc w:val="both"/>
      </w:pPr>
      <w:hyperlink w:anchor="Verze_1_3_1" w:history="1">
        <w:r w:rsidR="00CF1901" w:rsidRPr="00CF1901">
          <w:rPr>
            <w:rStyle w:val="Hypertextovodkaz"/>
          </w:rPr>
          <w:t>Verze 1.3.1</w:t>
        </w:r>
      </w:hyperlink>
    </w:p>
    <w:p w14:paraId="46F9C5B9" w14:textId="2FCCF29D" w:rsidR="003D1A22" w:rsidRDefault="00036B71" w:rsidP="00502B4E">
      <w:pPr>
        <w:pStyle w:val="Bezmezer"/>
        <w:jc w:val="both"/>
      </w:pPr>
      <w:hyperlink w:anchor="Verze_2_0_0" w:history="1">
        <w:r w:rsidR="00277D11" w:rsidRPr="00277D11">
          <w:rPr>
            <w:rStyle w:val="Hypertextovodkaz"/>
          </w:rPr>
          <w:t>Verze 2.0.0</w:t>
        </w:r>
      </w:hyperlink>
    </w:p>
    <w:p w14:paraId="6764B892" w14:textId="68E33B61" w:rsidR="003D1A22" w:rsidRDefault="00036B71" w:rsidP="00502B4E">
      <w:pPr>
        <w:pStyle w:val="Bezmezer"/>
        <w:jc w:val="both"/>
      </w:pPr>
      <w:hyperlink w:anchor="Verze_2_1_0" w:history="1">
        <w:r w:rsidR="003C0513" w:rsidRPr="003C0513">
          <w:rPr>
            <w:rStyle w:val="Hypertextovodkaz"/>
          </w:rPr>
          <w:t>Verze 2.1.0</w:t>
        </w:r>
      </w:hyperlink>
    </w:p>
    <w:p w14:paraId="61C346F9" w14:textId="402DE31B" w:rsidR="003D1A22" w:rsidRDefault="00036B71" w:rsidP="00502B4E">
      <w:pPr>
        <w:pStyle w:val="Bezmezer"/>
        <w:jc w:val="both"/>
      </w:pPr>
      <w:hyperlink w:anchor="Verze_2_2_0" w:history="1">
        <w:r w:rsidR="007859C9" w:rsidRPr="001870FD">
          <w:rPr>
            <w:rStyle w:val="Hypertextovodkaz"/>
          </w:rPr>
          <w:t>Verze 2.2.0</w:t>
        </w:r>
      </w:hyperlink>
    </w:p>
    <w:p w14:paraId="1E579393" w14:textId="5AECC46C" w:rsidR="003D1A22" w:rsidRDefault="003D1A22" w:rsidP="00502B4E">
      <w:pPr>
        <w:pStyle w:val="Bezmezer"/>
        <w:jc w:val="both"/>
      </w:pPr>
    </w:p>
    <w:p w14:paraId="48385041" w14:textId="35F678E1" w:rsidR="00B20D8F" w:rsidRDefault="00B20D8F" w:rsidP="00502B4E">
      <w:pPr>
        <w:pStyle w:val="Bezmezer"/>
        <w:jc w:val="both"/>
      </w:pPr>
    </w:p>
    <w:p w14:paraId="4B882EAC" w14:textId="42735BA5" w:rsidR="00B20D8F" w:rsidRDefault="00B20D8F" w:rsidP="00502B4E">
      <w:pPr>
        <w:pStyle w:val="Bezmezer"/>
        <w:jc w:val="both"/>
      </w:pPr>
    </w:p>
    <w:p w14:paraId="5E8F96A4" w14:textId="4592F947" w:rsidR="00B20D8F" w:rsidRDefault="00B20D8F" w:rsidP="00502B4E">
      <w:pPr>
        <w:pStyle w:val="Bezmezer"/>
        <w:jc w:val="both"/>
      </w:pPr>
    </w:p>
    <w:p w14:paraId="3272019E" w14:textId="5AB4E8A8" w:rsidR="00B20D8F" w:rsidRDefault="00B20D8F" w:rsidP="00502B4E">
      <w:pPr>
        <w:pStyle w:val="Bezmezer"/>
        <w:jc w:val="both"/>
      </w:pPr>
    </w:p>
    <w:p w14:paraId="694E6233" w14:textId="7F1A3150" w:rsidR="00B20D8F" w:rsidRDefault="00B20D8F" w:rsidP="00502B4E">
      <w:pPr>
        <w:pStyle w:val="Bezmezer"/>
        <w:jc w:val="both"/>
      </w:pPr>
    </w:p>
    <w:p w14:paraId="2AE2D4C2" w14:textId="5B08D258" w:rsidR="00B20D8F" w:rsidRDefault="00B20D8F" w:rsidP="00502B4E">
      <w:pPr>
        <w:pStyle w:val="Bezmezer"/>
        <w:jc w:val="both"/>
      </w:pPr>
    </w:p>
    <w:p w14:paraId="7C7A58D3" w14:textId="7CAE9534" w:rsidR="00B20D8F" w:rsidRDefault="00B20D8F" w:rsidP="00502B4E">
      <w:pPr>
        <w:pStyle w:val="Bezmezer"/>
        <w:jc w:val="both"/>
      </w:pPr>
    </w:p>
    <w:p w14:paraId="509EE426" w14:textId="7AA3742C" w:rsidR="00B20D8F" w:rsidRDefault="00B20D8F" w:rsidP="00502B4E">
      <w:pPr>
        <w:pStyle w:val="Bezmezer"/>
        <w:jc w:val="both"/>
      </w:pPr>
    </w:p>
    <w:p w14:paraId="6BACAB2D" w14:textId="5A2FCC77" w:rsidR="00B20D8F" w:rsidRDefault="00B20D8F" w:rsidP="00502B4E">
      <w:pPr>
        <w:pStyle w:val="Bezmezer"/>
        <w:jc w:val="both"/>
      </w:pPr>
    </w:p>
    <w:p w14:paraId="76C3D974" w14:textId="527A2A61" w:rsidR="00B20D8F" w:rsidRDefault="00B20D8F" w:rsidP="00502B4E">
      <w:pPr>
        <w:pStyle w:val="Bezmezer"/>
        <w:jc w:val="both"/>
      </w:pPr>
    </w:p>
    <w:p w14:paraId="33B8B32A" w14:textId="4FBE29A0" w:rsidR="00B20D8F" w:rsidRDefault="00B20D8F" w:rsidP="00502B4E">
      <w:pPr>
        <w:pStyle w:val="Bezmezer"/>
        <w:jc w:val="both"/>
      </w:pPr>
    </w:p>
    <w:p w14:paraId="4D4FB105" w14:textId="0546FB1D" w:rsidR="00B20D8F" w:rsidRDefault="00B20D8F" w:rsidP="00502B4E">
      <w:pPr>
        <w:pStyle w:val="Bezmezer"/>
        <w:jc w:val="both"/>
      </w:pPr>
    </w:p>
    <w:p w14:paraId="0F1C4967" w14:textId="4B389AEE" w:rsidR="00B20D8F" w:rsidRDefault="00B20D8F" w:rsidP="00502B4E">
      <w:pPr>
        <w:pStyle w:val="Bezmezer"/>
        <w:jc w:val="both"/>
      </w:pPr>
    </w:p>
    <w:p w14:paraId="559C843C" w14:textId="7089E196" w:rsidR="00B20D8F" w:rsidRDefault="00B20D8F" w:rsidP="00502B4E">
      <w:pPr>
        <w:pStyle w:val="Bezmezer"/>
        <w:jc w:val="both"/>
      </w:pPr>
    </w:p>
    <w:p w14:paraId="74A037FE" w14:textId="4190F8E5" w:rsidR="00B20D8F" w:rsidRDefault="00B20D8F" w:rsidP="00502B4E">
      <w:pPr>
        <w:pStyle w:val="Bezmezer"/>
        <w:jc w:val="both"/>
      </w:pPr>
    </w:p>
    <w:p w14:paraId="71A93923" w14:textId="0401ECA7" w:rsidR="00B20D8F" w:rsidRDefault="00B20D8F" w:rsidP="00502B4E">
      <w:pPr>
        <w:pStyle w:val="Bezmezer"/>
        <w:jc w:val="both"/>
      </w:pPr>
    </w:p>
    <w:p w14:paraId="58E07CBC" w14:textId="371E2FBC" w:rsidR="00B20D8F" w:rsidRDefault="00B20D8F" w:rsidP="00502B4E">
      <w:pPr>
        <w:pStyle w:val="Bezmezer"/>
        <w:jc w:val="both"/>
      </w:pPr>
    </w:p>
    <w:p w14:paraId="1C1A074E" w14:textId="2D97042B" w:rsidR="00B20D8F" w:rsidRDefault="00B20D8F" w:rsidP="00502B4E">
      <w:pPr>
        <w:pStyle w:val="Bezmezer"/>
        <w:jc w:val="both"/>
      </w:pPr>
    </w:p>
    <w:p w14:paraId="1587AE61" w14:textId="11398107" w:rsidR="00B20D8F" w:rsidRDefault="00B20D8F" w:rsidP="00502B4E">
      <w:pPr>
        <w:pStyle w:val="Bezmezer"/>
        <w:jc w:val="both"/>
      </w:pPr>
    </w:p>
    <w:p w14:paraId="6617AF73" w14:textId="35B2BAAD" w:rsidR="00B20D8F" w:rsidRDefault="00B20D8F" w:rsidP="00502B4E">
      <w:pPr>
        <w:pStyle w:val="Bezmezer"/>
        <w:jc w:val="both"/>
      </w:pPr>
    </w:p>
    <w:p w14:paraId="24B047E8" w14:textId="19C34695" w:rsidR="00B20D8F" w:rsidRDefault="00B20D8F" w:rsidP="00502B4E">
      <w:pPr>
        <w:pStyle w:val="Bezmezer"/>
        <w:jc w:val="both"/>
      </w:pPr>
    </w:p>
    <w:p w14:paraId="7377778D" w14:textId="4932499E" w:rsidR="00B20D8F" w:rsidRDefault="00B20D8F" w:rsidP="00502B4E">
      <w:pPr>
        <w:pStyle w:val="Bezmezer"/>
        <w:jc w:val="both"/>
      </w:pPr>
    </w:p>
    <w:p w14:paraId="293F13BB" w14:textId="73E4C4E6" w:rsidR="00B20D8F" w:rsidRDefault="00B20D8F" w:rsidP="00502B4E">
      <w:pPr>
        <w:pStyle w:val="Bezmezer"/>
        <w:jc w:val="both"/>
      </w:pPr>
    </w:p>
    <w:p w14:paraId="2A628ED6" w14:textId="220E7525" w:rsidR="00B20D8F" w:rsidRDefault="00B20D8F" w:rsidP="00502B4E">
      <w:pPr>
        <w:pStyle w:val="Bezmezer"/>
        <w:jc w:val="both"/>
      </w:pPr>
    </w:p>
    <w:p w14:paraId="1FB0D845" w14:textId="5E65A203" w:rsidR="00B20D8F" w:rsidRDefault="00B20D8F" w:rsidP="00502B4E">
      <w:pPr>
        <w:pStyle w:val="Bezmezer"/>
        <w:jc w:val="both"/>
      </w:pPr>
    </w:p>
    <w:p w14:paraId="7C0529D9" w14:textId="6D236516" w:rsidR="00B20D8F" w:rsidRDefault="00B20D8F" w:rsidP="00502B4E">
      <w:pPr>
        <w:pStyle w:val="Bezmezer"/>
        <w:jc w:val="both"/>
      </w:pPr>
    </w:p>
    <w:p w14:paraId="01E9F58E" w14:textId="077E061B" w:rsidR="00B20D8F" w:rsidRDefault="00B20D8F" w:rsidP="00502B4E">
      <w:pPr>
        <w:pStyle w:val="Bezmezer"/>
        <w:jc w:val="both"/>
      </w:pPr>
    </w:p>
    <w:p w14:paraId="08BCF229" w14:textId="53A2C9C7" w:rsidR="00B20D8F" w:rsidRDefault="00B20D8F" w:rsidP="00502B4E">
      <w:pPr>
        <w:pStyle w:val="Bezmezer"/>
        <w:jc w:val="both"/>
      </w:pPr>
    </w:p>
    <w:p w14:paraId="2723BF66" w14:textId="2172726A" w:rsidR="00B20D8F" w:rsidRDefault="00B20D8F" w:rsidP="00502B4E">
      <w:pPr>
        <w:pStyle w:val="Bezmezer"/>
        <w:jc w:val="both"/>
      </w:pPr>
    </w:p>
    <w:p w14:paraId="3E9C157D" w14:textId="04F1331B" w:rsidR="00B20D8F" w:rsidRDefault="00B20D8F" w:rsidP="00502B4E">
      <w:pPr>
        <w:pStyle w:val="Bezmezer"/>
        <w:jc w:val="both"/>
      </w:pPr>
    </w:p>
    <w:p w14:paraId="34424C5B" w14:textId="6E7805B7" w:rsidR="00B20D8F" w:rsidRDefault="00B20D8F" w:rsidP="00502B4E">
      <w:pPr>
        <w:pStyle w:val="Bezmezer"/>
        <w:jc w:val="both"/>
      </w:pPr>
    </w:p>
    <w:p w14:paraId="0D802256" w14:textId="07B2039B" w:rsidR="00B20D8F" w:rsidRDefault="00B20D8F" w:rsidP="00502B4E">
      <w:pPr>
        <w:pStyle w:val="Bezmezer"/>
        <w:jc w:val="both"/>
      </w:pPr>
    </w:p>
    <w:p w14:paraId="5340F3ED" w14:textId="7DDAA1C9" w:rsidR="00B20D8F" w:rsidRDefault="00B20D8F" w:rsidP="00502B4E">
      <w:pPr>
        <w:pStyle w:val="Bezmezer"/>
        <w:jc w:val="both"/>
      </w:pPr>
    </w:p>
    <w:p w14:paraId="477DA24A" w14:textId="39C7DDE7" w:rsidR="00B20D8F" w:rsidRDefault="00B20D8F" w:rsidP="00502B4E">
      <w:pPr>
        <w:pStyle w:val="Bezmezer"/>
        <w:jc w:val="both"/>
      </w:pPr>
    </w:p>
    <w:p w14:paraId="4398CBC6" w14:textId="57CE3123" w:rsidR="00B20D8F" w:rsidRDefault="00B20D8F" w:rsidP="00502B4E">
      <w:pPr>
        <w:pStyle w:val="Bezmezer"/>
        <w:jc w:val="both"/>
      </w:pPr>
    </w:p>
    <w:p w14:paraId="3D336653" w14:textId="77777777" w:rsidR="00B20D8F" w:rsidRDefault="00B20D8F" w:rsidP="00502B4E">
      <w:pPr>
        <w:pStyle w:val="Bezmezer"/>
        <w:jc w:val="both"/>
      </w:pPr>
    </w:p>
    <w:p w14:paraId="7CF94483" w14:textId="1982E5CF" w:rsidR="005E6526" w:rsidRDefault="005E6526" w:rsidP="00502B4E">
      <w:pPr>
        <w:pStyle w:val="Bezmezer"/>
        <w:jc w:val="both"/>
      </w:pPr>
      <w:r>
        <w:br w:type="page"/>
      </w:r>
    </w:p>
    <w:p w14:paraId="66869433" w14:textId="13018CCE" w:rsidR="004D612F" w:rsidRDefault="00FB68B1" w:rsidP="00502B4E">
      <w:pPr>
        <w:pStyle w:val="Nadpis1"/>
        <w:jc w:val="both"/>
      </w:pPr>
      <w:r>
        <w:lastRenderedPageBreak/>
        <w:t xml:space="preserve">Verze 0.1.0 </w:t>
      </w:r>
      <w:r w:rsidR="00C76C80">
        <w:t>–</w:t>
      </w:r>
      <w:r w:rsidR="00E01028">
        <w:t xml:space="preserve"> 07.</w:t>
      </w:r>
      <w:r w:rsidR="00C76C80">
        <w:t xml:space="preserve"> </w:t>
      </w:r>
      <w:r w:rsidR="00E01028">
        <w:t>03.</w:t>
      </w:r>
      <w:r w:rsidR="00C76C80">
        <w:t xml:space="preserve"> </w:t>
      </w:r>
      <w:r w:rsidR="00E01028">
        <w:t>2021</w:t>
      </w:r>
    </w:p>
    <w:p w14:paraId="513FFD90" w14:textId="5920E292" w:rsidR="00564DA3" w:rsidRPr="00564DA3" w:rsidRDefault="00564DA3" w:rsidP="00502B4E">
      <w:pPr>
        <w:pStyle w:val="Nadpis2"/>
        <w:jc w:val="both"/>
      </w:pPr>
      <w:r>
        <w:t>Text</w:t>
      </w:r>
    </w:p>
    <w:p w14:paraId="11D6B480" w14:textId="0C122DBB" w:rsidR="00E01028" w:rsidRDefault="00E01028" w:rsidP="00502B4E">
      <w:pPr>
        <w:jc w:val="both"/>
      </w:pPr>
      <w:r>
        <w:t xml:space="preserve">Dnes jsem začal pracovat na semestrální práci. Nejdivnější na tom asi je, že mi to ani nepřišlo, že dělám něco na seriózního, co se bude na semestrální práci hodit. Už dlouhou dobu mě </w:t>
      </w:r>
      <w:proofErr w:type="spellStart"/>
      <w:r>
        <w:t>zžíralo</w:t>
      </w:r>
      <w:proofErr w:type="spellEnd"/>
      <w:r>
        <w:t xml:space="preserve"> a zajímalo, co to vlastně v</w:t>
      </w:r>
      <w:r w:rsidR="007C77DD">
        <w:t> </w:t>
      </w:r>
      <w:proofErr w:type="gramStart"/>
      <w:r>
        <w:t>těch</w:t>
      </w:r>
      <w:r w:rsidR="007C77DD">
        <w:t> </w:t>
      </w:r>
      <w:r>
        <w:t>.</w:t>
      </w:r>
      <w:proofErr w:type="spellStart"/>
      <w:r>
        <w:t>pgm</w:t>
      </w:r>
      <w:proofErr w:type="spellEnd"/>
      <w:proofErr w:type="gramEnd"/>
      <w:r>
        <w:t xml:space="preserve"> souborech je. Tak jsem si řekl, že si prostě udělám </w:t>
      </w:r>
      <w:proofErr w:type="spellStart"/>
      <w:r>
        <w:t>parser</w:t>
      </w:r>
      <w:proofErr w:type="spellEnd"/>
      <w:r>
        <w:t xml:space="preserve"> a vizualizuji tyto data.</w:t>
      </w:r>
    </w:p>
    <w:p w14:paraId="02F82401" w14:textId="2C3DDFC9" w:rsidR="00E01028" w:rsidRDefault="00E01028" w:rsidP="00502B4E">
      <w:pPr>
        <w:jc w:val="both"/>
      </w:pPr>
      <w:r>
        <w:t xml:space="preserve">Začal jsem hodně špatným </w:t>
      </w:r>
      <w:proofErr w:type="spellStart"/>
      <w:r>
        <w:t>parserem</w:t>
      </w:r>
      <w:proofErr w:type="spellEnd"/>
      <w:r>
        <w:t xml:space="preserve">, co jen načetl data do listu </w:t>
      </w:r>
      <w:proofErr w:type="spellStart"/>
      <w:r>
        <w:t>Stringů</w:t>
      </w:r>
      <w:proofErr w:type="spellEnd"/>
      <w:r>
        <w:t xml:space="preserve"> a vždy jsem staticky určoval index, na kterém je rozlišení a index, od kterého pak začíná obrázek. Všechno tohle, se odehrává v metodě </w:t>
      </w:r>
      <w:proofErr w:type="spellStart"/>
      <w:proofErr w:type="gramStart"/>
      <w:r w:rsidRPr="00E01028">
        <w:rPr>
          <w:rStyle w:val="Potaovkd"/>
        </w:rPr>
        <w:t>nactiData</w:t>
      </w:r>
      <w:proofErr w:type="spellEnd"/>
      <w:r w:rsidRPr="00E01028">
        <w:rPr>
          <w:rStyle w:val="Potaovkd"/>
        </w:rPr>
        <w:t>(</w:t>
      </w:r>
      <w:proofErr w:type="gramEnd"/>
      <w:r w:rsidRPr="00E01028">
        <w:rPr>
          <w:rStyle w:val="Potaovkd"/>
        </w:rPr>
        <w:t>)</w:t>
      </w:r>
      <w:r>
        <w:t xml:space="preserve">. Dále jsem vytvořil metodu </w:t>
      </w:r>
      <w:proofErr w:type="spellStart"/>
      <w:proofErr w:type="gramStart"/>
      <w:r w:rsidRPr="00E01028">
        <w:rPr>
          <w:rStyle w:val="Potaovkd"/>
        </w:rPr>
        <w:t>zalozOkno</w:t>
      </w:r>
      <w:proofErr w:type="spellEnd"/>
      <w:r w:rsidRPr="00E01028">
        <w:rPr>
          <w:rStyle w:val="Potaovkd"/>
        </w:rPr>
        <w:t>(</w:t>
      </w:r>
      <w:proofErr w:type="gramEnd"/>
      <w:r w:rsidRPr="00E01028">
        <w:rPr>
          <w:rStyle w:val="Potaovkd"/>
        </w:rPr>
        <w:t>)</w:t>
      </w:r>
      <w:r>
        <w:t xml:space="preserve">, která prostě a jednoduše založí standardní </w:t>
      </w:r>
      <w:proofErr w:type="spellStart"/>
      <w:r>
        <w:t>JFrame</w:t>
      </w:r>
      <w:proofErr w:type="spellEnd"/>
      <w:r>
        <w:t xml:space="preserve"> okno, na které se pak přidává instance třídy </w:t>
      </w:r>
      <w:proofErr w:type="spellStart"/>
      <w:r w:rsidRPr="00E01028">
        <w:rPr>
          <w:rStyle w:val="Potaovkd"/>
        </w:rPr>
        <w:t>DrawingPanel</w:t>
      </w:r>
      <w:proofErr w:type="spellEnd"/>
      <w:r w:rsidRPr="00E01028">
        <w:t>.</w:t>
      </w:r>
    </w:p>
    <w:p w14:paraId="582FFEBE" w14:textId="5CBEF843" w:rsidR="00E01028" w:rsidRDefault="00E01028" w:rsidP="00502B4E">
      <w:pPr>
        <w:jc w:val="both"/>
      </w:pPr>
      <w:r>
        <w:t xml:space="preserve">Ve třídě </w:t>
      </w:r>
      <w:proofErr w:type="spellStart"/>
      <w:r w:rsidRPr="00E01028">
        <w:rPr>
          <w:rStyle w:val="Potaovkd"/>
        </w:rPr>
        <w:t>DrawingPanel</w:t>
      </w:r>
      <w:proofErr w:type="spellEnd"/>
      <w:r>
        <w:t xml:space="preserve"> je samozřejmě metoda </w:t>
      </w:r>
      <w:proofErr w:type="spellStart"/>
      <w:proofErr w:type="gramStart"/>
      <w:r w:rsidRPr="00E01028">
        <w:rPr>
          <w:rStyle w:val="Potaovkd"/>
        </w:rPr>
        <w:t>paint</w:t>
      </w:r>
      <w:proofErr w:type="spellEnd"/>
      <w:r w:rsidRPr="00E01028">
        <w:rPr>
          <w:rStyle w:val="Potaovkd"/>
        </w:rPr>
        <w:t>(</w:t>
      </w:r>
      <w:proofErr w:type="gramEnd"/>
      <w:r w:rsidRPr="00E01028">
        <w:rPr>
          <w:rStyle w:val="Potaovkd"/>
        </w:rPr>
        <w:t>)</w:t>
      </w:r>
      <w:r>
        <w:t xml:space="preserve">, ta si definuje škálování podle třetího cvičení. Pak se ve dvou smyčkách </w:t>
      </w:r>
      <w:r w:rsidRPr="00E01028">
        <w:rPr>
          <w:rStyle w:val="Potaovkd"/>
        </w:rPr>
        <w:t>y</w:t>
      </w:r>
      <w:r>
        <w:t xml:space="preserve"> a </w:t>
      </w:r>
      <w:r w:rsidRPr="00E01028">
        <w:rPr>
          <w:rStyle w:val="Potaovkd"/>
        </w:rPr>
        <w:t>x</w:t>
      </w:r>
      <w:r>
        <w:t xml:space="preserve"> od hodnot 0 do hodnot </w:t>
      </w:r>
      <w:r w:rsidRPr="00E01028">
        <w:rPr>
          <w:rStyle w:val="Potaovkd"/>
        </w:rPr>
        <w:t>sirka</w:t>
      </w:r>
      <w:r>
        <w:t xml:space="preserve"> a </w:t>
      </w:r>
      <w:proofErr w:type="spellStart"/>
      <w:r w:rsidRPr="00E01028">
        <w:rPr>
          <w:rStyle w:val="Potaovkd"/>
        </w:rPr>
        <w:t>vyska</w:t>
      </w:r>
      <w:proofErr w:type="spellEnd"/>
      <w:r>
        <w:t xml:space="preserve"> (definované z </w:t>
      </w:r>
      <w:proofErr w:type="spellStart"/>
      <w:proofErr w:type="gramStart"/>
      <w:r w:rsidRPr="00E01028">
        <w:rPr>
          <w:rStyle w:val="Potaovkd"/>
        </w:rPr>
        <w:t>nactiData</w:t>
      </w:r>
      <w:proofErr w:type="spellEnd"/>
      <w:r w:rsidRPr="00E01028">
        <w:rPr>
          <w:rStyle w:val="Potaovkd"/>
        </w:rPr>
        <w:t>(</w:t>
      </w:r>
      <w:proofErr w:type="gramEnd"/>
      <w:r w:rsidRPr="00E01028">
        <w:rPr>
          <w:rStyle w:val="Potaovkd"/>
        </w:rPr>
        <w:t xml:space="preserve">) </w:t>
      </w:r>
      <w:r>
        <w:t xml:space="preserve">), a prochází se list </w:t>
      </w:r>
      <w:proofErr w:type="spellStart"/>
      <w:r>
        <w:t>Stringů</w:t>
      </w:r>
      <w:proofErr w:type="spellEnd"/>
      <w:r>
        <w:t xml:space="preserve"> a podle </w:t>
      </w:r>
      <w:proofErr w:type="spellStart"/>
      <w:r>
        <w:t>přislušné</w:t>
      </w:r>
      <w:proofErr w:type="spellEnd"/>
      <w:r>
        <w:t xml:space="preserve"> iterace se volí barva, kterou se bude kreslit. Pak už se jen vykresluje obdélníček z bodu [</w:t>
      </w:r>
      <w:r w:rsidRPr="00E01028">
        <w:rPr>
          <w:rStyle w:val="Potaovkd"/>
        </w:rPr>
        <w:t>x</w:t>
      </w:r>
      <w:r>
        <w:t xml:space="preserve"> * </w:t>
      </w:r>
      <w:proofErr w:type="spellStart"/>
      <w:proofErr w:type="gramStart"/>
      <w:r w:rsidRPr="00E01028">
        <w:rPr>
          <w:rStyle w:val="Potaovkd"/>
        </w:rPr>
        <w:t>scale</w:t>
      </w:r>
      <w:proofErr w:type="spellEnd"/>
      <w:r>
        <w:t xml:space="preserve"> ;</w:t>
      </w:r>
      <w:proofErr w:type="gramEnd"/>
      <w:r>
        <w:t xml:space="preserve"> </w:t>
      </w:r>
      <w:r w:rsidRPr="00E01028">
        <w:rPr>
          <w:rStyle w:val="Potaovkd"/>
        </w:rPr>
        <w:t>y</w:t>
      </w:r>
      <w:r>
        <w:t xml:space="preserve"> * </w:t>
      </w:r>
      <w:proofErr w:type="spellStart"/>
      <w:r w:rsidRPr="00E01028">
        <w:rPr>
          <w:rStyle w:val="Potaovkd"/>
        </w:rPr>
        <w:t>scale</w:t>
      </w:r>
      <w:proofErr w:type="spellEnd"/>
      <w:r>
        <w:t xml:space="preserve">] a je široký a vysoký právě </w:t>
      </w:r>
      <w:proofErr w:type="spellStart"/>
      <w:r w:rsidRPr="00E01028">
        <w:rPr>
          <w:rStyle w:val="Potaovkd"/>
        </w:rPr>
        <w:t>scale</w:t>
      </w:r>
      <w:proofErr w:type="spellEnd"/>
      <w:r>
        <w:t xml:space="preserve"> (</w:t>
      </w:r>
      <w:proofErr w:type="spellStart"/>
      <w:r w:rsidRPr="00E01028">
        <w:rPr>
          <w:rStyle w:val="Potaovkd"/>
        </w:rPr>
        <w:t>scale</w:t>
      </w:r>
      <w:proofErr w:type="spellEnd"/>
      <w:r>
        <w:t xml:space="preserve"> je minimum ze (</w:t>
      </w:r>
      <w:proofErr w:type="spellStart"/>
      <w:r w:rsidRPr="00E01028">
        <w:rPr>
          <w:rStyle w:val="Potaovkd"/>
        </w:rPr>
        <w:t>scale_x</w:t>
      </w:r>
      <w:proofErr w:type="spellEnd"/>
      <w:r>
        <w:t xml:space="preserve">, </w:t>
      </w:r>
      <w:proofErr w:type="spellStart"/>
      <w:r w:rsidRPr="00E01028">
        <w:rPr>
          <w:rStyle w:val="Potaovkd"/>
        </w:rPr>
        <w:t>scale_y</w:t>
      </w:r>
      <w:proofErr w:type="spellEnd"/>
      <w:r>
        <w:t>)).</w:t>
      </w:r>
    </w:p>
    <w:p w14:paraId="10628F96" w14:textId="0CADBC72" w:rsidR="00D264D7" w:rsidRDefault="00D264D7" w:rsidP="00502B4E">
      <w:pPr>
        <w:jc w:val="both"/>
      </w:pPr>
      <w:r>
        <w:t xml:space="preserve">Najednou to vše funguje a vidím podle </w:t>
      </w:r>
      <w:proofErr w:type="spellStart"/>
      <w:r>
        <w:t>hory.pgm</w:t>
      </w:r>
      <w:proofErr w:type="spellEnd"/>
      <w:r>
        <w:t xml:space="preserve">, že je to správně! Vidím dokonce i krásnou slečnu, </w:t>
      </w:r>
      <w:proofErr w:type="spellStart"/>
      <w:r>
        <w:t>lenna.pgm</w:t>
      </w:r>
      <w:proofErr w:type="spellEnd"/>
      <w:r>
        <w:t xml:space="preserve">. </w:t>
      </w:r>
      <w:proofErr w:type="spellStart"/>
      <w:r>
        <w:t>Random.pgm</w:t>
      </w:r>
      <w:proofErr w:type="spellEnd"/>
      <w:r>
        <w:t xml:space="preserve"> a </w:t>
      </w:r>
      <w:proofErr w:type="spellStart"/>
      <w:r>
        <w:t>rbf.pgm</w:t>
      </w:r>
      <w:proofErr w:type="spellEnd"/>
      <w:r>
        <w:t xml:space="preserve"> fungují taktéž… Problém nastal u </w:t>
      </w:r>
      <w:proofErr w:type="spellStart"/>
      <w:r>
        <w:t>plzen.pgm</w:t>
      </w:r>
      <w:proofErr w:type="spellEnd"/>
      <w:r>
        <w:t xml:space="preserve"> a </w:t>
      </w:r>
      <w:proofErr w:type="spellStart"/>
      <w:r>
        <w:t>upg.pgm</w:t>
      </w:r>
      <w:proofErr w:type="spellEnd"/>
      <w:r>
        <w:t xml:space="preserve">. Otevřel jsem si tak </w:t>
      </w:r>
      <w:proofErr w:type="spellStart"/>
      <w:r>
        <w:t>plzen.pgm</w:t>
      </w:r>
      <w:proofErr w:type="spellEnd"/>
      <w:r>
        <w:t xml:space="preserve"> v notepadu a zjistil jsem, že obsahuje více údajů na jednom řádku. Bylo tedy zapotřebí do hlavní třídy přidat metodu </w:t>
      </w:r>
      <w:proofErr w:type="spellStart"/>
      <w:proofErr w:type="gramStart"/>
      <w:r w:rsidRPr="00D264D7">
        <w:rPr>
          <w:rStyle w:val="Potaovkd"/>
        </w:rPr>
        <w:t>rozkrajejRadky</w:t>
      </w:r>
      <w:proofErr w:type="spellEnd"/>
      <w:r w:rsidRPr="00D264D7">
        <w:rPr>
          <w:rStyle w:val="Potaovkd"/>
        </w:rPr>
        <w:t>(</w:t>
      </w:r>
      <w:proofErr w:type="gramEnd"/>
      <w:r w:rsidRPr="00D264D7">
        <w:rPr>
          <w:rStyle w:val="Potaovkd"/>
        </w:rPr>
        <w:t>)</w:t>
      </w:r>
      <w:r>
        <w:t xml:space="preserve">. Tato metoda vezme list dat a po řádcích ho projede a každý řádek si rozkrájí s oddělovacím symbolem mezera (opět to zatím není moc obecné, ale šlo mi opravdu jen o to vidět ty obrázky). Pak se tyto „rozkrájené“ řádky načtou do nového listu a ten se vrací do metody </w:t>
      </w:r>
      <w:proofErr w:type="spellStart"/>
      <w:proofErr w:type="gramStart"/>
      <w:r w:rsidRPr="00D264D7">
        <w:rPr>
          <w:rStyle w:val="Potaovkd"/>
        </w:rPr>
        <w:t>nactiData</w:t>
      </w:r>
      <w:proofErr w:type="spellEnd"/>
      <w:r w:rsidRPr="00D264D7">
        <w:rPr>
          <w:rStyle w:val="Potaovkd"/>
        </w:rPr>
        <w:t>(</w:t>
      </w:r>
      <w:proofErr w:type="gramEnd"/>
      <w:r w:rsidRPr="00D264D7">
        <w:rPr>
          <w:rStyle w:val="Potaovkd"/>
        </w:rPr>
        <w:t>)</w:t>
      </w:r>
      <w:r>
        <w:t>, která ho pak rovněž vrací jako svou návratovou hodnotu. Další problém s </w:t>
      </w:r>
      <w:proofErr w:type="spellStart"/>
      <w:r>
        <w:t>plzen.pgm</w:t>
      </w:r>
      <w:proofErr w:type="spellEnd"/>
      <w:r>
        <w:t xml:space="preserve"> je ten, že obsahuje hodnoty mnohem větší, než 255. Musel jsem proto vymyslet </w:t>
      </w:r>
      <w:proofErr w:type="spellStart"/>
      <w:r>
        <w:t>přeškálovávač</w:t>
      </w:r>
      <w:proofErr w:type="spellEnd"/>
      <w:r>
        <w:t xml:space="preserve"> barev, jelikož jsem nepřišel na žádnou rozumnou funkci, rozhodl jsem se to udělat velice jednoduše. List si seřadím, najdu největší a nejmenší hodnotu, a pokud je jejich rozdíl větší než 255 </w:t>
      </w:r>
      <w:r w:rsidR="00564DA3">
        <w:t>anebo</w:t>
      </w:r>
      <w:r>
        <w:t xml:space="preserve"> je </w:t>
      </w:r>
      <w:r w:rsidRPr="00564DA3">
        <w:rPr>
          <w:rStyle w:val="Potaovkd"/>
        </w:rPr>
        <w:t>maximum</w:t>
      </w:r>
      <w:r>
        <w:t xml:space="preserve"> větší než 255, vydělím </w:t>
      </w:r>
      <w:r w:rsidRPr="00564DA3">
        <w:rPr>
          <w:rStyle w:val="Potaovkd"/>
        </w:rPr>
        <w:t>minimum</w:t>
      </w:r>
      <w:r>
        <w:t xml:space="preserve"> a </w:t>
      </w:r>
      <w:r w:rsidRPr="00564DA3">
        <w:rPr>
          <w:rStyle w:val="Potaovkd"/>
        </w:rPr>
        <w:t>maximum</w:t>
      </w:r>
      <w:r>
        <w:t xml:space="preserve"> 2 a do počítadla si přičtu 1. Výslednou barvu jsem pak určoval jako (</w:t>
      </w:r>
      <w:r w:rsidRPr="00D264D7">
        <w:rPr>
          <w:rStyle w:val="Potaovkd"/>
        </w:rPr>
        <w:t>hodnota[index]</w:t>
      </w:r>
      <w:r>
        <w:t xml:space="preserve"> – </w:t>
      </w:r>
      <w:r w:rsidRPr="00D264D7">
        <w:rPr>
          <w:rStyle w:val="Potaovkd"/>
        </w:rPr>
        <w:t>minimum</w:t>
      </w:r>
      <w:r>
        <w:t xml:space="preserve">) / </w:t>
      </w:r>
      <w:proofErr w:type="spellStart"/>
      <w:r w:rsidRPr="00D264D7">
        <w:rPr>
          <w:rStyle w:val="Potaovkd"/>
        </w:rPr>
        <w:t>pocitadlo</w:t>
      </w:r>
      <w:proofErr w:type="spellEnd"/>
      <w:r>
        <w:t>.</w:t>
      </w:r>
    </w:p>
    <w:p w14:paraId="3379163F" w14:textId="0EC09CB6" w:rsidR="00D264D7" w:rsidRDefault="00D264D7" w:rsidP="00502B4E">
      <w:pPr>
        <w:jc w:val="both"/>
      </w:pPr>
      <w:proofErr w:type="spellStart"/>
      <w:r>
        <w:t>Woala</w:t>
      </w:r>
      <w:proofErr w:type="spellEnd"/>
      <w:r>
        <w:t xml:space="preserve">, najednou vidím i krásnou Plzeň. Jsem velice spokojen s výsledkem a po asi </w:t>
      </w:r>
      <w:r w:rsidR="005E6526">
        <w:t>5</w:t>
      </w:r>
      <w:r>
        <w:t xml:space="preserve"> hodinách práce jsem si šel přečíst zadání. Zjistil jsem tak, že jsem prakticky splnil část 1, základní funkční požadavky, až na škálování pomocí bilineární interpolace (používám prosté škálování ze cvičení 3).</w:t>
      </w:r>
    </w:p>
    <w:p w14:paraId="56939899" w14:textId="5CB462B2" w:rsidR="00D264D7" w:rsidRDefault="00D264D7" w:rsidP="00502B4E">
      <w:pPr>
        <w:jc w:val="both"/>
      </w:pPr>
      <w:proofErr w:type="spellStart"/>
      <w:r>
        <w:t>Upg.pgm</w:t>
      </w:r>
      <w:proofErr w:type="spellEnd"/>
      <w:r>
        <w:t xml:space="preserve"> je stále tajemstvím, protože čínsky neumím (tento soubor mi ne jednou </w:t>
      </w:r>
      <w:proofErr w:type="spellStart"/>
      <w:r>
        <w:t>crashnul</w:t>
      </w:r>
      <w:proofErr w:type="spellEnd"/>
      <w:r>
        <w:t xml:space="preserve"> notepa</w:t>
      </w:r>
      <w:r w:rsidR="00564DA3">
        <w:t>d</w:t>
      </w:r>
      <w:r>
        <w:t xml:space="preserve"> s </w:t>
      </w:r>
      <w:r w:rsidR="00564DA3">
        <w:t xml:space="preserve">tím, </w:t>
      </w:r>
      <w:r>
        <w:t>jak je obsáhlý, ale vizualizovat mi ho zatím nejde)</w:t>
      </w:r>
      <w:r w:rsidR="00564DA3">
        <w:t>.</w:t>
      </w:r>
    </w:p>
    <w:p w14:paraId="0F3B3FC1" w14:textId="3079527E" w:rsidR="00564DA3" w:rsidRDefault="00564DA3" w:rsidP="00502B4E">
      <w:pPr>
        <w:jc w:val="both"/>
      </w:pPr>
      <w:r>
        <w:t xml:space="preserve">Zatím práce není vůbec ideální, </w:t>
      </w:r>
      <w:proofErr w:type="spellStart"/>
      <w:r>
        <w:t>parser</w:t>
      </w:r>
      <w:proofErr w:type="spellEnd"/>
      <w:r>
        <w:t xml:space="preserve"> nestojí za nic, </w:t>
      </w:r>
      <w:proofErr w:type="spellStart"/>
      <w:r>
        <w:t>přeškálování</w:t>
      </w:r>
      <w:proofErr w:type="spellEnd"/>
      <w:r>
        <w:t xml:space="preserve"> barev je také při nejmenším zajímavé, ale jsem spokojen s tím, že vidím obrázky.</w:t>
      </w:r>
    </w:p>
    <w:p w14:paraId="395E84A4" w14:textId="72FD54DB" w:rsidR="00564DA3" w:rsidRDefault="00564DA3" w:rsidP="00502B4E">
      <w:pPr>
        <w:pStyle w:val="Nadpis2"/>
        <w:jc w:val="both"/>
      </w:pPr>
      <w:bookmarkStart w:id="0" w:name="Verze_0_1_0"/>
      <w:proofErr w:type="spellStart"/>
      <w:r>
        <w:t>Changelog</w:t>
      </w:r>
      <w:proofErr w:type="spellEnd"/>
    </w:p>
    <w:bookmarkEnd w:id="0"/>
    <w:p w14:paraId="7BAD4280" w14:textId="74A280DC" w:rsidR="00564DA3" w:rsidRDefault="00564DA3" w:rsidP="00502B4E">
      <w:pPr>
        <w:jc w:val="both"/>
      </w:pPr>
      <w:r>
        <w:t>Verze 0.</w:t>
      </w:r>
      <w:r w:rsidR="00CB4AAE">
        <w:t>1</w:t>
      </w:r>
      <w:r>
        <w:t>.</w:t>
      </w:r>
      <w:r w:rsidR="00CB4AAE">
        <w:t>0</w:t>
      </w:r>
    </w:p>
    <w:p w14:paraId="1486E413" w14:textId="1001489F" w:rsidR="005E6526" w:rsidRDefault="005E6526" w:rsidP="00502B4E">
      <w:pPr>
        <w:jc w:val="both"/>
      </w:pPr>
      <w:r>
        <w:t xml:space="preserve">Hodin strávených na této verzi: </w:t>
      </w:r>
      <w:r w:rsidR="00307202">
        <w:t>3</w:t>
      </w:r>
    </w:p>
    <w:p w14:paraId="21D318C7" w14:textId="484EAA99" w:rsidR="00564DA3" w:rsidRDefault="00520009" w:rsidP="00502B4E">
      <w:pPr>
        <w:jc w:val="both"/>
      </w:pPr>
      <w:r>
        <w:t>t</w:t>
      </w:r>
      <w:r w:rsidR="00564DA3">
        <w:t xml:space="preserve">řída </w:t>
      </w:r>
      <w:r w:rsidR="00564DA3" w:rsidRPr="003C427F">
        <w:rPr>
          <w:rStyle w:val="Potaovkd"/>
        </w:rPr>
        <w:t>Mapa_SP2021</w:t>
      </w:r>
    </w:p>
    <w:p w14:paraId="1ABC1F0D" w14:textId="72F08C27" w:rsidR="00564DA3" w:rsidRDefault="00564DA3" w:rsidP="00502B4E">
      <w:pPr>
        <w:pStyle w:val="Odstavecseseznamem"/>
        <w:numPr>
          <w:ilvl w:val="0"/>
          <w:numId w:val="8"/>
        </w:numPr>
        <w:jc w:val="both"/>
      </w:pPr>
      <w:r>
        <w:t xml:space="preserve">přidána metoda na načtení dat do listu </w:t>
      </w:r>
      <w:proofErr w:type="spellStart"/>
      <w:r>
        <w:t>Stringů</w:t>
      </w:r>
      <w:proofErr w:type="spellEnd"/>
      <w:r>
        <w:t xml:space="preserve">, </w:t>
      </w:r>
      <w:proofErr w:type="spellStart"/>
      <w:proofErr w:type="gramStart"/>
      <w:r w:rsidRPr="003C427F">
        <w:rPr>
          <w:rStyle w:val="Potaovkd"/>
        </w:rPr>
        <w:t>nactiData</w:t>
      </w:r>
      <w:proofErr w:type="spellEnd"/>
      <w:r w:rsidRPr="003C427F">
        <w:rPr>
          <w:rStyle w:val="Potaovkd"/>
        </w:rPr>
        <w:t>(</w:t>
      </w:r>
      <w:proofErr w:type="gramEnd"/>
      <w:r w:rsidRPr="003C427F">
        <w:rPr>
          <w:rStyle w:val="Potaovkd"/>
        </w:rPr>
        <w:t>)</w:t>
      </w:r>
    </w:p>
    <w:p w14:paraId="145EF68B" w14:textId="389003CA" w:rsidR="00564DA3" w:rsidRDefault="00564DA3" w:rsidP="00502B4E">
      <w:pPr>
        <w:pStyle w:val="Odstavecseseznamem"/>
        <w:numPr>
          <w:ilvl w:val="0"/>
          <w:numId w:val="8"/>
        </w:numPr>
        <w:jc w:val="both"/>
      </w:pPr>
      <w:r>
        <w:t xml:space="preserve">přidána metoda na rozkrájení řádků dat, protože jeden řádek může obsahovat více dat, </w:t>
      </w:r>
      <w:proofErr w:type="spellStart"/>
      <w:proofErr w:type="gramStart"/>
      <w:r w:rsidRPr="003C427F">
        <w:rPr>
          <w:rStyle w:val="Potaovkd"/>
        </w:rPr>
        <w:t>rozkrajejRadky</w:t>
      </w:r>
      <w:proofErr w:type="spellEnd"/>
      <w:r w:rsidRPr="003C427F">
        <w:rPr>
          <w:rStyle w:val="Potaovkd"/>
        </w:rPr>
        <w:t>(</w:t>
      </w:r>
      <w:proofErr w:type="gramEnd"/>
      <w:r w:rsidRPr="003C427F">
        <w:rPr>
          <w:rStyle w:val="Potaovkd"/>
        </w:rPr>
        <w:t>)</w:t>
      </w:r>
    </w:p>
    <w:p w14:paraId="4F2E0547" w14:textId="1939071C" w:rsidR="00564DA3" w:rsidRDefault="00564DA3" w:rsidP="00502B4E">
      <w:pPr>
        <w:pStyle w:val="Odstavecseseznamem"/>
        <w:numPr>
          <w:ilvl w:val="0"/>
          <w:numId w:val="8"/>
        </w:numPr>
        <w:jc w:val="both"/>
      </w:pPr>
      <w:r>
        <w:t xml:space="preserve">přidána metoda na založení okna, které si na sebe přidá instanci třídy </w:t>
      </w:r>
      <w:proofErr w:type="spellStart"/>
      <w:r w:rsidRPr="003C427F">
        <w:rPr>
          <w:rStyle w:val="Potaovkd"/>
        </w:rPr>
        <w:t>DrawingPanel</w:t>
      </w:r>
      <w:proofErr w:type="spellEnd"/>
      <w:r>
        <w:t xml:space="preserve">, </w:t>
      </w:r>
      <w:proofErr w:type="spellStart"/>
      <w:proofErr w:type="gramStart"/>
      <w:r w:rsidRPr="003C427F">
        <w:rPr>
          <w:rStyle w:val="Potaovkd"/>
        </w:rPr>
        <w:t>zalozOkno</w:t>
      </w:r>
      <w:proofErr w:type="spellEnd"/>
      <w:r w:rsidRPr="003C427F">
        <w:rPr>
          <w:rStyle w:val="Potaovkd"/>
        </w:rPr>
        <w:t>(</w:t>
      </w:r>
      <w:proofErr w:type="gramEnd"/>
      <w:r w:rsidRPr="003C427F">
        <w:rPr>
          <w:rStyle w:val="Potaovkd"/>
        </w:rPr>
        <w:t>)</w:t>
      </w:r>
    </w:p>
    <w:p w14:paraId="5A5FC260" w14:textId="0093498E" w:rsidR="00564DA3" w:rsidRDefault="00564DA3" w:rsidP="00502B4E">
      <w:pPr>
        <w:pStyle w:val="Odstavecseseznamem"/>
        <w:numPr>
          <w:ilvl w:val="0"/>
          <w:numId w:val="8"/>
        </w:numPr>
        <w:jc w:val="both"/>
      </w:pPr>
      <w:r>
        <w:t xml:space="preserve">přidána metoda na založení chybového okna, neexistuje-li zadaný soubor pro načtení, </w:t>
      </w:r>
      <w:proofErr w:type="spellStart"/>
      <w:proofErr w:type="gramStart"/>
      <w:r w:rsidRPr="003C427F">
        <w:rPr>
          <w:rStyle w:val="Potaovkd"/>
        </w:rPr>
        <w:t>oknoError</w:t>
      </w:r>
      <w:proofErr w:type="spellEnd"/>
      <w:r w:rsidRPr="003C427F">
        <w:rPr>
          <w:rStyle w:val="Potaovkd"/>
        </w:rPr>
        <w:t>(</w:t>
      </w:r>
      <w:proofErr w:type="gramEnd"/>
      <w:r w:rsidRPr="003C427F">
        <w:rPr>
          <w:rStyle w:val="Potaovkd"/>
        </w:rPr>
        <w:t>)</w:t>
      </w:r>
    </w:p>
    <w:p w14:paraId="5E0A4F76" w14:textId="3E0C8CF3" w:rsidR="00564DA3" w:rsidRDefault="00564DA3" w:rsidP="00502B4E">
      <w:pPr>
        <w:pStyle w:val="Odstavecseseznamem"/>
        <w:numPr>
          <w:ilvl w:val="0"/>
          <w:numId w:val="8"/>
        </w:numPr>
        <w:jc w:val="both"/>
      </w:pPr>
      <w:r>
        <w:t xml:space="preserve">upravena metoda </w:t>
      </w:r>
      <w:proofErr w:type="spellStart"/>
      <w:proofErr w:type="gramStart"/>
      <w:r w:rsidRPr="003C427F">
        <w:rPr>
          <w:rStyle w:val="Potaovkd"/>
        </w:rPr>
        <w:t>main</w:t>
      </w:r>
      <w:proofErr w:type="spellEnd"/>
      <w:r w:rsidRPr="003C427F">
        <w:rPr>
          <w:rStyle w:val="Potaovkd"/>
        </w:rPr>
        <w:t>(</w:t>
      </w:r>
      <w:proofErr w:type="gramEnd"/>
      <w:r w:rsidRPr="003C427F">
        <w:rPr>
          <w:rStyle w:val="Potaovkd"/>
        </w:rPr>
        <w:t>)</w:t>
      </w:r>
      <w:r>
        <w:t xml:space="preserve">, aby využívala metody </w:t>
      </w:r>
      <w:proofErr w:type="spellStart"/>
      <w:r w:rsidRPr="003C427F">
        <w:rPr>
          <w:rStyle w:val="Potaovkd"/>
        </w:rPr>
        <w:t>nactiData</w:t>
      </w:r>
      <w:proofErr w:type="spellEnd"/>
      <w:r w:rsidRPr="003C427F">
        <w:rPr>
          <w:rStyle w:val="Potaovkd"/>
        </w:rPr>
        <w:t>()</w:t>
      </w:r>
      <w:r>
        <w:t xml:space="preserve">, </w:t>
      </w:r>
      <w:proofErr w:type="spellStart"/>
      <w:r w:rsidRPr="003C427F">
        <w:rPr>
          <w:rStyle w:val="Potaovkd"/>
        </w:rPr>
        <w:t>zalozOkno</w:t>
      </w:r>
      <w:proofErr w:type="spellEnd"/>
      <w:r w:rsidRPr="003C427F">
        <w:rPr>
          <w:rStyle w:val="Potaovkd"/>
        </w:rPr>
        <w:t>()</w:t>
      </w:r>
      <w:r>
        <w:t xml:space="preserve"> a </w:t>
      </w:r>
      <w:proofErr w:type="spellStart"/>
      <w:r w:rsidRPr="003C427F">
        <w:rPr>
          <w:rStyle w:val="Potaovkd"/>
        </w:rPr>
        <w:t>oknoError</w:t>
      </w:r>
      <w:proofErr w:type="spellEnd"/>
      <w:r w:rsidRPr="003C427F">
        <w:rPr>
          <w:rStyle w:val="Potaovkd"/>
        </w:rPr>
        <w:t>()</w:t>
      </w:r>
    </w:p>
    <w:p w14:paraId="028820F2" w14:textId="17EF0320" w:rsidR="00564DA3" w:rsidRDefault="00564DA3" w:rsidP="00502B4E">
      <w:pPr>
        <w:jc w:val="both"/>
      </w:pPr>
      <w:r>
        <w:t xml:space="preserve">přidána třída </w:t>
      </w:r>
      <w:proofErr w:type="spellStart"/>
      <w:r w:rsidRPr="003C427F">
        <w:rPr>
          <w:rStyle w:val="Potaovkd"/>
        </w:rPr>
        <w:t>DrawingPanel</w:t>
      </w:r>
      <w:proofErr w:type="spellEnd"/>
    </w:p>
    <w:p w14:paraId="47579E1E" w14:textId="685B8EAF" w:rsidR="00564DA3" w:rsidRDefault="00564DA3" w:rsidP="00502B4E">
      <w:pPr>
        <w:pStyle w:val="Odstavecseseznamem"/>
        <w:numPr>
          <w:ilvl w:val="0"/>
          <w:numId w:val="9"/>
        </w:numPr>
        <w:jc w:val="both"/>
      </w:pPr>
      <w:r>
        <w:t>přidána metoda, co se stará o vykreslování obrázků z načtených dat</w:t>
      </w:r>
      <w:r w:rsidR="003C427F">
        <w:t>,</w:t>
      </w:r>
      <w:r>
        <w:t xml:space="preserve"> </w:t>
      </w:r>
      <w:proofErr w:type="spellStart"/>
      <w:proofErr w:type="gramStart"/>
      <w:r w:rsidRPr="003C427F">
        <w:rPr>
          <w:rStyle w:val="Potaovkd"/>
        </w:rPr>
        <w:t>paint</w:t>
      </w:r>
      <w:proofErr w:type="spellEnd"/>
      <w:r w:rsidRPr="003C427F">
        <w:rPr>
          <w:rStyle w:val="Potaovkd"/>
        </w:rPr>
        <w:t>(</w:t>
      </w:r>
      <w:proofErr w:type="gramEnd"/>
      <w:r w:rsidRPr="003C427F">
        <w:rPr>
          <w:rStyle w:val="Potaovkd"/>
        </w:rPr>
        <w:t>)</w:t>
      </w:r>
    </w:p>
    <w:p w14:paraId="42D3F90E" w14:textId="47CD51D8" w:rsidR="005E6526" w:rsidRPr="00AE1AB5" w:rsidRDefault="00564DA3" w:rsidP="00502B4E">
      <w:pPr>
        <w:pStyle w:val="Odstavecseseznamem"/>
        <w:numPr>
          <w:ilvl w:val="0"/>
          <w:numId w:val="9"/>
        </w:numPr>
        <w:spacing w:after="160"/>
        <w:jc w:val="both"/>
        <w:rPr>
          <w:rFonts w:ascii="Consolas" w:hAnsi="Consolas" w:cs="Consolas"/>
          <w:sz w:val="21"/>
        </w:rPr>
      </w:pPr>
      <w:r>
        <w:t xml:space="preserve">přidána metoda na </w:t>
      </w:r>
      <w:proofErr w:type="spellStart"/>
      <w:r>
        <w:t>přeškálování</w:t>
      </w:r>
      <w:proofErr w:type="spellEnd"/>
      <w:r>
        <w:t xml:space="preserve"> barev, pokud jsou mimo </w:t>
      </w:r>
      <w:proofErr w:type="spellStart"/>
      <w:r>
        <w:t>range</w:t>
      </w:r>
      <w:proofErr w:type="spellEnd"/>
      <w:r>
        <w:t xml:space="preserve"> (</w:t>
      </w:r>
      <w:proofErr w:type="gramStart"/>
      <w:r>
        <w:t>0 ;</w:t>
      </w:r>
      <w:proofErr w:type="gramEnd"/>
      <w:r>
        <w:t xml:space="preserve"> 255)</w:t>
      </w:r>
      <w:r w:rsidR="003C427F">
        <w:t>,</w:t>
      </w:r>
      <w:r>
        <w:t xml:space="preserve"> </w:t>
      </w:r>
      <w:proofErr w:type="spellStart"/>
      <w:r w:rsidRPr="003C427F">
        <w:rPr>
          <w:rStyle w:val="Potaovkd"/>
        </w:rPr>
        <w:t>preskalujBarvu</w:t>
      </w:r>
      <w:proofErr w:type="spellEnd"/>
      <w:r w:rsidRPr="003C427F">
        <w:rPr>
          <w:rStyle w:val="Potaovkd"/>
        </w:rPr>
        <w:t>()</w:t>
      </w:r>
      <w:r w:rsidR="00AE1AB5">
        <w:rPr>
          <w:rStyle w:val="Potaovkd"/>
        </w:rPr>
        <w:br w:type="page"/>
      </w:r>
    </w:p>
    <w:p w14:paraId="307B3A63" w14:textId="7E0CEA16" w:rsidR="00596628" w:rsidRDefault="00FB68B1" w:rsidP="00502B4E">
      <w:pPr>
        <w:pStyle w:val="Nadpis1"/>
        <w:jc w:val="both"/>
      </w:pPr>
      <w:r>
        <w:lastRenderedPageBreak/>
        <w:t>Verze 0.2.0</w:t>
      </w:r>
      <w:r w:rsidR="005E6526">
        <w:t xml:space="preserve"> </w:t>
      </w:r>
      <w:r w:rsidR="006C6852">
        <w:t>–</w:t>
      </w:r>
      <w:r>
        <w:t xml:space="preserve"> </w:t>
      </w:r>
      <w:r w:rsidR="005E6526">
        <w:t>08.</w:t>
      </w:r>
      <w:r w:rsidR="00C76C80">
        <w:t xml:space="preserve"> </w:t>
      </w:r>
      <w:r w:rsidR="005E6526">
        <w:t>03.</w:t>
      </w:r>
      <w:r w:rsidR="00C76C80">
        <w:t xml:space="preserve"> </w:t>
      </w:r>
      <w:r w:rsidR="005E6526">
        <w:t>2021</w:t>
      </w:r>
    </w:p>
    <w:p w14:paraId="78C1FF84" w14:textId="10A81AEF" w:rsidR="005E6526" w:rsidRDefault="005E6526" w:rsidP="00502B4E">
      <w:pPr>
        <w:pStyle w:val="Nadpis2"/>
        <w:jc w:val="both"/>
      </w:pPr>
      <w:r>
        <w:t>Text</w:t>
      </w:r>
    </w:p>
    <w:p w14:paraId="1C1DFD1F" w14:textId="22FF247A" w:rsidR="005E6526" w:rsidRDefault="005E6526" w:rsidP="00502B4E">
      <w:pPr>
        <w:jc w:val="both"/>
      </w:pPr>
      <w:r>
        <w:t xml:space="preserve">Dnes jsem se rozhodl trošku upravit můj prase-kód. Hlavně chci zobecnit </w:t>
      </w:r>
      <w:proofErr w:type="spellStart"/>
      <w:r>
        <w:t>parser</w:t>
      </w:r>
      <w:proofErr w:type="spellEnd"/>
      <w:r>
        <w:t xml:space="preserve">, aby fungoval i na čínštinu a jakékoliv jiné znaky. Dále bych chtěl trošku rozsekat kód do více tříd a jít na to trošku </w:t>
      </w:r>
      <w:proofErr w:type="spellStart"/>
      <w:r>
        <w:t>objektověji</w:t>
      </w:r>
      <w:proofErr w:type="spellEnd"/>
      <w:r>
        <w:t xml:space="preserve">. </w:t>
      </w:r>
      <w:r w:rsidR="0022510B">
        <w:t xml:space="preserve">Čeká mě plný den </w:t>
      </w:r>
      <w:proofErr w:type="spellStart"/>
      <w:r w:rsidR="0022510B">
        <w:t>refaktorizace</w:t>
      </w:r>
      <w:proofErr w:type="spellEnd"/>
      <w:r w:rsidR="0022510B">
        <w:t xml:space="preserve"> a přemýšlení, paráda.</w:t>
      </w:r>
    </w:p>
    <w:p w14:paraId="31271B1D" w14:textId="705EE97D" w:rsidR="0022510B" w:rsidRDefault="0022510B" w:rsidP="00502B4E">
      <w:pPr>
        <w:jc w:val="both"/>
      </w:pPr>
      <w:r>
        <w:t xml:space="preserve">První změna je nová třída </w:t>
      </w:r>
      <w:proofErr w:type="spellStart"/>
      <w:r w:rsidRPr="0022510B">
        <w:rPr>
          <w:rStyle w:val="Potaovkd"/>
        </w:rPr>
        <w:t>NacitaniDat</w:t>
      </w:r>
      <w:proofErr w:type="spellEnd"/>
      <w:r>
        <w:t xml:space="preserve">, jedná se o návrhový typ </w:t>
      </w:r>
      <w:proofErr w:type="spellStart"/>
      <w:r>
        <w:t>jednináček</w:t>
      </w:r>
      <w:proofErr w:type="spellEnd"/>
      <w:r>
        <w:t xml:space="preserve"> a obsahuje předchozí metody </w:t>
      </w:r>
      <w:proofErr w:type="spellStart"/>
      <w:proofErr w:type="gramStart"/>
      <w:r w:rsidRPr="0022510B">
        <w:rPr>
          <w:rStyle w:val="Potaovkd"/>
        </w:rPr>
        <w:t>nactiData</w:t>
      </w:r>
      <w:proofErr w:type="spellEnd"/>
      <w:r w:rsidRPr="0022510B">
        <w:rPr>
          <w:rStyle w:val="Potaovkd"/>
        </w:rPr>
        <w:t>(</w:t>
      </w:r>
      <w:proofErr w:type="gramEnd"/>
      <w:r w:rsidRPr="0022510B">
        <w:rPr>
          <w:rStyle w:val="Potaovkd"/>
        </w:rPr>
        <w:t>)</w:t>
      </w:r>
      <w:r>
        <w:t xml:space="preserve"> a </w:t>
      </w:r>
      <w:proofErr w:type="spellStart"/>
      <w:r w:rsidRPr="0022510B">
        <w:rPr>
          <w:rStyle w:val="Potaovkd"/>
        </w:rPr>
        <w:t>rozkrajejRadky</w:t>
      </w:r>
      <w:proofErr w:type="spellEnd"/>
      <w:r w:rsidRPr="0022510B">
        <w:rPr>
          <w:rStyle w:val="Potaovkd"/>
        </w:rPr>
        <w:t>()</w:t>
      </w:r>
      <w:r>
        <w:t xml:space="preserve">. Dále jsem pro načítání dat chtěl změnit ty </w:t>
      </w:r>
      <w:proofErr w:type="spellStart"/>
      <w:r w:rsidRPr="0022510B">
        <w:rPr>
          <w:rStyle w:val="Potaovkd"/>
        </w:rPr>
        <w:t>Stringy</w:t>
      </w:r>
      <w:proofErr w:type="spellEnd"/>
      <w:r>
        <w:t xml:space="preserve">, přijde mi lepší pracovat s polem čísel. Jelikož znám i velikost pro potřebná data </w:t>
      </w:r>
      <w:proofErr w:type="gramStart"/>
      <w:r>
        <w:t xml:space="preserve">( </w:t>
      </w:r>
      <w:proofErr w:type="spellStart"/>
      <w:r w:rsidRPr="0022510B">
        <w:rPr>
          <w:rStyle w:val="Potaovkd"/>
        </w:rPr>
        <w:t>vyska</w:t>
      </w:r>
      <w:proofErr w:type="spellEnd"/>
      <w:proofErr w:type="gramEnd"/>
      <w:r>
        <w:t xml:space="preserve"> * </w:t>
      </w:r>
      <w:r w:rsidRPr="0022510B">
        <w:rPr>
          <w:rStyle w:val="Potaovkd"/>
        </w:rPr>
        <w:t>sirka</w:t>
      </w:r>
      <w:r>
        <w:t xml:space="preserve"> ), převedl jsem list </w:t>
      </w:r>
      <w:proofErr w:type="spellStart"/>
      <w:r w:rsidRPr="0022510B">
        <w:rPr>
          <w:rStyle w:val="Potaovkd"/>
        </w:rPr>
        <w:t>String</w:t>
      </w:r>
      <w:r>
        <w:rPr>
          <w:rStyle w:val="Potaovkd"/>
        </w:rPr>
        <w:t>ů</w:t>
      </w:r>
      <w:proofErr w:type="spellEnd"/>
      <w:r>
        <w:t xml:space="preserve"> na </w:t>
      </w:r>
      <w:proofErr w:type="spellStart"/>
      <w:r w:rsidRPr="0022510B">
        <w:rPr>
          <w:rStyle w:val="Potaovkd"/>
        </w:rPr>
        <w:t>intové</w:t>
      </w:r>
      <w:proofErr w:type="spellEnd"/>
      <w:r>
        <w:t xml:space="preserve"> pole. Tuto funkčnost zajišťuje nová metoda </w:t>
      </w:r>
      <w:proofErr w:type="spellStart"/>
      <w:proofErr w:type="gramStart"/>
      <w:r w:rsidRPr="0022510B">
        <w:rPr>
          <w:rStyle w:val="Potaovkd"/>
        </w:rPr>
        <w:t>prevedNaCisla</w:t>
      </w:r>
      <w:proofErr w:type="spellEnd"/>
      <w:r w:rsidRPr="0022510B">
        <w:rPr>
          <w:rStyle w:val="Potaovkd"/>
        </w:rPr>
        <w:t>(</w:t>
      </w:r>
      <w:proofErr w:type="gramEnd"/>
      <w:r w:rsidRPr="0022510B">
        <w:rPr>
          <w:rStyle w:val="Potaovkd"/>
        </w:rPr>
        <w:t>)</w:t>
      </w:r>
      <w:r>
        <w:t xml:space="preserve">. Dále je tu také metoda pro načtení největší a nejmenší hodnoty v poli, </w:t>
      </w:r>
      <w:proofErr w:type="spellStart"/>
      <w:proofErr w:type="gramStart"/>
      <w:r w:rsidRPr="0022510B">
        <w:rPr>
          <w:rStyle w:val="Potaovkd"/>
        </w:rPr>
        <w:t>nactiMinMax</w:t>
      </w:r>
      <w:proofErr w:type="spellEnd"/>
      <w:r w:rsidRPr="0022510B">
        <w:rPr>
          <w:rStyle w:val="Potaovkd"/>
        </w:rPr>
        <w:t>(</w:t>
      </w:r>
      <w:proofErr w:type="gramEnd"/>
      <w:r w:rsidRPr="0022510B">
        <w:rPr>
          <w:rStyle w:val="Potaovkd"/>
        </w:rPr>
        <w:t>)</w:t>
      </w:r>
      <w:r>
        <w:t xml:space="preserve">. Tato metoda přiřadí nejmenší a největší hodnotu vyskytující se v poli do proměnných </w:t>
      </w:r>
      <w:r w:rsidRPr="0022510B">
        <w:rPr>
          <w:rStyle w:val="Potaovkd"/>
        </w:rPr>
        <w:t>minimum</w:t>
      </w:r>
      <w:r>
        <w:t xml:space="preserve"> a </w:t>
      </w:r>
      <w:r w:rsidRPr="0022510B">
        <w:rPr>
          <w:rStyle w:val="Potaovkd"/>
        </w:rPr>
        <w:t>maximum</w:t>
      </w:r>
      <w:r>
        <w:t>.</w:t>
      </w:r>
      <w:r w:rsidR="00E0344E">
        <w:t xml:space="preserve"> Zapomněl jsem zmínit změnu s načítáním rozměrů obrázku. Vlastně jsem to udělal tak, že se projede každý řádek od prvního toho ještě </w:t>
      </w:r>
      <w:r w:rsidR="00E0344E" w:rsidRPr="00E0344E">
        <w:rPr>
          <w:rStyle w:val="Potaovkd"/>
        </w:rPr>
        <w:t>Listu</w:t>
      </w:r>
      <w:r w:rsidR="00E0344E">
        <w:t xml:space="preserve"> </w:t>
      </w:r>
      <w:proofErr w:type="spellStart"/>
      <w:r w:rsidR="00E0344E" w:rsidRPr="00E0344E">
        <w:rPr>
          <w:rStyle w:val="Potaovkd"/>
        </w:rPr>
        <w:t>Stringů</w:t>
      </w:r>
      <w:proofErr w:type="spellEnd"/>
      <w:r w:rsidR="00E0344E">
        <w:t xml:space="preserve"> a když se narazí na řádek, co obsahuje právě 2 položky, tak se uloží do proměnných </w:t>
      </w:r>
      <w:proofErr w:type="spellStart"/>
      <w:r w:rsidR="00E0344E" w:rsidRPr="00E0344E">
        <w:rPr>
          <w:rStyle w:val="Potaovkd"/>
        </w:rPr>
        <w:t>vyska</w:t>
      </w:r>
      <w:proofErr w:type="spellEnd"/>
      <w:r w:rsidR="00E0344E">
        <w:t xml:space="preserve"> a </w:t>
      </w:r>
      <w:r w:rsidR="00E0344E" w:rsidRPr="00E0344E">
        <w:rPr>
          <w:rStyle w:val="Potaovkd"/>
        </w:rPr>
        <w:t>sirka</w:t>
      </w:r>
      <w:r w:rsidR="00E0344E">
        <w:t>. Doufám, že to je dosti obecné a funkční pro hodně případů, to se uvidí.</w:t>
      </w:r>
    </w:p>
    <w:p w14:paraId="4074F7EA" w14:textId="428167F6" w:rsidR="0022510B" w:rsidRDefault="0022510B" w:rsidP="00502B4E">
      <w:pPr>
        <w:jc w:val="both"/>
      </w:pPr>
      <w:r>
        <w:t xml:space="preserve">Další změna je přidání další třídy! Opět se jedná o jedináčka a je to třídy, která se stará o okna, </w:t>
      </w:r>
      <w:proofErr w:type="spellStart"/>
      <w:r w:rsidRPr="0022510B">
        <w:rPr>
          <w:rStyle w:val="Potaovkd"/>
        </w:rPr>
        <w:t>SpravceOkna</w:t>
      </w:r>
      <w:proofErr w:type="spellEnd"/>
      <w:r>
        <w:t xml:space="preserve">. Ta si jen bere od hlavní třídy metody </w:t>
      </w:r>
      <w:proofErr w:type="spellStart"/>
      <w:proofErr w:type="gramStart"/>
      <w:r w:rsidRPr="0022510B">
        <w:rPr>
          <w:rStyle w:val="Potaovkd"/>
        </w:rPr>
        <w:t>zalozOkno</w:t>
      </w:r>
      <w:proofErr w:type="spellEnd"/>
      <w:r w:rsidRPr="0022510B">
        <w:rPr>
          <w:rStyle w:val="Potaovkd"/>
        </w:rPr>
        <w:t>(</w:t>
      </w:r>
      <w:proofErr w:type="gramEnd"/>
      <w:r w:rsidRPr="0022510B">
        <w:rPr>
          <w:rStyle w:val="Potaovkd"/>
        </w:rPr>
        <w:t>)</w:t>
      </w:r>
      <w:r>
        <w:t xml:space="preserve"> a </w:t>
      </w:r>
      <w:proofErr w:type="spellStart"/>
      <w:r w:rsidRPr="0022510B">
        <w:rPr>
          <w:rStyle w:val="Potaovkd"/>
        </w:rPr>
        <w:t>oknoError</w:t>
      </w:r>
      <w:proofErr w:type="spellEnd"/>
      <w:r w:rsidRPr="0022510B">
        <w:rPr>
          <w:rStyle w:val="Potaovkd"/>
        </w:rPr>
        <w:t>()</w:t>
      </w:r>
      <w:r>
        <w:t>.</w:t>
      </w:r>
    </w:p>
    <w:p w14:paraId="797E1072" w14:textId="7C07D45F" w:rsidR="0022510B" w:rsidRDefault="0022510B" w:rsidP="00502B4E">
      <w:pPr>
        <w:jc w:val="both"/>
      </w:pPr>
      <w:r>
        <w:t xml:space="preserve">Těmito změnami jsem se zbavil všech metod z hlavní třídy, kromě </w:t>
      </w:r>
      <w:proofErr w:type="spellStart"/>
      <w:r>
        <w:t>mainu</w:t>
      </w:r>
      <w:proofErr w:type="spellEnd"/>
      <w:r>
        <w:t xml:space="preserve">, v kterém si ukládám referenci na </w:t>
      </w:r>
      <w:proofErr w:type="spellStart"/>
      <w:r w:rsidRPr="00E0344E">
        <w:rPr>
          <w:rStyle w:val="Potaovkd"/>
        </w:rPr>
        <w:t>SpravceOkna</w:t>
      </w:r>
      <w:proofErr w:type="spellEnd"/>
      <w:r>
        <w:t xml:space="preserve"> – </w:t>
      </w:r>
      <w:proofErr w:type="spellStart"/>
      <w:r w:rsidRPr="00E0344E">
        <w:rPr>
          <w:rStyle w:val="Potaovkd"/>
        </w:rPr>
        <w:t>okenik</w:t>
      </w:r>
      <w:proofErr w:type="spellEnd"/>
      <w:r>
        <w:t xml:space="preserve"> a na </w:t>
      </w:r>
      <w:proofErr w:type="spellStart"/>
      <w:r w:rsidRPr="00E0344E">
        <w:rPr>
          <w:rStyle w:val="Potaovkd"/>
        </w:rPr>
        <w:t>NacitaniDat</w:t>
      </w:r>
      <w:proofErr w:type="spellEnd"/>
      <w:r>
        <w:t xml:space="preserve"> – </w:t>
      </w:r>
      <w:proofErr w:type="spellStart"/>
      <w:r w:rsidRPr="00E0344E">
        <w:rPr>
          <w:rStyle w:val="Potaovkd"/>
        </w:rPr>
        <w:t>nacitac</w:t>
      </w:r>
      <w:proofErr w:type="spellEnd"/>
      <w:r>
        <w:t>.</w:t>
      </w:r>
      <w:r w:rsidR="00E0344E">
        <w:t xml:space="preserve"> Dost už ale OOP, pojďme zpět ke grafice.</w:t>
      </w:r>
    </w:p>
    <w:p w14:paraId="536B3267" w14:textId="5026D154" w:rsidR="00E0344E" w:rsidRDefault="00E0344E" w:rsidP="00502B4E">
      <w:pPr>
        <w:jc w:val="both"/>
      </w:pPr>
      <w:r>
        <w:t>V </w:t>
      </w:r>
      <w:proofErr w:type="spellStart"/>
      <w:r w:rsidRPr="00E0344E">
        <w:rPr>
          <w:rStyle w:val="Potaovkd"/>
        </w:rPr>
        <w:t>DrawingPanelu</w:t>
      </w:r>
      <w:proofErr w:type="spellEnd"/>
      <w:r>
        <w:t xml:space="preserve"> jsem strávil pěknou hodinku úprav, než se dostala do této finální podoby, kde je jen metoda </w:t>
      </w:r>
      <w:proofErr w:type="spellStart"/>
      <w:proofErr w:type="gramStart"/>
      <w:r w:rsidRPr="00E0344E">
        <w:rPr>
          <w:rStyle w:val="Potaovkd"/>
        </w:rPr>
        <w:t>paint</w:t>
      </w:r>
      <w:proofErr w:type="spellEnd"/>
      <w:r w:rsidRPr="00E0344E">
        <w:rPr>
          <w:rStyle w:val="Potaovkd"/>
        </w:rPr>
        <w:t>(</w:t>
      </w:r>
      <w:proofErr w:type="gramEnd"/>
      <w:r w:rsidRPr="00E0344E">
        <w:rPr>
          <w:rStyle w:val="Potaovkd"/>
        </w:rPr>
        <w:t>)</w:t>
      </w:r>
      <w:r>
        <w:t xml:space="preserve"> a metoda </w:t>
      </w:r>
      <w:proofErr w:type="spellStart"/>
      <w:r w:rsidRPr="00E0344E">
        <w:rPr>
          <w:rStyle w:val="Potaovkd"/>
        </w:rPr>
        <w:t>preskalujBarvu</w:t>
      </w:r>
      <w:proofErr w:type="spellEnd"/>
      <w:r w:rsidRPr="00E0344E">
        <w:rPr>
          <w:rStyle w:val="Potaovkd"/>
        </w:rPr>
        <w:t>()</w:t>
      </w:r>
      <w:r>
        <w:t xml:space="preserve"> (změněná). </w:t>
      </w:r>
      <w:proofErr w:type="spellStart"/>
      <w:r>
        <w:t>Nejprvě</w:t>
      </w:r>
      <w:proofErr w:type="spellEnd"/>
      <w:r>
        <w:t xml:space="preserve"> jsem změnil vykreslování, aby si </w:t>
      </w:r>
      <w:proofErr w:type="spellStart"/>
      <w:r>
        <w:t>neparsovali</w:t>
      </w:r>
      <w:proofErr w:type="spellEnd"/>
      <w:r>
        <w:t xml:space="preserve"> </w:t>
      </w:r>
      <w:proofErr w:type="spellStart"/>
      <w:r w:rsidRPr="00E0344E">
        <w:rPr>
          <w:rStyle w:val="Potaovkd"/>
        </w:rPr>
        <w:t>Stringy</w:t>
      </w:r>
      <w:proofErr w:type="spellEnd"/>
      <w:r>
        <w:t xml:space="preserve"> na </w:t>
      </w:r>
      <w:proofErr w:type="spellStart"/>
      <w:r>
        <w:t>inty</w:t>
      </w:r>
      <w:proofErr w:type="spellEnd"/>
      <w:r>
        <w:t xml:space="preserve"> samo, když už předávám data jako pole </w:t>
      </w:r>
      <w:proofErr w:type="spellStart"/>
      <w:r w:rsidRPr="00E0344E">
        <w:rPr>
          <w:rStyle w:val="Potaovkd"/>
        </w:rPr>
        <w:t>intů</w:t>
      </w:r>
      <w:proofErr w:type="spellEnd"/>
      <w:r>
        <w:t>. Pak mě už konečně napadla skvělá funkce pro škálování barev do intervalu 0 až 255. Vlastně se může stát, že dostanu hodnoty od jakéhokoliv minima, do jakéhokoliv maxima. A já tento interval &lt;</w:t>
      </w:r>
      <w:proofErr w:type="gramStart"/>
      <w:r>
        <w:t>min ;</w:t>
      </w:r>
      <w:proofErr w:type="gramEnd"/>
      <w:r>
        <w:t xml:space="preserve"> max&gt; chci převést na &lt;0 ; 255&gt; a zachovávat poměrové rozdíly barevných odstínů. Vymyslel jsem tak rovnici:</w:t>
      </w:r>
    </w:p>
    <w:p w14:paraId="7C396A50" w14:textId="6C96A978" w:rsidR="00E0344E" w:rsidRPr="00E0344E" w:rsidRDefault="00E0344E" w:rsidP="00502B4E">
      <w:pPr>
        <w:jc w:val="both"/>
        <w:rPr>
          <w:rFonts w:eastAsiaTheme="minorEastAsia"/>
        </w:rPr>
      </w:pPr>
      <m:oMathPara>
        <m:oMath>
          <m:r>
            <w:rPr>
              <w:rFonts w:ascii="Cambria Math" w:hAnsi="Cambria Math"/>
            </w:rPr>
            <m:t xml:space="preserve">novaBarva= </m:t>
          </m:r>
          <m:f>
            <m:fPr>
              <m:ctrlPr>
                <w:rPr>
                  <w:rFonts w:ascii="Cambria Math" w:hAnsi="Cambria Math"/>
                  <w:i/>
                </w:rPr>
              </m:ctrlPr>
            </m:fPr>
            <m:num>
              <m:d>
                <m:dPr>
                  <m:ctrlPr>
                    <w:rPr>
                      <w:rFonts w:ascii="Cambria Math" w:hAnsi="Cambria Math"/>
                      <w:i/>
                    </w:rPr>
                  </m:ctrlPr>
                </m:dPr>
                <m:e>
                  <m:r>
                    <w:rPr>
                      <w:rFonts w:ascii="Cambria Math" w:hAnsi="Cambria Math"/>
                    </w:rPr>
                    <m:t>barva-minimum</m:t>
                  </m:r>
                </m:e>
              </m:d>
            </m:num>
            <m:den>
              <m:r>
                <w:rPr>
                  <w:rFonts w:ascii="Cambria Math" w:hAnsi="Cambria Math"/>
                </w:rPr>
                <m:t>(maximum- minimum)</m:t>
              </m:r>
            </m:den>
          </m:f>
          <m:r>
            <w:rPr>
              <w:rFonts w:ascii="Cambria Math" w:hAnsi="Cambria Math"/>
            </w:rPr>
            <m:t>·255</m:t>
          </m:r>
        </m:oMath>
      </m:oMathPara>
    </w:p>
    <w:p w14:paraId="6AF0636B" w14:textId="6D5151B5" w:rsidR="00E0344E" w:rsidRDefault="00E0344E" w:rsidP="00502B4E">
      <w:pPr>
        <w:jc w:val="both"/>
        <w:rPr>
          <w:rFonts w:eastAsiaTheme="minorEastAsia"/>
        </w:rPr>
      </w:pPr>
      <w:r>
        <w:rPr>
          <w:rFonts w:eastAsiaTheme="minorEastAsia"/>
        </w:rPr>
        <w:t>Takhle vlastně, když za barvu dosadím minimum z daného pole, dostanu 0. Když za barvu dosadím maximum, vykrátí se mi zlomek a dostanu 255. Když dosadím cokoliv mezi minimem a maximem dostanu správnou hodnotu v novém intervalu.</w:t>
      </w:r>
    </w:p>
    <w:p w14:paraId="63B872A8" w14:textId="434EC45F" w:rsidR="00E0344E" w:rsidRDefault="00E0344E" w:rsidP="00502B4E">
      <w:pPr>
        <w:jc w:val="both"/>
        <w:rPr>
          <w:rFonts w:eastAsiaTheme="minorEastAsia"/>
        </w:rPr>
      </w:pPr>
      <w:r>
        <w:rPr>
          <w:rFonts w:eastAsiaTheme="minorEastAsia"/>
        </w:rPr>
        <w:t>Škálování jsem stále nebyl schopen upravit na bilineární interpolaci a je zachováno škálování staré.</w:t>
      </w:r>
    </w:p>
    <w:p w14:paraId="3FD04136" w14:textId="3D9FE71F" w:rsidR="00E0344E" w:rsidRDefault="00E0344E" w:rsidP="00502B4E">
      <w:pPr>
        <w:jc w:val="both"/>
      </w:pPr>
      <w:r>
        <w:rPr>
          <w:rFonts w:eastAsiaTheme="minorEastAsia"/>
        </w:rPr>
        <w:t xml:space="preserve">Po těchto všech úpravách jsem zkusil otevřít ono „čínské“ </w:t>
      </w:r>
      <w:proofErr w:type="spellStart"/>
      <w:r>
        <w:rPr>
          <w:rFonts w:eastAsiaTheme="minorEastAsia"/>
        </w:rPr>
        <w:t>upg.pgm</w:t>
      </w:r>
      <w:proofErr w:type="spellEnd"/>
      <w:r>
        <w:rPr>
          <w:rFonts w:eastAsiaTheme="minorEastAsia"/>
        </w:rPr>
        <w:t>. A co se nestalo? Otevřelo se. Nyní jsem schopen otevřít jakékoliv (snad jakékoliv</w:t>
      </w:r>
      <w:proofErr w:type="gramStart"/>
      <w:r>
        <w:rPr>
          <w:rFonts w:eastAsiaTheme="minorEastAsia"/>
        </w:rPr>
        <w:t>) .</w:t>
      </w:r>
      <w:proofErr w:type="spellStart"/>
      <w:r>
        <w:rPr>
          <w:rFonts w:eastAsiaTheme="minorEastAsia"/>
        </w:rPr>
        <w:t>pgm</w:t>
      </w:r>
      <w:proofErr w:type="spellEnd"/>
      <w:proofErr w:type="gramEnd"/>
      <w:r>
        <w:rPr>
          <w:rFonts w:eastAsiaTheme="minorEastAsia"/>
        </w:rPr>
        <w:t xml:space="preserve"> a </w:t>
      </w:r>
      <w:proofErr w:type="spellStart"/>
      <w:r>
        <w:rPr>
          <w:rFonts w:eastAsiaTheme="minorEastAsia"/>
        </w:rPr>
        <w:t>přeškálovávat</w:t>
      </w:r>
      <w:proofErr w:type="spellEnd"/>
      <w:r>
        <w:rPr>
          <w:rFonts w:eastAsiaTheme="minorEastAsia"/>
        </w:rPr>
        <w:t xml:space="preserve"> obrázek podle velikosti okna.  Začínám být spokojený se svou prací a už se ani nestydím (tolik) za svůj kód.</w:t>
      </w:r>
    </w:p>
    <w:p w14:paraId="17AC2EA6" w14:textId="6D34750C" w:rsidR="005E6526" w:rsidRDefault="005E6526" w:rsidP="00502B4E">
      <w:pPr>
        <w:pStyle w:val="Nadpis2"/>
        <w:jc w:val="both"/>
      </w:pPr>
      <w:bookmarkStart w:id="1" w:name="Verze_0_2_0"/>
      <w:proofErr w:type="spellStart"/>
      <w:r>
        <w:t>Changelog</w:t>
      </w:r>
      <w:proofErr w:type="spellEnd"/>
    </w:p>
    <w:bookmarkEnd w:id="1"/>
    <w:p w14:paraId="107B4147" w14:textId="20161CBE" w:rsidR="005E6526" w:rsidRDefault="005E6526" w:rsidP="00502B4E">
      <w:pPr>
        <w:jc w:val="both"/>
      </w:pPr>
      <w:r>
        <w:t>Verze 0.</w:t>
      </w:r>
      <w:r w:rsidR="00CB4AAE">
        <w:t>2</w:t>
      </w:r>
      <w:r>
        <w:t>.</w:t>
      </w:r>
      <w:r w:rsidR="00CB4AAE">
        <w:t>0</w:t>
      </w:r>
    </w:p>
    <w:p w14:paraId="52D076AC" w14:textId="4D58CF35" w:rsidR="005E6526" w:rsidRDefault="005E6526" w:rsidP="00502B4E">
      <w:pPr>
        <w:jc w:val="both"/>
      </w:pPr>
      <w:r>
        <w:t xml:space="preserve">Hodin strávených na této verzi: </w:t>
      </w:r>
      <w:r w:rsidR="0022510B">
        <w:t>3</w:t>
      </w:r>
    </w:p>
    <w:p w14:paraId="6311FEFE" w14:textId="781C4CAF" w:rsidR="00E0344E" w:rsidRDefault="00520009" w:rsidP="00502B4E">
      <w:pPr>
        <w:jc w:val="both"/>
      </w:pPr>
      <w:r>
        <w:t>upravena t</w:t>
      </w:r>
      <w:r w:rsidR="00E0344E">
        <w:t xml:space="preserve">řída </w:t>
      </w:r>
      <w:r w:rsidR="00E0344E" w:rsidRPr="00E0344E">
        <w:rPr>
          <w:rStyle w:val="Potaovkd"/>
        </w:rPr>
        <w:t>Mapa_SP2021</w:t>
      </w:r>
    </w:p>
    <w:p w14:paraId="5C1A7C07" w14:textId="77FC871C" w:rsidR="00520009" w:rsidRPr="00520009" w:rsidRDefault="00520009" w:rsidP="00502B4E">
      <w:pPr>
        <w:pStyle w:val="Odstavecseseznamem"/>
        <w:numPr>
          <w:ilvl w:val="0"/>
          <w:numId w:val="10"/>
        </w:numPr>
        <w:jc w:val="both"/>
        <w:rPr>
          <w:rStyle w:val="Potaovkd"/>
          <w:rFonts w:asciiTheme="minorHAnsi" w:hAnsiTheme="minorHAnsi" w:cstheme="minorBidi"/>
          <w:sz w:val="22"/>
        </w:rPr>
      </w:pPr>
      <w:r>
        <w:t xml:space="preserve">odebrány (přemístěny) všechny metody, kromě </w:t>
      </w:r>
      <w:proofErr w:type="spellStart"/>
      <w:proofErr w:type="gramStart"/>
      <w:r w:rsidRPr="00520009">
        <w:rPr>
          <w:rStyle w:val="Potaovkd"/>
        </w:rPr>
        <w:t>main</w:t>
      </w:r>
      <w:proofErr w:type="spellEnd"/>
      <w:r w:rsidRPr="00520009">
        <w:rPr>
          <w:rStyle w:val="Potaovkd"/>
        </w:rPr>
        <w:t>(</w:t>
      </w:r>
      <w:proofErr w:type="gramEnd"/>
      <w:r w:rsidRPr="00520009">
        <w:rPr>
          <w:rStyle w:val="Potaovkd"/>
        </w:rPr>
        <w:t>)</w:t>
      </w:r>
    </w:p>
    <w:p w14:paraId="2DD84320" w14:textId="3F7600E6" w:rsidR="00520009" w:rsidRDefault="00520009" w:rsidP="00502B4E">
      <w:pPr>
        <w:jc w:val="both"/>
        <w:rPr>
          <w:rStyle w:val="Potaovkd"/>
        </w:rPr>
      </w:pPr>
      <w:r>
        <w:t xml:space="preserve">přidána třída </w:t>
      </w:r>
      <w:proofErr w:type="spellStart"/>
      <w:r w:rsidRPr="00520009">
        <w:rPr>
          <w:rStyle w:val="Potaovkd"/>
        </w:rPr>
        <w:t>NacitaniDat</w:t>
      </w:r>
      <w:proofErr w:type="spellEnd"/>
    </w:p>
    <w:p w14:paraId="2D0D549E" w14:textId="2FF9B168" w:rsidR="00520009" w:rsidRPr="001652A2" w:rsidRDefault="00520009" w:rsidP="00502B4E">
      <w:pPr>
        <w:pStyle w:val="Odstavecseseznamem"/>
        <w:numPr>
          <w:ilvl w:val="0"/>
          <w:numId w:val="10"/>
        </w:numPr>
        <w:jc w:val="both"/>
        <w:rPr>
          <w:rStyle w:val="Potaovkd"/>
          <w:rFonts w:asciiTheme="minorHAnsi" w:hAnsiTheme="minorHAnsi" w:cstheme="minorBidi"/>
          <w:sz w:val="22"/>
        </w:rPr>
      </w:pPr>
      <w:r>
        <w:t>přesunuty metody z </w:t>
      </w:r>
      <w:r w:rsidRPr="00520009">
        <w:rPr>
          <w:rStyle w:val="Potaovkd"/>
        </w:rPr>
        <w:t>Mapa_SP2021</w:t>
      </w:r>
      <w:r>
        <w:t xml:space="preserve">, </w:t>
      </w:r>
      <w:proofErr w:type="spellStart"/>
      <w:proofErr w:type="gramStart"/>
      <w:r w:rsidRPr="00520009">
        <w:rPr>
          <w:rStyle w:val="Potaovkd"/>
        </w:rPr>
        <w:t>nactiData</w:t>
      </w:r>
      <w:proofErr w:type="spellEnd"/>
      <w:r w:rsidRPr="00520009">
        <w:rPr>
          <w:rStyle w:val="Potaovkd"/>
        </w:rPr>
        <w:t>(</w:t>
      </w:r>
      <w:proofErr w:type="gramEnd"/>
      <w:r w:rsidRPr="00520009">
        <w:rPr>
          <w:rStyle w:val="Potaovkd"/>
        </w:rPr>
        <w:t>)</w:t>
      </w:r>
      <w:r>
        <w:t xml:space="preserve"> a </w:t>
      </w:r>
      <w:proofErr w:type="spellStart"/>
      <w:r w:rsidRPr="00520009">
        <w:rPr>
          <w:rStyle w:val="Potaovkd"/>
        </w:rPr>
        <w:t>rozkrajejRadky</w:t>
      </w:r>
      <w:proofErr w:type="spellEnd"/>
      <w:r w:rsidRPr="00520009">
        <w:rPr>
          <w:rStyle w:val="Potaovkd"/>
        </w:rPr>
        <w:t>()</w:t>
      </w:r>
    </w:p>
    <w:p w14:paraId="1917A88B" w14:textId="6E0C0CA1" w:rsidR="001652A2" w:rsidRDefault="001652A2" w:rsidP="00502B4E">
      <w:pPr>
        <w:pStyle w:val="Odstavecseseznamem"/>
        <w:numPr>
          <w:ilvl w:val="0"/>
          <w:numId w:val="10"/>
        </w:numPr>
        <w:jc w:val="both"/>
      </w:pPr>
      <w:r>
        <w:t>upraveny (lehce) výše zmíněné metody pro správnou funkčnost</w:t>
      </w:r>
    </w:p>
    <w:p w14:paraId="6ABE2DF0" w14:textId="4E5BF90C" w:rsidR="00520009" w:rsidRDefault="00520009" w:rsidP="00502B4E">
      <w:pPr>
        <w:pStyle w:val="Odstavecseseznamem"/>
        <w:numPr>
          <w:ilvl w:val="0"/>
          <w:numId w:val="10"/>
        </w:numPr>
        <w:jc w:val="both"/>
      </w:pPr>
      <w:r>
        <w:t xml:space="preserve">přidána metoda na převod listu </w:t>
      </w:r>
      <w:proofErr w:type="spellStart"/>
      <w:r>
        <w:t>Stringů</w:t>
      </w:r>
      <w:proofErr w:type="spellEnd"/>
      <w:r>
        <w:t xml:space="preserve"> na pole </w:t>
      </w:r>
      <w:proofErr w:type="spellStart"/>
      <w:r>
        <w:t>intů</w:t>
      </w:r>
      <w:proofErr w:type="spellEnd"/>
      <w:r>
        <w:t xml:space="preserve">, </w:t>
      </w:r>
      <w:proofErr w:type="spellStart"/>
      <w:proofErr w:type="gramStart"/>
      <w:r w:rsidRPr="00520009">
        <w:rPr>
          <w:rStyle w:val="Potaovkd"/>
        </w:rPr>
        <w:t>prevedNaCisla</w:t>
      </w:r>
      <w:proofErr w:type="spellEnd"/>
      <w:r w:rsidRPr="00520009">
        <w:rPr>
          <w:rStyle w:val="Potaovkd"/>
        </w:rPr>
        <w:t>(</w:t>
      </w:r>
      <w:proofErr w:type="gramEnd"/>
      <w:r w:rsidRPr="00520009">
        <w:rPr>
          <w:rStyle w:val="Potaovkd"/>
        </w:rPr>
        <w:t>)</w:t>
      </w:r>
    </w:p>
    <w:p w14:paraId="79BBA0EB" w14:textId="5D6EEF51" w:rsidR="00520009" w:rsidRDefault="00520009" w:rsidP="00502B4E">
      <w:pPr>
        <w:pStyle w:val="Odstavecseseznamem"/>
        <w:numPr>
          <w:ilvl w:val="0"/>
          <w:numId w:val="10"/>
        </w:numPr>
        <w:jc w:val="both"/>
        <w:rPr>
          <w:rStyle w:val="Potaovkd"/>
        </w:rPr>
      </w:pPr>
      <w:r>
        <w:t xml:space="preserve">přidána metoda pro načtení nejmenšího a největšího čísla v poli, </w:t>
      </w:r>
      <w:proofErr w:type="spellStart"/>
      <w:proofErr w:type="gramStart"/>
      <w:r w:rsidRPr="00520009">
        <w:rPr>
          <w:rStyle w:val="Potaovkd"/>
        </w:rPr>
        <w:t>nactiMinMax</w:t>
      </w:r>
      <w:proofErr w:type="spellEnd"/>
      <w:r w:rsidRPr="00520009">
        <w:rPr>
          <w:rStyle w:val="Potaovkd"/>
        </w:rPr>
        <w:t>(</w:t>
      </w:r>
      <w:proofErr w:type="gramEnd"/>
      <w:r w:rsidRPr="00520009">
        <w:rPr>
          <w:rStyle w:val="Potaovkd"/>
        </w:rPr>
        <w:t>)</w:t>
      </w:r>
    </w:p>
    <w:p w14:paraId="3A2321E4" w14:textId="77777777" w:rsidR="00520009" w:rsidRPr="00520009" w:rsidRDefault="00520009" w:rsidP="00502B4E">
      <w:pPr>
        <w:jc w:val="both"/>
        <w:rPr>
          <w:rFonts w:ascii="Consolas" w:hAnsi="Consolas" w:cs="Consolas"/>
          <w:sz w:val="21"/>
        </w:rPr>
      </w:pPr>
    </w:p>
    <w:p w14:paraId="5B463EC5" w14:textId="77777777" w:rsidR="00520009" w:rsidRDefault="00520009" w:rsidP="00502B4E">
      <w:pPr>
        <w:jc w:val="both"/>
        <w:rPr>
          <w:rStyle w:val="Potaovkd"/>
        </w:rPr>
      </w:pPr>
      <w:r>
        <w:t xml:space="preserve">přidána třída </w:t>
      </w:r>
      <w:proofErr w:type="spellStart"/>
      <w:r w:rsidRPr="00520009">
        <w:rPr>
          <w:rStyle w:val="Potaovkd"/>
        </w:rPr>
        <w:t>SpravceOkna</w:t>
      </w:r>
      <w:proofErr w:type="spellEnd"/>
    </w:p>
    <w:p w14:paraId="75424990" w14:textId="77777777" w:rsidR="00520009" w:rsidRDefault="00520009" w:rsidP="00502B4E">
      <w:pPr>
        <w:pStyle w:val="Odstavecseseznamem"/>
        <w:numPr>
          <w:ilvl w:val="0"/>
          <w:numId w:val="12"/>
        </w:numPr>
        <w:jc w:val="both"/>
      </w:pPr>
      <w:r>
        <w:t>přesunuty metody z </w:t>
      </w:r>
      <w:r w:rsidRPr="00520009">
        <w:rPr>
          <w:rStyle w:val="Potaovkd"/>
        </w:rPr>
        <w:t>Mapa_SP2021</w:t>
      </w:r>
      <w:r>
        <w:t xml:space="preserve">, </w:t>
      </w:r>
      <w:proofErr w:type="spellStart"/>
      <w:proofErr w:type="gramStart"/>
      <w:r w:rsidRPr="00520009">
        <w:rPr>
          <w:rStyle w:val="Potaovkd"/>
        </w:rPr>
        <w:t>zalozOkno</w:t>
      </w:r>
      <w:proofErr w:type="spellEnd"/>
      <w:r w:rsidRPr="00520009">
        <w:rPr>
          <w:rStyle w:val="Potaovkd"/>
        </w:rPr>
        <w:t>(</w:t>
      </w:r>
      <w:proofErr w:type="gramEnd"/>
      <w:r w:rsidRPr="00520009">
        <w:rPr>
          <w:rStyle w:val="Potaovkd"/>
        </w:rPr>
        <w:t>)</w:t>
      </w:r>
      <w:r>
        <w:t xml:space="preserve"> a </w:t>
      </w:r>
      <w:proofErr w:type="spellStart"/>
      <w:r w:rsidRPr="00520009">
        <w:rPr>
          <w:rStyle w:val="Potaovkd"/>
        </w:rPr>
        <w:t>oknoError</w:t>
      </w:r>
      <w:proofErr w:type="spellEnd"/>
      <w:r w:rsidRPr="00520009">
        <w:rPr>
          <w:rStyle w:val="Potaovkd"/>
        </w:rPr>
        <w:t>()</w:t>
      </w:r>
    </w:p>
    <w:p w14:paraId="38C9803E" w14:textId="77777777" w:rsidR="00520009" w:rsidRDefault="00520009" w:rsidP="00502B4E">
      <w:pPr>
        <w:jc w:val="both"/>
      </w:pPr>
      <w:r>
        <w:t xml:space="preserve">upravena třída </w:t>
      </w:r>
      <w:proofErr w:type="spellStart"/>
      <w:r w:rsidRPr="00520009">
        <w:rPr>
          <w:rStyle w:val="Potaovkd"/>
        </w:rPr>
        <w:t>DrawingPanel</w:t>
      </w:r>
      <w:proofErr w:type="spellEnd"/>
    </w:p>
    <w:p w14:paraId="37F84F8F" w14:textId="6AD3C5AC" w:rsidR="00520009" w:rsidRDefault="00520009" w:rsidP="00502B4E">
      <w:pPr>
        <w:pStyle w:val="Odstavecseseznamem"/>
        <w:numPr>
          <w:ilvl w:val="0"/>
          <w:numId w:val="12"/>
        </w:numPr>
        <w:jc w:val="both"/>
      </w:pPr>
      <w:r>
        <w:t xml:space="preserve">upravena metoda </w:t>
      </w:r>
      <w:proofErr w:type="spellStart"/>
      <w:proofErr w:type="gramStart"/>
      <w:r w:rsidR="001652A2" w:rsidRPr="001652A2">
        <w:rPr>
          <w:rStyle w:val="Potaovkd"/>
        </w:rPr>
        <w:t>paint</w:t>
      </w:r>
      <w:proofErr w:type="spellEnd"/>
      <w:r w:rsidR="001652A2" w:rsidRPr="001652A2">
        <w:rPr>
          <w:rStyle w:val="Potaovkd"/>
        </w:rPr>
        <w:t>(</w:t>
      </w:r>
      <w:proofErr w:type="gramEnd"/>
      <w:r w:rsidR="001652A2" w:rsidRPr="001652A2">
        <w:rPr>
          <w:rStyle w:val="Potaovkd"/>
        </w:rPr>
        <w:t>)</w:t>
      </w:r>
      <w:r w:rsidR="001652A2">
        <w:t xml:space="preserve"> pro správné vykreslování s polem </w:t>
      </w:r>
      <w:proofErr w:type="spellStart"/>
      <w:r w:rsidR="001652A2" w:rsidRPr="001652A2">
        <w:rPr>
          <w:rStyle w:val="Potaovkd"/>
        </w:rPr>
        <w:t>intů</w:t>
      </w:r>
      <w:proofErr w:type="spellEnd"/>
      <w:r w:rsidR="001652A2">
        <w:t xml:space="preserve">, už ne s listem </w:t>
      </w:r>
      <w:proofErr w:type="spellStart"/>
      <w:r w:rsidR="001652A2" w:rsidRPr="001652A2">
        <w:rPr>
          <w:rStyle w:val="Potaovkd"/>
        </w:rPr>
        <w:t>Stringů</w:t>
      </w:r>
      <w:proofErr w:type="spellEnd"/>
    </w:p>
    <w:p w14:paraId="59535A62" w14:textId="4F22A1EB" w:rsidR="0080365D" w:rsidRDefault="001652A2" w:rsidP="00502B4E">
      <w:pPr>
        <w:pStyle w:val="Odstavecseseznamem"/>
        <w:numPr>
          <w:ilvl w:val="0"/>
          <w:numId w:val="12"/>
        </w:numPr>
        <w:jc w:val="both"/>
      </w:pPr>
      <w:r>
        <w:t xml:space="preserve">upravena metoda </w:t>
      </w:r>
      <w:proofErr w:type="spellStart"/>
      <w:proofErr w:type="gramStart"/>
      <w:r w:rsidRPr="001652A2">
        <w:rPr>
          <w:rStyle w:val="Potaovkd"/>
        </w:rPr>
        <w:t>preskalujBarvu</w:t>
      </w:r>
      <w:proofErr w:type="spellEnd"/>
      <w:r w:rsidRPr="001652A2">
        <w:rPr>
          <w:rStyle w:val="Potaovkd"/>
        </w:rPr>
        <w:t>(</w:t>
      </w:r>
      <w:proofErr w:type="gramEnd"/>
      <w:r w:rsidRPr="001652A2">
        <w:rPr>
          <w:rStyle w:val="Potaovkd"/>
        </w:rPr>
        <w:t>)</w:t>
      </w:r>
      <w:r>
        <w:t xml:space="preserve"> pro správné a přesné </w:t>
      </w:r>
      <w:proofErr w:type="spellStart"/>
      <w:r>
        <w:t>přeškálovávání</w:t>
      </w:r>
      <w:proofErr w:type="spellEnd"/>
      <w:r>
        <w:t xml:space="preserve"> jakýchkoliv intervalů</w:t>
      </w:r>
    </w:p>
    <w:p w14:paraId="7EAA813E" w14:textId="77777777" w:rsidR="0080365D" w:rsidRDefault="0080365D">
      <w:pPr>
        <w:spacing w:after="160"/>
      </w:pPr>
      <w:r>
        <w:br w:type="page"/>
      </w:r>
    </w:p>
    <w:p w14:paraId="40130046" w14:textId="00485A53" w:rsidR="001652A2" w:rsidRDefault="00FB68B1" w:rsidP="00502B4E">
      <w:pPr>
        <w:pStyle w:val="Nadpis1"/>
        <w:jc w:val="both"/>
      </w:pPr>
      <w:r>
        <w:lastRenderedPageBreak/>
        <w:t xml:space="preserve">Verze 0.2.1 </w:t>
      </w:r>
      <w:r w:rsidR="006C6852">
        <w:t>–</w:t>
      </w:r>
      <w:r>
        <w:t xml:space="preserve"> 09.</w:t>
      </w:r>
      <w:r w:rsidR="00C76C80">
        <w:t xml:space="preserve"> </w:t>
      </w:r>
      <w:r>
        <w:t>03.</w:t>
      </w:r>
      <w:r w:rsidR="00C76C80">
        <w:t xml:space="preserve"> </w:t>
      </w:r>
      <w:r>
        <w:t>2021</w:t>
      </w:r>
    </w:p>
    <w:p w14:paraId="3242633D" w14:textId="1094F907" w:rsidR="00FB68B1" w:rsidRDefault="00FB68B1" w:rsidP="00502B4E">
      <w:pPr>
        <w:pStyle w:val="Nadpis2"/>
        <w:jc w:val="both"/>
      </w:pPr>
      <w:r>
        <w:t>Text</w:t>
      </w:r>
    </w:p>
    <w:p w14:paraId="0F9FD885" w14:textId="1AB7B289" w:rsidR="00FB68B1" w:rsidRPr="00FB68B1" w:rsidRDefault="00FB68B1" w:rsidP="00502B4E">
      <w:pPr>
        <w:jc w:val="both"/>
      </w:pPr>
      <w:r>
        <w:t xml:space="preserve">Dnes </w:t>
      </w:r>
      <w:r w:rsidRPr="00FB68B1">
        <w:t xml:space="preserve">jsem si na internetu zkoušel najít </w:t>
      </w:r>
      <w:proofErr w:type="gramStart"/>
      <w:r w:rsidRPr="00FB68B1">
        <w:t>více .</w:t>
      </w:r>
      <w:proofErr w:type="spellStart"/>
      <w:r w:rsidRPr="00FB68B1">
        <w:t>pgm</w:t>
      </w:r>
      <w:proofErr w:type="spellEnd"/>
      <w:proofErr w:type="gramEnd"/>
      <w:r w:rsidRPr="00FB68B1">
        <w:t xml:space="preserve"> obrázků pro zajímavost a objevil jsem v tomto formátu jistý </w:t>
      </w:r>
      <w:proofErr w:type="spellStart"/>
      <w:r w:rsidRPr="00FB68B1">
        <w:t>pattern</w:t>
      </w:r>
      <w:proofErr w:type="spellEnd"/>
      <w:r w:rsidRPr="00FB68B1">
        <w:t xml:space="preserve">. Vždy po řádku, který udává rozlišení je řádek udávající maximální hodnotu odstínu v obrázku. Došlo mi tedy, že moje metoda </w:t>
      </w:r>
      <w:proofErr w:type="spellStart"/>
      <w:proofErr w:type="gramStart"/>
      <w:r w:rsidRPr="00023B09">
        <w:rPr>
          <w:rStyle w:val="Potaovkd"/>
        </w:rPr>
        <w:t>nactiMinMax</w:t>
      </w:r>
      <w:proofErr w:type="spellEnd"/>
      <w:r w:rsidRPr="00023B09">
        <w:rPr>
          <w:rStyle w:val="Potaovkd"/>
        </w:rPr>
        <w:t>(</w:t>
      </w:r>
      <w:proofErr w:type="gramEnd"/>
      <w:r w:rsidRPr="00023B09">
        <w:rPr>
          <w:rStyle w:val="Potaovkd"/>
        </w:rPr>
        <w:t>)</w:t>
      </w:r>
      <w:r w:rsidRPr="00FB68B1">
        <w:t xml:space="preserve"> v </w:t>
      </w:r>
      <w:proofErr w:type="spellStart"/>
      <w:r w:rsidRPr="00023B09">
        <w:rPr>
          <w:rStyle w:val="Potaovkd"/>
        </w:rPr>
        <w:t>NacitaniDat</w:t>
      </w:r>
      <w:proofErr w:type="spellEnd"/>
      <w:r w:rsidRPr="00FB68B1">
        <w:t xml:space="preserve"> je zbytečná, protože mohu škálovat jen relativně vůči maximu, a nemusím </w:t>
      </w:r>
      <w:r w:rsidRPr="00023B09">
        <w:rPr>
          <w:rStyle w:val="Potaovkd"/>
        </w:rPr>
        <w:t>minimum</w:t>
      </w:r>
      <w:r w:rsidRPr="00FB68B1">
        <w:t xml:space="preserve"> moc brát v potaz. Také mi došlo, že tohle je ta příčina, proč jsem v každém obrázku měl podivný první sloupeček, protože jsem celý obrázek měl posunutý o 1 pixel, tudíž první sloupeček pixelů měl být až ten poslední.</w:t>
      </w:r>
    </w:p>
    <w:p w14:paraId="14490398" w14:textId="573D8C9D" w:rsidR="00FB68B1" w:rsidRDefault="00FB68B1" w:rsidP="00502B4E">
      <w:pPr>
        <w:jc w:val="both"/>
      </w:pPr>
      <w:r>
        <w:rPr>
          <w:noProof/>
        </w:rPr>
        <w:drawing>
          <wp:inline distT="0" distB="0" distL="0" distR="0" wp14:anchorId="6F485A65" wp14:editId="4A5798F5">
            <wp:extent cx="6645910" cy="3121660"/>
            <wp:effectExtent l="0" t="0" r="2540" b="2540"/>
            <wp:docPr id="1" name="Obrázek 1" descr="Obsah obrázku talíř, jídelní nádobí, nádobí&#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ázek 1" descr="Obsah obrázku talíř, jídelní nádobí, nádobí&#10;&#10;Popis byl vytvořen automaticky"/>
                    <pic:cNvPicPr/>
                  </pic:nvPicPr>
                  <pic:blipFill>
                    <a:blip r:embed="rId8" cstate="print">
                      <a:extLst>
                        <a:ext uri="{28A0092B-C50C-407E-A947-70E740481C1C}">
                          <a14:useLocalDpi xmlns:a14="http://schemas.microsoft.com/office/drawing/2010/main" val="0"/>
                        </a:ext>
                      </a:extLst>
                    </a:blip>
                    <a:stretch>
                      <a:fillRect/>
                    </a:stretch>
                  </pic:blipFill>
                  <pic:spPr>
                    <a:xfrm>
                      <a:off x="0" y="0"/>
                      <a:ext cx="6645910" cy="3121660"/>
                    </a:xfrm>
                    <a:prstGeom prst="rect">
                      <a:avLst/>
                    </a:prstGeom>
                  </pic:spPr>
                </pic:pic>
              </a:graphicData>
            </a:graphic>
          </wp:inline>
        </w:drawing>
      </w:r>
    </w:p>
    <w:p w14:paraId="6F23A678" w14:textId="3529D21A" w:rsidR="00FB68B1" w:rsidRDefault="00FB68B1" w:rsidP="00502B4E">
      <w:pPr>
        <w:jc w:val="both"/>
      </w:pPr>
      <w:r>
        <w:t xml:space="preserve">Dále jsem tedy změnil i metodu </w:t>
      </w:r>
      <w:proofErr w:type="spellStart"/>
      <w:proofErr w:type="gramStart"/>
      <w:r w:rsidRPr="00FB68B1">
        <w:rPr>
          <w:rStyle w:val="Potaovkd"/>
        </w:rPr>
        <w:t>preskalujBarvu</w:t>
      </w:r>
      <w:proofErr w:type="spellEnd"/>
      <w:r w:rsidRPr="00FB68B1">
        <w:rPr>
          <w:rStyle w:val="Potaovkd"/>
        </w:rPr>
        <w:t>(</w:t>
      </w:r>
      <w:proofErr w:type="gramEnd"/>
      <w:r w:rsidRPr="00FB68B1">
        <w:rPr>
          <w:rStyle w:val="Potaovkd"/>
        </w:rPr>
        <w:t>)</w:t>
      </w:r>
      <w:r>
        <w:t xml:space="preserve">, aby neškálovala interval &lt; </w:t>
      </w:r>
      <w:r w:rsidRPr="00FB68B1">
        <w:rPr>
          <w:rStyle w:val="Potaovkd"/>
        </w:rPr>
        <w:t>min</w:t>
      </w:r>
      <w:r>
        <w:t xml:space="preserve"> ; </w:t>
      </w:r>
      <w:r w:rsidRPr="00FB68B1">
        <w:rPr>
          <w:rStyle w:val="Potaovkd"/>
        </w:rPr>
        <w:t>max</w:t>
      </w:r>
      <w:r>
        <w:t xml:space="preserve"> &gt; na &lt; 0 ; 255 &gt;, ale aby škálovala vše jen relativně vůči </w:t>
      </w:r>
      <w:r w:rsidRPr="00FB68B1">
        <w:rPr>
          <w:rStyle w:val="Potaovkd"/>
        </w:rPr>
        <w:t>maximu</w:t>
      </w:r>
      <w:r>
        <w:t xml:space="preserve"> a </w:t>
      </w:r>
      <w:r w:rsidRPr="00FB68B1">
        <w:rPr>
          <w:rStyle w:val="Potaovkd"/>
        </w:rPr>
        <w:t>minimum</w:t>
      </w:r>
      <w:r>
        <w:t xml:space="preserve"> nebrala v potaz. Dosáhl jsem tak světlejší Plzně.</w:t>
      </w:r>
    </w:p>
    <w:p w14:paraId="206E0863" w14:textId="00C9458B" w:rsidR="00FB68B1" w:rsidRDefault="00FB68B1" w:rsidP="00502B4E">
      <w:pPr>
        <w:jc w:val="center"/>
      </w:pPr>
      <w:r>
        <w:rPr>
          <w:noProof/>
        </w:rPr>
        <w:drawing>
          <wp:inline distT="0" distB="0" distL="0" distR="0" wp14:anchorId="35FC29DE" wp14:editId="1FB665E6">
            <wp:extent cx="2143125" cy="1531476"/>
            <wp:effectExtent l="0" t="0" r="0" b="0"/>
            <wp:docPr id="2" name="Obrázek 2" descr="Obsah obrázku bílá&#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 descr="Obsah obrázku bílá&#10;&#10;Popis byl vytvořen automaticky"/>
                    <pic:cNvPicPr/>
                  </pic:nvPicPr>
                  <pic:blipFill>
                    <a:blip r:embed="rId9" cstate="print">
                      <a:extLst>
                        <a:ext uri="{28A0092B-C50C-407E-A947-70E740481C1C}">
                          <a14:useLocalDpi xmlns:a14="http://schemas.microsoft.com/office/drawing/2010/main" val="0"/>
                        </a:ext>
                      </a:extLst>
                    </a:blip>
                    <a:stretch>
                      <a:fillRect/>
                    </a:stretch>
                  </pic:blipFill>
                  <pic:spPr>
                    <a:xfrm>
                      <a:off x="0" y="0"/>
                      <a:ext cx="2166995" cy="1548534"/>
                    </a:xfrm>
                    <a:prstGeom prst="rect">
                      <a:avLst/>
                    </a:prstGeom>
                  </pic:spPr>
                </pic:pic>
              </a:graphicData>
            </a:graphic>
          </wp:inline>
        </w:drawing>
      </w:r>
      <w:r>
        <w:rPr>
          <w:noProof/>
        </w:rPr>
        <w:drawing>
          <wp:inline distT="0" distB="0" distL="0" distR="0" wp14:anchorId="48985C51" wp14:editId="245E128D">
            <wp:extent cx="2133600" cy="1527321"/>
            <wp:effectExtent l="0" t="0" r="0" b="0"/>
            <wp:docPr id="3" name="Obrázek 3" descr="Obsah obrázku bílá&#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ázek 3" descr="Obsah obrázku bílá&#10;&#10;Popis byl vytvořen automaticky"/>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189777" cy="1567535"/>
                    </a:xfrm>
                    <a:prstGeom prst="rect">
                      <a:avLst/>
                    </a:prstGeom>
                  </pic:spPr>
                </pic:pic>
              </a:graphicData>
            </a:graphic>
          </wp:inline>
        </w:drawing>
      </w:r>
    </w:p>
    <w:p w14:paraId="447D94C7" w14:textId="4891CB2F" w:rsidR="00FB68B1" w:rsidRDefault="00FB68B1" w:rsidP="00502B4E">
      <w:pPr>
        <w:jc w:val="both"/>
      </w:pPr>
      <w:r>
        <w:t xml:space="preserve">Vlastně jsem z původního vzorečku pro </w:t>
      </w:r>
      <w:proofErr w:type="spellStart"/>
      <w:r>
        <w:t>přeškálovanou</w:t>
      </w:r>
      <w:proofErr w:type="spellEnd"/>
      <w:r>
        <w:t xml:space="preserve"> barvu jen odebral </w:t>
      </w:r>
      <w:r w:rsidRPr="00FB68B1">
        <w:rPr>
          <w:rStyle w:val="Potaovkd"/>
        </w:rPr>
        <w:t>minimum</w:t>
      </w:r>
      <w:r>
        <w:t>.</w:t>
      </w:r>
    </w:p>
    <w:p w14:paraId="1C2CB3A7" w14:textId="2A5EE209" w:rsidR="00023B09" w:rsidRPr="00023B09" w:rsidRDefault="00023B09" w:rsidP="00502B4E">
      <w:pPr>
        <w:jc w:val="both"/>
        <w:rPr>
          <w:rFonts w:eastAsiaTheme="minorEastAsia"/>
        </w:rPr>
      </w:pPr>
      <m:oMathPara>
        <m:oMath>
          <m:r>
            <w:rPr>
              <w:rFonts w:ascii="Cambria Math" w:hAnsi="Cambria Math"/>
            </w:rPr>
            <m:t xml:space="preserve">novaBarva= </m:t>
          </m:r>
          <m:f>
            <m:fPr>
              <m:type m:val="lin"/>
              <m:ctrlPr>
                <w:rPr>
                  <w:rFonts w:ascii="Cambria Math" w:hAnsi="Cambria Math"/>
                  <w:i/>
                </w:rPr>
              </m:ctrlPr>
            </m:fPr>
            <m:num>
              <m:r>
                <w:rPr>
                  <w:rFonts w:ascii="Cambria Math" w:hAnsi="Cambria Math"/>
                </w:rPr>
                <m:t>(barva</m:t>
              </m:r>
            </m:num>
            <m:den>
              <m:r>
                <w:rPr>
                  <w:rFonts w:ascii="Cambria Math" w:hAnsi="Cambria Math"/>
                </w:rPr>
                <m:t>maximum</m:t>
              </m:r>
            </m:den>
          </m:f>
          <m:r>
            <w:rPr>
              <w:rFonts w:ascii="Cambria Math" w:hAnsi="Cambria Math"/>
            </w:rPr>
            <m:t>)·255</m:t>
          </m:r>
        </m:oMath>
      </m:oMathPara>
    </w:p>
    <w:p w14:paraId="1512362F" w14:textId="2BE1C57E" w:rsidR="00023B09" w:rsidRDefault="00023B09" w:rsidP="00502B4E">
      <w:pPr>
        <w:jc w:val="both"/>
      </w:pPr>
      <w:r>
        <w:t xml:space="preserve">Hlavně jsem touto změnou dosáhl o </w:t>
      </w:r>
      <w:proofErr w:type="spellStart"/>
      <w:r>
        <w:t>sortění</w:t>
      </w:r>
      <w:proofErr w:type="spellEnd"/>
      <w:r>
        <w:t xml:space="preserve"> pole méně. Ještě si nejsem jistý, která varianta se mi líbí více, jestli ta, která škáluje minimum na nulu </w:t>
      </w:r>
      <w:proofErr w:type="gramStart"/>
      <w:r>
        <w:t>a nebo</w:t>
      </w:r>
      <w:proofErr w:type="gramEnd"/>
      <w:r>
        <w:t xml:space="preserve"> ta, co ho škáluje relativně vůči maximu. Toto rozhodnutí nechám na budoucím Dominikovi.</w:t>
      </w:r>
    </w:p>
    <w:p w14:paraId="0F62323E" w14:textId="3A91DDF7" w:rsidR="00023B09" w:rsidRDefault="00023B09" w:rsidP="00502B4E">
      <w:pPr>
        <w:pStyle w:val="Nadpis2"/>
        <w:jc w:val="both"/>
      </w:pPr>
      <w:proofErr w:type="spellStart"/>
      <w:r>
        <w:t>C</w:t>
      </w:r>
      <w:bookmarkStart w:id="2" w:name="Verze_0_2_1"/>
      <w:r>
        <w:t>hangelog</w:t>
      </w:r>
      <w:bookmarkEnd w:id="2"/>
      <w:proofErr w:type="spellEnd"/>
    </w:p>
    <w:p w14:paraId="08FD26CC" w14:textId="61AD52AB" w:rsidR="00023B09" w:rsidRDefault="00023B09" w:rsidP="00502B4E">
      <w:pPr>
        <w:jc w:val="both"/>
      </w:pPr>
      <w:r>
        <w:t>Verze 0.2.1</w:t>
      </w:r>
    </w:p>
    <w:p w14:paraId="514947DB" w14:textId="59FEE290" w:rsidR="00023B09" w:rsidRDefault="00023B09" w:rsidP="00502B4E">
      <w:pPr>
        <w:jc w:val="both"/>
      </w:pPr>
      <w:r>
        <w:t>Hodin strávených na této verzi: asi 5 minut, takže to nebudu vůbec počítat</w:t>
      </w:r>
    </w:p>
    <w:p w14:paraId="224681A3" w14:textId="6C8CCF18" w:rsidR="00023B09" w:rsidRDefault="00023B09" w:rsidP="00502B4E">
      <w:pPr>
        <w:jc w:val="both"/>
      </w:pPr>
      <w:r>
        <w:t xml:space="preserve">upravena třída </w:t>
      </w:r>
      <w:proofErr w:type="spellStart"/>
      <w:r w:rsidRPr="00023B09">
        <w:rPr>
          <w:rStyle w:val="Potaovkd"/>
        </w:rPr>
        <w:t>NacitaniDat</w:t>
      </w:r>
      <w:proofErr w:type="spellEnd"/>
    </w:p>
    <w:p w14:paraId="64A4F15A" w14:textId="3A107A20" w:rsidR="00023B09" w:rsidRDefault="00023B09" w:rsidP="00502B4E">
      <w:pPr>
        <w:pStyle w:val="Odstavecseseznamem"/>
        <w:numPr>
          <w:ilvl w:val="0"/>
          <w:numId w:val="24"/>
        </w:numPr>
        <w:jc w:val="both"/>
      </w:pPr>
      <w:r>
        <w:lastRenderedPageBreak/>
        <w:t xml:space="preserve">odebrána metoda </w:t>
      </w:r>
      <w:proofErr w:type="spellStart"/>
      <w:proofErr w:type="gramStart"/>
      <w:r w:rsidRPr="00023B09">
        <w:rPr>
          <w:rStyle w:val="Potaovkd"/>
        </w:rPr>
        <w:t>nactiMinMax</w:t>
      </w:r>
      <w:proofErr w:type="spellEnd"/>
      <w:r w:rsidRPr="00023B09">
        <w:rPr>
          <w:rStyle w:val="Potaovkd"/>
        </w:rPr>
        <w:t>(</w:t>
      </w:r>
      <w:proofErr w:type="gramEnd"/>
      <w:r w:rsidRPr="00023B09">
        <w:rPr>
          <w:rStyle w:val="Potaovkd"/>
        </w:rPr>
        <w:t>)</w:t>
      </w:r>
    </w:p>
    <w:p w14:paraId="2529F644" w14:textId="31271759" w:rsidR="00023B09" w:rsidRDefault="00023B09" w:rsidP="00502B4E">
      <w:pPr>
        <w:pStyle w:val="Odstavecseseznamem"/>
        <w:numPr>
          <w:ilvl w:val="0"/>
          <w:numId w:val="24"/>
        </w:numPr>
        <w:jc w:val="both"/>
      </w:pPr>
      <w:r>
        <w:t xml:space="preserve">lehká úprava metody </w:t>
      </w:r>
      <w:proofErr w:type="spellStart"/>
      <w:proofErr w:type="gramStart"/>
      <w:r w:rsidRPr="00023B09">
        <w:rPr>
          <w:rStyle w:val="Potaovkd"/>
        </w:rPr>
        <w:t>nactiData</w:t>
      </w:r>
      <w:proofErr w:type="spellEnd"/>
      <w:r w:rsidRPr="00023B09">
        <w:rPr>
          <w:rStyle w:val="Potaovkd"/>
        </w:rPr>
        <w:t>(</w:t>
      </w:r>
      <w:proofErr w:type="gramEnd"/>
      <w:r w:rsidRPr="00023B09">
        <w:rPr>
          <w:rStyle w:val="Potaovkd"/>
        </w:rPr>
        <w:t>)</w:t>
      </w:r>
      <w:r>
        <w:t xml:space="preserve"> pro načtení </w:t>
      </w:r>
      <w:r w:rsidRPr="00023B09">
        <w:rPr>
          <w:rStyle w:val="Potaovkd"/>
        </w:rPr>
        <w:t>maxima</w:t>
      </w:r>
    </w:p>
    <w:p w14:paraId="43B78613" w14:textId="567A48FB" w:rsidR="00023B09" w:rsidRDefault="00023B09" w:rsidP="00502B4E">
      <w:pPr>
        <w:jc w:val="both"/>
      </w:pPr>
      <w:r>
        <w:t xml:space="preserve">upravena třída </w:t>
      </w:r>
      <w:proofErr w:type="spellStart"/>
      <w:r w:rsidRPr="00023B09">
        <w:rPr>
          <w:rStyle w:val="Potaovkd"/>
        </w:rPr>
        <w:t>DrawingPanel</w:t>
      </w:r>
      <w:proofErr w:type="spellEnd"/>
    </w:p>
    <w:p w14:paraId="06BDC375" w14:textId="664D3734" w:rsidR="00023B09" w:rsidRDefault="00023B09" w:rsidP="00502B4E">
      <w:pPr>
        <w:pStyle w:val="Odstavecseseznamem"/>
        <w:numPr>
          <w:ilvl w:val="0"/>
          <w:numId w:val="23"/>
        </w:numPr>
        <w:jc w:val="both"/>
      </w:pPr>
      <w:r>
        <w:t xml:space="preserve">upravena metoda </w:t>
      </w:r>
      <w:proofErr w:type="spellStart"/>
      <w:proofErr w:type="gramStart"/>
      <w:r w:rsidRPr="00023B09">
        <w:rPr>
          <w:rStyle w:val="Potaovkd"/>
        </w:rPr>
        <w:t>preskalujBarvu</w:t>
      </w:r>
      <w:proofErr w:type="spellEnd"/>
      <w:r w:rsidRPr="00023B09">
        <w:rPr>
          <w:rStyle w:val="Potaovkd"/>
        </w:rPr>
        <w:t>(</w:t>
      </w:r>
      <w:proofErr w:type="gramEnd"/>
      <w:r w:rsidRPr="00023B09">
        <w:rPr>
          <w:rStyle w:val="Potaovkd"/>
        </w:rPr>
        <w:t>)</w:t>
      </w:r>
      <w:r>
        <w:t>, změna vzorečku</w:t>
      </w:r>
    </w:p>
    <w:p w14:paraId="3B4BA1D4" w14:textId="5E6995D5" w:rsidR="006C6852" w:rsidRDefault="006C6852" w:rsidP="00502B4E">
      <w:pPr>
        <w:spacing w:after="160"/>
        <w:jc w:val="both"/>
      </w:pPr>
      <w:r>
        <w:br w:type="page"/>
      </w:r>
    </w:p>
    <w:p w14:paraId="1CEA0FD2" w14:textId="5E8C235E" w:rsidR="00C76C80" w:rsidRDefault="00C76C80" w:rsidP="00502B4E">
      <w:pPr>
        <w:pStyle w:val="Nadpis1"/>
        <w:jc w:val="both"/>
      </w:pPr>
      <w:r>
        <w:lastRenderedPageBreak/>
        <w:t xml:space="preserve">Verze 0.3.0 </w:t>
      </w:r>
      <w:r w:rsidR="006C6852">
        <w:t>–</w:t>
      </w:r>
      <w:r>
        <w:t xml:space="preserve"> 21. 03. 2021</w:t>
      </w:r>
    </w:p>
    <w:p w14:paraId="4135B84C" w14:textId="33E5B8C4" w:rsidR="006C6852" w:rsidRDefault="006C6852" w:rsidP="00502B4E">
      <w:pPr>
        <w:pStyle w:val="Nadpis2"/>
        <w:jc w:val="both"/>
      </w:pPr>
      <w:r>
        <w:t>Text</w:t>
      </w:r>
    </w:p>
    <w:p w14:paraId="0EEE0A60" w14:textId="128C5C6B" w:rsidR="006C6852" w:rsidRDefault="00B17257" w:rsidP="00502B4E">
      <w:pPr>
        <w:jc w:val="both"/>
      </w:pPr>
      <w:r>
        <w:t xml:space="preserve">Po dlouhých dvou týdnech přemýšlení a zkoušení jsem konečně implementoval bilineární interpolaci. </w:t>
      </w:r>
      <w:r w:rsidR="00820472">
        <w:t>To beru jako asi největší úspěch zatím</w:t>
      </w:r>
      <w:r w:rsidR="00783785">
        <w:t>,</w:t>
      </w:r>
      <w:r w:rsidR="00820472">
        <w:t xml:space="preserve"> a proto jsem této změně věnoval i vlastní verzi. Pozměnil jsem obecně známý vzoreček tak, že rozdíl mezi dvěma body vždy beru, že je 1 a krok mezi nimi dělám 1 / </w:t>
      </w:r>
      <w:proofErr w:type="spellStart"/>
      <w:r w:rsidR="00820472" w:rsidRPr="00820472">
        <w:rPr>
          <w:rStyle w:val="Potaovkd"/>
        </w:rPr>
        <w:t>scale</w:t>
      </w:r>
      <w:proofErr w:type="spellEnd"/>
      <w:r w:rsidR="00820472">
        <w:t xml:space="preserve">. </w:t>
      </w:r>
    </w:p>
    <w:p w14:paraId="735BAAAE" w14:textId="26FE66A8" w:rsidR="00820472" w:rsidRPr="00834AF9" w:rsidRDefault="00820472" w:rsidP="00502B4E">
      <w:pPr>
        <w:jc w:val="both"/>
        <w:rPr>
          <w:rFonts w:eastAsiaTheme="minorEastAsia"/>
        </w:rPr>
      </w:pPr>
      <m:oMathPara>
        <m:oMath>
          <m:r>
            <w:rPr>
              <w:rFonts w:ascii="Cambria Math" w:hAnsi="Cambria Math"/>
            </w:rPr>
            <m:t>hodnota=</m:t>
          </m:r>
          <m:d>
            <m:dPr>
              <m:ctrlPr>
                <w:rPr>
                  <w:rFonts w:ascii="Cambria Math" w:hAnsi="Cambria Math"/>
                  <w:i/>
                </w:rPr>
              </m:ctrlPr>
            </m:dPr>
            <m:e>
              <m:r>
                <w:rPr>
                  <w:rFonts w:ascii="Cambria Math" w:hAnsi="Cambria Math"/>
                </w:rPr>
                <m:t>y2-y</m:t>
              </m:r>
            </m:e>
          </m:d>
          <m:r>
            <w:rPr>
              <w:rFonts w:ascii="Cambria Math" w:hAnsi="Cambria Math"/>
            </w:rPr>
            <m:t>·</m:t>
          </m:r>
          <m:d>
            <m:dPr>
              <m:ctrlPr>
                <w:rPr>
                  <w:rFonts w:ascii="Cambria Math" w:hAnsi="Cambria Math"/>
                  <w:i/>
                </w:rPr>
              </m:ctrlPr>
            </m:dPr>
            <m:e>
              <m:d>
                <m:dPr>
                  <m:ctrlPr>
                    <w:rPr>
                      <w:rFonts w:ascii="Cambria Math" w:hAnsi="Cambria Math"/>
                      <w:i/>
                    </w:rPr>
                  </m:ctrlPr>
                </m:dPr>
                <m:e>
                  <m:r>
                    <w:rPr>
                      <w:rFonts w:ascii="Cambria Math" w:hAnsi="Cambria Math"/>
                    </w:rPr>
                    <m:t>x2-x</m:t>
                  </m:r>
                </m:e>
              </m:d>
              <m:r>
                <w:rPr>
                  <w:rFonts w:ascii="Cambria Math" w:hAnsi="Cambria Math"/>
                </w:rPr>
                <m:t>·bod1+</m:t>
              </m:r>
              <m:d>
                <m:dPr>
                  <m:ctrlPr>
                    <w:rPr>
                      <w:rFonts w:ascii="Cambria Math" w:hAnsi="Cambria Math"/>
                      <w:i/>
                    </w:rPr>
                  </m:ctrlPr>
                </m:dPr>
                <m:e>
                  <m:r>
                    <w:rPr>
                      <w:rFonts w:ascii="Cambria Math" w:hAnsi="Cambria Math"/>
                    </w:rPr>
                    <m:t>x-x1</m:t>
                  </m:r>
                </m:e>
              </m:d>
              <m:r>
                <w:rPr>
                  <w:rFonts w:ascii="Cambria Math" w:hAnsi="Cambria Math"/>
                </w:rPr>
                <m:t>·bod2</m:t>
              </m:r>
            </m:e>
          </m:d>
          <m:r>
            <w:rPr>
              <w:rFonts w:ascii="Cambria Math" w:hAnsi="Cambria Math"/>
            </w:rPr>
            <m:t>+(y-y1)·((x2-x)·bod3+(x-x1)·bod4)</m:t>
          </m:r>
        </m:oMath>
      </m:oMathPara>
    </w:p>
    <w:p w14:paraId="08B4F1A8" w14:textId="2ED804A9" w:rsidR="00834AF9" w:rsidRPr="00834AF9" w:rsidRDefault="007A3B69" w:rsidP="00502B4E">
      <w:pPr>
        <w:jc w:val="center"/>
        <w:rPr>
          <w:rFonts w:eastAsiaTheme="minorEastAsia"/>
        </w:rPr>
      </w:pPr>
      <w:r>
        <w:rPr>
          <w:rFonts w:eastAsiaTheme="minorEastAsia"/>
          <w:noProof/>
        </w:rPr>
        <w:drawing>
          <wp:inline distT="0" distB="0" distL="0" distR="0" wp14:anchorId="326758E0" wp14:editId="2E653572">
            <wp:extent cx="3157906" cy="3228204"/>
            <wp:effectExtent l="0" t="0" r="4445" b="0"/>
            <wp:docPr id="11" name="Obráze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brázek 11"/>
                    <pic:cNvPicPr/>
                  </pic:nvPicPr>
                  <pic:blipFill>
                    <a:blip r:embed="rId11">
                      <a:extLst>
                        <a:ext uri="{28A0092B-C50C-407E-A947-70E740481C1C}">
                          <a14:useLocalDpi xmlns:a14="http://schemas.microsoft.com/office/drawing/2010/main" val="0"/>
                        </a:ext>
                      </a:extLst>
                    </a:blip>
                    <a:stretch>
                      <a:fillRect/>
                    </a:stretch>
                  </pic:blipFill>
                  <pic:spPr>
                    <a:xfrm>
                      <a:off x="0" y="0"/>
                      <a:ext cx="3212958" cy="3284482"/>
                    </a:xfrm>
                    <a:prstGeom prst="rect">
                      <a:avLst/>
                    </a:prstGeom>
                  </pic:spPr>
                </pic:pic>
              </a:graphicData>
            </a:graphic>
          </wp:inline>
        </w:drawing>
      </w:r>
      <w:r>
        <w:rPr>
          <w:rFonts w:eastAsiaTheme="minorEastAsia"/>
          <w:noProof/>
        </w:rPr>
        <w:drawing>
          <wp:inline distT="0" distB="0" distL="0" distR="0" wp14:anchorId="3037A030" wp14:editId="3E4FD18A">
            <wp:extent cx="3167628" cy="3227705"/>
            <wp:effectExtent l="0" t="0" r="0" b="0"/>
            <wp:docPr id="12" name="Obrázek 12" descr="Obsah obrázku elektronika, reproduktor, vykachlíkované&#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Obrázek 12" descr="Obsah obrázku elektronika, reproduktor, vykachlíkované&#10;&#10;Popis byl vytvořen automaticky"/>
                    <pic:cNvPicPr/>
                  </pic:nvPicPr>
                  <pic:blipFill>
                    <a:blip r:embed="rId12">
                      <a:extLst>
                        <a:ext uri="{28A0092B-C50C-407E-A947-70E740481C1C}">
                          <a14:useLocalDpi xmlns:a14="http://schemas.microsoft.com/office/drawing/2010/main" val="0"/>
                        </a:ext>
                      </a:extLst>
                    </a:blip>
                    <a:stretch>
                      <a:fillRect/>
                    </a:stretch>
                  </pic:blipFill>
                  <pic:spPr>
                    <a:xfrm>
                      <a:off x="0" y="0"/>
                      <a:ext cx="3200494" cy="3261194"/>
                    </a:xfrm>
                    <a:prstGeom prst="rect">
                      <a:avLst/>
                    </a:prstGeom>
                  </pic:spPr>
                </pic:pic>
              </a:graphicData>
            </a:graphic>
          </wp:inline>
        </w:drawing>
      </w:r>
    </w:p>
    <w:p w14:paraId="6C997D79" w14:textId="1B424344" w:rsidR="00834AF9" w:rsidRPr="00820472" w:rsidRDefault="00834AF9" w:rsidP="00502B4E">
      <w:pPr>
        <w:jc w:val="both"/>
        <w:rPr>
          <w:rFonts w:eastAsiaTheme="minorEastAsia"/>
        </w:rPr>
      </w:pPr>
      <w:r>
        <w:rPr>
          <w:rFonts w:eastAsiaTheme="minorEastAsia"/>
        </w:rPr>
        <w:t>Z nějakého důvodu mi trvalo 2 týdny vymyslet, jak to implementovat na moje data. Hlavní problém asi byl s představou 1D pole jako 2D mapy.</w:t>
      </w:r>
      <w:r w:rsidR="00CA29BD">
        <w:rPr>
          <w:rFonts w:eastAsiaTheme="minorEastAsia"/>
        </w:rPr>
        <w:t xml:space="preserve"> Na výše uvedeném obrázku je hezky vidět, jak z pár černých a bílých bodů je to nyní schopné zaplnit celý panel pro obrázek.</w:t>
      </w:r>
    </w:p>
    <w:p w14:paraId="18CC8997" w14:textId="679CFEDC" w:rsidR="00820472" w:rsidRDefault="00820472" w:rsidP="00502B4E">
      <w:pPr>
        <w:jc w:val="both"/>
        <w:rPr>
          <w:rFonts w:eastAsiaTheme="minorEastAsia"/>
        </w:rPr>
      </w:pPr>
      <w:r>
        <w:rPr>
          <w:rFonts w:eastAsiaTheme="minorEastAsia"/>
        </w:rPr>
        <w:t xml:space="preserve">Dále jsem lehce pozměnil </w:t>
      </w:r>
      <w:proofErr w:type="spellStart"/>
      <w:r>
        <w:rPr>
          <w:rFonts w:eastAsiaTheme="minorEastAsia"/>
        </w:rPr>
        <w:t>náčítání</w:t>
      </w:r>
      <w:proofErr w:type="spellEnd"/>
      <w:r>
        <w:rPr>
          <w:rFonts w:eastAsiaTheme="minorEastAsia"/>
        </w:rPr>
        <w:t xml:space="preserve"> dat, aby ke </w:t>
      </w:r>
      <w:proofErr w:type="spellStart"/>
      <w:r>
        <w:rPr>
          <w:rFonts w:eastAsiaTheme="minorEastAsia"/>
        </w:rPr>
        <w:t>přeškálování</w:t>
      </w:r>
      <w:proofErr w:type="spellEnd"/>
      <w:r>
        <w:rPr>
          <w:rFonts w:eastAsiaTheme="minorEastAsia"/>
        </w:rPr>
        <w:t xml:space="preserve"> na </w:t>
      </w:r>
      <w:proofErr w:type="gramStart"/>
      <w:r>
        <w:rPr>
          <w:rFonts w:eastAsiaTheme="minorEastAsia"/>
        </w:rPr>
        <w:t xml:space="preserve">&lt; </w:t>
      </w:r>
      <w:r w:rsidRPr="00CB6BCB">
        <w:rPr>
          <w:rStyle w:val="Potaovkd"/>
        </w:rPr>
        <w:t>min</w:t>
      </w:r>
      <w:proofErr w:type="gramEnd"/>
      <w:r>
        <w:rPr>
          <w:rFonts w:eastAsiaTheme="minorEastAsia"/>
        </w:rPr>
        <w:t xml:space="preserve"> ; 255 &gt; došlo hned při načtení, ne až pak při kreslení.</w:t>
      </w:r>
    </w:p>
    <w:p w14:paraId="0CEA3BA8" w14:textId="7CE4E085" w:rsidR="00CB6BCB" w:rsidRDefault="00CB6BCB" w:rsidP="00502B4E">
      <w:pPr>
        <w:jc w:val="both"/>
      </w:pPr>
      <w:r>
        <w:rPr>
          <w:rFonts w:eastAsiaTheme="minorEastAsia"/>
        </w:rPr>
        <w:t xml:space="preserve">Do vykreslování jsem vrátil zpět </w:t>
      </w:r>
      <w:proofErr w:type="spellStart"/>
      <w:proofErr w:type="gramStart"/>
      <w:r>
        <w:rPr>
          <w:rFonts w:eastAsiaTheme="minorEastAsia"/>
        </w:rPr>
        <w:t>n</w:t>
      </w:r>
      <w:r w:rsidRPr="00CB6BCB">
        <w:rPr>
          <w:rStyle w:val="Potaovkd"/>
        </w:rPr>
        <w:t>actiMinMax</w:t>
      </w:r>
      <w:proofErr w:type="spellEnd"/>
      <w:r w:rsidRPr="00CB6BCB">
        <w:rPr>
          <w:rStyle w:val="Potaovkd"/>
        </w:rPr>
        <w:t>(</w:t>
      </w:r>
      <w:proofErr w:type="gramEnd"/>
      <w:r w:rsidRPr="00CB6BCB">
        <w:rPr>
          <w:rStyle w:val="Potaovkd"/>
        </w:rPr>
        <w:t>)</w:t>
      </w:r>
      <w:r w:rsidRPr="00CB6BCB">
        <w:t>.</w:t>
      </w:r>
      <w:r>
        <w:t xml:space="preserve"> Je to hlavně z důvodu šipek, ty mají ukazovat na minimální a maximální hodnotu. </w:t>
      </w:r>
    </w:p>
    <w:p w14:paraId="4A096D7C" w14:textId="0C0C4746" w:rsidR="00F4612B" w:rsidRDefault="00CB6BCB" w:rsidP="00502B4E">
      <w:pPr>
        <w:jc w:val="both"/>
      </w:pPr>
      <w:r>
        <w:t xml:space="preserve">Implementace šipek byla jednoduchá, použil jsem své řešení šipky z bonusové úložky 3. Přidal jsem k ní jen nápis, který se vykreslí podle směru šipky buď nad nebo pod ní. Aby šipky nevyšly mimo vykreslenou mapu, vymyslel jsem si </w:t>
      </w:r>
      <w:proofErr w:type="spellStart"/>
      <w:r>
        <w:t>hitboxy</w:t>
      </w:r>
      <w:proofErr w:type="spellEnd"/>
      <w:r>
        <w:t xml:space="preserve"> a obešel jsem vykreslování šipek různými směry, jak jsem původně chtěl (po kružnici), </w:t>
      </w:r>
      <w:r w:rsidR="00D15973">
        <w:t xml:space="preserve">tak, že se vykreslují pouze do 4 směrů (jako střelec na šachovnici). Default směr je doprava nahoru, když ale zleva vyjde mimo vykreslenou mapu, šipka se překlopí doprava a bude ukazovat doleva nahoru. To </w:t>
      </w:r>
      <w:proofErr w:type="gramStart"/>
      <w:r w:rsidR="00D15973">
        <w:t>samé</w:t>
      </w:r>
      <w:proofErr w:type="gramEnd"/>
      <w:r w:rsidR="00D15973">
        <w:t xml:space="preserve"> když </w:t>
      </w:r>
      <w:proofErr w:type="spellStart"/>
      <w:r w:rsidR="00D15973">
        <w:t>hitbox</w:t>
      </w:r>
      <w:proofErr w:type="spellEnd"/>
      <w:r w:rsidR="00D15973">
        <w:t xml:space="preserve"> vyjde z mapy zespoda, tak se šipka překlopí nahoru a bude ukazovat doprava dolu. Finálně když dvě protilehlé strany </w:t>
      </w:r>
      <w:proofErr w:type="spellStart"/>
      <w:r w:rsidR="00D15973">
        <w:t>hitboxu</w:t>
      </w:r>
      <w:proofErr w:type="spellEnd"/>
      <w:r w:rsidR="00D15973">
        <w:t xml:space="preserve"> vyjdou z mapy, tak se šipka nemá kam překlopit, tak se prostě nevykreslí, aby nebyla mimo mapu.</w:t>
      </w:r>
      <w:r w:rsidR="00834AF9">
        <w:t xml:space="preserve"> Velikost </w:t>
      </w:r>
      <w:proofErr w:type="spellStart"/>
      <w:r w:rsidR="00834AF9">
        <w:t>hitboxu</w:t>
      </w:r>
      <w:proofErr w:type="spellEnd"/>
      <w:r w:rsidR="00834AF9">
        <w:t xml:space="preserve"> samozřejmě závisí na délce řetězce, který je spojen s šipkou.</w:t>
      </w:r>
    </w:p>
    <w:p w14:paraId="4E170F3D" w14:textId="33A336CC" w:rsidR="00F4612B" w:rsidRDefault="00F4612B" w:rsidP="00502B4E">
      <w:pPr>
        <w:jc w:val="both"/>
      </w:pPr>
      <w:r>
        <w:t>Zatím jsem neimplementoval šipku ukazující na maximální stoupání, ale jen pro minimální a maximální převýšení.</w:t>
      </w:r>
    </w:p>
    <w:p w14:paraId="1779FF63" w14:textId="5E930291" w:rsidR="00E55123" w:rsidRDefault="00E55123" w:rsidP="00502B4E">
      <w:pPr>
        <w:jc w:val="both"/>
      </w:pPr>
      <w:r>
        <w:t xml:space="preserve">Nastal problém, když v obrázku bylo více minim a maxim, obrázek pak byl přehlcen šipkami, tak jsem implementoval </w:t>
      </w:r>
      <w:proofErr w:type="spellStart"/>
      <w:r>
        <w:t>booleanovské</w:t>
      </w:r>
      <w:proofErr w:type="spellEnd"/>
      <w:r>
        <w:t xml:space="preserve"> proměnné, které </w:t>
      </w:r>
      <w:r w:rsidR="008F12D6">
        <w:t>prostě kontrolují, aby tam šipka byla pro každou situaci jen jedna.</w:t>
      </w:r>
    </w:p>
    <w:p w14:paraId="767FC30B" w14:textId="48D66046" w:rsidR="00834AF9" w:rsidRDefault="00834AF9" w:rsidP="00502B4E">
      <w:pPr>
        <w:jc w:val="center"/>
      </w:pPr>
      <w:r>
        <w:rPr>
          <w:noProof/>
        </w:rPr>
        <w:lastRenderedPageBreak/>
        <w:drawing>
          <wp:inline distT="0" distB="0" distL="0" distR="0" wp14:anchorId="28E1971C" wp14:editId="43996E13">
            <wp:extent cx="2781300" cy="4007156"/>
            <wp:effectExtent l="0" t="0" r="0" b="0"/>
            <wp:docPr id="4" name="Obrázek 4" descr="Obsah obrázku text, osoba, červená, tmavé&#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brázek 4" descr="Obsah obrázku text, osoba, červená, tmavé&#10;&#10;Popis byl vytvořen automaticky"/>
                    <pic:cNvPicPr/>
                  </pic:nvPicPr>
                  <pic:blipFill>
                    <a:blip r:embed="rId13">
                      <a:extLst>
                        <a:ext uri="{28A0092B-C50C-407E-A947-70E740481C1C}">
                          <a14:useLocalDpi xmlns:a14="http://schemas.microsoft.com/office/drawing/2010/main" val="0"/>
                        </a:ext>
                      </a:extLst>
                    </a:blip>
                    <a:stretch>
                      <a:fillRect/>
                    </a:stretch>
                  </pic:blipFill>
                  <pic:spPr>
                    <a:xfrm>
                      <a:off x="0" y="0"/>
                      <a:ext cx="2794287" cy="4025866"/>
                    </a:xfrm>
                    <a:prstGeom prst="rect">
                      <a:avLst/>
                    </a:prstGeom>
                  </pic:spPr>
                </pic:pic>
              </a:graphicData>
            </a:graphic>
          </wp:inline>
        </w:drawing>
      </w:r>
      <w:r>
        <w:rPr>
          <w:noProof/>
        </w:rPr>
        <w:drawing>
          <wp:inline distT="0" distB="0" distL="0" distR="0" wp14:anchorId="722A7333" wp14:editId="6A30AD95">
            <wp:extent cx="2314898" cy="3334215"/>
            <wp:effectExtent l="0" t="0" r="9525" b="0"/>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brázek 7"/>
                    <pic:cNvPicPr/>
                  </pic:nvPicPr>
                  <pic:blipFill>
                    <a:blip r:embed="rId14">
                      <a:extLst>
                        <a:ext uri="{28A0092B-C50C-407E-A947-70E740481C1C}">
                          <a14:useLocalDpi xmlns:a14="http://schemas.microsoft.com/office/drawing/2010/main" val="0"/>
                        </a:ext>
                      </a:extLst>
                    </a:blip>
                    <a:stretch>
                      <a:fillRect/>
                    </a:stretch>
                  </pic:blipFill>
                  <pic:spPr>
                    <a:xfrm>
                      <a:off x="0" y="0"/>
                      <a:ext cx="2314898" cy="3334215"/>
                    </a:xfrm>
                    <a:prstGeom prst="rect">
                      <a:avLst/>
                    </a:prstGeom>
                  </pic:spPr>
                </pic:pic>
              </a:graphicData>
            </a:graphic>
          </wp:inline>
        </w:drawing>
      </w:r>
      <w:r>
        <w:rPr>
          <w:noProof/>
        </w:rPr>
        <w:drawing>
          <wp:inline distT="0" distB="0" distL="0" distR="0" wp14:anchorId="718E34BC" wp14:editId="65487005">
            <wp:extent cx="1133633" cy="1619476"/>
            <wp:effectExtent l="0" t="0" r="9525" b="0"/>
            <wp:docPr id="8" name="Obrázek 8" descr="Obsah obrázku text, červená&#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8" descr="Obsah obrázku text, červená&#10;&#10;Popis byl vytvořen automaticky"/>
                    <pic:cNvPicPr/>
                  </pic:nvPicPr>
                  <pic:blipFill>
                    <a:blip r:embed="rId15">
                      <a:extLst>
                        <a:ext uri="{28A0092B-C50C-407E-A947-70E740481C1C}">
                          <a14:useLocalDpi xmlns:a14="http://schemas.microsoft.com/office/drawing/2010/main" val="0"/>
                        </a:ext>
                      </a:extLst>
                    </a:blip>
                    <a:stretch>
                      <a:fillRect/>
                    </a:stretch>
                  </pic:blipFill>
                  <pic:spPr>
                    <a:xfrm>
                      <a:off x="0" y="0"/>
                      <a:ext cx="1133633" cy="1619476"/>
                    </a:xfrm>
                    <a:prstGeom prst="rect">
                      <a:avLst/>
                    </a:prstGeom>
                  </pic:spPr>
                </pic:pic>
              </a:graphicData>
            </a:graphic>
          </wp:inline>
        </w:drawing>
      </w:r>
    </w:p>
    <w:p w14:paraId="633830F9" w14:textId="49F33E93" w:rsidR="008F12D6" w:rsidRDefault="008F12D6" w:rsidP="00502B4E">
      <w:pPr>
        <w:jc w:val="both"/>
      </w:pPr>
      <w:r>
        <w:t xml:space="preserve">Dále jsem ještě upravil </w:t>
      </w:r>
      <w:proofErr w:type="spellStart"/>
      <w:r>
        <w:t>parser</w:t>
      </w:r>
      <w:proofErr w:type="spellEnd"/>
      <w:r>
        <w:t xml:space="preserve">, aby načítal ještě obecněji, můj původní </w:t>
      </w:r>
      <w:proofErr w:type="spellStart"/>
      <w:r>
        <w:t>parser</w:t>
      </w:r>
      <w:proofErr w:type="spellEnd"/>
      <w:r>
        <w:t xml:space="preserve"> bral jako rozlišení první řádek, co měl řetězec o dvou „slovech“. A </w:t>
      </w:r>
      <w:proofErr w:type="spellStart"/>
      <w:r>
        <w:t>parsoval</w:t>
      </w:r>
      <w:proofErr w:type="spellEnd"/>
      <w:r>
        <w:t xml:space="preserve"> jen podle mezery, ne podle jakéhokoliv bílého znaku. Jak je na výše uvedeném obrázku vidět, našel jsem si na internetu </w:t>
      </w:r>
      <w:proofErr w:type="gramStart"/>
      <w:r>
        <w:t>více .</w:t>
      </w:r>
      <w:proofErr w:type="spellStart"/>
      <w:r>
        <w:t>pgm</w:t>
      </w:r>
      <w:proofErr w:type="spellEnd"/>
      <w:proofErr w:type="gramEnd"/>
      <w:r>
        <w:t xml:space="preserve"> souborů a zkoušel, jestli je můj program přelouská. Nyní už tomu tak je, </w:t>
      </w:r>
      <w:proofErr w:type="spellStart"/>
      <w:r>
        <w:t>mona_lisa.pgm</w:t>
      </w:r>
      <w:proofErr w:type="spellEnd"/>
      <w:r>
        <w:t xml:space="preserve"> jsem vybral záměrně, protože má komentář dlouhý 2 slova a každý řádek byl odsazen mezerou a mezi hodnotami bylo více než 1 mezera. Takže tam nastalo hned více problémů: do </w:t>
      </w:r>
      <w:proofErr w:type="spellStart"/>
      <w:r>
        <w:t>resolution</w:t>
      </w:r>
      <w:proofErr w:type="spellEnd"/>
      <w:r>
        <w:t xml:space="preserve"> se mi snažil nacpat </w:t>
      </w:r>
      <w:proofErr w:type="spellStart"/>
      <w:r>
        <w:t>String</w:t>
      </w:r>
      <w:proofErr w:type="spellEnd"/>
      <w:r>
        <w:t>, a to samé do hodnot dat.</w:t>
      </w:r>
    </w:p>
    <w:p w14:paraId="13B45F87" w14:textId="1565D642" w:rsidR="008F12D6" w:rsidRDefault="008F12D6" w:rsidP="00502B4E">
      <w:pPr>
        <w:jc w:val="both"/>
      </w:pPr>
      <w:r>
        <w:t xml:space="preserve">Upravil jsem tak </w:t>
      </w:r>
      <w:proofErr w:type="spellStart"/>
      <w:r>
        <w:t>parser</w:t>
      </w:r>
      <w:proofErr w:type="spellEnd"/>
      <w:r>
        <w:t xml:space="preserve"> </w:t>
      </w:r>
      <w:proofErr w:type="gramStart"/>
      <w:r>
        <w:t xml:space="preserve">ze </w:t>
      </w:r>
      <w:r w:rsidRPr="008F12D6">
        <w:rPr>
          <w:rStyle w:val="Potaovkd"/>
        </w:rPr>
        <w:t>.split</w:t>
      </w:r>
      <w:proofErr w:type="gramEnd"/>
      <w:r w:rsidRPr="008F12D6">
        <w:rPr>
          <w:rStyle w:val="Potaovkd"/>
        </w:rPr>
        <w:t>(</w:t>
      </w:r>
      <w:r>
        <w:rPr>
          <w:rStyle w:val="Potaovkd"/>
        </w:rPr>
        <w:t>“ ”</w:t>
      </w:r>
      <w:r w:rsidRPr="008F12D6">
        <w:rPr>
          <w:rStyle w:val="Potaovkd"/>
        </w:rPr>
        <w:t>)</w:t>
      </w:r>
      <w:r>
        <w:t xml:space="preserve"> na </w:t>
      </w:r>
      <w:r w:rsidRPr="008F12D6">
        <w:rPr>
          <w:rStyle w:val="Potaovkd"/>
        </w:rPr>
        <w:t>.</w:t>
      </w:r>
      <w:proofErr w:type="spellStart"/>
      <w:r w:rsidRPr="008F12D6">
        <w:rPr>
          <w:rStyle w:val="Potaovkd"/>
        </w:rPr>
        <w:t>trim</w:t>
      </w:r>
      <w:proofErr w:type="spellEnd"/>
      <w:r w:rsidRPr="008F12D6">
        <w:rPr>
          <w:rStyle w:val="Potaovkd"/>
        </w:rPr>
        <w:t>().split(“\\s+”)</w:t>
      </w:r>
      <w:r>
        <w:t xml:space="preserve">. Díky této změně a ještě změně podmínky pro načítání rozlišení jsem nyní schopný už snad načíst </w:t>
      </w:r>
      <w:proofErr w:type="gramStart"/>
      <w:r>
        <w:t>jakýkoliv .</w:t>
      </w:r>
      <w:proofErr w:type="spellStart"/>
      <w:r>
        <w:t>pgm</w:t>
      </w:r>
      <w:proofErr w:type="spellEnd"/>
      <w:proofErr w:type="gramEnd"/>
      <w:r>
        <w:t xml:space="preserve">! </w:t>
      </w:r>
    </w:p>
    <w:p w14:paraId="690F3D3D" w14:textId="1C46E6AA" w:rsidR="006C6852" w:rsidRDefault="006C6852" w:rsidP="00502B4E">
      <w:pPr>
        <w:pStyle w:val="Nadpis2"/>
        <w:jc w:val="both"/>
      </w:pPr>
      <w:bookmarkStart w:id="3" w:name="Verze_0_3_0"/>
      <w:proofErr w:type="spellStart"/>
      <w:r>
        <w:t>Changelog</w:t>
      </w:r>
      <w:proofErr w:type="spellEnd"/>
    </w:p>
    <w:p w14:paraId="676A7849" w14:textId="14E0C423" w:rsidR="00000A08" w:rsidRDefault="00000A08" w:rsidP="00502B4E">
      <w:pPr>
        <w:jc w:val="both"/>
      </w:pPr>
      <w:r>
        <w:t>Verze 0.3.0</w:t>
      </w:r>
    </w:p>
    <w:p w14:paraId="0DD1387A" w14:textId="0EB22361" w:rsidR="00000A08" w:rsidRDefault="00000A08" w:rsidP="00502B4E">
      <w:pPr>
        <w:jc w:val="both"/>
      </w:pPr>
      <w:r>
        <w:t xml:space="preserve">Hodin strávených na této verzi: asi věčnost, ale </w:t>
      </w:r>
      <w:proofErr w:type="gramStart"/>
      <w:r>
        <w:t>napíši</w:t>
      </w:r>
      <w:proofErr w:type="gramEnd"/>
      <w:r>
        <w:t xml:space="preserve"> si 10 hodin (myšlenkově to byla věčnost)</w:t>
      </w:r>
    </w:p>
    <w:p w14:paraId="630400AD" w14:textId="599ED857" w:rsidR="00072646" w:rsidRDefault="00072646" w:rsidP="00502B4E">
      <w:pPr>
        <w:jc w:val="both"/>
      </w:pPr>
      <w:r>
        <w:t xml:space="preserve">upravena třída </w:t>
      </w:r>
      <w:proofErr w:type="spellStart"/>
      <w:r w:rsidR="00E55123" w:rsidRPr="00E55123">
        <w:rPr>
          <w:rStyle w:val="Potaovkd"/>
        </w:rPr>
        <w:t>NacitaniDat</w:t>
      </w:r>
      <w:proofErr w:type="spellEnd"/>
    </w:p>
    <w:p w14:paraId="7508D9C8" w14:textId="074DC765" w:rsidR="008F12D6" w:rsidRDefault="00E55123" w:rsidP="00502B4E">
      <w:pPr>
        <w:pStyle w:val="Odstavecseseznamem"/>
        <w:numPr>
          <w:ilvl w:val="0"/>
          <w:numId w:val="26"/>
        </w:numPr>
        <w:jc w:val="both"/>
      </w:pPr>
      <w:r>
        <w:t xml:space="preserve">přesunuta metoda </w:t>
      </w:r>
      <w:proofErr w:type="spellStart"/>
      <w:proofErr w:type="gramStart"/>
      <w:r w:rsidRPr="00E55123">
        <w:rPr>
          <w:rStyle w:val="Potaovkd"/>
        </w:rPr>
        <w:t>preskalujBarvu</w:t>
      </w:r>
      <w:proofErr w:type="spellEnd"/>
      <w:r w:rsidRPr="00E55123">
        <w:rPr>
          <w:rStyle w:val="Potaovkd"/>
        </w:rPr>
        <w:t>(</w:t>
      </w:r>
      <w:proofErr w:type="gramEnd"/>
      <w:r w:rsidRPr="00E55123">
        <w:rPr>
          <w:rStyle w:val="Potaovkd"/>
        </w:rPr>
        <w:t>)</w:t>
      </w:r>
      <w:r>
        <w:t xml:space="preserve"> z</w:t>
      </w:r>
      <w:r w:rsidR="008F12D6">
        <w:t> </w:t>
      </w:r>
      <w:proofErr w:type="spellStart"/>
      <w:r w:rsidRPr="008F12D6">
        <w:rPr>
          <w:rStyle w:val="Potaovkd"/>
        </w:rPr>
        <w:t>DrawingPanel</w:t>
      </w:r>
      <w:proofErr w:type="spellEnd"/>
    </w:p>
    <w:p w14:paraId="461243FE" w14:textId="3A3F6DC6" w:rsidR="008F12D6" w:rsidRDefault="008F12D6" w:rsidP="00502B4E">
      <w:pPr>
        <w:pStyle w:val="Odstavecseseznamem"/>
        <w:numPr>
          <w:ilvl w:val="0"/>
          <w:numId w:val="26"/>
        </w:numPr>
        <w:jc w:val="both"/>
      </w:pPr>
      <w:r>
        <w:t xml:space="preserve">upravena metoda </w:t>
      </w:r>
      <w:proofErr w:type="spellStart"/>
      <w:proofErr w:type="gramStart"/>
      <w:r w:rsidRPr="008F12D6">
        <w:rPr>
          <w:rStyle w:val="Potaovkd"/>
        </w:rPr>
        <w:t>nactiData</w:t>
      </w:r>
      <w:proofErr w:type="spellEnd"/>
      <w:r w:rsidRPr="008F12D6">
        <w:rPr>
          <w:rStyle w:val="Potaovkd"/>
        </w:rPr>
        <w:t>(</w:t>
      </w:r>
      <w:proofErr w:type="gramEnd"/>
      <w:r w:rsidRPr="008F12D6">
        <w:rPr>
          <w:rStyle w:val="Potaovkd"/>
        </w:rPr>
        <w:t>)</w:t>
      </w:r>
      <w:r>
        <w:t xml:space="preserve">, úprava podmínky pro </w:t>
      </w:r>
      <w:proofErr w:type="spellStart"/>
      <w:r>
        <w:t>nacteni</w:t>
      </w:r>
      <w:proofErr w:type="spellEnd"/>
      <w:r>
        <w:t xml:space="preserve"> </w:t>
      </w:r>
      <w:proofErr w:type="spellStart"/>
      <w:r>
        <w:t>rozliseni</w:t>
      </w:r>
      <w:proofErr w:type="spellEnd"/>
    </w:p>
    <w:p w14:paraId="2E632A75" w14:textId="399CE729" w:rsidR="008F12D6" w:rsidRDefault="008F12D6" w:rsidP="00502B4E">
      <w:pPr>
        <w:pStyle w:val="Odstavecseseznamem"/>
        <w:numPr>
          <w:ilvl w:val="0"/>
          <w:numId w:val="26"/>
        </w:numPr>
        <w:jc w:val="both"/>
      </w:pPr>
      <w:r>
        <w:t xml:space="preserve">upravena metoda </w:t>
      </w:r>
      <w:proofErr w:type="spellStart"/>
      <w:proofErr w:type="gramStart"/>
      <w:r w:rsidRPr="008F12D6">
        <w:rPr>
          <w:rStyle w:val="Potaovkd"/>
        </w:rPr>
        <w:t>prevedNaCisla</w:t>
      </w:r>
      <w:proofErr w:type="spellEnd"/>
      <w:r w:rsidRPr="008F12D6">
        <w:rPr>
          <w:rStyle w:val="Potaovkd"/>
        </w:rPr>
        <w:t>(</w:t>
      </w:r>
      <w:proofErr w:type="gramEnd"/>
      <w:r w:rsidRPr="008F12D6">
        <w:rPr>
          <w:rStyle w:val="Potaovkd"/>
        </w:rPr>
        <w:t>)</w:t>
      </w:r>
      <w:r>
        <w:t>, úprava „krájení“ řádků</w:t>
      </w:r>
    </w:p>
    <w:p w14:paraId="294C5F79" w14:textId="70780E40" w:rsidR="00E55123" w:rsidRDefault="00E55123" w:rsidP="00502B4E">
      <w:pPr>
        <w:jc w:val="both"/>
      </w:pPr>
      <w:r>
        <w:t xml:space="preserve">upravena třída </w:t>
      </w:r>
      <w:proofErr w:type="spellStart"/>
      <w:r w:rsidRPr="00E55123">
        <w:rPr>
          <w:rStyle w:val="Potaovkd"/>
        </w:rPr>
        <w:t>DrawingPanel</w:t>
      </w:r>
      <w:proofErr w:type="spellEnd"/>
    </w:p>
    <w:p w14:paraId="48C7A92E" w14:textId="1AF3D7F8" w:rsidR="00E55123" w:rsidRDefault="00E55123" w:rsidP="00502B4E">
      <w:pPr>
        <w:pStyle w:val="Odstavecseseznamem"/>
        <w:numPr>
          <w:ilvl w:val="0"/>
          <w:numId w:val="25"/>
        </w:numPr>
        <w:jc w:val="both"/>
      </w:pPr>
      <w:r>
        <w:t xml:space="preserve">přidána metoda na vykreslení šipky </w:t>
      </w:r>
      <w:proofErr w:type="spellStart"/>
      <w:proofErr w:type="gramStart"/>
      <w:r w:rsidRPr="00E55123">
        <w:rPr>
          <w:rStyle w:val="Potaovkd"/>
        </w:rPr>
        <w:t>drawArrow</w:t>
      </w:r>
      <w:proofErr w:type="spellEnd"/>
      <w:r w:rsidRPr="00E55123">
        <w:rPr>
          <w:rStyle w:val="Potaovkd"/>
        </w:rPr>
        <w:t>(</w:t>
      </w:r>
      <w:proofErr w:type="gramEnd"/>
      <w:r w:rsidRPr="00E55123">
        <w:rPr>
          <w:rStyle w:val="Potaovkd"/>
        </w:rPr>
        <w:t>)</w:t>
      </w:r>
    </w:p>
    <w:p w14:paraId="17B1084F" w14:textId="4E8FC38E" w:rsidR="00E55123" w:rsidRDefault="00E55123" w:rsidP="00502B4E">
      <w:pPr>
        <w:pStyle w:val="Odstavecseseznamem"/>
        <w:numPr>
          <w:ilvl w:val="0"/>
          <w:numId w:val="25"/>
        </w:numPr>
        <w:jc w:val="both"/>
      </w:pPr>
      <w:r>
        <w:t xml:space="preserve">přidána metoda na načtení </w:t>
      </w:r>
      <w:r w:rsidRPr="00E55123">
        <w:rPr>
          <w:rStyle w:val="Potaovkd"/>
        </w:rPr>
        <w:t>minima</w:t>
      </w:r>
      <w:r>
        <w:t xml:space="preserve"> a </w:t>
      </w:r>
      <w:r w:rsidRPr="00E55123">
        <w:rPr>
          <w:rStyle w:val="Potaovkd"/>
        </w:rPr>
        <w:t>maxima</w:t>
      </w:r>
      <w:r>
        <w:t xml:space="preserve">, </w:t>
      </w:r>
      <w:proofErr w:type="spellStart"/>
      <w:proofErr w:type="gramStart"/>
      <w:r w:rsidRPr="00E55123">
        <w:rPr>
          <w:rStyle w:val="Potaovkd"/>
        </w:rPr>
        <w:t>nactiMinMax</w:t>
      </w:r>
      <w:proofErr w:type="spellEnd"/>
      <w:r w:rsidRPr="00E55123">
        <w:rPr>
          <w:rStyle w:val="Potaovkd"/>
        </w:rPr>
        <w:t>(</w:t>
      </w:r>
      <w:proofErr w:type="gramEnd"/>
      <w:r w:rsidRPr="00E55123">
        <w:rPr>
          <w:rStyle w:val="Potaovkd"/>
        </w:rPr>
        <w:t>)</w:t>
      </w:r>
    </w:p>
    <w:p w14:paraId="7C4DFD11" w14:textId="070A6FF0" w:rsidR="00E55123" w:rsidRDefault="00E55123" w:rsidP="00502B4E">
      <w:pPr>
        <w:pStyle w:val="Odstavecseseznamem"/>
        <w:numPr>
          <w:ilvl w:val="0"/>
          <w:numId w:val="25"/>
        </w:numPr>
        <w:jc w:val="both"/>
      </w:pPr>
      <w:r>
        <w:t xml:space="preserve">upravena metoda </w:t>
      </w:r>
      <w:proofErr w:type="spellStart"/>
      <w:proofErr w:type="gramStart"/>
      <w:r w:rsidRPr="00E55123">
        <w:rPr>
          <w:rStyle w:val="Potaovkd"/>
        </w:rPr>
        <w:t>paint</w:t>
      </w:r>
      <w:proofErr w:type="spellEnd"/>
      <w:r w:rsidRPr="00E55123">
        <w:rPr>
          <w:rStyle w:val="Potaovkd"/>
        </w:rPr>
        <w:t>(</w:t>
      </w:r>
      <w:proofErr w:type="gramEnd"/>
      <w:r w:rsidRPr="00E55123">
        <w:rPr>
          <w:rStyle w:val="Potaovkd"/>
        </w:rPr>
        <w:t>)</w:t>
      </w:r>
      <w:r>
        <w:t>, přidání bilineární interpolace, přidání šipek</w:t>
      </w:r>
    </w:p>
    <w:p w14:paraId="36750C80" w14:textId="133D599A" w:rsidR="00E55123" w:rsidRDefault="00E55123" w:rsidP="00502B4E">
      <w:pPr>
        <w:pStyle w:val="Odstavecseseznamem"/>
        <w:numPr>
          <w:ilvl w:val="0"/>
          <w:numId w:val="25"/>
        </w:numPr>
        <w:jc w:val="both"/>
      </w:pPr>
      <w:r>
        <w:t xml:space="preserve">přesunuta metoda </w:t>
      </w:r>
      <w:proofErr w:type="spellStart"/>
      <w:proofErr w:type="gramStart"/>
      <w:r w:rsidRPr="00E55123">
        <w:rPr>
          <w:rStyle w:val="Potaovkd"/>
        </w:rPr>
        <w:t>preskalujBarvu</w:t>
      </w:r>
      <w:proofErr w:type="spellEnd"/>
      <w:r w:rsidRPr="00E55123">
        <w:rPr>
          <w:rStyle w:val="Potaovkd"/>
        </w:rPr>
        <w:t>(</w:t>
      </w:r>
      <w:proofErr w:type="gramEnd"/>
      <w:r w:rsidRPr="00E55123">
        <w:rPr>
          <w:rStyle w:val="Potaovkd"/>
        </w:rPr>
        <w:t>)</w:t>
      </w:r>
      <w:r w:rsidRPr="00E55123">
        <w:t xml:space="preserve"> </w:t>
      </w:r>
      <w:r>
        <w:t xml:space="preserve">do </w:t>
      </w:r>
      <w:proofErr w:type="spellStart"/>
      <w:r w:rsidRPr="00E55123">
        <w:rPr>
          <w:rStyle w:val="Potaovkd"/>
        </w:rPr>
        <w:t>NacitaniDat</w:t>
      </w:r>
      <w:proofErr w:type="spellEnd"/>
    </w:p>
    <w:p w14:paraId="5B50E760" w14:textId="1CF53577" w:rsidR="00E55123" w:rsidRDefault="00C137A9" w:rsidP="00502B4E">
      <w:pPr>
        <w:pStyle w:val="Nadpis1"/>
        <w:jc w:val="both"/>
      </w:pPr>
      <w:r>
        <w:lastRenderedPageBreak/>
        <w:t>Verze 0.3.1 – 21. 03. 2021</w:t>
      </w:r>
    </w:p>
    <w:p w14:paraId="0610EAAE" w14:textId="4CD09C7B" w:rsidR="00776727" w:rsidRDefault="00776727" w:rsidP="00502B4E">
      <w:pPr>
        <w:pStyle w:val="Nadpis2"/>
        <w:jc w:val="both"/>
      </w:pPr>
      <w:r>
        <w:t>Text</w:t>
      </w:r>
    </w:p>
    <w:p w14:paraId="7A0FEEC0" w14:textId="54F27352" w:rsidR="00776727" w:rsidRDefault="00502B4E" w:rsidP="00502B4E">
      <w:pPr>
        <w:jc w:val="both"/>
      </w:pPr>
      <w:r>
        <w:t xml:space="preserve">Finální úpravy </w:t>
      </w:r>
      <w:proofErr w:type="spellStart"/>
      <w:r>
        <w:t>parseru</w:t>
      </w:r>
      <w:proofErr w:type="spellEnd"/>
      <w:r>
        <w:t xml:space="preserve"> a finální úpravy šipek + přidání maximálního stoupání, tak bych shrnul tuto verzi.</w:t>
      </w:r>
    </w:p>
    <w:p w14:paraId="743F03F3" w14:textId="0FE89291" w:rsidR="00502B4E" w:rsidRDefault="00502B4E" w:rsidP="00502B4E">
      <w:pPr>
        <w:jc w:val="both"/>
      </w:pPr>
      <w:r>
        <w:t xml:space="preserve">Při prohlížení si všech </w:t>
      </w:r>
      <w:proofErr w:type="gramStart"/>
      <w:r>
        <w:t>možných .</w:t>
      </w:r>
      <w:proofErr w:type="spellStart"/>
      <w:r>
        <w:t>pgm</w:t>
      </w:r>
      <w:proofErr w:type="spellEnd"/>
      <w:proofErr w:type="gramEnd"/>
      <w:r>
        <w:t xml:space="preserve"> souborů, co jsem </w:t>
      </w:r>
      <w:proofErr w:type="spellStart"/>
      <w:r>
        <w:t>nastahoval</w:t>
      </w:r>
      <w:proofErr w:type="spellEnd"/>
      <w:r>
        <w:t xml:space="preserve"> všude možně po internetu, jsem narazil na pár, pro které můj </w:t>
      </w:r>
      <w:proofErr w:type="spellStart"/>
      <w:r>
        <w:t>parser</w:t>
      </w:r>
      <w:proofErr w:type="spellEnd"/>
      <w:r>
        <w:t xml:space="preserve"> nefungoval. Nepočítal jsem totiž, že data mohou být čistě v jednom řádku</w:t>
      </w:r>
      <w:r w:rsidR="005B1B92">
        <w:t>,</w:t>
      </w:r>
      <w:r>
        <w:t xml:space="preserve"> a tak jsem udělal finální úpravy </w:t>
      </w:r>
      <w:proofErr w:type="spellStart"/>
      <w:r>
        <w:t>parseru</w:t>
      </w:r>
      <w:proofErr w:type="spellEnd"/>
      <w:r>
        <w:t>, který projíždí slovo od slova od začátku a hledá čísla. První tři čísla si načte jako rozlišení a maximum a se zbytkem už je to stejné jako dřív.</w:t>
      </w:r>
    </w:p>
    <w:p w14:paraId="4EBCDD2B" w14:textId="16DE8896" w:rsidR="00502B4E" w:rsidRDefault="00502B4E" w:rsidP="00502B4E">
      <w:pPr>
        <w:jc w:val="both"/>
      </w:pPr>
      <w:r>
        <w:t>Za to v </w:t>
      </w:r>
      <w:proofErr w:type="spellStart"/>
      <w:r w:rsidRPr="00502B4E">
        <w:rPr>
          <w:rStyle w:val="Potaovkd"/>
        </w:rPr>
        <w:t>DrawingPanelu</w:t>
      </w:r>
      <w:proofErr w:type="spellEnd"/>
      <w:r>
        <w:t xml:space="preserve"> se toho dost změnilo. Původně jsem si hledal hodnoty </w:t>
      </w:r>
      <w:r w:rsidRPr="005B1B92">
        <w:rPr>
          <w:rStyle w:val="Potaovkd"/>
        </w:rPr>
        <w:t>maxima</w:t>
      </w:r>
      <w:r>
        <w:t xml:space="preserve"> a </w:t>
      </w:r>
      <w:r w:rsidRPr="005B1B92">
        <w:rPr>
          <w:rStyle w:val="Potaovkd"/>
        </w:rPr>
        <w:t>minima</w:t>
      </w:r>
      <w:r>
        <w:t xml:space="preserve"> pomocí metody </w:t>
      </w:r>
      <w:proofErr w:type="spellStart"/>
      <w:proofErr w:type="gramStart"/>
      <w:r w:rsidRPr="00502B4E">
        <w:rPr>
          <w:rStyle w:val="Potaovkd"/>
        </w:rPr>
        <w:t>nactiMinMax</w:t>
      </w:r>
      <w:proofErr w:type="spellEnd"/>
      <w:r w:rsidRPr="00502B4E">
        <w:rPr>
          <w:rStyle w:val="Potaovkd"/>
        </w:rPr>
        <w:t>(</w:t>
      </w:r>
      <w:proofErr w:type="gramEnd"/>
      <w:r w:rsidRPr="00502B4E">
        <w:rPr>
          <w:rStyle w:val="Potaovkd"/>
        </w:rPr>
        <w:t>)</w:t>
      </w:r>
      <w:r>
        <w:t>, to už je opět minulostí.</w:t>
      </w:r>
      <w:r w:rsidR="005B1B92">
        <w:t xml:space="preserve"> Hlavní problém byl, že já nejdřív načetl tyto hodnoty, ale poté jsem po vykreslení obrázku musel znovu procházet celá data obrázku a hledat shodu dané hodnoty pixelu s mými načtenými hodnotami </w:t>
      </w:r>
      <w:r w:rsidR="005B1B92" w:rsidRPr="005B1B92">
        <w:rPr>
          <w:rStyle w:val="Potaovkd"/>
        </w:rPr>
        <w:t>minima</w:t>
      </w:r>
      <w:r w:rsidR="005B1B92">
        <w:t xml:space="preserve"> a </w:t>
      </w:r>
      <w:r w:rsidR="005B1B92" w:rsidRPr="005B1B92">
        <w:rPr>
          <w:rStyle w:val="Potaovkd"/>
        </w:rPr>
        <w:t>maxima</w:t>
      </w:r>
      <w:r w:rsidR="005B1B92">
        <w:t xml:space="preserve">... To mi přišlo poněkud zbytečné, a tak jsem to vymyslel trošku jinak. Místo hodnot </w:t>
      </w:r>
      <w:r w:rsidR="005B1B92" w:rsidRPr="005B1B92">
        <w:rPr>
          <w:rStyle w:val="Potaovkd"/>
        </w:rPr>
        <w:t>maxima</w:t>
      </w:r>
      <w:r w:rsidR="005B1B92">
        <w:t xml:space="preserve"> a </w:t>
      </w:r>
      <w:r w:rsidR="005B1B92" w:rsidRPr="005B1B92">
        <w:rPr>
          <w:rStyle w:val="Potaovkd"/>
        </w:rPr>
        <w:t>minima</w:t>
      </w:r>
      <w:r w:rsidR="005B1B92">
        <w:t xml:space="preserve"> si načtu jen jejich </w:t>
      </w:r>
      <w:r w:rsidR="005B1B92" w:rsidRPr="005B1B92">
        <w:rPr>
          <w:rStyle w:val="Potaovkd"/>
        </w:rPr>
        <w:t>x</w:t>
      </w:r>
      <w:r w:rsidR="005B1B92">
        <w:t xml:space="preserve"> a </w:t>
      </w:r>
      <w:r w:rsidR="005B1B92" w:rsidRPr="005B1B92">
        <w:rPr>
          <w:rStyle w:val="Potaovkd"/>
        </w:rPr>
        <w:t>y</w:t>
      </w:r>
      <w:r w:rsidR="005B1B92">
        <w:t xml:space="preserve"> index a pak nepotřebuji žádné smyčky a </w:t>
      </w:r>
      <w:proofErr w:type="spellStart"/>
      <w:r w:rsidR="005B1B92">
        <w:t>ify</w:t>
      </w:r>
      <w:proofErr w:type="spellEnd"/>
      <w:r w:rsidR="005B1B92">
        <w:t xml:space="preserve"> pro vykreslení šipek a prostě jim jen tyto indexy předám.</w:t>
      </w:r>
      <w:r w:rsidR="00B950D3">
        <w:t xml:space="preserve"> Mimo jiné jsem se touhle změnou i zbavil těch pomocných </w:t>
      </w:r>
      <w:proofErr w:type="spellStart"/>
      <w:r w:rsidR="00B950D3">
        <w:t>booleanovských</w:t>
      </w:r>
      <w:proofErr w:type="spellEnd"/>
      <w:r w:rsidR="00B950D3">
        <w:t xml:space="preserve"> proměnných z minula, kdy jsem </w:t>
      </w:r>
      <w:proofErr w:type="gramStart"/>
      <w:r w:rsidR="00B950D3">
        <w:t>kontroloval</w:t>
      </w:r>
      <w:proofErr w:type="gramEnd"/>
      <w:r w:rsidR="00B950D3">
        <w:t xml:space="preserve"> aby byla šipka právě jedna.</w:t>
      </w:r>
    </w:p>
    <w:p w14:paraId="5DAA4497" w14:textId="546E1497" w:rsidR="005B1B92" w:rsidRDefault="005B1B92" w:rsidP="00502B4E">
      <w:pPr>
        <w:jc w:val="both"/>
      </w:pPr>
      <w:r>
        <w:t xml:space="preserve">První nápad, jak hledat maximální stoupání bylo, že nebudu projíždět první a poslední řádky a sloupečky a budu vždy okolo pixelu do takového znaku plus dělat rozdíly a hledat ten největší. To bylo fajn, ale k čemu porovnávat daný pixel s tím nad a vlevo, když už se s ním ty pixely předtím porovnaly? Tak tedy můžu porovnávat až na poslední sloupec a řádek vždy daný pixel s pixelem jen vpravo od něj a pod ním, vybrat největší rozdíl, a to je hodnota největšího stoupání. Opět si jen zapíšu jejich indexy </w:t>
      </w:r>
      <w:r w:rsidRPr="005B1B92">
        <w:rPr>
          <w:rStyle w:val="Potaovkd"/>
        </w:rPr>
        <w:t>x</w:t>
      </w:r>
      <w:r>
        <w:t xml:space="preserve"> a </w:t>
      </w:r>
      <w:r w:rsidRPr="005B1B92">
        <w:rPr>
          <w:rStyle w:val="Potaovkd"/>
        </w:rPr>
        <w:t>y</w:t>
      </w:r>
      <w:r>
        <w:t xml:space="preserve"> do proměnných a ty pak předám pro kreslení šipky.</w:t>
      </w:r>
    </w:p>
    <w:p w14:paraId="1E18C42B" w14:textId="5E6EFD26" w:rsidR="005B1B92" w:rsidRDefault="005B1B92" w:rsidP="00502B4E">
      <w:pPr>
        <w:jc w:val="both"/>
      </w:pPr>
      <w:r>
        <w:t>K šipkám jsem ještě přidal pár vychytávek, protože se vyskytly případy, kdy mi dlouhý řetězec vedle šipky třeba vyjel mimo okno. To jsem vyřešil jednoduchým prodlužováním šipky – tudíž i odsouváním řetězce od kraje mapy. Sranda s </w:t>
      </w:r>
      <w:proofErr w:type="spellStart"/>
      <w:r>
        <w:t>hitboxy</w:t>
      </w:r>
      <w:proofErr w:type="spellEnd"/>
      <w:r>
        <w:t xml:space="preserve"> a překlopováním samozřejmě zůstaly.</w:t>
      </w:r>
    </w:p>
    <w:p w14:paraId="62F2710C" w14:textId="701D220D" w:rsidR="005B1B92" w:rsidRDefault="005B1B92" w:rsidP="00502B4E">
      <w:pPr>
        <w:jc w:val="both"/>
      </w:pPr>
      <w:proofErr w:type="spellStart"/>
      <w:r>
        <w:t>Dolazování</w:t>
      </w:r>
      <w:proofErr w:type="spellEnd"/>
      <w:r>
        <w:t xml:space="preserve"> těchto drobností zabralo překvapivě poměrně dost času, ale myslím, že brzy budu moct tento projekt přesunout na verzi 1.0.0! (Což má být verze připravená k odevzdání).</w:t>
      </w:r>
    </w:p>
    <w:p w14:paraId="0C1E3E6C" w14:textId="3E46E105" w:rsidR="00776727" w:rsidRDefault="00776727" w:rsidP="00502B4E">
      <w:pPr>
        <w:pStyle w:val="Nadpis2"/>
        <w:jc w:val="both"/>
      </w:pPr>
      <w:bookmarkStart w:id="4" w:name="Verze_0_3_1"/>
      <w:proofErr w:type="spellStart"/>
      <w:r>
        <w:t>Changelog</w:t>
      </w:r>
      <w:proofErr w:type="spellEnd"/>
    </w:p>
    <w:bookmarkEnd w:id="4"/>
    <w:p w14:paraId="4033547C" w14:textId="28B032B4" w:rsidR="00776727" w:rsidRDefault="00776727" w:rsidP="00502B4E">
      <w:pPr>
        <w:jc w:val="both"/>
      </w:pPr>
      <w:r>
        <w:t>Verze 0.3.1</w:t>
      </w:r>
    </w:p>
    <w:p w14:paraId="0A95DF1D" w14:textId="44DEC6E8" w:rsidR="005B1B92" w:rsidRDefault="005B1B92" w:rsidP="00502B4E">
      <w:pPr>
        <w:jc w:val="both"/>
      </w:pPr>
      <w:r>
        <w:t>Hodin strávených na této verzi: 5 hodin</w:t>
      </w:r>
    </w:p>
    <w:p w14:paraId="31819E1B" w14:textId="7A504AAC" w:rsidR="005C6B83" w:rsidRDefault="005C6B83" w:rsidP="00502B4E">
      <w:pPr>
        <w:jc w:val="both"/>
      </w:pPr>
      <w:r>
        <w:t xml:space="preserve">upravena třída </w:t>
      </w:r>
      <w:proofErr w:type="spellStart"/>
      <w:r w:rsidRPr="004543A3">
        <w:rPr>
          <w:rStyle w:val="Potaovkd"/>
        </w:rPr>
        <w:t>NacitaniDat</w:t>
      </w:r>
      <w:proofErr w:type="spellEnd"/>
    </w:p>
    <w:p w14:paraId="2610827E" w14:textId="0E8DE7AD" w:rsidR="005C6B83" w:rsidRDefault="005C6B83" w:rsidP="004543A3">
      <w:pPr>
        <w:pStyle w:val="Odstavecseseznamem"/>
        <w:numPr>
          <w:ilvl w:val="0"/>
          <w:numId w:val="28"/>
        </w:numPr>
        <w:jc w:val="both"/>
      </w:pPr>
      <w:r>
        <w:t xml:space="preserve">upravena metoda </w:t>
      </w:r>
      <w:proofErr w:type="spellStart"/>
      <w:proofErr w:type="gramStart"/>
      <w:r w:rsidRPr="004543A3">
        <w:rPr>
          <w:rStyle w:val="Potaovkd"/>
        </w:rPr>
        <w:t>nactiData</w:t>
      </w:r>
      <w:proofErr w:type="spellEnd"/>
      <w:r w:rsidRPr="004543A3">
        <w:rPr>
          <w:rStyle w:val="Potaovkd"/>
        </w:rPr>
        <w:t>(</w:t>
      </w:r>
      <w:proofErr w:type="gramEnd"/>
      <w:r w:rsidRPr="004543A3">
        <w:rPr>
          <w:rStyle w:val="Potaovkd"/>
        </w:rPr>
        <w:t>)</w:t>
      </w:r>
      <w:r>
        <w:t xml:space="preserve">, upraven a více zobecněn </w:t>
      </w:r>
      <w:proofErr w:type="spellStart"/>
      <w:r>
        <w:t>parser</w:t>
      </w:r>
      <w:proofErr w:type="spellEnd"/>
      <w:r>
        <w:t xml:space="preserve"> pro obecnější načítání dat</w:t>
      </w:r>
    </w:p>
    <w:p w14:paraId="74FD9DE7" w14:textId="25FB68E6" w:rsidR="005C6B83" w:rsidRDefault="005C6B83" w:rsidP="00502B4E">
      <w:pPr>
        <w:jc w:val="both"/>
      </w:pPr>
      <w:r>
        <w:t xml:space="preserve">upravena třída </w:t>
      </w:r>
      <w:proofErr w:type="spellStart"/>
      <w:r w:rsidRPr="004543A3">
        <w:rPr>
          <w:rStyle w:val="Potaovkd"/>
        </w:rPr>
        <w:t>DrawingPanel</w:t>
      </w:r>
      <w:proofErr w:type="spellEnd"/>
    </w:p>
    <w:p w14:paraId="38F400D1" w14:textId="05E7E46B" w:rsidR="005C6B83" w:rsidRDefault="005C6B83" w:rsidP="004543A3">
      <w:pPr>
        <w:pStyle w:val="Odstavecseseznamem"/>
        <w:numPr>
          <w:ilvl w:val="0"/>
          <w:numId w:val="27"/>
        </w:numPr>
        <w:jc w:val="both"/>
      </w:pPr>
      <w:r>
        <w:t xml:space="preserve">upravena a přejmenována metoda </w:t>
      </w:r>
      <w:proofErr w:type="spellStart"/>
      <w:proofErr w:type="gramStart"/>
      <w:r w:rsidRPr="004543A3">
        <w:rPr>
          <w:rStyle w:val="Potaovkd"/>
        </w:rPr>
        <w:t>nactiMinMax</w:t>
      </w:r>
      <w:proofErr w:type="spellEnd"/>
      <w:r w:rsidRPr="004543A3">
        <w:rPr>
          <w:rStyle w:val="Potaovkd"/>
        </w:rPr>
        <w:t>(</w:t>
      </w:r>
      <w:proofErr w:type="gramEnd"/>
      <w:r w:rsidRPr="004543A3">
        <w:rPr>
          <w:rStyle w:val="Potaovkd"/>
        </w:rPr>
        <w:t>)</w:t>
      </w:r>
      <w:r>
        <w:t xml:space="preserve">, nyní se tato metoda jmenuje </w:t>
      </w:r>
      <w:proofErr w:type="spellStart"/>
      <w:r w:rsidRPr="004543A3">
        <w:rPr>
          <w:rStyle w:val="Potaovkd"/>
        </w:rPr>
        <w:t>nactiMinMaxStoupani</w:t>
      </w:r>
      <w:proofErr w:type="spellEnd"/>
      <w:r w:rsidRPr="004543A3">
        <w:rPr>
          <w:rStyle w:val="Potaovkd"/>
        </w:rPr>
        <w:t>()</w:t>
      </w:r>
      <w:r>
        <w:t xml:space="preserve"> a nenačítá už hodnoty, ale indexy daných proměnných – </w:t>
      </w:r>
      <w:r w:rsidRPr="004543A3">
        <w:rPr>
          <w:rStyle w:val="Potaovkd"/>
        </w:rPr>
        <w:t>minima</w:t>
      </w:r>
      <w:r>
        <w:t xml:space="preserve">, </w:t>
      </w:r>
      <w:r w:rsidRPr="004543A3">
        <w:rPr>
          <w:rStyle w:val="Potaovkd"/>
        </w:rPr>
        <w:t>maxima</w:t>
      </w:r>
      <w:r>
        <w:t xml:space="preserve"> a </w:t>
      </w:r>
      <w:proofErr w:type="spellStart"/>
      <w:r w:rsidRPr="004543A3">
        <w:rPr>
          <w:rStyle w:val="Potaovkd"/>
        </w:rPr>
        <w:t>stoupani</w:t>
      </w:r>
      <w:proofErr w:type="spellEnd"/>
    </w:p>
    <w:p w14:paraId="2C328B1A" w14:textId="6ADA280A" w:rsidR="005C6B83" w:rsidRDefault="005C6B83" w:rsidP="004543A3">
      <w:pPr>
        <w:pStyle w:val="Odstavecseseznamem"/>
        <w:numPr>
          <w:ilvl w:val="0"/>
          <w:numId w:val="27"/>
        </w:numPr>
        <w:jc w:val="both"/>
      </w:pPr>
      <w:r>
        <w:t xml:space="preserve">upravena metoda </w:t>
      </w:r>
      <w:proofErr w:type="spellStart"/>
      <w:proofErr w:type="gramStart"/>
      <w:r w:rsidRPr="004543A3">
        <w:rPr>
          <w:rStyle w:val="Potaovkd"/>
        </w:rPr>
        <w:t>drawArrow</w:t>
      </w:r>
      <w:proofErr w:type="spellEnd"/>
      <w:r w:rsidRPr="004543A3">
        <w:rPr>
          <w:rStyle w:val="Potaovkd"/>
        </w:rPr>
        <w:t>(</w:t>
      </w:r>
      <w:proofErr w:type="gramEnd"/>
      <w:r w:rsidRPr="004543A3">
        <w:rPr>
          <w:rStyle w:val="Potaovkd"/>
        </w:rPr>
        <w:t>)</w:t>
      </w:r>
      <w:r>
        <w:t xml:space="preserve">, </w:t>
      </w:r>
      <w:r w:rsidR="004543A3">
        <w:t>přidáno pár podmínek a dalších ošetření pro vykreslování mimo mapu</w:t>
      </w:r>
    </w:p>
    <w:p w14:paraId="4E3EEF8F" w14:textId="4E7FD738" w:rsidR="004543A3" w:rsidRDefault="004543A3" w:rsidP="004543A3">
      <w:pPr>
        <w:pStyle w:val="Odstavecseseznamem"/>
        <w:numPr>
          <w:ilvl w:val="0"/>
          <w:numId w:val="27"/>
        </w:numPr>
        <w:jc w:val="both"/>
      </w:pPr>
      <w:r>
        <w:t xml:space="preserve">upravena metoda </w:t>
      </w:r>
      <w:proofErr w:type="spellStart"/>
      <w:proofErr w:type="gramStart"/>
      <w:r w:rsidRPr="004543A3">
        <w:rPr>
          <w:rStyle w:val="Potaovkd"/>
        </w:rPr>
        <w:t>paint</w:t>
      </w:r>
      <w:proofErr w:type="spellEnd"/>
      <w:r w:rsidRPr="004543A3">
        <w:rPr>
          <w:rStyle w:val="Potaovkd"/>
        </w:rPr>
        <w:t>(</w:t>
      </w:r>
      <w:proofErr w:type="gramEnd"/>
      <w:r w:rsidRPr="004543A3">
        <w:rPr>
          <w:rStyle w:val="Potaovkd"/>
        </w:rPr>
        <w:t>)</w:t>
      </w:r>
      <w:r>
        <w:t>, zjednodušen</w:t>
      </w:r>
      <w:r w:rsidR="0042775F">
        <w:t>o</w:t>
      </w:r>
      <w:r>
        <w:t xml:space="preserve"> vykreslování šipek, už není zapotřebí mít na to 2 </w:t>
      </w:r>
      <w:proofErr w:type="spellStart"/>
      <w:r>
        <w:t>fory</w:t>
      </w:r>
      <w:proofErr w:type="spellEnd"/>
      <w:r>
        <w:t xml:space="preserve"> a 3 </w:t>
      </w:r>
      <w:proofErr w:type="spellStart"/>
      <w:r>
        <w:t>ify</w:t>
      </w:r>
      <w:proofErr w:type="spellEnd"/>
      <w:r>
        <w:t>, stačí prostě šikovné 3 řádky</w:t>
      </w:r>
    </w:p>
    <w:p w14:paraId="61FC0BCB" w14:textId="61FBC465" w:rsidR="00AD4888" w:rsidRDefault="00AD4888">
      <w:pPr>
        <w:spacing w:after="160"/>
      </w:pPr>
      <w:r>
        <w:br w:type="page"/>
      </w:r>
    </w:p>
    <w:p w14:paraId="12AA3B06" w14:textId="4C6364AF" w:rsidR="005B1B92" w:rsidRDefault="00AD4888" w:rsidP="0048447E">
      <w:pPr>
        <w:pStyle w:val="Nadpis1"/>
        <w:jc w:val="both"/>
      </w:pPr>
      <w:r>
        <w:lastRenderedPageBreak/>
        <w:t>Verze 0.4.0 – 28. 03. 2021</w:t>
      </w:r>
    </w:p>
    <w:p w14:paraId="1C1A6C70" w14:textId="59381C1C" w:rsidR="00AD4888" w:rsidRDefault="00AD4888" w:rsidP="0048447E">
      <w:pPr>
        <w:pStyle w:val="Nadpis2"/>
        <w:jc w:val="both"/>
      </w:pPr>
      <w:r>
        <w:t>Text</w:t>
      </w:r>
    </w:p>
    <w:p w14:paraId="589B56E1" w14:textId="77F27D5C" w:rsidR="00B0059C" w:rsidRDefault="00B0059C" w:rsidP="0048447E">
      <w:pPr>
        <w:jc w:val="both"/>
      </w:pPr>
      <w:r>
        <w:t xml:space="preserve">Bohužel a zároveň bohudík jsem na šestém cvičení zjistil, že existuje </w:t>
      </w:r>
      <w:proofErr w:type="spellStart"/>
      <w:r w:rsidRPr="00B0059C">
        <w:rPr>
          <w:rStyle w:val="Potaovkd"/>
        </w:rPr>
        <w:t>BufferedImage</w:t>
      </w:r>
      <w:proofErr w:type="spellEnd"/>
      <w:r>
        <w:t xml:space="preserve"> (bohužel protože mě mrzí ten čas a práce, co jsem věnoval vykreslování přes 2 smyčky po </w:t>
      </w:r>
      <w:proofErr w:type="gramStart"/>
      <w:r>
        <w:t>pixelu</w:t>
      </w:r>
      <w:proofErr w:type="gramEnd"/>
      <w:r>
        <w:t xml:space="preserve"> a hlavně ten čas strávený na vymýšlení bilineární interpolace).</w:t>
      </w:r>
    </w:p>
    <w:p w14:paraId="2CC02091" w14:textId="60A1013F" w:rsidR="001A2F15" w:rsidRDefault="001A2F15" w:rsidP="0048447E">
      <w:pPr>
        <w:jc w:val="both"/>
      </w:pPr>
      <w:r>
        <w:t xml:space="preserve">Otestoval jsem rychlost svého vykreslování přes 2 </w:t>
      </w:r>
      <w:proofErr w:type="spellStart"/>
      <w:r>
        <w:t>for</w:t>
      </w:r>
      <w:proofErr w:type="spellEnd"/>
      <w:r>
        <w:t xml:space="preserve"> smyčky s vnořenými 2 dalšími smyčkami pro interpolaci (tj. celkem 4 </w:t>
      </w:r>
      <w:proofErr w:type="spellStart"/>
      <w:r>
        <w:t>for</w:t>
      </w:r>
      <w:proofErr w:type="spellEnd"/>
      <w:r>
        <w:t xml:space="preserve"> smyčky) oproti vykreslování přes </w:t>
      </w:r>
      <w:proofErr w:type="spellStart"/>
      <w:r w:rsidRPr="001A2F15">
        <w:rPr>
          <w:rStyle w:val="Potaovkd"/>
        </w:rPr>
        <w:t>BufferedImage</w:t>
      </w:r>
      <w:proofErr w:type="spellEnd"/>
      <w:r>
        <w:t xml:space="preserve"> a </w:t>
      </w:r>
      <w:proofErr w:type="spellStart"/>
      <w:r w:rsidRPr="001A2F15">
        <w:rPr>
          <w:rStyle w:val="Potaovkd"/>
        </w:rPr>
        <w:t>BufferedImage</w:t>
      </w:r>
      <w:proofErr w:type="spellEnd"/>
      <w:r>
        <w:t xml:space="preserve"> byl nepatrně rychlejší, předělal jsem tedy celé vykreslování do </w:t>
      </w:r>
      <w:proofErr w:type="spellStart"/>
      <w:r w:rsidRPr="001A2F15">
        <w:rPr>
          <w:rStyle w:val="Potaovkd"/>
        </w:rPr>
        <w:t>BufferedImage</w:t>
      </w:r>
      <w:proofErr w:type="spellEnd"/>
      <w:r>
        <w:t xml:space="preserve">. Přidal jsem proto metodu </w:t>
      </w:r>
      <w:proofErr w:type="spellStart"/>
      <w:proofErr w:type="gramStart"/>
      <w:r w:rsidRPr="001A2F15">
        <w:rPr>
          <w:rStyle w:val="Potaovkd"/>
        </w:rPr>
        <w:t>nactiObrazek</w:t>
      </w:r>
      <w:proofErr w:type="spellEnd"/>
      <w:r w:rsidRPr="001A2F15">
        <w:rPr>
          <w:rStyle w:val="Potaovkd"/>
        </w:rPr>
        <w:t>(</w:t>
      </w:r>
      <w:proofErr w:type="gramEnd"/>
      <w:r w:rsidRPr="001A2F15">
        <w:rPr>
          <w:rStyle w:val="Potaovkd"/>
        </w:rPr>
        <w:t>)</w:t>
      </w:r>
      <w:r>
        <w:t xml:space="preserve">, která načte originální obrázek z pole </w:t>
      </w:r>
      <w:proofErr w:type="spellStart"/>
      <w:r>
        <w:t>intů</w:t>
      </w:r>
      <w:proofErr w:type="spellEnd"/>
      <w:r>
        <w:t xml:space="preserve"> do proměnné </w:t>
      </w:r>
      <w:proofErr w:type="spellStart"/>
      <w:r w:rsidRPr="001A2F15">
        <w:rPr>
          <w:rStyle w:val="Potaovkd"/>
        </w:rPr>
        <w:t>imgOrig</w:t>
      </w:r>
      <w:proofErr w:type="spellEnd"/>
      <w:r>
        <w:t>. Tento originální obrázek pak zpracovávám přímo v </w:t>
      </w:r>
      <w:proofErr w:type="spellStart"/>
      <w:proofErr w:type="gramStart"/>
      <w:r w:rsidRPr="001A2F15">
        <w:rPr>
          <w:rStyle w:val="Potaovkd"/>
        </w:rPr>
        <w:t>paint</w:t>
      </w:r>
      <w:proofErr w:type="spellEnd"/>
      <w:r w:rsidRPr="001A2F15">
        <w:rPr>
          <w:rStyle w:val="Potaovkd"/>
        </w:rPr>
        <w:t>(</w:t>
      </w:r>
      <w:proofErr w:type="gramEnd"/>
      <w:r w:rsidRPr="001A2F15">
        <w:rPr>
          <w:rStyle w:val="Potaovkd"/>
        </w:rPr>
        <w:t>)</w:t>
      </w:r>
      <w:r>
        <w:t xml:space="preserve"> přes </w:t>
      </w:r>
      <w:proofErr w:type="spellStart"/>
      <w:r w:rsidRPr="001A2F15">
        <w:rPr>
          <w:rStyle w:val="Potaovkd"/>
        </w:rPr>
        <w:t>AffineTransform</w:t>
      </w:r>
      <w:proofErr w:type="spellEnd"/>
      <w:r>
        <w:t xml:space="preserve"> a </w:t>
      </w:r>
      <w:proofErr w:type="spellStart"/>
      <w:r w:rsidRPr="001A2F15">
        <w:rPr>
          <w:rStyle w:val="Potaovkd"/>
        </w:rPr>
        <w:t>AffineTransformOp</w:t>
      </w:r>
      <w:proofErr w:type="spellEnd"/>
      <w:r>
        <w:t xml:space="preserve">. Tuto implementaci bilineární interpolace jsem našel na internetu na adrese </w:t>
      </w:r>
      <w:hyperlink r:id="rId16" w:history="1">
        <w:r w:rsidRPr="001A2F15">
          <w:rPr>
            <w:rStyle w:val="Hypertextovodkaz"/>
          </w:rPr>
          <w:t>https://blog.idrsolutions.com/2019/01/image-scaling-options-in-java/</w:t>
        </w:r>
      </w:hyperlink>
      <w:r>
        <w:t>. Tímto už zase funguje vykreslování a bilineární interpolace (a mnohem snadněji a lehce i rychleji).</w:t>
      </w:r>
    </w:p>
    <w:p w14:paraId="1BB9CB2B" w14:textId="32E5C4A8" w:rsidR="0048447E" w:rsidRDefault="0048447E" w:rsidP="0048447E">
      <w:pPr>
        <w:jc w:val="both"/>
      </w:pPr>
      <w:r>
        <w:t xml:space="preserve">Trápily mě šipky, nepřišly mi dostatečně správné s tím, jak se vykreslovali. Vlastně se vykreslovaly jen do 4 směrů (diagonálních). Ale co když by byl obrázek tenká nudlička? Šipka by se tam přeci stejně vejít mohla. Předělal jsem tak vykreslování šipek a každá šipka nyní ví na jaký bod ukazuje. Od tohoto bodu si pomyslně umí okolo sebe nakreslit kružnici s poloměrem délka šipky. Defaultní směr je stále doprava nahoru (diagonálně), ale když by se tam ta šipka takhle nevešla, tak se po té kružnici dokáže „klouzat“ do lepších pozic. Upravil jsem i </w:t>
      </w:r>
      <w:proofErr w:type="spellStart"/>
      <w:r>
        <w:t>hitboxy</w:t>
      </w:r>
      <w:proofErr w:type="spellEnd"/>
      <w:r>
        <w:t xml:space="preserve"> šipek, aby byly přizpůsobitelné snad každé situaci. X souřadnice se šikovně volí z té co je nejvíc vlevo ze 3 možných – </w:t>
      </w:r>
      <w:r w:rsidRPr="0048447E">
        <w:rPr>
          <w:rStyle w:val="Potaovkd"/>
        </w:rPr>
        <w:t>x1</w:t>
      </w:r>
      <w:r>
        <w:t xml:space="preserve">, </w:t>
      </w:r>
      <w:r w:rsidRPr="0048447E">
        <w:rPr>
          <w:rStyle w:val="Potaovkd"/>
        </w:rPr>
        <w:t>x2</w:t>
      </w:r>
      <w:r>
        <w:t xml:space="preserve"> nebo půlka </w:t>
      </w:r>
      <w:proofErr w:type="spellStart"/>
      <w:r w:rsidRPr="0048447E">
        <w:rPr>
          <w:rStyle w:val="Potaovkd"/>
        </w:rPr>
        <w:t>Stringového</w:t>
      </w:r>
      <w:proofErr w:type="spellEnd"/>
      <w:r>
        <w:t xml:space="preserve"> popisku co „přečuhuje“. Tak samo Y souřadnice, a tak samo šířka a výška </w:t>
      </w:r>
      <w:proofErr w:type="spellStart"/>
      <w:r>
        <w:t>hitboxu</w:t>
      </w:r>
      <w:proofErr w:type="spellEnd"/>
      <w:r>
        <w:t>. Ve finále to vypadá nějak takto:</w:t>
      </w:r>
    </w:p>
    <w:p w14:paraId="33B62657" w14:textId="10B66175" w:rsidR="0048447E" w:rsidRDefault="0048447E" w:rsidP="0048447E">
      <w:pPr>
        <w:jc w:val="center"/>
      </w:pPr>
      <w:r>
        <w:rPr>
          <w:noProof/>
        </w:rPr>
        <w:drawing>
          <wp:inline distT="0" distB="0" distL="0" distR="0" wp14:anchorId="28D9C279" wp14:editId="24C5D130">
            <wp:extent cx="1476581" cy="1619476"/>
            <wp:effectExtent l="0" t="0" r="8890" b="0"/>
            <wp:docPr id="5" name="Obrázek 5" descr="Obsah obrázku klec&#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brázek 5" descr="Obsah obrázku klec&#10;&#10;Popis byl vytvořen automaticky"/>
                    <pic:cNvPicPr/>
                  </pic:nvPicPr>
                  <pic:blipFill>
                    <a:blip r:embed="rId17">
                      <a:extLst>
                        <a:ext uri="{28A0092B-C50C-407E-A947-70E740481C1C}">
                          <a14:useLocalDpi xmlns:a14="http://schemas.microsoft.com/office/drawing/2010/main" val="0"/>
                        </a:ext>
                      </a:extLst>
                    </a:blip>
                    <a:stretch>
                      <a:fillRect/>
                    </a:stretch>
                  </pic:blipFill>
                  <pic:spPr>
                    <a:xfrm>
                      <a:off x="0" y="0"/>
                      <a:ext cx="1476581" cy="1619476"/>
                    </a:xfrm>
                    <a:prstGeom prst="rect">
                      <a:avLst/>
                    </a:prstGeom>
                  </pic:spPr>
                </pic:pic>
              </a:graphicData>
            </a:graphic>
          </wp:inline>
        </w:drawing>
      </w:r>
    </w:p>
    <w:p w14:paraId="7AFBB5EA" w14:textId="01E6D371" w:rsidR="00E60CD9" w:rsidRPr="00B0059C" w:rsidRDefault="0048447E" w:rsidP="0048447E">
      <w:pPr>
        <w:jc w:val="both"/>
      </w:pPr>
      <w:r>
        <w:t xml:space="preserve">Každá šipka si takhle umí okolo sebe představit až 360 možných </w:t>
      </w:r>
      <w:proofErr w:type="spellStart"/>
      <w:r>
        <w:t>hitboxů</w:t>
      </w:r>
      <w:proofErr w:type="spellEnd"/>
      <w:r>
        <w:t xml:space="preserve"> a vybírá si z nich ten nejšikovnější.</w:t>
      </w:r>
      <w:r w:rsidR="002F0F1E">
        <w:t xml:space="preserve"> Reálně se samozřejmě nepočítá všech 360, ale hned jak se najde první vyhovující, šipka se nakreslí a další jí nezajímají. K výpočtu dalších možných dojde až v moment, kdy je to potřeba, tj. když by šipka nebo text měly být mimo okno.</w:t>
      </w:r>
      <w:r>
        <w:t xml:space="preserve"> Když by náhodou žádný </w:t>
      </w:r>
      <w:proofErr w:type="spellStart"/>
      <w:r>
        <w:t>hitbox</w:t>
      </w:r>
      <w:proofErr w:type="spellEnd"/>
      <w:r>
        <w:t xml:space="preserve"> nevyhovoval, a šipka by se tedy měla vykreslit mimo mapu, nevykreslí se šipka vůbec.</w:t>
      </w:r>
    </w:p>
    <w:p w14:paraId="6F41ED90" w14:textId="7E7F84AB" w:rsidR="00AD4888" w:rsidRDefault="00AD4888" w:rsidP="0048447E">
      <w:pPr>
        <w:pStyle w:val="Nadpis2"/>
        <w:jc w:val="both"/>
      </w:pPr>
      <w:bookmarkStart w:id="5" w:name="Verze_0_4_0"/>
      <w:proofErr w:type="spellStart"/>
      <w:r>
        <w:t>Changelog</w:t>
      </w:r>
      <w:proofErr w:type="spellEnd"/>
    </w:p>
    <w:bookmarkEnd w:id="5"/>
    <w:p w14:paraId="7D1182A3" w14:textId="4424EB22" w:rsidR="00AD4888" w:rsidRDefault="00AD4888" w:rsidP="0048447E">
      <w:pPr>
        <w:jc w:val="both"/>
      </w:pPr>
      <w:r>
        <w:t>Verze 0.4.0</w:t>
      </w:r>
    </w:p>
    <w:p w14:paraId="575D3EAF" w14:textId="0F4A3E37" w:rsidR="00AD4888" w:rsidRDefault="00AD4888" w:rsidP="0048447E">
      <w:pPr>
        <w:jc w:val="both"/>
      </w:pPr>
      <w:r>
        <w:t>Hodin strávených na této verzi: 5 hodin</w:t>
      </w:r>
    </w:p>
    <w:p w14:paraId="7693FA08" w14:textId="77777777" w:rsidR="002F0F1E" w:rsidRPr="002F0F1E" w:rsidRDefault="002F0F1E" w:rsidP="0048447E">
      <w:pPr>
        <w:jc w:val="both"/>
        <w:rPr>
          <w:rStyle w:val="Potaovkd"/>
        </w:rPr>
      </w:pPr>
      <w:r>
        <w:t xml:space="preserve">upravena třída </w:t>
      </w:r>
      <w:proofErr w:type="spellStart"/>
      <w:r w:rsidRPr="002F0F1E">
        <w:rPr>
          <w:rStyle w:val="Potaovkd"/>
        </w:rPr>
        <w:t>DrawingPanel</w:t>
      </w:r>
      <w:proofErr w:type="spellEnd"/>
    </w:p>
    <w:p w14:paraId="5D37677E" w14:textId="2BB6CFFC" w:rsidR="002F0F1E" w:rsidRDefault="002F0F1E" w:rsidP="002F0F1E">
      <w:pPr>
        <w:pStyle w:val="Odstavecseseznamem"/>
        <w:numPr>
          <w:ilvl w:val="0"/>
          <w:numId w:val="29"/>
        </w:numPr>
        <w:jc w:val="both"/>
      </w:pPr>
      <w:r>
        <w:t xml:space="preserve">přidána metoda </w:t>
      </w:r>
      <w:proofErr w:type="spellStart"/>
      <w:proofErr w:type="gramStart"/>
      <w:r w:rsidRPr="002F0F1E">
        <w:rPr>
          <w:rStyle w:val="Potaovkd"/>
        </w:rPr>
        <w:t>nactiObrazek</w:t>
      </w:r>
      <w:proofErr w:type="spellEnd"/>
      <w:r w:rsidRPr="002F0F1E">
        <w:rPr>
          <w:rStyle w:val="Potaovkd"/>
        </w:rPr>
        <w:t>(</w:t>
      </w:r>
      <w:proofErr w:type="gramEnd"/>
      <w:r w:rsidRPr="002F0F1E">
        <w:rPr>
          <w:rStyle w:val="Potaovkd"/>
        </w:rPr>
        <w:t>)</w:t>
      </w:r>
      <w:r>
        <w:t xml:space="preserve">, metoda načte pole </w:t>
      </w:r>
      <w:proofErr w:type="spellStart"/>
      <w:r>
        <w:t>intů</w:t>
      </w:r>
      <w:proofErr w:type="spellEnd"/>
      <w:r>
        <w:t xml:space="preserve"> jako </w:t>
      </w:r>
      <w:proofErr w:type="spellStart"/>
      <w:r w:rsidRPr="002F0F1E">
        <w:rPr>
          <w:rStyle w:val="Potaovkd"/>
        </w:rPr>
        <w:t>BufferedImage</w:t>
      </w:r>
      <w:proofErr w:type="spellEnd"/>
      <w:r>
        <w:t xml:space="preserve"> a uloží si ho do proměnné</w:t>
      </w:r>
    </w:p>
    <w:p w14:paraId="0FD2302B" w14:textId="309EE167" w:rsidR="002F0F1E" w:rsidRPr="002F0F1E" w:rsidRDefault="002F0F1E" w:rsidP="002F0F1E">
      <w:pPr>
        <w:pStyle w:val="Odstavecseseznamem"/>
        <w:numPr>
          <w:ilvl w:val="0"/>
          <w:numId w:val="29"/>
        </w:numPr>
        <w:jc w:val="both"/>
        <w:rPr>
          <w:rStyle w:val="Potaovkd"/>
        </w:rPr>
      </w:pPr>
      <w:r>
        <w:t xml:space="preserve">upravena metoda </w:t>
      </w:r>
      <w:proofErr w:type="spellStart"/>
      <w:proofErr w:type="gramStart"/>
      <w:r w:rsidRPr="002F0F1E">
        <w:rPr>
          <w:rStyle w:val="Potaovkd"/>
        </w:rPr>
        <w:t>nactiMinMaxStoupani</w:t>
      </w:r>
      <w:proofErr w:type="spellEnd"/>
      <w:r w:rsidRPr="002F0F1E">
        <w:rPr>
          <w:rStyle w:val="Potaovkd"/>
        </w:rPr>
        <w:t>(</w:t>
      </w:r>
      <w:proofErr w:type="gramEnd"/>
      <w:r w:rsidRPr="002F0F1E">
        <w:rPr>
          <w:rStyle w:val="Potaovkd"/>
        </w:rPr>
        <w:t>)</w:t>
      </w:r>
      <w:r>
        <w:t xml:space="preserve"> tak, aby pracovala s </w:t>
      </w:r>
      <w:proofErr w:type="spellStart"/>
      <w:r w:rsidRPr="002F0F1E">
        <w:rPr>
          <w:rStyle w:val="Potaovkd"/>
        </w:rPr>
        <w:t>BufferedImage</w:t>
      </w:r>
      <w:proofErr w:type="spellEnd"/>
    </w:p>
    <w:p w14:paraId="25EB8DBA" w14:textId="77777777" w:rsidR="002F0F1E" w:rsidRDefault="002F0F1E" w:rsidP="002F0F1E">
      <w:pPr>
        <w:pStyle w:val="Odstavecseseznamem"/>
        <w:numPr>
          <w:ilvl w:val="0"/>
          <w:numId w:val="29"/>
        </w:numPr>
        <w:jc w:val="both"/>
      </w:pPr>
      <w:r>
        <w:t xml:space="preserve">upravena metoda </w:t>
      </w:r>
      <w:proofErr w:type="spellStart"/>
      <w:proofErr w:type="gramStart"/>
      <w:r w:rsidRPr="002F0F1E">
        <w:rPr>
          <w:rStyle w:val="Potaovkd"/>
        </w:rPr>
        <w:t>paint</w:t>
      </w:r>
      <w:proofErr w:type="spellEnd"/>
      <w:r w:rsidRPr="002F0F1E">
        <w:rPr>
          <w:rStyle w:val="Potaovkd"/>
        </w:rPr>
        <w:t>(</w:t>
      </w:r>
      <w:proofErr w:type="gramEnd"/>
      <w:r w:rsidRPr="002F0F1E">
        <w:rPr>
          <w:rStyle w:val="Potaovkd"/>
        </w:rPr>
        <w:t>)</w:t>
      </w:r>
      <w:r>
        <w:t xml:space="preserve"> tak, aby vykreslovala </w:t>
      </w:r>
      <w:proofErr w:type="spellStart"/>
      <w:r w:rsidRPr="002F0F1E">
        <w:rPr>
          <w:rStyle w:val="Potaovkd"/>
        </w:rPr>
        <w:t>BufferedImage</w:t>
      </w:r>
      <w:proofErr w:type="spellEnd"/>
      <w:r>
        <w:t xml:space="preserve"> a jeho interpolaci</w:t>
      </w:r>
    </w:p>
    <w:p w14:paraId="2E41853F" w14:textId="6CFFF79E" w:rsidR="00E8074F" w:rsidRDefault="002F0F1E" w:rsidP="002F0F1E">
      <w:pPr>
        <w:pStyle w:val="Odstavecseseznamem"/>
        <w:numPr>
          <w:ilvl w:val="0"/>
          <w:numId w:val="29"/>
        </w:numPr>
        <w:jc w:val="both"/>
      </w:pPr>
      <w:r>
        <w:t xml:space="preserve">upravena metoda </w:t>
      </w:r>
      <w:proofErr w:type="spellStart"/>
      <w:proofErr w:type="gramStart"/>
      <w:r w:rsidRPr="002F0F1E">
        <w:rPr>
          <w:rStyle w:val="Potaovkd"/>
        </w:rPr>
        <w:t>drawArrow</w:t>
      </w:r>
      <w:proofErr w:type="spellEnd"/>
      <w:r w:rsidRPr="002F0F1E">
        <w:rPr>
          <w:rStyle w:val="Potaovkd"/>
        </w:rPr>
        <w:t>(</w:t>
      </w:r>
      <w:proofErr w:type="gramEnd"/>
      <w:r w:rsidRPr="002F0F1E">
        <w:rPr>
          <w:rStyle w:val="Potaovkd"/>
        </w:rPr>
        <w:t>)</w:t>
      </w:r>
      <w:r>
        <w:t xml:space="preserve">, změna vykreslování šipek, už nemají jen diagonální směr, ale všech 360° kolem dokola a vybírají si ten nejvhodnější směr </w:t>
      </w:r>
    </w:p>
    <w:p w14:paraId="32CB57BE" w14:textId="77777777" w:rsidR="00E8074F" w:rsidRDefault="00E8074F">
      <w:pPr>
        <w:spacing w:after="160"/>
      </w:pPr>
      <w:r>
        <w:br w:type="page"/>
      </w:r>
    </w:p>
    <w:p w14:paraId="36EB5D53" w14:textId="5A3F026B" w:rsidR="00E8074F" w:rsidRDefault="00E8074F" w:rsidP="00B20D8F">
      <w:pPr>
        <w:pStyle w:val="Nadpis1"/>
        <w:jc w:val="both"/>
      </w:pPr>
      <w:r>
        <w:lastRenderedPageBreak/>
        <w:t>Verze 0.4.1 – 28. 03. 2021</w:t>
      </w:r>
    </w:p>
    <w:p w14:paraId="3E4CAC85" w14:textId="64EFEA5E" w:rsidR="00E8074F" w:rsidRDefault="00E8074F" w:rsidP="00B20D8F">
      <w:pPr>
        <w:pStyle w:val="Nadpis2"/>
        <w:jc w:val="both"/>
      </w:pPr>
      <w:r>
        <w:t>Text</w:t>
      </w:r>
    </w:p>
    <w:p w14:paraId="2884944B" w14:textId="6329D09A" w:rsidR="00946E3C" w:rsidRDefault="00E8074F" w:rsidP="00B20D8F">
      <w:pPr>
        <w:pStyle w:val="Bezmezer"/>
        <w:jc w:val="both"/>
      </w:pPr>
      <w:r>
        <w:t xml:space="preserve">Delší dobu jsem uvažoval o vlastním vylepšení, protože mě nebavilo pořád přepisovat jaký soubor </w:t>
      </w:r>
      <w:r w:rsidR="00946E3C">
        <w:t>načítám,</w:t>
      </w:r>
      <w:r>
        <w:t xml:space="preserve"> a tak jsem se rozhodl přidat třídu </w:t>
      </w:r>
      <w:proofErr w:type="spellStart"/>
      <w:r w:rsidRPr="00946E3C">
        <w:rPr>
          <w:rStyle w:val="Potaovkd"/>
        </w:rPr>
        <w:t>ButtonPanel</w:t>
      </w:r>
      <w:proofErr w:type="spellEnd"/>
      <w:r>
        <w:t xml:space="preserve">, která se stará o </w:t>
      </w:r>
      <w:proofErr w:type="spellStart"/>
      <w:r>
        <w:t>panýlek</w:t>
      </w:r>
      <w:proofErr w:type="spellEnd"/>
      <w:r>
        <w:t xml:space="preserve"> v dolní části okna, který má tlačítka na přepínání obrázků.</w:t>
      </w:r>
      <w:r w:rsidR="00946E3C">
        <w:t xml:space="preserve"> Naplnil jsem tento panel </w:t>
      </w:r>
      <w:proofErr w:type="spellStart"/>
      <w:r w:rsidR="00946E3C" w:rsidRPr="00946E3C">
        <w:rPr>
          <w:rStyle w:val="Potaovkd"/>
        </w:rPr>
        <w:t>JButtony</w:t>
      </w:r>
      <w:proofErr w:type="spellEnd"/>
      <w:r w:rsidR="00946E3C">
        <w:t xml:space="preserve">, které jsem si nějak přizpůsobil, aby se mi líbily vzhledově. Pak jsem jen přidal </w:t>
      </w:r>
      <w:proofErr w:type="spellStart"/>
      <w:r w:rsidR="00946E3C" w:rsidRPr="00946E3C">
        <w:rPr>
          <w:rStyle w:val="Potaovkd"/>
        </w:rPr>
        <w:t>ActionListener</w:t>
      </w:r>
      <w:proofErr w:type="spellEnd"/>
      <w:r w:rsidR="00946E3C">
        <w:t xml:space="preserve"> a ten volá metodu </w:t>
      </w:r>
      <w:proofErr w:type="spellStart"/>
      <w:proofErr w:type="gramStart"/>
      <w:r w:rsidR="00946E3C" w:rsidRPr="00946E3C">
        <w:rPr>
          <w:rStyle w:val="Potaovkd"/>
        </w:rPr>
        <w:t>main</w:t>
      </w:r>
      <w:proofErr w:type="spellEnd"/>
      <w:r w:rsidR="00946E3C" w:rsidRPr="00946E3C">
        <w:rPr>
          <w:rStyle w:val="Potaovkd"/>
        </w:rPr>
        <w:t>(</w:t>
      </w:r>
      <w:proofErr w:type="gramEnd"/>
      <w:r w:rsidR="00946E3C" w:rsidRPr="00946E3C">
        <w:rPr>
          <w:rStyle w:val="Potaovkd"/>
        </w:rPr>
        <w:t>)</w:t>
      </w:r>
      <w:r w:rsidR="00946E3C">
        <w:t xml:space="preserve"> ze třídy </w:t>
      </w:r>
      <w:r w:rsidR="00946E3C" w:rsidRPr="00946E3C">
        <w:rPr>
          <w:rStyle w:val="Potaovkd"/>
        </w:rPr>
        <w:t>Mapa_SP2021</w:t>
      </w:r>
      <w:r w:rsidR="00946E3C">
        <w:t xml:space="preserve"> s daným parametrem podle názvu tlačítka. Ještě předtím samozřejmě zavře původní okno, než otevře nové s novým obrázkem.</w:t>
      </w:r>
    </w:p>
    <w:p w14:paraId="56349DDA" w14:textId="7AB38773" w:rsidR="00946E3C" w:rsidRDefault="00946E3C" w:rsidP="00B20D8F">
      <w:pPr>
        <w:pStyle w:val="Bezmezer"/>
        <w:jc w:val="both"/>
      </w:pPr>
      <w:r>
        <w:t>Toto vylepšení mi přijde jako fajn způsob, jak přepínat rychle a elegantně obrázky. Samozřejmě stále funguje klasické přepínání zavřením okna a otevřením nového přes jiný parametr z příkazové řádky.</w:t>
      </w:r>
    </w:p>
    <w:p w14:paraId="54602EED" w14:textId="77777777" w:rsidR="00B20D8F" w:rsidRDefault="00B20D8F" w:rsidP="00B20D8F">
      <w:pPr>
        <w:pStyle w:val="Bezmezer"/>
        <w:jc w:val="both"/>
      </w:pPr>
    </w:p>
    <w:p w14:paraId="3902E558" w14:textId="138A1AA6" w:rsidR="00B20D8F" w:rsidRPr="00E8074F" w:rsidRDefault="00B20D8F" w:rsidP="00B20D8F">
      <w:pPr>
        <w:pStyle w:val="Bezmezer"/>
        <w:jc w:val="center"/>
      </w:pPr>
      <w:r>
        <w:rPr>
          <w:noProof/>
        </w:rPr>
        <w:drawing>
          <wp:inline distT="0" distB="0" distL="0" distR="0" wp14:anchorId="342D0C60" wp14:editId="4DA62A59">
            <wp:extent cx="3858163" cy="352474"/>
            <wp:effectExtent l="0" t="0" r="9525" b="9525"/>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brázek 6"/>
                    <pic:cNvPicPr/>
                  </pic:nvPicPr>
                  <pic:blipFill>
                    <a:blip r:embed="rId18">
                      <a:extLst>
                        <a:ext uri="{28A0092B-C50C-407E-A947-70E740481C1C}">
                          <a14:useLocalDpi xmlns:a14="http://schemas.microsoft.com/office/drawing/2010/main" val="0"/>
                        </a:ext>
                      </a:extLst>
                    </a:blip>
                    <a:stretch>
                      <a:fillRect/>
                    </a:stretch>
                  </pic:blipFill>
                  <pic:spPr>
                    <a:xfrm>
                      <a:off x="0" y="0"/>
                      <a:ext cx="3858163" cy="352474"/>
                    </a:xfrm>
                    <a:prstGeom prst="rect">
                      <a:avLst/>
                    </a:prstGeom>
                  </pic:spPr>
                </pic:pic>
              </a:graphicData>
            </a:graphic>
          </wp:inline>
        </w:drawing>
      </w:r>
    </w:p>
    <w:p w14:paraId="654A969C" w14:textId="3031781B" w:rsidR="00E8074F" w:rsidRDefault="00E8074F" w:rsidP="00B20D8F">
      <w:pPr>
        <w:pStyle w:val="Nadpis2"/>
        <w:jc w:val="both"/>
      </w:pPr>
      <w:bookmarkStart w:id="6" w:name="Verze_0_4_1"/>
      <w:proofErr w:type="spellStart"/>
      <w:r>
        <w:t>Changelog</w:t>
      </w:r>
      <w:proofErr w:type="spellEnd"/>
    </w:p>
    <w:bookmarkEnd w:id="6"/>
    <w:p w14:paraId="74D96585" w14:textId="2A685324" w:rsidR="00E8074F" w:rsidRDefault="00E8074F" w:rsidP="00B20D8F">
      <w:pPr>
        <w:jc w:val="both"/>
      </w:pPr>
      <w:r>
        <w:t>Verze 0.4.1</w:t>
      </w:r>
    </w:p>
    <w:p w14:paraId="7F4A62EB" w14:textId="09A397D2" w:rsidR="00E8074F" w:rsidRDefault="00E8074F" w:rsidP="00B20D8F">
      <w:pPr>
        <w:jc w:val="both"/>
      </w:pPr>
      <w:r>
        <w:t>Hodin strávených na této verzi: 1 hodina</w:t>
      </w:r>
    </w:p>
    <w:p w14:paraId="640414B3" w14:textId="65F53A0C" w:rsidR="00946E3C" w:rsidRDefault="00946E3C" w:rsidP="00B20D8F">
      <w:pPr>
        <w:jc w:val="both"/>
      </w:pPr>
      <w:r>
        <w:t xml:space="preserve">přidána třída </w:t>
      </w:r>
      <w:proofErr w:type="spellStart"/>
      <w:r w:rsidRPr="00946E3C">
        <w:rPr>
          <w:rStyle w:val="Potaovkd"/>
        </w:rPr>
        <w:t>ButtonPanel</w:t>
      </w:r>
      <w:proofErr w:type="spellEnd"/>
    </w:p>
    <w:p w14:paraId="0BC0CD68" w14:textId="469BF179" w:rsidR="00946E3C" w:rsidRDefault="00946E3C" w:rsidP="00B20D8F">
      <w:pPr>
        <w:pStyle w:val="Odstavecseseznamem"/>
        <w:numPr>
          <w:ilvl w:val="0"/>
          <w:numId w:val="30"/>
        </w:numPr>
        <w:jc w:val="both"/>
      </w:pPr>
      <w:r>
        <w:t xml:space="preserve">přidána metoda </w:t>
      </w:r>
      <w:proofErr w:type="spellStart"/>
      <w:proofErr w:type="gramStart"/>
      <w:r w:rsidRPr="00946E3C">
        <w:rPr>
          <w:rStyle w:val="Potaovkd"/>
        </w:rPr>
        <w:t>nastavTlacitka</w:t>
      </w:r>
      <w:proofErr w:type="spellEnd"/>
      <w:r w:rsidRPr="00946E3C">
        <w:rPr>
          <w:rStyle w:val="Potaovkd"/>
        </w:rPr>
        <w:t>(</w:t>
      </w:r>
      <w:proofErr w:type="gramEnd"/>
      <w:r w:rsidRPr="00946E3C">
        <w:rPr>
          <w:rStyle w:val="Potaovkd"/>
        </w:rPr>
        <w:t>)</w:t>
      </w:r>
      <w:r>
        <w:t>, která nastavuje funkčnost a vzhled tlačítek, které přepínají obrázky</w:t>
      </w:r>
    </w:p>
    <w:p w14:paraId="0E0CC519" w14:textId="5E3825D1" w:rsidR="005F35B3" w:rsidRDefault="005F35B3" w:rsidP="00B20D8F">
      <w:pPr>
        <w:spacing w:after="160"/>
        <w:jc w:val="both"/>
      </w:pPr>
      <w:r>
        <w:br w:type="page"/>
      </w:r>
    </w:p>
    <w:p w14:paraId="2B0FABE7" w14:textId="10785DE3" w:rsidR="00E8074F" w:rsidRDefault="00986865" w:rsidP="00B20D8F">
      <w:pPr>
        <w:pStyle w:val="Nadpis1"/>
        <w:jc w:val="both"/>
      </w:pPr>
      <w:r>
        <w:lastRenderedPageBreak/>
        <w:t xml:space="preserve">Verze 1.0.0 – </w:t>
      </w:r>
      <w:r w:rsidR="00477B68">
        <w:t>0</w:t>
      </w:r>
      <w:r w:rsidR="00B20D8F">
        <w:t>4</w:t>
      </w:r>
      <w:r>
        <w:t xml:space="preserve">. </w:t>
      </w:r>
      <w:r w:rsidR="00477B68">
        <w:t>0</w:t>
      </w:r>
      <w:r>
        <w:t>4. 2021</w:t>
      </w:r>
    </w:p>
    <w:p w14:paraId="58AD22C2" w14:textId="15F42705" w:rsidR="00986865" w:rsidRDefault="00986865" w:rsidP="00B20D8F">
      <w:pPr>
        <w:pStyle w:val="Nadpis2"/>
        <w:jc w:val="both"/>
      </w:pPr>
      <w:r>
        <w:t>Text</w:t>
      </w:r>
    </w:p>
    <w:p w14:paraId="5289A2B6" w14:textId="25F6AED8" w:rsidR="00B20D8F" w:rsidRDefault="00B20D8F" w:rsidP="00B20D8F">
      <w:pPr>
        <w:jc w:val="both"/>
      </w:pPr>
      <w:r>
        <w:t>Finální úpravy a řešení malých bugů.</w:t>
      </w:r>
    </w:p>
    <w:p w14:paraId="039E6638" w14:textId="789F3444" w:rsidR="00B20D8F" w:rsidRDefault="00B20D8F" w:rsidP="00B20D8F">
      <w:pPr>
        <w:jc w:val="both"/>
      </w:pPr>
      <w:r>
        <w:t xml:space="preserve">Přidal jsem do třídy </w:t>
      </w:r>
      <w:proofErr w:type="spellStart"/>
      <w:r w:rsidRPr="00163824">
        <w:rPr>
          <w:rStyle w:val="Potaovkd"/>
        </w:rPr>
        <w:t>NacitaniDat</w:t>
      </w:r>
      <w:proofErr w:type="spellEnd"/>
      <w:r>
        <w:t xml:space="preserve"> globální proměnnou </w:t>
      </w:r>
      <w:proofErr w:type="spellStart"/>
      <w:r w:rsidRPr="00163824">
        <w:rPr>
          <w:rStyle w:val="Potaovkd"/>
        </w:rPr>
        <w:t>dataOriginal</w:t>
      </w:r>
      <w:proofErr w:type="spellEnd"/>
      <w:r>
        <w:t xml:space="preserve">, což je pole </w:t>
      </w:r>
      <w:proofErr w:type="spellStart"/>
      <w:r>
        <w:t>intů</w:t>
      </w:r>
      <w:proofErr w:type="spellEnd"/>
      <w:r>
        <w:t xml:space="preserve">, které je plné originálních, </w:t>
      </w:r>
      <w:proofErr w:type="spellStart"/>
      <w:r>
        <w:t>nepřeškálovných</w:t>
      </w:r>
      <w:proofErr w:type="spellEnd"/>
      <w:r>
        <w:t>, hodnot barev ze souboru.</w:t>
      </w:r>
    </w:p>
    <w:p w14:paraId="0EA4FF2E" w14:textId="250AA398" w:rsidR="00B20D8F" w:rsidRDefault="00B20D8F" w:rsidP="00B20D8F">
      <w:pPr>
        <w:jc w:val="both"/>
      </w:pPr>
      <w:r>
        <w:t xml:space="preserve">Přidal jsem malou podmínku k šipkám, že když se nachází v úzkém horním, nebo dolním rohu, tak se nevykreslí vodorovně, </w:t>
      </w:r>
      <w:proofErr w:type="spellStart"/>
      <w:r>
        <w:t>páč</w:t>
      </w:r>
      <w:proofErr w:type="spellEnd"/>
      <w:r>
        <w:t xml:space="preserve"> pak jim lehounce vykukoval kousek hrotu mimo okno. Vykreslí se tedy pod mírným úhlem.</w:t>
      </w:r>
    </w:p>
    <w:p w14:paraId="1DB3E01D" w14:textId="660FD647" w:rsidR="00B20D8F" w:rsidRDefault="00B20D8F" w:rsidP="00B20D8F">
      <w:pPr>
        <w:jc w:val="both"/>
      </w:pPr>
      <w:r>
        <w:t>Upravil jsem dále vzhled tlačítek, aby vypadali lépe.</w:t>
      </w:r>
    </w:p>
    <w:p w14:paraId="089C51BD" w14:textId="7F81BFD7" w:rsidR="00163824" w:rsidRDefault="00163824" w:rsidP="00B20D8F">
      <w:pPr>
        <w:jc w:val="both"/>
      </w:pPr>
      <w:r>
        <w:t>Tato verze je finální verzí pro první odevzdávání.</w:t>
      </w:r>
      <w:r w:rsidR="005D0AD2">
        <w:t xml:space="preserve"> Finální produkt vypadá takto: </w:t>
      </w:r>
    </w:p>
    <w:p w14:paraId="2FA988E0" w14:textId="6CF2EFAB" w:rsidR="005D0AD2" w:rsidRPr="00B20D8F" w:rsidRDefault="005D0AD2" w:rsidP="005D0AD2">
      <w:pPr>
        <w:jc w:val="center"/>
      </w:pPr>
      <w:r>
        <w:rPr>
          <w:noProof/>
        </w:rPr>
        <w:drawing>
          <wp:inline distT="0" distB="0" distL="0" distR="0" wp14:anchorId="3EE15427" wp14:editId="727173E0">
            <wp:extent cx="5305425" cy="4443155"/>
            <wp:effectExtent l="0" t="0" r="0" b="0"/>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Obrázek 9"/>
                    <pic:cNvPicPr/>
                  </pic:nvPicPr>
                  <pic:blipFill>
                    <a:blip r:embed="rId19">
                      <a:extLst>
                        <a:ext uri="{28A0092B-C50C-407E-A947-70E740481C1C}">
                          <a14:useLocalDpi xmlns:a14="http://schemas.microsoft.com/office/drawing/2010/main" val="0"/>
                        </a:ext>
                      </a:extLst>
                    </a:blip>
                    <a:stretch>
                      <a:fillRect/>
                    </a:stretch>
                  </pic:blipFill>
                  <pic:spPr>
                    <a:xfrm>
                      <a:off x="0" y="0"/>
                      <a:ext cx="5355539" cy="4485125"/>
                    </a:xfrm>
                    <a:prstGeom prst="rect">
                      <a:avLst/>
                    </a:prstGeom>
                  </pic:spPr>
                </pic:pic>
              </a:graphicData>
            </a:graphic>
          </wp:inline>
        </w:drawing>
      </w:r>
    </w:p>
    <w:p w14:paraId="625B2251" w14:textId="2EB26644" w:rsidR="00986865" w:rsidRDefault="00986865" w:rsidP="002C721A">
      <w:pPr>
        <w:pStyle w:val="Nadpis2"/>
        <w:jc w:val="both"/>
      </w:pPr>
      <w:bookmarkStart w:id="7" w:name="Verze_1_0_0"/>
      <w:proofErr w:type="spellStart"/>
      <w:r>
        <w:t>Changelog</w:t>
      </w:r>
      <w:proofErr w:type="spellEnd"/>
    </w:p>
    <w:bookmarkEnd w:id="7"/>
    <w:p w14:paraId="0D0A10D4" w14:textId="486B6F16" w:rsidR="00986865" w:rsidRDefault="00986865" w:rsidP="002C721A">
      <w:pPr>
        <w:jc w:val="both"/>
      </w:pPr>
      <w:r>
        <w:t>Verze 1.0.0</w:t>
      </w:r>
    </w:p>
    <w:p w14:paraId="5C917588" w14:textId="7706EDA1" w:rsidR="00986865" w:rsidRDefault="00986865" w:rsidP="002C721A">
      <w:pPr>
        <w:jc w:val="both"/>
      </w:pPr>
      <w:r>
        <w:t xml:space="preserve">Hodin strávených na této verzi: </w:t>
      </w:r>
      <w:r w:rsidR="00163824">
        <w:t>1</w:t>
      </w:r>
    </w:p>
    <w:p w14:paraId="5FD73CE9" w14:textId="0BC26DD8" w:rsidR="00163824" w:rsidRDefault="00163824" w:rsidP="002C721A">
      <w:pPr>
        <w:jc w:val="both"/>
      </w:pPr>
      <w:r>
        <w:t xml:space="preserve">upravena třída </w:t>
      </w:r>
      <w:proofErr w:type="spellStart"/>
      <w:r w:rsidRPr="00163824">
        <w:rPr>
          <w:rStyle w:val="Potaovkd"/>
        </w:rPr>
        <w:t>NacitaniDat</w:t>
      </w:r>
      <w:proofErr w:type="spellEnd"/>
    </w:p>
    <w:p w14:paraId="3CFCBD87" w14:textId="07E6E039" w:rsidR="00163824" w:rsidRDefault="00163824" w:rsidP="002C721A">
      <w:pPr>
        <w:pStyle w:val="Odstavecseseznamem"/>
        <w:numPr>
          <w:ilvl w:val="0"/>
          <w:numId w:val="30"/>
        </w:numPr>
        <w:jc w:val="both"/>
      </w:pPr>
      <w:r>
        <w:t xml:space="preserve">upravena metoda </w:t>
      </w:r>
      <w:proofErr w:type="spellStart"/>
      <w:proofErr w:type="gramStart"/>
      <w:r w:rsidRPr="00163824">
        <w:rPr>
          <w:rStyle w:val="Potaovkd"/>
        </w:rPr>
        <w:t>prevedNaCisla</w:t>
      </w:r>
      <w:proofErr w:type="spellEnd"/>
      <w:r w:rsidRPr="00163824">
        <w:rPr>
          <w:rStyle w:val="Potaovkd"/>
        </w:rPr>
        <w:t>(</w:t>
      </w:r>
      <w:proofErr w:type="gramEnd"/>
      <w:r w:rsidRPr="00163824">
        <w:rPr>
          <w:rStyle w:val="Potaovkd"/>
        </w:rPr>
        <w:t>)</w:t>
      </w:r>
      <w:r>
        <w:t xml:space="preserve">, tato metoda nyní ukládá i </w:t>
      </w:r>
      <w:proofErr w:type="spellStart"/>
      <w:r>
        <w:t>nepřeškálované</w:t>
      </w:r>
      <w:proofErr w:type="spellEnd"/>
      <w:r>
        <w:t xml:space="preserve"> hodnoty dat ze souboru</w:t>
      </w:r>
    </w:p>
    <w:p w14:paraId="3F3496EA" w14:textId="3D2BFA67" w:rsidR="00163824" w:rsidRDefault="00163824" w:rsidP="002C721A">
      <w:pPr>
        <w:jc w:val="both"/>
      </w:pPr>
      <w:r>
        <w:t xml:space="preserve">upravena třída </w:t>
      </w:r>
      <w:proofErr w:type="spellStart"/>
      <w:r w:rsidRPr="00163824">
        <w:rPr>
          <w:rStyle w:val="Potaovkd"/>
        </w:rPr>
        <w:t>DrawingPanel</w:t>
      </w:r>
      <w:proofErr w:type="spellEnd"/>
    </w:p>
    <w:p w14:paraId="5B321E2E" w14:textId="59718906" w:rsidR="00163824" w:rsidRDefault="00163824" w:rsidP="002C721A">
      <w:pPr>
        <w:pStyle w:val="Odstavecseseznamem"/>
        <w:numPr>
          <w:ilvl w:val="0"/>
          <w:numId w:val="31"/>
        </w:numPr>
        <w:jc w:val="both"/>
      </w:pPr>
      <w:proofErr w:type="spellStart"/>
      <w:r>
        <w:t>dolazení</w:t>
      </w:r>
      <w:proofErr w:type="spellEnd"/>
      <w:r>
        <w:t xml:space="preserve"> bugů ohledně šipek</w:t>
      </w:r>
    </w:p>
    <w:p w14:paraId="73A2847E" w14:textId="19CF80BE" w:rsidR="00163824" w:rsidRDefault="00163824" w:rsidP="002C721A">
      <w:pPr>
        <w:jc w:val="both"/>
      </w:pPr>
      <w:r>
        <w:t xml:space="preserve">upravena třída </w:t>
      </w:r>
      <w:proofErr w:type="spellStart"/>
      <w:r w:rsidRPr="00163824">
        <w:rPr>
          <w:rStyle w:val="Potaovkd"/>
        </w:rPr>
        <w:t>ButtonPanel</w:t>
      </w:r>
      <w:proofErr w:type="spellEnd"/>
    </w:p>
    <w:p w14:paraId="488AB3EB" w14:textId="3CF4F7FF" w:rsidR="00477B68" w:rsidRDefault="00163824" w:rsidP="002C721A">
      <w:pPr>
        <w:pStyle w:val="Odstavecseseznamem"/>
        <w:numPr>
          <w:ilvl w:val="0"/>
          <w:numId w:val="31"/>
        </w:numPr>
        <w:jc w:val="both"/>
      </w:pPr>
      <w:r>
        <w:t>upraven vzhled tlačítek</w:t>
      </w:r>
    </w:p>
    <w:p w14:paraId="7702AEB3" w14:textId="4E8557D3" w:rsidR="00477B68" w:rsidRDefault="00477B68" w:rsidP="002C721A">
      <w:pPr>
        <w:spacing w:after="160"/>
        <w:jc w:val="both"/>
      </w:pPr>
      <w:r>
        <w:br w:type="page"/>
      </w:r>
    </w:p>
    <w:p w14:paraId="6C871F67" w14:textId="0FAB5C60" w:rsidR="00163824" w:rsidRDefault="00477B68" w:rsidP="002C721A">
      <w:pPr>
        <w:pStyle w:val="Nadpis1"/>
        <w:jc w:val="both"/>
      </w:pPr>
      <w:r>
        <w:lastRenderedPageBreak/>
        <w:t>Verze 1.1.0 – 08. 04. 2021</w:t>
      </w:r>
    </w:p>
    <w:p w14:paraId="3C038845" w14:textId="3710A47B" w:rsidR="00477B68" w:rsidRDefault="00477B68" w:rsidP="002C721A">
      <w:pPr>
        <w:pStyle w:val="Nadpis2"/>
        <w:jc w:val="both"/>
      </w:pPr>
      <w:r>
        <w:t>Text</w:t>
      </w:r>
    </w:p>
    <w:p w14:paraId="1482D123" w14:textId="26657BB6" w:rsidR="001273A8" w:rsidRDefault="004024D0" w:rsidP="002C721A">
      <w:pPr>
        <w:jc w:val="both"/>
      </w:pPr>
      <w:r>
        <w:t>Rozhodl jsem se</w:t>
      </w:r>
      <w:r w:rsidR="002C721A">
        <w:t xml:space="preserve"> udělat </w:t>
      </w:r>
      <w:proofErr w:type="spellStart"/>
      <w:r w:rsidR="002C721A">
        <w:t>refaktorizaci</w:t>
      </w:r>
      <w:proofErr w:type="spellEnd"/>
      <w:r w:rsidR="002C721A">
        <w:t xml:space="preserve"> kódu a roztrhat poměrně dlouhou metodu </w:t>
      </w:r>
      <w:proofErr w:type="spellStart"/>
      <w:proofErr w:type="gramStart"/>
      <w:r w:rsidR="002C721A" w:rsidRPr="002C721A">
        <w:rPr>
          <w:rStyle w:val="Potaovkd"/>
        </w:rPr>
        <w:t>drawArrow</w:t>
      </w:r>
      <w:proofErr w:type="spellEnd"/>
      <w:r w:rsidR="002C721A" w:rsidRPr="002C721A">
        <w:rPr>
          <w:rStyle w:val="Potaovkd"/>
        </w:rPr>
        <w:t>(</w:t>
      </w:r>
      <w:proofErr w:type="gramEnd"/>
      <w:r w:rsidR="002C721A" w:rsidRPr="002C721A">
        <w:rPr>
          <w:rStyle w:val="Potaovkd"/>
        </w:rPr>
        <w:t>)</w:t>
      </w:r>
      <w:r w:rsidR="002C721A">
        <w:t xml:space="preserve"> v </w:t>
      </w:r>
      <w:proofErr w:type="spellStart"/>
      <w:r w:rsidR="002C721A" w:rsidRPr="002C721A">
        <w:rPr>
          <w:rStyle w:val="Potaovkd"/>
        </w:rPr>
        <w:t>DrawingPanelu</w:t>
      </w:r>
      <w:proofErr w:type="spellEnd"/>
      <w:r w:rsidR="002C721A">
        <w:t xml:space="preserve"> na menší metody. Přidal jsem tak metodu </w:t>
      </w:r>
      <w:proofErr w:type="spellStart"/>
      <w:proofErr w:type="gramStart"/>
      <w:r w:rsidR="002C721A" w:rsidRPr="002C721A">
        <w:rPr>
          <w:rStyle w:val="Potaovkd"/>
        </w:rPr>
        <w:t>vyberSpravnySmerSipky</w:t>
      </w:r>
      <w:proofErr w:type="spellEnd"/>
      <w:r w:rsidR="002C721A" w:rsidRPr="002C721A">
        <w:rPr>
          <w:rStyle w:val="Potaovkd"/>
        </w:rPr>
        <w:t>(</w:t>
      </w:r>
      <w:proofErr w:type="gramEnd"/>
      <w:r w:rsidR="002C721A" w:rsidRPr="002C721A">
        <w:rPr>
          <w:rStyle w:val="Potaovkd"/>
        </w:rPr>
        <w:t>)</w:t>
      </w:r>
      <w:r w:rsidR="002C721A">
        <w:t xml:space="preserve">, která se stará o </w:t>
      </w:r>
      <w:proofErr w:type="spellStart"/>
      <w:r w:rsidR="002C721A">
        <w:t>hitboxy</w:t>
      </w:r>
      <w:proofErr w:type="spellEnd"/>
      <w:r w:rsidR="002C721A">
        <w:t xml:space="preserve"> a správný směr šipky. Další přidaná metoda prostě vykresluje už danou šipku – </w:t>
      </w:r>
      <w:proofErr w:type="spellStart"/>
      <w:proofErr w:type="gramStart"/>
      <w:r w:rsidR="002C721A" w:rsidRPr="002C721A">
        <w:rPr>
          <w:rStyle w:val="Potaovkd"/>
        </w:rPr>
        <w:t>vykresliSipku</w:t>
      </w:r>
      <w:proofErr w:type="spellEnd"/>
      <w:r w:rsidR="002C721A" w:rsidRPr="002C721A">
        <w:rPr>
          <w:rStyle w:val="Potaovkd"/>
        </w:rPr>
        <w:t>(</w:t>
      </w:r>
      <w:proofErr w:type="gramEnd"/>
      <w:r w:rsidR="002C721A" w:rsidRPr="002C721A">
        <w:rPr>
          <w:rStyle w:val="Potaovkd"/>
        </w:rPr>
        <w:t>)</w:t>
      </w:r>
      <w:r w:rsidR="002C721A">
        <w:t>.</w:t>
      </w:r>
    </w:p>
    <w:p w14:paraId="5634C5C2" w14:textId="0E26AAF2" w:rsidR="002C721A" w:rsidRPr="001273A8" w:rsidRDefault="002C721A" w:rsidP="002C721A">
      <w:pPr>
        <w:jc w:val="both"/>
      </w:pPr>
      <w:r>
        <w:t xml:space="preserve">Další </w:t>
      </w:r>
      <w:proofErr w:type="spellStart"/>
      <w:r>
        <w:t>refaktorizaci</w:t>
      </w:r>
      <w:proofErr w:type="spellEnd"/>
      <w:r>
        <w:t xml:space="preserve"> jsem udělal přidání třídy </w:t>
      </w:r>
      <w:r w:rsidRPr="002C721A">
        <w:rPr>
          <w:rStyle w:val="Potaovkd"/>
        </w:rPr>
        <w:t>Pozice</w:t>
      </w:r>
      <w:r>
        <w:t xml:space="preserve">. </w:t>
      </w:r>
      <w:r w:rsidRPr="002C721A">
        <w:rPr>
          <w:rStyle w:val="Potaovkd"/>
        </w:rPr>
        <w:t>Pozice</w:t>
      </w:r>
      <w:r>
        <w:t xml:space="preserve"> je návrhový vzor přepravka a prostě jsem jen chtěl „</w:t>
      </w:r>
      <w:proofErr w:type="spellStart"/>
      <w:r>
        <w:t>scucnout</w:t>
      </w:r>
      <w:proofErr w:type="spellEnd"/>
      <w:r>
        <w:t xml:space="preserve">“ k sobě neustálé opakování X, Y souřadnic. Neřešil jsem žádné zapouzdření, takže proměnné </w:t>
      </w:r>
      <w:r w:rsidRPr="002C721A">
        <w:rPr>
          <w:rStyle w:val="Potaovkd"/>
        </w:rPr>
        <w:t>x</w:t>
      </w:r>
      <w:r>
        <w:t xml:space="preserve"> a </w:t>
      </w:r>
      <w:r w:rsidRPr="002C721A">
        <w:rPr>
          <w:rStyle w:val="Potaovkd"/>
        </w:rPr>
        <w:t>y</w:t>
      </w:r>
      <w:r>
        <w:t xml:space="preserve"> jsou public a nepotřebuji k nim </w:t>
      </w:r>
      <w:proofErr w:type="spellStart"/>
      <w:r>
        <w:t>gettery</w:t>
      </w:r>
      <w:proofErr w:type="spellEnd"/>
      <w:r>
        <w:t xml:space="preserve">, prostě k nim jde přes tečkovou konvenci. </w:t>
      </w:r>
      <w:proofErr w:type="spellStart"/>
      <w:r>
        <w:t>Refaktorizoval</w:t>
      </w:r>
      <w:proofErr w:type="spellEnd"/>
      <w:r>
        <w:t xml:space="preserve"> jsem tak celý kód a už tam není 8 globálních proměnných typu </w:t>
      </w:r>
      <w:r w:rsidRPr="002C721A">
        <w:rPr>
          <w:rStyle w:val="Potaovkd"/>
        </w:rPr>
        <w:t>double</w:t>
      </w:r>
      <w:r>
        <w:t xml:space="preserve"> </w:t>
      </w:r>
      <w:proofErr w:type="spellStart"/>
      <w:r w:rsidRPr="002C721A">
        <w:rPr>
          <w:rStyle w:val="Potaovkd"/>
        </w:rPr>
        <w:t>startX</w:t>
      </w:r>
      <w:proofErr w:type="spellEnd"/>
      <w:r>
        <w:t xml:space="preserve">, </w:t>
      </w:r>
      <w:r w:rsidRPr="002C721A">
        <w:rPr>
          <w:rStyle w:val="Potaovkd"/>
        </w:rPr>
        <w:t>double</w:t>
      </w:r>
      <w:r>
        <w:t xml:space="preserve"> </w:t>
      </w:r>
      <w:proofErr w:type="spellStart"/>
      <w:r w:rsidRPr="002C721A">
        <w:rPr>
          <w:rStyle w:val="Potaovkd"/>
        </w:rPr>
        <w:t>startY</w:t>
      </w:r>
      <w:proofErr w:type="spellEnd"/>
      <w:r>
        <w:t xml:space="preserve">, </w:t>
      </w:r>
      <w:r w:rsidRPr="002C721A">
        <w:rPr>
          <w:rStyle w:val="Potaovkd"/>
        </w:rPr>
        <w:t>double</w:t>
      </w:r>
      <w:r>
        <w:t xml:space="preserve"> </w:t>
      </w:r>
      <w:proofErr w:type="spellStart"/>
      <w:r w:rsidRPr="002C721A">
        <w:rPr>
          <w:rStyle w:val="Potaovkd"/>
        </w:rPr>
        <w:t>maximumX</w:t>
      </w:r>
      <w:proofErr w:type="spellEnd"/>
      <w:r>
        <w:t xml:space="preserve"> atd. ale je jich jen 4 – </w:t>
      </w:r>
      <w:r w:rsidRPr="002C721A">
        <w:rPr>
          <w:rStyle w:val="Potaovkd"/>
        </w:rPr>
        <w:t>Pozice</w:t>
      </w:r>
      <w:r>
        <w:t xml:space="preserve"> </w:t>
      </w:r>
      <w:proofErr w:type="spellStart"/>
      <w:r w:rsidRPr="002C721A">
        <w:rPr>
          <w:rStyle w:val="Potaovkd"/>
        </w:rPr>
        <w:t>startXY</w:t>
      </w:r>
      <w:proofErr w:type="spellEnd"/>
      <w:r>
        <w:t xml:space="preserve">, </w:t>
      </w:r>
      <w:r w:rsidRPr="002C721A">
        <w:rPr>
          <w:rStyle w:val="Potaovkd"/>
        </w:rPr>
        <w:t>Pozice</w:t>
      </w:r>
      <w:r>
        <w:t xml:space="preserve"> </w:t>
      </w:r>
      <w:proofErr w:type="spellStart"/>
      <w:r w:rsidRPr="002C721A">
        <w:rPr>
          <w:rStyle w:val="Potaovkd"/>
        </w:rPr>
        <w:t>maximumXY</w:t>
      </w:r>
      <w:proofErr w:type="spellEnd"/>
      <w:r>
        <w:t xml:space="preserve">, </w:t>
      </w:r>
      <w:r w:rsidRPr="002C721A">
        <w:rPr>
          <w:rStyle w:val="Potaovkd"/>
        </w:rPr>
        <w:t>Pozice</w:t>
      </w:r>
      <w:r>
        <w:t xml:space="preserve"> </w:t>
      </w:r>
      <w:proofErr w:type="spellStart"/>
      <w:r w:rsidRPr="002C721A">
        <w:rPr>
          <w:rStyle w:val="Potaovkd"/>
        </w:rPr>
        <w:t>minimumXY</w:t>
      </w:r>
      <w:proofErr w:type="spellEnd"/>
      <w:r>
        <w:t xml:space="preserve"> a </w:t>
      </w:r>
      <w:r w:rsidRPr="002C721A">
        <w:rPr>
          <w:rStyle w:val="Potaovkd"/>
        </w:rPr>
        <w:t>Pozice</w:t>
      </w:r>
      <w:r>
        <w:t xml:space="preserve"> </w:t>
      </w:r>
      <w:proofErr w:type="spellStart"/>
      <w:r w:rsidRPr="002C721A">
        <w:rPr>
          <w:rStyle w:val="Potaovkd"/>
        </w:rPr>
        <w:t>stoupaniXY</w:t>
      </w:r>
      <w:proofErr w:type="spellEnd"/>
      <w:r>
        <w:t>. Přijde mi to tak elegantnější.</w:t>
      </w:r>
    </w:p>
    <w:p w14:paraId="4E42EF0D" w14:textId="1191EEA2" w:rsidR="00477B68" w:rsidRDefault="00477B68" w:rsidP="002C721A">
      <w:pPr>
        <w:pStyle w:val="Nadpis2"/>
        <w:jc w:val="both"/>
      </w:pPr>
      <w:bookmarkStart w:id="8" w:name="Verze_1_1_0"/>
      <w:proofErr w:type="spellStart"/>
      <w:r>
        <w:t>Changelog</w:t>
      </w:r>
      <w:proofErr w:type="spellEnd"/>
    </w:p>
    <w:bookmarkEnd w:id="8"/>
    <w:p w14:paraId="267C86CF" w14:textId="49058C4F" w:rsidR="00477B68" w:rsidRDefault="00477B68" w:rsidP="002C721A">
      <w:pPr>
        <w:jc w:val="both"/>
      </w:pPr>
      <w:r>
        <w:t>Verze 1.1.0</w:t>
      </w:r>
    </w:p>
    <w:p w14:paraId="74E492E7" w14:textId="799DE602" w:rsidR="00477B68" w:rsidRDefault="00477B68" w:rsidP="002C721A">
      <w:pPr>
        <w:jc w:val="both"/>
      </w:pPr>
      <w:r>
        <w:t>Hodin strávených na této verzi: 2</w:t>
      </w:r>
    </w:p>
    <w:p w14:paraId="76682965" w14:textId="77777777" w:rsidR="002C721A" w:rsidRDefault="002C721A" w:rsidP="002C721A">
      <w:pPr>
        <w:jc w:val="both"/>
      </w:pPr>
      <w:r>
        <w:t xml:space="preserve">přidána třída </w:t>
      </w:r>
      <w:r w:rsidRPr="002C721A">
        <w:rPr>
          <w:rStyle w:val="Potaovkd"/>
        </w:rPr>
        <w:t>Pozice</w:t>
      </w:r>
    </w:p>
    <w:p w14:paraId="642F822A" w14:textId="77777777" w:rsidR="002C721A" w:rsidRDefault="002C721A" w:rsidP="002C721A">
      <w:pPr>
        <w:pStyle w:val="Odstavecseseznamem"/>
        <w:numPr>
          <w:ilvl w:val="0"/>
          <w:numId w:val="31"/>
        </w:numPr>
        <w:jc w:val="both"/>
      </w:pPr>
      <w:r>
        <w:t>přidán konstruktor, který nastavuje souřadnice X a Y na dané hodnoty</w:t>
      </w:r>
    </w:p>
    <w:p w14:paraId="13060459" w14:textId="14364999" w:rsidR="002C721A" w:rsidRDefault="002C721A" w:rsidP="002C721A">
      <w:pPr>
        <w:jc w:val="both"/>
      </w:pPr>
      <w:r>
        <w:t xml:space="preserve">upravena třída </w:t>
      </w:r>
      <w:proofErr w:type="spellStart"/>
      <w:r w:rsidRPr="002C721A">
        <w:rPr>
          <w:rStyle w:val="Potaovkd"/>
        </w:rPr>
        <w:t>DrawingPanel</w:t>
      </w:r>
      <w:proofErr w:type="spellEnd"/>
    </w:p>
    <w:p w14:paraId="01B2308D" w14:textId="5B0B3F0A" w:rsidR="002C721A" w:rsidRDefault="002C721A" w:rsidP="002C721A">
      <w:pPr>
        <w:pStyle w:val="Odstavecseseznamem"/>
        <w:numPr>
          <w:ilvl w:val="0"/>
          <w:numId w:val="31"/>
        </w:numPr>
        <w:jc w:val="both"/>
      </w:pPr>
      <w:r>
        <w:t xml:space="preserve">obecná </w:t>
      </w:r>
      <w:proofErr w:type="spellStart"/>
      <w:r>
        <w:t>refaktorizace</w:t>
      </w:r>
      <w:proofErr w:type="spellEnd"/>
      <w:r>
        <w:t xml:space="preserve"> souřadnic tak, aby byla využita třída </w:t>
      </w:r>
      <w:r w:rsidRPr="002C721A">
        <w:rPr>
          <w:rStyle w:val="Potaovkd"/>
        </w:rPr>
        <w:t>Pozice</w:t>
      </w:r>
    </w:p>
    <w:p w14:paraId="2547DA7E" w14:textId="77777777" w:rsidR="002C721A" w:rsidRDefault="002C721A" w:rsidP="002C721A">
      <w:pPr>
        <w:pStyle w:val="Odstavecseseznamem"/>
        <w:numPr>
          <w:ilvl w:val="0"/>
          <w:numId w:val="31"/>
        </w:numPr>
        <w:jc w:val="both"/>
      </w:pPr>
      <w:proofErr w:type="spellStart"/>
      <w:r>
        <w:t>roz-metodována</w:t>
      </w:r>
      <w:proofErr w:type="spellEnd"/>
      <w:r>
        <w:t xml:space="preserve"> metoda </w:t>
      </w:r>
      <w:proofErr w:type="spellStart"/>
      <w:proofErr w:type="gramStart"/>
      <w:r w:rsidRPr="002C721A">
        <w:rPr>
          <w:rStyle w:val="Potaovkd"/>
        </w:rPr>
        <w:t>drawArrow</w:t>
      </w:r>
      <w:proofErr w:type="spellEnd"/>
      <w:r w:rsidRPr="002C721A">
        <w:rPr>
          <w:rStyle w:val="Potaovkd"/>
        </w:rPr>
        <w:t>(</w:t>
      </w:r>
      <w:proofErr w:type="gramEnd"/>
      <w:r w:rsidRPr="002C721A">
        <w:rPr>
          <w:rStyle w:val="Potaovkd"/>
        </w:rPr>
        <w:t>)</w:t>
      </w:r>
      <w:r>
        <w:t xml:space="preserve"> na další 2 pod-metody</w:t>
      </w:r>
    </w:p>
    <w:p w14:paraId="0672CEAC" w14:textId="77777777" w:rsidR="002C721A" w:rsidRDefault="002C721A" w:rsidP="002C721A">
      <w:pPr>
        <w:pStyle w:val="Odstavecseseznamem"/>
        <w:numPr>
          <w:ilvl w:val="0"/>
          <w:numId w:val="31"/>
        </w:numPr>
        <w:jc w:val="both"/>
      </w:pPr>
      <w:r>
        <w:t xml:space="preserve">přidána metoda </w:t>
      </w:r>
      <w:proofErr w:type="spellStart"/>
      <w:proofErr w:type="gramStart"/>
      <w:r w:rsidRPr="002C721A">
        <w:rPr>
          <w:rStyle w:val="Potaovkd"/>
        </w:rPr>
        <w:t>vyberSpravnySmerSipky</w:t>
      </w:r>
      <w:proofErr w:type="spellEnd"/>
      <w:r w:rsidRPr="002C721A">
        <w:rPr>
          <w:rStyle w:val="Potaovkd"/>
        </w:rPr>
        <w:t>(</w:t>
      </w:r>
      <w:proofErr w:type="gramEnd"/>
      <w:r w:rsidRPr="002C721A">
        <w:rPr>
          <w:rStyle w:val="Potaovkd"/>
        </w:rPr>
        <w:t>)</w:t>
      </w:r>
      <w:r>
        <w:t>, která se stará o směr šipky, popř. o nekreslení šipky, nevejde-li se do mapy</w:t>
      </w:r>
    </w:p>
    <w:p w14:paraId="398DC0B4" w14:textId="2B5B6695" w:rsidR="000531F0" w:rsidRDefault="002C721A" w:rsidP="002C721A">
      <w:pPr>
        <w:pStyle w:val="Odstavecseseznamem"/>
        <w:numPr>
          <w:ilvl w:val="0"/>
          <w:numId w:val="31"/>
        </w:numPr>
        <w:jc w:val="both"/>
      </w:pPr>
      <w:r>
        <w:t xml:space="preserve">přidána metoda </w:t>
      </w:r>
      <w:proofErr w:type="spellStart"/>
      <w:proofErr w:type="gramStart"/>
      <w:r w:rsidRPr="002C721A">
        <w:rPr>
          <w:rStyle w:val="Potaovkd"/>
        </w:rPr>
        <w:t>vykresliSipku</w:t>
      </w:r>
      <w:proofErr w:type="spellEnd"/>
      <w:r w:rsidRPr="002C721A">
        <w:rPr>
          <w:rStyle w:val="Potaovkd"/>
        </w:rPr>
        <w:t>(</w:t>
      </w:r>
      <w:proofErr w:type="gramEnd"/>
      <w:r w:rsidRPr="002C721A">
        <w:rPr>
          <w:rStyle w:val="Potaovkd"/>
        </w:rPr>
        <w:t>)</w:t>
      </w:r>
      <w:r>
        <w:t xml:space="preserve">, která zařizuje samotné vykreslení šipky </w:t>
      </w:r>
    </w:p>
    <w:p w14:paraId="6C7B2915" w14:textId="77777777" w:rsidR="000531F0" w:rsidRDefault="000531F0">
      <w:pPr>
        <w:spacing w:after="160"/>
      </w:pPr>
      <w:r>
        <w:br w:type="page"/>
      </w:r>
    </w:p>
    <w:p w14:paraId="133D2259" w14:textId="3E92F50E" w:rsidR="001273A8" w:rsidRDefault="000531F0" w:rsidP="000531F0">
      <w:pPr>
        <w:pStyle w:val="Nadpis1"/>
        <w:jc w:val="both"/>
      </w:pPr>
      <w:r>
        <w:lastRenderedPageBreak/>
        <w:t>Verze 1.</w:t>
      </w:r>
      <w:r w:rsidR="00ED6912">
        <w:t>2</w:t>
      </w:r>
      <w:r>
        <w:t>.</w:t>
      </w:r>
      <w:r w:rsidR="00ED6912">
        <w:t>0</w:t>
      </w:r>
      <w:r>
        <w:t xml:space="preserve"> – 18. 04. 2021</w:t>
      </w:r>
    </w:p>
    <w:p w14:paraId="39EFD4C7" w14:textId="25063E9C" w:rsidR="000531F0" w:rsidRDefault="000531F0" w:rsidP="000531F0">
      <w:pPr>
        <w:pStyle w:val="Nadpis2"/>
        <w:jc w:val="both"/>
      </w:pPr>
      <w:r>
        <w:t>Text</w:t>
      </w:r>
    </w:p>
    <w:p w14:paraId="7B9CA23D" w14:textId="2CD20901" w:rsidR="000531F0" w:rsidRDefault="00712085" w:rsidP="000531F0">
      <w:pPr>
        <w:jc w:val="both"/>
      </w:pPr>
      <w:r>
        <w:t>Sice bych měl pracovat na vrstevnicích, ale export mi přišel atraktivnější, a tak jsem udělal volitelná rozšíření „Tisk“ a „Export do PNG“.</w:t>
      </w:r>
    </w:p>
    <w:p w14:paraId="5EE12F35" w14:textId="6ED7B364" w:rsidR="00712085" w:rsidRDefault="00712085" w:rsidP="000531F0">
      <w:pPr>
        <w:jc w:val="both"/>
      </w:pPr>
      <w:r>
        <w:t xml:space="preserve">Do </w:t>
      </w:r>
      <w:proofErr w:type="spellStart"/>
      <w:r w:rsidRPr="00A76E0F">
        <w:rPr>
          <w:rStyle w:val="Potaovkd"/>
        </w:rPr>
        <w:t>ButtonPanelu</w:t>
      </w:r>
      <w:proofErr w:type="spellEnd"/>
      <w:r>
        <w:t xml:space="preserve"> jsem přidal tlačítko </w:t>
      </w:r>
      <w:r w:rsidRPr="00A76E0F">
        <w:rPr>
          <w:rStyle w:val="Potaovkd"/>
        </w:rPr>
        <w:t>Export</w:t>
      </w:r>
      <w:r w:rsidR="00113C17">
        <w:rPr>
          <w:rStyle w:val="Potaovkd"/>
        </w:rPr>
        <w:t>…</w:t>
      </w:r>
      <w:r>
        <w:t xml:space="preserve">, které vytvoří instanci </w:t>
      </w:r>
      <w:proofErr w:type="spellStart"/>
      <w:r w:rsidRPr="00A76E0F">
        <w:rPr>
          <w:rStyle w:val="Potaovkd"/>
        </w:rPr>
        <w:t>JOptionPane</w:t>
      </w:r>
      <w:proofErr w:type="spellEnd"/>
      <w:r>
        <w:t xml:space="preserve"> a dá na výběr </w:t>
      </w:r>
      <w:r w:rsidRPr="00A76E0F">
        <w:rPr>
          <w:rStyle w:val="Potaovkd"/>
        </w:rPr>
        <w:t>Tisk</w:t>
      </w:r>
      <w:r>
        <w:t xml:space="preserve">, </w:t>
      </w:r>
      <w:r w:rsidRPr="00A76E0F">
        <w:rPr>
          <w:rStyle w:val="Potaovkd"/>
        </w:rPr>
        <w:t>PNG</w:t>
      </w:r>
      <w:r>
        <w:t xml:space="preserve"> nebo </w:t>
      </w:r>
      <w:proofErr w:type="spellStart"/>
      <w:r w:rsidRPr="00A76E0F">
        <w:rPr>
          <w:rStyle w:val="Potaovkd"/>
        </w:rPr>
        <w:t>Cancel</w:t>
      </w:r>
      <w:proofErr w:type="spellEnd"/>
      <w:r>
        <w:t xml:space="preserve"> (do budoucna možná ještě přidám </w:t>
      </w:r>
      <w:r w:rsidRPr="00A76E0F">
        <w:rPr>
          <w:rStyle w:val="Potaovkd"/>
        </w:rPr>
        <w:t>SVG</w:t>
      </w:r>
      <w:r>
        <w:t>).</w:t>
      </w:r>
    </w:p>
    <w:p w14:paraId="10B03BFD" w14:textId="7F98481C" w:rsidR="00712085" w:rsidRDefault="00712085" w:rsidP="000531F0">
      <w:pPr>
        <w:jc w:val="both"/>
      </w:pPr>
      <w:r>
        <w:t xml:space="preserve">Pokud se zvolí </w:t>
      </w:r>
      <w:r w:rsidRPr="00A76E0F">
        <w:rPr>
          <w:rStyle w:val="Potaovkd"/>
        </w:rPr>
        <w:t>Tisk</w:t>
      </w:r>
      <w:r>
        <w:t xml:space="preserve">, metoda vytvoří </w:t>
      </w:r>
      <w:proofErr w:type="spellStart"/>
      <w:r w:rsidRPr="00A76E0F">
        <w:rPr>
          <w:rStyle w:val="Potaovkd"/>
        </w:rPr>
        <w:t>PrinterJob</w:t>
      </w:r>
      <w:proofErr w:type="spellEnd"/>
      <w:r>
        <w:t xml:space="preserve"> a nastaví </w:t>
      </w:r>
      <w:proofErr w:type="spellStart"/>
      <w:r w:rsidRPr="00A76E0F">
        <w:rPr>
          <w:rStyle w:val="Potaovkd"/>
        </w:rPr>
        <w:t>DrawingPanel</w:t>
      </w:r>
      <w:proofErr w:type="spellEnd"/>
      <w:r>
        <w:t xml:space="preserve"> na </w:t>
      </w:r>
      <w:proofErr w:type="spellStart"/>
      <w:r>
        <w:t>printable</w:t>
      </w:r>
      <w:proofErr w:type="spellEnd"/>
      <w:r>
        <w:t xml:space="preserve"> a zavolá nad ním </w:t>
      </w:r>
      <w:proofErr w:type="spellStart"/>
      <w:proofErr w:type="gramStart"/>
      <w:r w:rsidRPr="00A76E0F">
        <w:rPr>
          <w:rStyle w:val="Potaovkd"/>
        </w:rPr>
        <w:t>print</w:t>
      </w:r>
      <w:proofErr w:type="spellEnd"/>
      <w:r w:rsidRPr="00A76E0F">
        <w:rPr>
          <w:rStyle w:val="Potaovkd"/>
        </w:rPr>
        <w:t>(</w:t>
      </w:r>
      <w:proofErr w:type="gramEnd"/>
      <w:r w:rsidRPr="00A76E0F">
        <w:rPr>
          <w:rStyle w:val="Potaovkd"/>
        </w:rPr>
        <w:t>)</w:t>
      </w:r>
      <w:r>
        <w:t xml:space="preserve">. </w:t>
      </w:r>
      <w:proofErr w:type="spellStart"/>
      <w:proofErr w:type="gramStart"/>
      <w:r w:rsidRPr="00A76E0F">
        <w:rPr>
          <w:rStyle w:val="Potaovkd"/>
        </w:rPr>
        <w:t>Print</w:t>
      </w:r>
      <w:proofErr w:type="spellEnd"/>
      <w:r w:rsidRPr="00A76E0F">
        <w:rPr>
          <w:rStyle w:val="Potaovkd"/>
        </w:rPr>
        <w:t>(</w:t>
      </w:r>
      <w:proofErr w:type="gramEnd"/>
      <w:r w:rsidRPr="00A76E0F">
        <w:rPr>
          <w:rStyle w:val="Potaovkd"/>
        </w:rPr>
        <w:t>)</w:t>
      </w:r>
      <w:r>
        <w:t xml:space="preserve"> v </w:t>
      </w:r>
      <w:proofErr w:type="spellStart"/>
      <w:r w:rsidRPr="00A76E0F">
        <w:rPr>
          <w:rStyle w:val="Potaovkd"/>
        </w:rPr>
        <w:t>DrawingPanelu</w:t>
      </w:r>
      <w:proofErr w:type="spellEnd"/>
      <w:r>
        <w:t xml:space="preserve"> zařídí, aby bylo pozadí obrázku bíle a aby se obrázek </w:t>
      </w:r>
      <w:proofErr w:type="spellStart"/>
      <w:r>
        <w:t>naškáloval</w:t>
      </w:r>
      <w:proofErr w:type="spellEnd"/>
      <w:r>
        <w:t xml:space="preserve"> na celou A4, s malými okraji (padesátina </w:t>
      </w:r>
      <w:proofErr w:type="spellStart"/>
      <w:r w:rsidRPr="00A76E0F">
        <w:rPr>
          <w:rStyle w:val="Potaovkd"/>
        </w:rPr>
        <w:t>scalu</w:t>
      </w:r>
      <w:proofErr w:type="spellEnd"/>
      <w:r>
        <w:t xml:space="preserve"> se odebere od </w:t>
      </w:r>
      <w:proofErr w:type="spellStart"/>
      <w:r w:rsidRPr="00A76E0F">
        <w:rPr>
          <w:rStyle w:val="Potaovkd"/>
        </w:rPr>
        <w:t>scale</w:t>
      </w:r>
      <w:proofErr w:type="spellEnd"/>
      <w:r>
        <w:t xml:space="preserve">). Rovněž se nastaví </w:t>
      </w:r>
      <w:proofErr w:type="spellStart"/>
      <w:r w:rsidRPr="00A76E0F">
        <w:rPr>
          <w:rStyle w:val="Potaovkd"/>
        </w:rPr>
        <w:t>startXY</w:t>
      </w:r>
      <w:proofErr w:type="spellEnd"/>
      <w:r>
        <w:t xml:space="preserve"> na správnou pozici a vyhodí se dialogové okno, kde se dá přepnout na virtuální tiskárnu do PDF. To se pak zeptá na umístění a název od uživatele.</w:t>
      </w:r>
    </w:p>
    <w:p w14:paraId="15FCAEB4" w14:textId="24EE8D32" w:rsidR="00712085" w:rsidRDefault="00712085" w:rsidP="000531F0">
      <w:pPr>
        <w:jc w:val="both"/>
      </w:pPr>
      <w:r>
        <w:t xml:space="preserve">Pokud se zvolí </w:t>
      </w:r>
      <w:r w:rsidRPr="00A76E0F">
        <w:rPr>
          <w:rStyle w:val="Potaovkd"/>
        </w:rPr>
        <w:t>PNG</w:t>
      </w:r>
      <w:r>
        <w:t xml:space="preserve">, metoda vytvoří další dvě dialogová okna, ty se požadují zadání požadované </w:t>
      </w:r>
      <w:r w:rsidRPr="00A76E0F">
        <w:rPr>
          <w:rStyle w:val="Potaovkd"/>
        </w:rPr>
        <w:t>výšky</w:t>
      </w:r>
      <w:r>
        <w:t xml:space="preserve"> a </w:t>
      </w:r>
      <w:r w:rsidRPr="00A76E0F">
        <w:rPr>
          <w:rStyle w:val="Potaovkd"/>
        </w:rPr>
        <w:t>šířky</w:t>
      </w:r>
      <w:r>
        <w:t xml:space="preserve">. Dále se zajistí, aby se obrázek správně </w:t>
      </w:r>
      <w:proofErr w:type="spellStart"/>
      <w:r>
        <w:t>naškáloval</w:t>
      </w:r>
      <w:proofErr w:type="spellEnd"/>
      <w:r>
        <w:t xml:space="preserve"> na požadovanou výšku a šířku v </w:t>
      </w:r>
      <w:proofErr w:type="spellStart"/>
      <w:r w:rsidRPr="00A76E0F">
        <w:rPr>
          <w:rStyle w:val="Potaovkd"/>
        </w:rPr>
        <w:t>DrawingPanelu</w:t>
      </w:r>
      <w:proofErr w:type="spellEnd"/>
      <w:r>
        <w:t xml:space="preserve"> pomocí volání metody </w:t>
      </w:r>
      <w:proofErr w:type="spellStart"/>
      <w:proofErr w:type="gramStart"/>
      <w:r w:rsidRPr="00A76E0F">
        <w:rPr>
          <w:rStyle w:val="Potaovkd"/>
        </w:rPr>
        <w:t>exportDoPNG</w:t>
      </w:r>
      <w:proofErr w:type="spellEnd"/>
      <w:r w:rsidR="00A76E0F">
        <w:rPr>
          <w:rStyle w:val="Potaovkd"/>
        </w:rPr>
        <w:t>(</w:t>
      </w:r>
      <w:proofErr w:type="gramEnd"/>
      <w:r w:rsidR="00A76E0F">
        <w:rPr>
          <w:rStyle w:val="Potaovkd"/>
        </w:rPr>
        <w:t>)</w:t>
      </w:r>
      <w:r>
        <w:t xml:space="preserve">. Výsledný PNG obrázek se uloží do stejného adresáře, v kterém je zdrojový obrázek ve </w:t>
      </w:r>
      <w:proofErr w:type="gramStart"/>
      <w:r>
        <w:t>formátu .</w:t>
      </w:r>
      <w:proofErr w:type="spellStart"/>
      <w:r>
        <w:t>pgm</w:t>
      </w:r>
      <w:proofErr w:type="spellEnd"/>
      <w:proofErr w:type="gramEnd"/>
      <w:r>
        <w:t xml:space="preserve"> a toto .</w:t>
      </w:r>
      <w:proofErr w:type="spellStart"/>
      <w:r>
        <w:t>png</w:t>
      </w:r>
      <w:proofErr w:type="spellEnd"/>
      <w:r>
        <w:t xml:space="preserve"> bude mít stejný název jako obrázek původní.</w:t>
      </w:r>
    </w:p>
    <w:p w14:paraId="38DE1FB8" w14:textId="43A50A8A" w:rsidR="00712085" w:rsidRDefault="00712085" w:rsidP="000531F0">
      <w:pPr>
        <w:jc w:val="both"/>
      </w:pPr>
      <w:r>
        <w:t>Kvůli těmto změnám nastalo pár úprav v </w:t>
      </w:r>
      <w:proofErr w:type="spellStart"/>
      <w:r w:rsidRPr="00A76E0F">
        <w:rPr>
          <w:rStyle w:val="Potaovkd"/>
        </w:rPr>
        <w:t>DrawingPanelu</w:t>
      </w:r>
      <w:proofErr w:type="spellEnd"/>
      <w:r>
        <w:t xml:space="preserve">, jedná se hlavně o pár podmínek, které kontrolují </w:t>
      </w:r>
      <w:proofErr w:type="spellStart"/>
      <w:r>
        <w:t>booleanovské</w:t>
      </w:r>
      <w:proofErr w:type="spellEnd"/>
      <w:r>
        <w:t xml:space="preserve"> proměnné, které indikují, </w:t>
      </w:r>
      <w:r w:rsidR="00A76E0F">
        <w:t>zdali</w:t>
      </w:r>
      <w:r>
        <w:t xml:space="preserve"> se jedná o export, nebo ne (pro správný </w:t>
      </w:r>
      <w:proofErr w:type="spellStart"/>
      <w:r w:rsidRPr="00A76E0F">
        <w:rPr>
          <w:rStyle w:val="Potaovkd"/>
        </w:rPr>
        <w:t>scale</w:t>
      </w:r>
      <w:proofErr w:type="spellEnd"/>
      <w:r>
        <w:t xml:space="preserve"> a </w:t>
      </w:r>
      <w:proofErr w:type="spellStart"/>
      <w:r w:rsidRPr="00A76E0F">
        <w:rPr>
          <w:rStyle w:val="Potaovkd"/>
        </w:rPr>
        <w:t>startXY</w:t>
      </w:r>
      <w:proofErr w:type="spellEnd"/>
      <w:r>
        <w:t xml:space="preserve"> a </w:t>
      </w:r>
      <w:r w:rsidRPr="00A76E0F">
        <w:t>pozadí</w:t>
      </w:r>
      <w:r>
        <w:t>).</w:t>
      </w:r>
    </w:p>
    <w:p w14:paraId="35C40608" w14:textId="464051A3" w:rsidR="000531F0" w:rsidRDefault="000531F0" w:rsidP="000531F0">
      <w:pPr>
        <w:pStyle w:val="Nadpis2"/>
        <w:jc w:val="both"/>
      </w:pPr>
      <w:bookmarkStart w:id="9" w:name="Verze_1_2_0"/>
      <w:proofErr w:type="spellStart"/>
      <w:r>
        <w:t>Changelog</w:t>
      </w:r>
      <w:proofErr w:type="spellEnd"/>
    </w:p>
    <w:bookmarkEnd w:id="9"/>
    <w:p w14:paraId="2C88B541" w14:textId="3BEDA5C5" w:rsidR="000531F0" w:rsidRDefault="000531F0" w:rsidP="000531F0">
      <w:pPr>
        <w:jc w:val="both"/>
      </w:pPr>
      <w:r>
        <w:t>Verze 1.</w:t>
      </w:r>
      <w:r w:rsidR="00651D9A">
        <w:t>2.0</w:t>
      </w:r>
    </w:p>
    <w:p w14:paraId="181466F6" w14:textId="78C9A60C" w:rsidR="000531F0" w:rsidRDefault="000531F0" w:rsidP="000531F0">
      <w:pPr>
        <w:jc w:val="both"/>
      </w:pPr>
      <w:r>
        <w:t>Hodin strávených na této verzi: 2</w:t>
      </w:r>
    </w:p>
    <w:p w14:paraId="6AF412B1" w14:textId="24B68EB6" w:rsidR="00113C17" w:rsidRDefault="00113C17" w:rsidP="000531F0">
      <w:pPr>
        <w:jc w:val="both"/>
      </w:pPr>
      <w:r>
        <w:t xml:space="preserve">upravena třída </w:t>
      </w:r>
      <w:proofErr w:type="spellStart"/>
      <w:r w:rsidRPr="00113C17">
        <w:rPr>
          <w:rStyle w:val="Potaovkd"/>
        </w:rPr>
        <w:t>DrawingPanel</w:t>
      </w:r>
      <w:proofErr w:type="spellEnd"/>
    </w:p>
    <w:p w14:paraId="0A8DA720" w14:textId="42B6EBCD" w:rsidR="00113C17" w:rsidRDefault="00113C17" w:rsidP="00113C17">
      <w:pPr>
        <w:pStyle w:val="Odstavecseseznamem"/>
        <w:numPr>
          <w:ilvl w:val="0"/>
          <w:numId w:val="33"/>
        </w:numPr>
        <w:jc w:val="both"/>
      </w:pPr>
      <w:r>
        <w:t xml:space="preserve">přidána metoda </w:t>
      </w:r>
      <w:proofErr w:type="spellStart"/>
      <w:proofErr w:type="gramStart"/>
      <w:r w:rsidRPr="00113C17">
        <w:rPr>
          <w:rStyle w:val="Potaovkd"/>
        </w:rPr>
        <w:t>exportDoPNG</w:t>
      </w:r>
      <w:proofErr w:type="spellEnd"/>
      <w:r w:rsidRPr="00113C17">
        <w:rPr>
          <w:rStyle w:val="Potaovkd"/>
        </w:rPr>
        <w:t>(</w:t>
      </w:r>
      <w:proofErr w:type="gramEnd"/>
      <w:r w:rsidRPr="00113C17">
        <w:rPr>
          <w:rStyle w:val="Potaovkd"/>
        </w:rPr>
        <w:t>)</w:t>
      </w:r>
      <w:r>
        <w:t>, ta se stará o export do formátu .</w:t>
      </w:r>
      <w:proofErr w:type="spellStart"/>
      <w:r>
        <w:t>png</w:t>
      </w:r>
      <w:proofErr w:type="spellEnd"/>
      <w:r>
        <w:t xml:space="preserve"> (volitelné rozšíření)</w:t>
      </w:r>
    </w:p>
    <w:p w14:paraId="44282E71" w14:textId="7BA779E2" w:rsidR="00113C17" w:rsidRDefault="00113C17" w:rsidP="00113C17">
      <w:pPr>
        <w:pStyle w:val="Odstavecseseznamem"/>
        <w:numPr>
          <w:ilvl w:val="0"/>
          <w:numId w:val="33"/>
        </w:numPr>
        <w:jc w:val="both"/>
      </w:pPr>
      <w:r>
        <w:t xml:space="preserve">přidána metoda </w:t>
      </w:r>
      <w:proofErr w:type="spellStart"/>
      <w:proofErr w:type="gramStart"/>
      <w:r w:rsidRPr="00113C17">
        <w:rPr>
          <w:rStyle w:val="Potaovkd"/>
        </w:rPr>
        <w:t>print</w:t>
      </w:r>
      <w:proofErr w:type="spellEnd"/>
      <w:r w:rsidRPr="00113C17">
        <w:rPr>
          <w:rStyle w:val="Potaovkd"/>
        </w:rPr>
        <w:t>(</w:t>
      </w:r>
      <w:proofErr w:type="gramEnd"/>
      <w:r w:rsidRPr="00113C17">
        <w:rPr>
          <w:rStyle w:val="Potaovkd"/>
        </w:rPr>
        <w:t>)</w:t>
      </w:r>
      <w:r>
        <w:t>, ta se stará o chod tisku (volitelné rozšíření)</w:t>
      </w:r>
    </w:p>
    <w:p w14:paraId="22400F1C" w14:textId="152B0D5F" w:rsidR="00113C17" w:rsidRDefault="00113C17" w:rsidP="00113C17">
      <w:pPr>
        <w:pStyle w:val="Odstavecseseznamem"/>
        <w:numPr>
          <w:ilvl w:val="0"/>
          <w:numId w:val="33"/>
        </w:numPr>
        <w:jc w:val="both"/>
      </w:pPr>
      <w:r>
        <w:t xml:space="preserve">změny související s exportem – </w:t>
      </w:r>
      <w:proofErr w:type="spellStart"/>
      <w:r>
        <w:t>booleanovské</w:t>
      </w:r>
      <w:proofErr w:type="spellEnd"/>
      <w:r>
        <w:t xml:space="preserve"> proměnné a podmínky související s nimi</w:t>
      </w:r>
    </w:p>
    <w:p w14:paraId="424A21AA" w14:textId="62FBDBFE" w:rsidR="00113C17" w:rsidRDefault="00113C17" w:rsidP="000531F0">
      <w:pPr>
        <w:jc w:val="both"/>
      </w:pPr>
      <w:r>
        <w:t xml:space="preserve">upravena třída </w:t>
      </w:r>
      <w:proofErr w:type="spellStart"/>
      <w:r w:rsidRPr="00113C17">
        <w:rPr>
          <w:rStyle w:val="Potaovkd"/>
        </w:rPr>
        <w:t>ButtonPanel</w:t>
      </w:r>
      <w:proofErr w:type="spellEnd"/>
    </w:p>
    <w:p w14:paraId="73339A14" w14:textId="5412B42E" w:rsidR="007F20CC" w:rsidRDefault="00113C17" w:rsidP="00113C17">
      <w:pPr>
        <w:pStyle w:val="Odstavecseseznamem"/>
        <w:numPr>
          <w:ilvl w:val="0"/>
          <w:numId w:val="32"/>
        </w:numPr>
        <w:jc w:val="both"/>
      </w:pPr>
      <w:r>
        <w:t xml:space="preserve">přidáno tlačítko </w:t>
      </w:r>
      <w:r w:rsidRPr="00113C17">
        <w:rPr>
          <w:rStyle w:val="Potaovkd"/>
        </w:rPr>
        <w:t>Export</w:t>
      </w:r>
      <w:r>
        <w:t>…, které vyhazuje dialogové okno a dává možnost Tisku nebo Exportu do PNG</w:t>
      </w:r>
    </w:p>
    <w:p w14:paraId="6C973594" w14:textId="77777777" w:rsidR="007F20CC" w:rsidRDefault="007F20CC">
      <w:pPr>
        <w:spacing w:after="160"/>
      </w:pPr>
      <w:r>
        <w:br w:type="page"/>
      </w:r>
    </w:p>
    <w:p w14:paraId="1806B321" w14:textId="534320FC" w:rsidR="00113C17" w:rsidRDefault="007F20CC" w:rsidP="007F20CC">
      <w:pPr>
        <w:pStyle w:val="Nadpis1"/>
      </w:pPr>
      <w:r>
        <w:lastRenderedPageBreak/>
        <w:t>Verze 1.2.1 – 20. 04. 2021</w:t>
      </w:r>
    </w:p>
    <w:p w14:paraId="51554015" w14:textId="5CB71CD6" w:rsidR="007F20CC" w:rsidRDefault="007F20CC" w:rsidP="007F20CC">
      <w:pPr>
        <w:pStyle w:val="Nadpis2"/>
      </w:pPr>
      <w:r>
        <w:t>Text</w:t>
      </w:r>
    </w:p>
    <w:p w14:paraId="77DA158E" w14:textId="3EC4EE8D" w:rsidR="007F20CC" w:rsidRDefault="007F20CC" w:rsidP="007F20CC">
      <w:r>
        <w:t xml:space="preserve">Hrál jsem si s dialogy a tlačítky a předělal jejich vzhled a </w:t>
      </w:r>
      <w:proofErr w:type="spellStart"/>
      <w:r w:rsidRPr="007F20CC">
        <w:rPr>
          <w:rStyle w:val="Potaovkd"/>
        </w:rPr>
        <w:t>grid</w:t>
      </w:r>
      <w:proofErr w:type="spellEnd"/>
      <w:r>
        <w:t xml:space="preserve"> v jakém jsou rozpoložení. Teď na </w:t>
      </w:r>
      <w:proofErr w:type="spellStart"/>
      <w:r w:rsidRPr="007F20CC">
        <w:rPr>
          <w:rStyle w:val="Potaovkd"/>
        </w:rPr>
        <w:t>ButtonPanelu</w:t>
      </w:r>
      <w:proofErr w:type="spellEnd"/>
      <w:r>
        <w:t xml:space="preserve"> jsou 2 další panely – horní a dolní lišta. Spodní lišta slouží jen pro přepínání mezi obrázky, horní lišta má důležitější tlačítka. Na horní lištu jsem přidal tlačítka pro skrytí šipek a vrstevnic.</w:t>
      </w:r>
    </w:p>
    <w:p w14:paraId="67A32C4D" w14:textId="7BAC11EB" w:rsidR="007F20CC" w:rsidRDefault="007F20CC" w:rsidP="007F20CC">
      <w:r>
        <w:t xml:space="preserve">Nový export přidán – ASCII art, takže další volitelné rozšíření – „ASCII Art“. Přidal jsem možnost do tlačítka </w:t>
      </w:r>
      <w:r w:rsidRPr="007F20CC">
        <w:rPr>
          <w:rStyle w:val="Potaovkd"/>
        </w:rPr>
        <w:t xml:space="preserve">Export… </w:t>
      </w:r>
      <w:r>
        <w:t xml:space="preserve">si vybrat </w:t>
      </w:r>
      <w:r w:rsidRPr="007F20CC">
        <w:rPr>
          <w:rStyle w:val="Potaovkd"/>
        </w:rPr>
        <w:t>ASCII</w:t>
      </w:r>
      <w:r>
        <w:t>. Tato volba zavolá v </w:t>
      </w:r>
      <w:proofErr w:type="spellStart"/>
      <w:r w:rsidRPr="007F20CC">
        <w:rPr>
          <w:rStyle w:val="Potaovkd"/>
        </w:rPr>
        <w:t>DrawingPanelu</w:t>
      </w:r>
      <w:proofErr w:type="spellEnd"/>
      <w:r>
        <w:t xml:space="preserve"> metodu </w:t>
      </w:r>
      <w:proofErr w:type="spellStart"/>
      <w:proofErr w:type="gramStart"/>
      <w:r w:rsidRPr="007F20CC">
        <w:rPr>
          <w:rStyle w:val="Potaovkd"/>
        </w:rPr>
        <w:t>exportDoASCII</w:t>
      </w:r>
      <w:proofErr w:type="spellEnd"/>
      <w:r w:rsidRPr="007F20CC">
        <w:rPr>
          <w:rStyle w:val="Potaovkd"/>
        </w:rPr>
        <w:t>(</w:t>
      </w:r>
      <w:proofErr w:type="gramEnd"/>
      <w:r w:rsidRPr="007F20CC">
        <w:rPr>
          <w:rStyle w:val="Potaovkd"/>
        </w:rPr>
        <w:t>)</w:t>
      </w:r>
      <w:r>
        <w:t>, tato metoda projede pole dat a k hodnotám přiřazuje znaky. Rozhodl jsem se odlišovat hodnoty pixelů, když se liší o 10 a začínám znakem dvou mezer (vždy jsou použity znaky dva, protože znaky jsou obecně 2krát vyšší než širší, takže pro zachování poměru obrázku jsou vždy znaky dva) a končím @@. Takže hodnotám stupnice od 255 do 0 vypadá následovně:</w:t>
      </w:r>
    </w:p>
    <w:p w14:paraId="1C5755C7" w14:textId="13FEE1F0" w:rsidR="007F20CC" w:rsidRPr="00C55452" w:rsidRDefault="00C55452" w:rsidP="007F20CC">
      <w:pPr>
        <w:rPr>
          <w:rStyle w:val="Potaovkd"/>
        </w:rPr>
      </w:pPr>
      <w:r>
        <w:rPr>
          <w:rStyle w:val="Potaovkd"/>
        </w:rPr>
        <w:t xml:space="preserve">    </w:t>
      </w:r>
      <w:proofErr w:type="gramStart"/>
      <w:r>
        <w:rPr>
          <w:rStyle w:val="Potaovkd"/>
        </w:rPr>
        <w:t>..</w:t>
      </w:r>
      <w:proofErr w:type="gramEnd"/>
      <w:r>
        <w:rPr>
          <w:rStyle w:val="Potaovkd"/>
        </w:rPr>
        <w:t>,,::;;^^++**||(([[</w:t>
      </w:r>
      <w:r>
        <w:rPr>
          <w:rStyle w:val="Potaovkd"/>
          <w:lang w:val="en-GB"/>
        </w:rPr>
        <w:t>{{</w:t>
      </w:r>
      <w:r>
        <w:rPr>
          <w:rStyle w:val="Potaovkd"/>
        </w:rPr>
        <w:t>TTIIEEAAHH##RRBB88WW&amp;&amp;@@@@</w:t>
      </w:r>
    </w:p>
    <w:p w14:paraId="332E73C5" w14:textId="753DE5D9" w:rsidR="007F20CC" w:rsidRDefault="007F20CC" w:rsidP="007F20CC">
      <w:r>
        <w:t xml:space="preserve">Dále bylo potřeba ošetřit, když je obrázek moc velký a řádky jsou moc dlouhé, a tak vynechávám nějaké pixelu v případě, že je obrázek určité velikosti. Pro obrázky 500x500 a menší se projede každý pixel, když je šířka nebo výška obrázku mezi 500 a 1000 projede se každý druhý pixel. Obdobně pro 1000 až 2000 se projíždí každý čtvrtý pixel. A na závěr pro 4k </w:t>
      </w:r>
      <w:proofErr w:type="spellStart"/>
      <w:r>
        <w:t>pgm</w:t>
      </w:r>
      <w:proofErr w:type="spellEnd"/>
      <w:r>
        <w:t xml:space="preserve"> obrázky by se projížděl jen každý osmí pixel.</w:t>
      </w:r>
    </w:p>
    <w:p w14:paraId="62A79CDC" w14:textId="6177D279" w:rsidR="00F21324" w:rsidRDefault="00F21324" w:rsidP="007F20CC">
      <w:r>
        <w:t xml:space="preserve">Exportovaný ASCII Art se uloží stejně jako </w:t>
      </w:r>
      <w:proofErr w:type="spellStart"/>
      <w:r>
        <w:t>png</w:t>
      </w:r>
      <w:proofErr w:type="spellEnd"/>
      <w:r>
        <w:t xml:space="preserve"> do stejného adresáře </w:t>
      </w:r>
      <w:proofErr w:type="gramStart"/>
      <w:r>
        <w:t>zdrojového .</w:t>
      </w:r>
      <w:proofErr w:type="spellStart"/>
      <w:r>
        <w:t>pgm</w:t>
      </w:r>
      <w:proofErr w:type="spellEnd"/>
      <w:proofErr w:type="gramEnd"/>
      <w:r>
        <w:t xml:space="preserve"> souboru.</w:t>
      </w:r>
    </w:p>
    <w:p w14:paraId="4CD24A84" w14:textId="28B0C1D9" w:rsidR="00C27248" w:rsidRDefault="00C27248" w:rsidP="007F20CC">
      <w:r>
        <w:t xml:space="preserve">Dále byla přidána možnost klikat kdekoliv na obrázku a tím si zobrazit výšku místa, kam se kliklo. Byla by škoda nevyužít už funkční šipky, takže jsem jen přidal šipku na dané místo, kam se klikne, která jako popisek nese údaj o převýšení. Pro celou tuto funkčnost byl použit </w:t>
      </w:r>
      <w:proofErr w:type="spellStart"/>
      <w:r w:rsidRPr="00C27248">
        <w:rPr>
          <w:rStyle w:val="Potaovkd"/>
        </w:rPr>
        <w:t>MouseListener</w:t>
      </w:r>
      <w:proofErr w:type="spellEnd"/>
      <w:r>
        <w:t>.</w:t>
      </w:r>
    </w:p>
    <w:p w14:paraId="67E55601" w14:textId="6993AD9A" w:rsidR="00F21324" w:rsidRDefault="00C27248" w:rsidP="007F20CC">
      <w:r>
        <w:t>Na závěr</w:t>
      </w:r>
      <w:r w:rsidR="00F21324">
        <w:t xml:space="preserve"> jsem přidělal pár dialogových oken, která hlásí chyby nebo zdaření různých akcí.</w:t>
      </w:r>
    </w:p>
    <w:p w14:paraId="41ED3868" w14:textId="40A33564" w:rsidR="007F20CC" w:rsidRDefault="007F20CC" w:rsidP="007F20CC">
      <w:pPr>
        <w:pStyle w:val="Nadpis2"/>
      </w:pPr>
      <w:bookmarkStart w:id="10" w:name="Verze_1_2_1"/>
      <w:proofErr w:type="spellStart"/>
      <w:r>
        <w:t>Changelog</w:t>
      </w:r>
      <w:proofErr w:type="spellEnd"/>
    </w:p>
    <w:bookmarkEnd w:id="10"/>
    <w:p w14:paraId="50440BB4" w14:textId="7DFFC451" w:rsidR="007F20CC" w:rsidRDefault="007F20CC" w:rsidP="007F20CC">
      <w:r>
        <w:t>Verze 1.2.1</w:t>
      </w:r>
    </w:p>
    <w:p w14:paraId="581B44F8" w14:textId="729DD5BB" w:rsidR="007F20CC" w:rsidRDefault="007F20CC" w:rsidP="007F20CC">
      <w:r>
        <w:t>Hodin strávených na této verzi: 2</w:t>
      </w:r>
    </w:p>
    <w:p w14:paraId="2C1D553B" w14:textId="00EB384C" w:rsidR="00F21324" w:rsidRDefault="00F21324" w:rsidP="007F20CC">
      <w:r>
        <w:t xml:space="preserve">upravena třída </w:t>
      </w:r>
      <w:proofErr w:type="spellStart"/>
      <w:r w:rsidRPr="00F21324">
        <w:rPr>
          <w:rStyle w:val="Potaovkd"/>
        </w:rPr>
        <w:t>DrawingPanel</w:t>
      </w:r>
      <w:proofErr w:type="spellEnd"/>
    </w:p>
    <w:p w14:paraId="7928AEBE" w14:textId="2B4581B4" w:rsidR="00F21324" w:rsidRDefault="00F21324" w:rsidP="00F21324">
      <w:pPr>
        <w:pStyle w:val="Odstavecseseznamem"/>
        <w:numPr>
          <w:ilvl w:val="0"/>
          <w:numId w:val="32"/>
        </w:numPr>
      </w:pPr>
      <w:r>
        <w:t xml:space="preserve">přidána metoda </w:t>
      </w:r>
      <w:proofErr w:type="spellStart"/>
      <w:proofErr w:type="gramStart"/>
      <w:r w:rsidRPr="00F21324">
        <w:rPr>
          <w:rStyle w:val="Potaovkd"/>
        </w:rPr>
        <w:t>exportDoASCII</w:t>
      </w:r>
      <w:proofErr w:type="spellEnd"/>
      <w:r w:rsidRPr="00F21324">
        <w:rPr>
          <w:rStyle w:val="Potaovkd"/>
        </w:rPr>
        <w:t>(</w:t>
      </w:r>
      <w:proofErr w:type="gramEnd"/>
      <w:r w:rsidRPr="00F21324">
        <w:rPr>
          <w:rStyle w:val="Potaovkd"/>
        </w:rPr>
        <w:t>)</w:t>
      </w:r>
      <w:r>
        <w:t>, která se stará o export do .</w:t>
      </w:r>
      <w:proofErr w:type="spellStart"/>
      <w:r>
        <w:t>txt</w:t>
      </w:r>
      <w:proofErr w:type="spellEnd"/>
      <w:r>
        <w:t xml:space="preserve"> ASCII </w:t>
      </w:r>
      <w:proofErr w:type="spellStart"/>
      <w:r>
        <w:t>Artu</w:t>
      </w:r>
      <w:proofErr w:type="spellEnd"/>
      <w:r>
        <w:t xml:space="preserve">. Přiřazuje hodnotám </w:t>
      </w:r>
      <w:proofErr w:type="spellStart"/>
      <w:r>
        <w:t>šedotónu</w:t>
      </w:r>
      <w:proofErr w:type="spellEnd"/>
      <w:r>
        <w:t xml:space="preserve"> různé znaky a stará se o správnou velikost výstupních řádků v</w:t>
      </w:r>
      <w:r w:rsidR="00C27248">
        <w:t> </w:t>
      </w:r>
      <w:r>
        <w:t>souboru</w:t>
      </w:r>
    </w:p>
    <w:p w14:paraId="197531BE" w14:textId="604C4779" w:rsidR="00C27248" w:rsidRDefault="00C27248" w:rsidP="00F21324">
      <w:pPr>
        <w:pStyle w:val="Odstavecseseznamem"/>
        <w:numPr>
          <w:ilvl w:val="0"/>
          <w:numId w:val="32"/>
        </w:numPr>
      </w:pPr>
      <w:r>
        <w:t xml:space="preserve">přidán </w:t>
      </w:r>
      <w:proofErr w:type="spellStart"/>
      <w:r w:rsidRPr="00C27248">
        <w:rPr>
          <w:rStyle w:val="Potaovkd"/>
        </w:rPr>
        <w:t>MouseListener</w:t>
      </w:r>
      <w:proofErr w:type="spellEnd"/>
      <w:r>
        <w:t>, který hlídá kam uživatel kliká a když se klikne do obrázku vykreslí šipku na daný bod, která jako popisek nese údaj o převýšení</w:t>
      </w:r>
    </w:p>
    <w:p w14:paraId="05F7D507" w14:textId="77777777" w:rsidR="00F21324" w:rsidRDefault="00F21324" w:rsidP="00F21324">
      <w:pPr>
        <w:pStyle w:val="Odstavecseseznamem"/>
        <w:numPr>
          <w:ilvl w:val="0"/>
          <w:numId w:val="32"/>
        </w:numPr>
      </w:pPr>
      <w:r>
        <w:t xml:space="preserve">přidány </w:t>
      </w:r>
      <w:proofErr w:type="spellStart"/>
      <w:r>
        <w:t>booleanovské</w:t>
      </w:r>
      <w:proofErr w:type="spellEnd"/>
      <w:r>
        <w:t xml:space="preserve"> proměnné a podmínky k nim, které souvisí s novými tlačítky pro skrývání šipek a vrstevnic</w:t>
      </w:r>
    </w:p>
    <w:p w14:paraId="4899D400" w14:textId="77777777" w:rsidR="00F21324" w:rsidRDefault="00F21324" w:rsidP="007F20CC">
      <w:r>
        <w:t xml:space="preserve">upravena třída </w:t>
      </w:r>
      <w:proofErr w:type="spellStart"/>
      <w:r w:rsidRPr="00F21324">
        <w:rPr>
          <w:rStyle w:val="Potaovkd"/>
        </w:rPr>
        <w:t>ButtonPanel</w:t>
      </w:r>
      <w:proofErr w:type="spellEnd"/>
    </w:p>
    <w:p w14:paraId="5BCFA411" w14:textId="77777777" w:rsidR="00F21324" w:rsidRDefault="00F21324" w:rsidP="00F21324">
      <w:pPr>
        <w:pStyle w:val="Odstavecseseznamem"/>
        <w:numPr>
          <w:ilvl w:val="0"/>
          <w:numId w:val="32"/>
        </w:numPr>
      </w:pPr>
      <w:r>
        <w:t xml:space="preserve">přidána možnost exportu do ASCII </w:t>
      </w:r>
      <w:proofErr w:type="spellStart"/>
      <w:r>
        <w:t>Artu</w:t>
      </w:r>
      <w:proofErr w:type="spellEnd"/>
      <w:r>
        <w:t xml:space="preserve"> pod tlačítko </w:t>
      </w:r>
      <w:r w:rsidRPr="00F21324">
        <w:rPr>
          <w:rStyle w:val="Potaovkd"/>
        </w:rPr>
        <w:t>Export…</w:t>
      </w:r>
    </w:p>
    <w:p w14:paraId="6FD8CD40" w14:textId="51F25A84" w:rsidR="008D6CB9" w:rsidRDefault="00F21324" w:rsidP="00F21324">
      <w:pPr>
        <w:pStyle w:val="Odstavecseseznamem"/>
        <w:numPr>
          <w:ilvl w:val="0"/>
          <w:numId w:val="32"/>
        </w:numPr>
      </w:pPr>
      <w:r>
        <w:t xml:space="preserve">přidána dialogová okna, hlásící chyby, popř. zdary </w:t>
      </w:r>
    </w:p>
    <w:p w14:paraId="598764BA" w14:textId="77777777" w:rsidR="008D6CB9" w:rsidRDefault="008D6CB9">
      <w:pPr>
        <w:spacing w:after="160"/>
      </w:pPr>
      <w:r>
        <w:br w:type="page"/>
      </w:r>
    </w:p>
    <w:p w14:paraId="5CA8C74A" w14:textId="3F563C2C" w:rsidR="00F21324" w:rsidRDefault="008D6CB9" w:rsidP="008D6CB9">
      <w:pPr>
        <w:pStyle w:val="Nadpis1"/>
        <w:jc w:val="both"/>
      </w:pPr>
      <w:r>
        <w:lastRenderedPageBreak/>
        <w:t>Verze 1.3.0 – 21. 04. 2021</w:t>
      </w:r>
    </w:p>
    <w:p w14:paraId="6A4F32BB" w14:textId="6C48F9BF" w:rsidR="008D6CB9" w:rsidRDefault="008D6CB9" w:rsidP="008D6CB9">
      <w:pPr>
        <w:pStyle w:val="Nadpis2"/>
        <w:jc w:val="both"/>
      </w:pPr>
      <w:r>
        <w:t>Text</w:t>
      </w:r>
    </w:p>
    <w:p w14:paraId="46A215F0" w14:textId="008E7755" w:rsidR="008D6CB9" w:rsidRDefault="008D6CB9" w:rsidP="008D6CB9">
      <w:pPr>
        <w:jc w:val="both"/>
      </w:pPr>
      <w:r>
        <w:t xml:space="preserve">Proběhlo mnoho úprav a velkých změn od poslední verze. Nyní je prakticky vše ze zadání splněno až na grafy (ty se mají brát až v pátek na cvičení). Přibyla třída </w:t>
      </w:r>
      <w:proofErr w:type="spellStart"/>
      <w:r w:rsidRPr="005E14E4">
        <w:rPr>
          <w:rStyle w:val="Potaovkd"/>
        </w:rPr>
        <w:t>LegendaPanel</w:t>
      </w:r>
      <w:proofErr w:type="spellEnd"/>
      <w:r>
        <w:t xml:space="preserve"> a v </w:t>
      </w:r>
      <w:proofErr w:type="spellStart"/>
      <w:r w:rsidRPr="005E14E4">
        <w:rPr>
          <w:rStyle w:val="Potaovkd"/>
        </w:rPr>
        <w:t>DrawingPanelu</w:t>
      </w:r>
      <w:proofErr w:type="spellEnd"/>
      <w:r>
        <w:t xml:space="preserve"> přibylo mnoho metod – </w:t>
      </w:r>
      <w:proofErr w:type="spellStart"/>
      <w:proofErr w:type="gramStart"/>
      <w:r w:rsidRPr="005E14E4">
        <w:rPr>
          <w:rStyle w:val="Potaovkd"/>
        </w:rPr>
        <w:t>nakresliVrstevnici</w:t>
      </w:r>
      <w:proofErr w:type="spellEnd"/>
      <w:r w:rsidRPr="005E14E4">
        <w:rPr>
          <w:rStyle w:val="Potaovkd"/>
        </w:rPr>
        <w:t>(</w:t>
      </w:r>
      <w:proofErr w:type="gramEnd"/>
      <w:r w:rsidRPr="005E14E4">
        <w:rPr>
          <w:rStyle w:val="Potaovkd"/>
        </w:rPr>
        <w:t>)</w:t>
      </w:r>
      <w:r>
        <w:t xml:space="preserve">, </w:t>
      </w:r>
      <w:proofErr w:type="spellStart"/>
      <w:r w:rsidRPr="005E14E4">
        <w:rPr>
          <w:rStyle w:val="Potaovkd"/>
        </w:rPr>
        <w:t>zvyrazniVrstevnici</w:t>
      </w:r>
      <w:proofErr w:type="spellEnd"/>
      <w:r w:rsidRPr="005E14E4">
        <w:rPr>
          <w:rStyle w:val="Potaovkd"/>
        </w:rPr>
        <w:t>()</w:t>
      </w:r>
      <w:r>
        <w:t xml:space="preserve">, </w:t>
      </w:r>
      <w:proofErr w:type="spellStart"/>
      <w:r w:rsidRPr="005E14E4">
        <w:rPr>
          <w:rStyle w:val="Potaovkd"/>
        </w:rPr>
        <w:t>vytvorMozneHodnotyVrstevnic</w:t>
      </w:r>
      <w:proofErr w:type="spellEnd"/>
      <w:r w:rsidRPr="005E14E4">
        <w:rPr>
          <w:rStyle w:val="Potaovkd"/>
        </w:rPr>
        <w:t>()</w:t>
      </w:r>
      <w:r>
        <w:t xml:space="preserve">, </w:t>
      </w:r>
      <w:proofErr w:type="spellStart"/>
      <w:r w:rsidRPr="005E14E4">
        <w:rPr>
          <w:rStyle w:val="Potaovkd"/>
        </w:rPr>
        <w:t>vytvorBarevnouPaletu</w:t>
      </w:r>
      <w:proofErr w:type="spellEnd"/>
      <w:r w:rsidRPr="005E14E4">
        <w:rPr>
          <w:rStyle w:val="Potaovkd"/>
        </w:rPr>
        <w:t>()</w:t>
      </w:r>
      <w:r>
        <w:t xml:space="preserve"> a </w:t>
      </w:r>
      <w:proofErr w:type="spellStart"/>
      <w:r w:rsidRPr="005E14E4">
        <w:rPr>
          <w:rStyle w:val="Potaovkd"/>
        </w:rPr>
        <w:t>nastavBarvyBarevnychPloch</w:t>
      </w:r>
      <w:proofErr w:type="spellEnd"/>
      <w:r w:rsidRPr="005E14E4">
        <w:rPr>
          <w:rStyle w:val="Potaovkd"/>
        </w:rPr>
        <w:t>()</w:t>
      </w:r>
      <w:r>
        <w:t>.</w:t>
      </w:r>
    </w:p>
    <w:p w14:paraId="7484B564" w14:textId="25E7D057" w:rsidR="008D6CB9" w:rsidRDefault="008D6CB9" w:rsidP="008D6CB9">
      <w:pPr>
        <w:jc w:val="both"/>
      </w:pPr>
      <w:r>
        <w:t xml:space="preserve">Začněme pěkně popořadě, vykreslení vrstevnice jako čáry. Šel jsem na to dle rady pana </w:t>
      </w:r>
      <w:proofErr w:type="gramStart"/>
      <w:r>
        <w:t>Doc.</w:t>
      </w:r>
      <w:proofErr w:type="gramEnd"/>
      <w:r>
        <w:t xml:space="preserve"> Kohouta a to tak, že projedu celý obrázek a porovnávám ho s určitou hodnotou. Když je menší, nastavím si v poli </w:t>
      </w:r>
      <w:proofErr w:type="spellStart"/>
      <w:r>
        <w:t>booleanů</w:t>
      </w:r>
      <w:proofErr w:type="spellEnd"/>
      <w:r>
        <w:t xml:space="preserve"> hodnotu tohoto pixelu na </w:t>
      </w:r>
      <w:proofErr w:type="spellStart"/>
      <w:r w:rsidRPr="005E14E4">
        <w:rPr>
          <w:rStyle w:val="Potaovkd"/>
        </w:rPr>
        <w:t>false</w:t>
      </w:r>
      <w:proofErr w:type="spellEnd"/>
      <w:r>
        <w:t xml:space="preserve">, větší na </w:t>
      </w:r>
      <w:proofErr w:type="spellStart"/>
      <w:r w:rsidRPr="005E14E4">
        <w:rPr>
          <w:rStyle w:val="Potaovkd"/>
        </w:rPr>
        <w:t>true</w:t>
      </w:r>
      <w:proofErr w:type="spellEnd"/>
      <w:r>
        <w:t xml:space="preserve">. Potom každý pixel porovnávám s jeho sousedem vpravo a pod ním a když se jejich logické hodnoty liší, nakreslí se mezi ně </w:t>
      </w:r>
      <w:proofErr w:type="spellStart"/>
      <w:r>
        <w:t>pixelík</w:t>
      </w:r>
      <w:proofErr w:type="spellEnd"/>
      <w:r>
        <w:t xml:space="preserve">. Toto jsem chtěl nacpat do </w:t>
      </w:r>
      <w:proofErr w:type="spellStart"/>
      <w:r w:rsidRPr="005E14E4">
        <w:rPr>
          <w:rStyle w:val="Potaovkd"/>
        </w:rPr>
        <w:t>BufferedImage</w:t>
      </w:r>
      <w:proofErr w:type="spellEnd"/>
      <w:r>
        <w:t xml:space="preserve"> a udělat jen pro originální obrázek a vrstevnice </w:t>
      </w:r>
      <w:proofErr w:type="spellStart"/>
      <w:r>
        <w:t>přeškálovat</w:t>
      </w:r>
      <w:proofErr w:type="spellEnd"/>
      <w:r>
        <w:t xml:space="preserve"> pomocí interpolace, ale vypadalo to ne</w:t>
      </w:r>
      <w:r w:rsidR="005E14E4">
        <w:t>-</w:t>
      </w:r>
      <w:proofErr w:type="gramStart"/>
      <w:r>
        <w:t>hezky</w:t>
      </w:r>
      <w:proofErr w:type="gramEnd"/>
      <w:r>
        <w:t xml:space="preserve"> a tak jsem zvolil cestu, že projíždím už </w:t>
      </w:r>
      <w:proofErr w:type="spellStart"/>
      <w:r>
        <w:t>přeškálovaný</w:t>
      </w:r>
      <w:proofErr w:type="spellEnd"/>
      <w:r>
        <w:t xml:space="preserve"> obrázek pixel po pixelu (je to pomalejší, ale hezčí) a kreslím obdélníčky přímo.</w:t>
      </w:r>
    </w:p>
    <w:p w14:paraId="46C3C9F9" w14:textId="55E7E760" w:rsidR="008D6CB9" w:rsidRDefault="008D6CB9" w:rsidP="008D6CB9">
      <w:pPr>
        <w:jc w:val="both"/>
      </w:pPr>
      <w:r>
        <w:t xml:space="preserve">Metoda </w:t>
      </w:r>
      <w:proofErr w:type="spellStart"/>
      <w:proofErr w:type="gramStart"/>
      <w:r w:rsidRPr="005E14E4">
        <w:rPr>
          <w:rStyle w:val="Potaovkd"/>
        </w:rPr>
        <w:t>zvyrazniVrstevnici</w:t>
      </w:r>
      <w:proofErr w:type="spellEnd"/>
      <w:r w:rsidRPr="005E14E4">
        <w:rPr>
          <w:rStyle w:val="Potaovkd"/>
        </w:rPr>
        <w:t>(</w:t>
      </w:r>
      <w:proofErr w:type="gramEnd"/>
      <w:r w:rsidRPr="005E14E4">
        <w:rPr>
          <w:rStyle w:val="Potaovkd"/>
        </w:rPr>
        <w:t>)</w:t>
      </w:r>
      <w:r>
        <w:t xml:space="preserve"> vlastně volá dříve popsanou </w:t>
      </w:r>
      <w:proofErr w:type="spellStart"/>
      <w:r w:rsidRPr="005E14E4">
        <w:rPr>
          <w:rStyle w:val="Potaovkd"/>
        </w:rPr>
        <w:t>nakresliVrstevnici</w:t>
      </w:r>
      <w:proofErr w:type="spellEnd"/>
      <w:r w:rsidRPr="005E14E4">
        <w:rPr>
          <w:rStyle w:val="Potaovkd"/>
        </w:rPr>
        <w:t>()</w:t>
      </w:r>
      <w:r>
        <w:t xml:space="preserve"> v momentě, kdy je to potřeba s odlišnou barvou. Tato funkčnost byla přidána k </w:t>
      </w:r>
      <w:proofErr w:type="spellStart"/>
      <w:r w:rsidRPr="005E14E4">
        <w:rPr>
          <w:rStyle w:val="Potaovkd"/>
        </w:rPr>
        <w:t>MouseListeneru</w:t>
      </w:r>
      <w:proofErr w:type="spellEnd"/>
      <w:r>
        <w:t xml:space="preserve"> v </w:t>
      </w:r>
      <w:proofErr w:type="spellStart"/>
      <w:r w:rsidRPr="005E14E4">
        <w:rPr>
          <w:rStyle w:val="Potaovkd"/>
        </w:rPr>
        <w:t>DrawingPanelu</w:t>
      </w:r>
      <w:proofErr w:type="spellEnd"/>
      <w:r>
        <w:t>.</w:t>
      </w:r>
      <w:r w:rsidR="00DB7738">
        <w:t xml:space="preserve"> Ještě byla přidána malá vychytávka – pravým tlačítkem jde zrušit označení vrstevnice.</w:t>
      </w:r>
    </w:p>
    <w:p w14:paraId="00E804D7" w14:textId="0B1B5409" w:rsidR="008D6CB9" w:rsidRDefault="008D6CB9" w:rsidP="008D6CB9">
      <w:pPr>
        <w:jc w:val="both"/>
      </w:pPr>
      <w:r>
        <w:t xml:space="preserve">Metoda </w:t>
      </w:r>
      <w:proofErr w:type="spellStart"/>
      <w:proofErr w:type="gramStart"/>
      <w:r w:rsidRPr="005E14E4">
        <w:rPr>
          <w:rStyle w:val="Potaovkd"/>
        </w:rPr>
        <w:t>vytvorMozneHodnotyVrstevnic</w:t>
      </w:r>
      <w:proofErr w:type="spellEnd"/>
      <w:r w:rsidRPr="005E14E4">
        <w:rPr>
          <w:rStyle w:val="Potaovkd"/>
        </w:rPr>
        <w:t>(</w:t>
      </w:r>
      <w:proofErr w:type="gramEnd"/>
      <w:r w:rsidRPr="005E14E4">
        <w:rPr>
          <w:rStyle w:val="Potaovkd"/>
        </w:rPr>
        <w:t>)</w:t>
      </w:r>
      <w:r>
        <w:t xml:space="preserve"> jen naplní pole </w:t>
      </w:r>
      <w:proofErr w:type="spellStart"/>
      <w:r>
        <w:t>integerů</w:t>
      </w:r>
      <w:proofErr w:type="spellEnd"/>
      <w:r>
        <w:t xml:space="preserve"> hodnotami od 0 do 8850 (</w:t>
      </w:r>
      <w:proofErr w:type="spellStart"/>
      <w:r>
        <w:t>Mt</w:t>
      </w:r>
      <w:proofErr w:type="spellEnd"/>
      <w:r>
        <w:t>. Everest) s krokem 50.</w:t>
      </w:r>
    </w:p>
    <w:p w14:paraId="32739BC3" w14:textId="04A80BD0" w:rsidR="008D6CB9" w:rsidRDefault="008D6CB9" w:rsidP="008D6CB9">
      <w:pPr>
        <w:jc w:val="both"/>
      </w:pPr>
      <w:proofErr w:type="spellStart"/>
      <w:proofErr w:type="gramStart"/>
      <w:r w:rsidRPr="005E14E4">
        <w:rPr>
          <w:rStyle w:val="Potaovkd"/>
        </w:rPr>
        <w:t>vytvorBarevnouPaletu</w:t>
      </w:r>
      <w:proofErr w:type="spellEnd"/>
      <w:r w:rsidRPr="005E14E4">
        <w:rPr>
          <w:rStyle w:val="Potaovkd"/>
        </w:rPr>
        <w:t>(</w:t>
      </w:r>
      <w:proofErr w:type="gramEnd"/>
      <w:r w:rsidRPr="005E14E4">
        <w:rPr>
          <w:rStyle w:val="Potaovkd"/>
        </w:rPr>
        <w:t>)</w:t>
      </w:r>
      <w:r>
        <w:t xml:space="preserve"> je velmi šikovná metoda, která na míru vytvoří danému obrázku barevnou škálu vrstevnicových ploch od červené do fialové. Vlastně když vím, že vrstevnic bude 19, budu potřebovat 20 barev. Těchto 20 barev se dá míchat mým způsobem (duhový gradient) přes 5 stěžejních stavů. Výchozí stav je vždy červená – 255, 0, 0 (RGB). První stav přidává zelenou, takže se z červené stává žlutá – 255, 255, 0. Druhý stav ubírá červenou, takže se ze žlutou stává zelená – 0, 255, 0. Třetí stav přidává </w:t>
      </w:r>
      <w:proofErr w:type="gramStart"/>
      <w:r>
        <w:t>modrou</w:t>
      </w:r>
      <w:proofErr w:type="gramEnd"/>
      <w:r>
        <w:t xml:space="preserve"> a tak se ze zelené stává tyrkysová – 0, 255, 255. Čtvrtý stav ubírá zelenou, takže se z tyrkysové stane modrá – 0, 0, 255. A poslední pátý stav přidá červenou, takže se z modré stane magenta – 255, 0, 255. </w:t>
      </w:r>
      <w:r w:rsidR="005E14E4">
        <w:t xml:space="preserve">Zpět k příkladu, kdy potřebuji 20 barev, vím tedy, že je 5 stavů základních. 20 děleno 5 mi dává 4. Takže </w:t>
      </w:r>
      <w:proofErr w:type="gramStart"/>
      <w:r w:rsidR="005E14E4">
        <w:t>krok</w:t>
      </w:r>
      <w:proofErr w:type="gramEnd"/>
      <w:r w:rsidR="005E14E4">
        <w:t xml:space="preserve"> jakým budu měnit jednotlivé stavy je 255 / 4. Obdobně to bude fungovat pro obrázek převýšení </w:t>
      </w:r>
      <w:proofErr w:type="spellStart"/>
      <w:r w:rsidR="005E14E4">
        <w:t>Mt</w:t>
      </w:r>
      <w:proofErr w:type="spellEnd"/>
      <w:r w:rsidR="005E14E4">
        <w:t xml:space="preserve">. Everestu, gradient by byl jen jemnější a plynulejší, ale přechody by byly také krásně vidět. </w:t>
      </w:r>
      <w:proofErr w:type="gramStart"/>
      <w:r w:rsidR="005E14E4">
        <w:t>Myslím</w:t>
      </w:r>
      <w:proofErr w:type="gramEnd"/>
      <w:r w:rsidR="005E14E4">
        <w:t xml:space="preserve"> že tato metoda chytrého určování barev je povedená, každý obrázek má na míru barvičky duhy.</w:t>
      </w:r>
    </w:p>
    <w:p w14:paraId="3DD9E1DC" w14:textId="5BC27777" w:rsidR="005E14E4" w:rsidRDefault="005E14E4" w:rsidP="008D6CB9">
      <w:pPr>
        <w:jc w:val="both"/>
      </w:pPr>
      <w:r>
        <w:t xml:space="preserve">Finálně </w:t>
      </w:r>
      <w:proofErr w:type="spellStart"/>
      <w:proofErr w:type="gramStart"/>
      <w:r w:rsidRPr="005E14E4">
        <w:rPr>
          <w:rStyle w:val="Potaovkd"/>
        </w:rPr>
        <w:t>nastavBarvyBarevnychPloch</w:t>
      </w:r>
      <w:proofErr w:type="spellEnd"/>
      <w:r w:rsidRPr="005E14E4">
        <w:rPr>
          <w:rStyle w:val="Potaovkd"/>
        </w:rPr>
        <w:t>(</w:t>
      </w:r>
      <w:proofErr w:type="gramEnd"/>
      <w:r w:rsidRPr="005E14E4">
        <w:rPr>
          <w:rStyle w:val="Potaovkd"/>
        </w:rPr>
        <w:t>)</w:t>
      </w:r>
      <w:r>
        <w:t xml:space="preserve"> si založí </w:t>
      </w:r>
      <w:proofErr w:type="spellStart"/>
      <w:r w:rsidRPr="005E14E4">
        <w:rPr>
          <w:rStyle w:val="Potaovkd"/>
        </w:rPr>
        <w:t>BufferedImage</w:t>
      </w:r>
      <w:proofErr w:type="spellEnd"/>
      <w:r>
        <w:t xml:space="preserve"> a projedou se původní data obrázku. Šikovnou funkcí si vždy zaokrouhlím hodnoty na jejich nejbližší násobek 50 a pak jen přiřadím převýšením odpovídající barvu z vytvořené palety. Tento obrázek pak nechám vykreslovat přes původní obrázek a také se škáluje </w:t>
      </w:r>
      <w:proofErr w:type="spellStart"/>
      <w:r>
        <w:t>zapomocí</w:t>
      </w:r>
      <w:proofErr w:type="spellEnd"/>
      <w:r>
        <w:t xml:space="preserve"> interpolace.</w:t>
      </w:r>
    </w:p>
    <w:p w14:paraId="4E6DF994" w14:textId="22498723" w:rsidR="005E14E4" w:rsidRDefault="005E14E4" w:rsidP="008D6CB9">
      <w:pPr>
        <w:jc w:val="both"/>
      </w:pPr>
      <w:r>
        <w:t xml:space="preserve">Dále jsem jen využil už dané palety a vytvořil jsem třídu </w:t>
      </w:r>
      <w:proofErr w:type="spellStart"/>
      <w:r w:rsidRPr="005E14E4">
        <w:rPr>
          <w:rStyle w:val="Potaovkd"/>
        </w:rPr>
        <w:t>LegendaPanel</w:t>
      </w:r>
      <w:proofErr w:type="spellEnd"/>
      <w:r>
        <w:t>, která se stará o přehlednou legendu pod obrázkem. Legenda opět zná počet barev a šikovně si rozvrhne prostředí tak, aby mezi jednotlivými barevnými vzorky byly stejné mezery. Pod barevným vzorkem je vždy ještě popisek hodnot převýšení, které reprezentuje.</w:t>
      </w:r>
    </w:p>
    <w:p w14:paraId="79D20A60" w14:textId="493065F5" w:rsidR="005E14E4" w:rsidRDefault="005E14E4" w:rsidP="008D6CB9">
      <w:pPr>
        <w:jc w:val="both"/>
      </w:pPr>
      <w:r>
        <w:t>Dále byly přidány tlačítka pro skrývání šipek a vrstevnic jako vlastní vylepšení vizualizace.</w:t>
      </w:r>
    </w:p>
    <w:p w14:paraId="50389638" w14:textId="40F5522C" w:rsidR="005E14E4" w:rsidRPr="008D6CB9" w:rsidRDefault="005E14E4" w:rsidP="005E14E4">
      <w:pPr>
        <w:jc w:val="center"/>
      </w:pPr>
      <w:r>
        <w:rPr>
          <w:noProof/>
        </w:rPr>
        <w:lastRenderedPageBreak/>
        <w:drawing>
          <wp:inline distT="0" distB="0" distL="0" distR="0" wp14:anchorId="5B8C9703" wp14:editId="65396A1B">
            <wp:extent cx="5907872" cy="5362575"/>
            <wp:effectExtent l="0" t="0" r="0" b="0"/>
            <wp:docPr id="10" name="Obrázek 10" descr="Obsah obrázku text, elektronika, displej&#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Obrázek 10" descr="Obsah obrázku text, elektronika, displej&#10;&#10;Popis byl vytvořen automaticky"/>
                    <pic:cNvPicPr/>
                  </pic:nvPicPr>
                  <pic:blipFill>
                    <a:blip r:embed="rId20">
                      <a:extLst>
                        <a:ext uri="{28A0092B-C50C-407E-A947-70E740481C1C}">
                          <a14:useLocalDpi xmlns:a14="http://schemas.microsoft.com/office/drawing/2010/main" val="0"/>
                        </a:ext>
                      </a:extLst>
                    </a:blip>
                    <a:stretch>
                      <a:fillRect/>
                    </a:stretch>
                  </pic:blipFill>
                  <pic:spPr>
                    <a:xfrm>
                      <a:off x="0" y="0"/>
                      <a:ext cx="6125142" cy="5559791"/>
                    </a:xfrm>
                    <a:prstGeom prst="rect">
                      <a:avLst/>
                    </a:prstGeom>
                  </pic:spPr>
                </pic:pic>
              </a:graphicData>
            </a:graphic>
          </wp:inline>
        </w:drawing>
      </w:r>
    </w:p>
    <w:p w14:paraId="641716F3" w14:textId="220F8BE0" w:rsidR="008D6CB9" w:rsidRDefault="008D6CB9" w:rsidP="008D6CB9">
      <w:pPr>
        <w:pStyle w:val="Nadpis2"/>
        <w:jc w:val="both"/>
      </w:pPr>
      <w:bookmarkStart w:id="11" w:name="Verze_1_3_0"/>
      <w:proofErr w:type="spellStart"/>
      <w:r>
        <w:t>Changelog</w:t>
      </w:r>
      <w:proofErr w:type="spellEnd"/>
    </w:p>
    <w:bookmarkEnd w:id="11"/>
    <w:p w14:paraId="4975E318" w14:textId="395953DB" w:rsidR="008D6CB9" w:rsidRDefault="008D6CB9" w:rsidP="008D6CB9">
      <w:pPr>
        <w:jc w:val="both"/>
      </w:pPr>
      <w:r>
        <w:t>Verze 1.3.0</w:t>
      </w:r>
    </w:p>
    <w:p w14:paraId="32F2C85C" w14:textId="44DE34D8" w:rsidR="008D6CB9" w:rsidRDefault="008D6CB9" w:rsidP="008D6CB9">
      <w:pPr>
        <w:jc w:val="both"/>
      </w:pPr>
      <w:r>
        <w:t>Hodin strávených na této verzi: 10</w:t>
      </w:r>
    </w:p>
    <w:p w14:paraId="1B9E2082" w14:textId="1D663415" w:rsidR="005E14E4" w:rsidRDefault="005E14E4" w:rsidP="008D6CB9">
      <w:pPr>
        <w:jc w:val="both"/>
      </w:pPr>
      <w:r>
        <w:t xml:space="preserve">upravena třída </w:t>
      </w:r>
      <w:proofErr w:type="spellStart"/>
      <w:r w:rsidRPr="009739EC">
        <w:rPr>
          <w:rStyle w:val="Potaovkd"/>
        </w:rPr>
        <w:t>DrawingPanel</w:t>
      </w:r>
      <w:proofErr w:type="spellEnd"/>
    </w:p>
    <w:p w14:paraId="74E8CAE3" w14:textId="66F6C54B" w:rsidR="005E14E4" w:rsidRDefault="005E14E4" w:rsidP="009739EC">
      <w:pPr>
        <w:pStyle w:val="Odstavecseseznamem"/>
        <w:numPr>
          <w:ilvl w:val="0"/>
          <w:numId w:val="35"/>
        </w:numPr>
        <w:jc w:val="both"/>
      </w:pPr>
      <w:r>
        <w:t xml:space="preserve">přidána metoda </w:t>
      </w:r>
      <w:proofErr w:type="spellStart"/>
      <w:proofErr w:type="gramStart"/>
      <w:r w:rsidRPr="009739EC">
        <w:rPr>
          <w:rStyle w:val="Potaovkd"/>
        </w:rPr>
        <w:t>nakresliVrstevnici</w:t>
      </w:r>
      <w:proofErr w:type="spellEnd"/>
      <w:r w:rsidRPr="009739EC">
        <w:rPr>
          <w:rStyle w:val="Potaovkd"/>
        </w:rPr>
        <w:t>(</w:t>
      </w:r>
      <w:proofErr w:type="gramEnd"/>
      <w:r w:rsidRPr="009739EC">
        <w:rPr>
          <w:rStyle w:val="Potaovkd"/>
        </w:rPr>
        <w:t>)</w:t>
      </w:r>
      <w:r>
        <w:t>, která se stará o vykreslení jedné vrstevnice</w:t>
      </w:r>
    </w:p>
    <w:p w14:paraId="23FBBC2B" w14:textId="6C3DD0AF" w:rsidR="005E14E4" w:rsidRDefault="005E14E4" w:rsidP="009739EC">
      <w:pPr>
        <w:pStyle w:val="Odstavecseseznamem"/>
        <w:numPr>
          <w:ilvl w:val="0"/>
          <w:numId w:val="35"/>
        </w:numPr>
        <w:jc w:val="both"/>
      </w:pPr>
      <w:r>
        <w:t xml:space="preserve">přidána metoda </w:t>
      </w:r>
      <w:proofErr w:type="spellStart"/>
      <w:proofErr w:type="gramStart"/>
      <w:r w:rsidRPr="009739EC">
        <w:rPr>
          <w:rStyle w:val="Potaovkd"/>
        </w:rPr>
        <w:t>zvyrazniVrstevnici</w:t>
      </w:r>
      <w:proofErr w:type="spellEnd"/>
      <w:r w:rsidRPr="009739EC">
        <w:rPr>
          <w:rStyle w:val="Potaovkd"/>
        </w:rPr>
        <w:t>(</w:t>
      </w:r>
      <w:proofErr w:type="gramEnd"/>
      <w:r w:rsidRPr="009739EC">
        <w:rPr>
          <w:rStyle w:val="Potaovkd"/>
        </w:rPr>
        <w:t>)</w:t>
      </w:r>
      <w:r>
        <w:t xml:space="preserve">, která zvýrazňuje </w:t>
      </w:r>
      <w:proofErr w:type="spellStart"/>
      <w:r>
        <w:t>nakliknutou</w:t>
      </w:r>
      <w:proofErr w:type="spellEnd"/>
      <w:r>
        <w:t xml:space="preserve"> vrstevnici</w:t>
      </w:r>
    </w:p>
    <w:p w14:paraId="1A7BB732" w14:textId="65F32DE8" w:rsidR="005E14E4" w:rsidRDefault="005E14E4" w:rsidP="009739EC">
      <w:pPr>
        <w:pStyle w:val="Odstavecseseznamem"/>
        <w:numPr>
          <w:ilvl w:val="0"/>
          <w:numId w:val="35"/>
        </w:numPr>
        <w:jc w:val="both"/>
      </w:pPr>
      <w:r>
        <w:t xml:space="preserve">přidána metoda </w:t>
      </w:r>
      <w:proofErr w:type="spellStart"/>
      <w:proofErr w:type="gramStart"/>
      <w:r w:rsidRPr="009739EC">
        <w:rPr>
          <w:rStyle w:val="Potaovkd"/>
        </w:rPr>
        <w:t>vytvorMozneHodnotyVrstevnic</w:t>
      </w:r>
      <w:proofErr w:type="spellEnd"/>
      <w:r w:rsidRPr="009739EC">
        <w:rPr>
          <w:rStyle w:val="Potaovkd"/>
        </w:rPr>
        <w:t>(</w:t>
      </w:r>
      <w:proofErr w:type="gramEnd"/>
      <w:r w:rsidRPr="009739EC">
        <w:rPr>
          <w:rStyle w:val="Potaovkd"/>
        </w:rPr>
        <w:t>)</w:t>
      </w:r>
      <w:r>
        <w:t>, která jen naplňuje pole čísel možnými hodnotami</w:t>
      </w:r>
    </w:p>
    <w:p w14:paraId="3D34FD0A" w14:textId="62ED9967" w:rsidR="005E14E4" w:rsidRDefault="005E14E4" w:rsidP="009739EC">
      <w:pPr>
        <w:pStyle w:val="Odstavecseseznamem"/>
        <w:numPr>
          <w:ilvl w:val="0"/>
          <w:numId w:val="35"/>
        </w:numPr>
        <w:jc w:val="both"/>
      </w:pPr>
      <w:r>
        <w:t xml:space="preserve">přidána metoda </w:t>
      </w:r>
      <w:proofErr w:type="spellStart"/>
      <w:proofErr w:type="gramStart"/>
      <w:r w:rsidRPr="009739EC">
        <w:rPr>
          <w:rStyle w:val="Potaovkd"/>
        </w:rPr>
        <w:t>vytvorBarevnouPaletu</w:t>
      </w:r>
      <w:proofErr w:type="spellEnd"/>
      <w:r w:rsidRPr="009739EC">
        <w:rPr>
          <w:rStyle w:val="Potaovkd"/>
        </w:rPr>
        <w:t>(</w:t>
      </w:r>
      <w:proofErr w:type="gramEnd"/>
      <w:r w:rsidRPr="009739EC">
        <w:rPr>
          <w:rStyle w:val="Potaovkd"/>
        </w:rPr>
        <w:t>)</w:t>
      </w:r>
      <w:r>
        <w:t>, která se šikovně stará o dobré rozpoložení barev vrstevnicových ploch</w:t>
      </w:r>
    </w:p>
    <w:p w14:paraId="5022F82E" w14:textId="51627029" w:rsidR="005E14E4" w:rsidRDefault="005E14E4" w:rsidP="009739EC">
      <w:pPr>
        <w:pStyle w:val="Odstavecseseznamem"/>
        <w:numPr>
          <w:ilvl w:val="0"/>
          <w:numId w:val="35"/>
        </w:numPr>
        <w:jc w:val="both"/>
      </w:pPr>
      <w:r>
        <w:t xml:space="preserve">přidána metoda </w:t>
      </w:r>
      <w:proofErr w:type="spellStart"/>
      <w:proofErr w:type="gramStart"/>
      <w:r w:rsidR="009739EC" w:rsidRPr="009739EC">
        <w:rPr>
          <w:rStyle w:val="Potaovkd"/>
        </w:rPr>
        <w:t>nastavBarvyBarevnychPloch</w:t>
      </w:r>
      <w:proofErr w:type="spellEnd"/>
      <w:r w:rsidR="009739EC" w:rsidRPr="009739EC">
        <w:rPr>
          <w:rStyle w:val="Potaovkd"/>
        </w:rPr>
        <w:t>(</w:t>
      </w:r>
      <w:proofErr w:type="gramEnd"/>
      <w:r w:rsidR="009739EC" w:rsidRPr="009739EC">
        <w:rPr>
          <w:rStyle w:val="Potaovkd"/>
        </w:rPr>
        <w:t>)</w:t>
      </w:r>
      <w:r w:rsidR="009739EC">
        <w:t>, která obarvuje plochy mezi vrstevnicemi barvami z palety</w:t>
      </w:r>
    </w:p>
    <w:p w14:paraId="7E6590EC" w14:textId="2EEF7366" w:rsidR="009739EC" w:rsidRDefault="009739EC" w:rsidP="009739EC">
      <w:pPr>
        <w:pStyle w:val="Odstavecseseznamem"/>
        <w:numPr>
          <w:ilvl w:val="0"/>
          <w:numId w:val="35"/>
        </w:numPr>
        <w:jc w:val="both"/>
      </w:pPr>
      <w:r>
        <w:t xml:space="preserve">přidány </w:t>
      </w:r>
      <w:proofErr w:type="spellStart"/>
      <w:r>
        <w:t>booleanovské</w:t>
      </w:r>
      <w:proofErr w:type="spellEnd"/>
      <w:r>
        <w:t xml:space="preserve"> proměnné, které se starají o funkčnost skrývačích tlačítek</w:t>
      </w:r>
    </w:p>
    <w:p w14:paraId="332AE134" w14:textId="15EC7053" w:rsidR="009739EC" w:rsidRDefault="009739EC" w:rsidP="009739EC">
      <w:pPr>
        <w:jc w:val="both"/>
      </w:pPr>
      <w:r>
        <w:t xml:space="preserve">upravena třída </w:t>
      </w:r>
      <w:proofErr w:type="spellStart"/>
      <w:r w:rsidRPr="009739EC">
        <w:rPr>
          <w:rStyle w:val="Potaovkd"/>
        </w:rPr>
        <w:t>ButtonPanel</w:t>
      </w:r>
      <w:proofErr w:type="spellEnd"/>
    </w:p>
    <w:p w14:paraId="2A9DCC83" w14:textId="63E575E5" w:rsidR="009739EC" w:rsidRDefault="009739EC" w:rsidP="009739EC">
      <w:pPr>
        <w:pStyle w:val="Odstavecseseznamem"/>
        <w:numPr>
          <w:ilvl w:val="0"/>
          <w:numId w:val="36"/>
        </w:numPr>
        <w:jc w:val="both"/>
      </w:pPr>
      <w:r>
        <w:t>přidána tlačítka pro skrývání šipek a vrstevnic</w:t>
      </w:r>
    </w:p>
    <w:p w14:paraId="77259243" w14:textId="1B0F827E" w:rsidR="005E14E4" w:rsidRDefault="005E14E4" w:rsidP="008D6CB9">
      <w:pPr>
        <w:jc w:val="both"/>
      </w:pPr>
      <w:r>
        <w:t xml:space="preserve">přidána třída </w:t>
      </w:r>
      <w:proofErr w:type="spellStart"/>
      <w:r w:rsidRPr="009739EC">
        <w:rPr>
          <w:rStyle w:val="Potaovkd"/>
        </w:rPr>
        <w:t>LegendaPanel</w:t>
      </w:r>
      <w:proofErr w:type="spellEnd"/>
    </w:p>
    <w:p w14:paraId="3D0DE3B5" w14:textId="000D3FDF" w:rsidR="002A3BE1" w:rsidRDefault="009739EC" w:rsidP="009739EC">
      <w:pPr>
        <w:pStyle w:val="Odstavecseseznamem"/>
        <w:numPr>
          <w:ilvl w:val="0"/>
          <w:numId w:val="34"/>
        </w:numPr>
        <w:jc w:val="both"/>
      </w:pPr>
      <w:r>
        <w:t>třída reprezentuje panel legendy pod obrázkem</w:t>
      </w:r>
    </w:p>
    <w:p w14:paraId="1757F61A" w14:textId="77777777" w:rsidR="002A3BE1" w:rsidRDefault="002A3BE1">
      <w:pPr>
        <w:spacing w:after="160"/>
      </w:pPr>
      <w:r>
        <w:br w:type="page"/>
      </w:r>
    </w:p>
    <w:p w14:paraId="0A913790" w14:textId="3A3C53B8" w:rsidR="009739EC" w:rsidRDefault="002A3BE1" w:rsidP="000F083C">
      <w:pPr>
        <w:pStyle w:val="Nadpis1"/>
        <w:jc w:val="both"/>
      </w:pPr>
      <w:r>
        <w:lastRenderedPageBreak/>
        <w:t>Verze 1.3.1 – 25. 04. 2021</w:t>
      </w:r>
    </w:p>
    <w:p w14:paraId="376484C6" w14:textId="041A571E" w:rsidR="002A3BE1" w:rsidRDefault="002A3BE1" w:rsidP="000F083C">
      <w:pPr>
        <w:pStyle w:val="Nadpis2"/>
        <w:jc w:val="both"/>
      </w:pPr>
      <w:r>
        <w:t>Text</w:t>
      </w:r>
    </w:p>
    <w:p w14:paraId="018CC583" w14:textId="3F4907A8" w:rsidR="000F083C" w:rsidRDefault="000F083C" w:rsidP="000F083C">
      <w:pPr>
        <w:jc w:val="both"/>
      </w:pPr>
      <w:r>
        <w:t>Bylo přidáno volitelné rozšíření „Zvětšení a posun“.</w:t>
      </w:r>
    </w:p>
    <w:p w14:paraId="6FB78847" w14:textId="5F2D176B" w:rsidR="000F083C" w:rsidRDefault="000F083C" w:rsidP="000F083C">
      <w:pPr>
        <w:jc w:val="both"/>
      </w:pPr>
      <w:r>
        <w:t xml:space="preserve">Je umožněn intuitivní pohyb ve vizualizaci. Kolečkem myši lze přiblížit / oddálit obrázek (oddálení je omezené na původní velikost, přiblížení není omezené). Tato funkčnost je zajištěna za pomoci </w:t>
      </w:r>
      <w:proofErr w:type="spellStart"/>
      <w:r w:rsidRPr="000F083C">
        <w:rPr>
          <w:rStyle w:val="Potaovkd"/>
        </w:rPr>
        <w:t>MouseWheelListenera</w:t>
      </w:r>
      <w:proofErr w:type="spellEnd"/>
      <w:r>
        <w:t xml:space="preserve"> a jeho metody </w:t>
      </w:r>
      <w:proofErr w:type="spellStart"/>
      <w:proofErr w:type="gramStart"/>
      <w:r w:rsidRPr="000F083C">
        <w:rPr>
          <w:rStyle w:val="Potaovkd"/>
        </w:rPr>
        <w:t>getPreciseWheelRotation</w:t>
      </w:r>
      <w:proofErr w:type="spellEnd"/>
      <w:r>
        <w:rPr>
          <w:rStyle w:val="Potaovkd"/>
        </w:rPr>
        <w:t>(</w:t>
      </w:r>
      <w:proofErr w:type="gramEnd"/>
      <w:r>
        <w:rPr>
          <w:rStyle w:val="Potaovkd"/>
        </w:rPr>
        <w:t>)</w:t>
      </w:r>
      <w:r>
        <w:t xml:space="preserve">. Zbytek kódu byl uzpůsoben, aby správně s tímto rozšířením fungoval (hlavně šipky). Pohyb jako takový posouvání přiblíženého obrázku je umožněno za pomoci </w:t>
      </w:r>
      <w:proofErr w:type="spellStart"/>
      <w:r w:rsidRPr="000F083C">
        <w:rPr>
          <w:rStyle w:val="Potaovkd"/>
        </w:rPr>
        <w:t>MouseListenera</w:t>
      </w:r>
      <w:proofErr w:type="spellEnd"/>
      <w:r>
        <w:t xml:space="preserve"> a jeho metod </w:t>
      </w:r>
      <w:proofErr w:type="spellStart"/>
      <w:proofErr w:type="gramStart"/>
      <w:r w:rsidRPr="000F083C">
        <w:rPr>
          <w:rStyle w:val="Potaovkd"/>
        </w:rPr>
        <w:t>mousePressed</w:t>
      </w:r>
      <w:proofErr w:type="spellEnd"/>
      <w:r w:rsidRPr="000F083C">
        <w:rPr>
          <w:rStyle w:val="Potaovkd"/>
        </w:rPr>
        <w:t>(</w:t>
      </w:r>
      <w:proofErr w:type="gramEnd"/>
      <w:r w:rsidRPr="000F083C">
        <w:rPr>
          <w:rStyle w:val="Potaovkd"/>
        </w:rPr>
        <w:t>)</w:t>
      </w:r>
      <w:r>
        <w:t xml:space="preserve"> a </w:t>
      </w:r>
      <w:proofErr w:type="spellStart"/>
      <w:r w:rsidRPr="000F083C">
        <w:rPr>
          <w:rStyle w:val="Potaovkd"/>
        </w:rPr>
        <w:t>mouseReleased</w:t>
      </w:r>
      <w:proofErr w:type="spellEnd"/>
      <w:r w:rsidRPr="000F083C">
        <w:rPr>
          <w:rStyle w:val="Potaovkd"/>
        </w:rPr>
        <w:t>()</w:t>
      </w:r>
      <w:r>
        <w:t xml:space="preserve"> (+ </w:t>
      </w:r>
      <w:proofErr w:type="spellStart"/>
      <w:r>
        <w:t>gettery</w:t>
      </w:r>
      <w:proofErr w:type="spellEnd"/>
      <w:r>
        <w:t xml:space="preserve"> na X a Y souřadnice). Program si spočítá vektor posunu a o ten v obrázku posune. Posouvání je omezené, aby nešlo vyjít za hranice obrázku, tj. levý horní roh a pravý dolní roh. Zbytek kódu byl taktéž uzpůsoben tak, aby vše správně s rozšířením fungovalo.</w:t>
      </w:r>
    </w:p>
    <w:p w14:paraId="5FE84919" w14:textId="58C09C14" w:rsidR="000F083C" w:rsidRDefault="000F083C" w:rsidP="000F083C">
      <w:pPr>
        <w:jc w:val="both"/>
      </w:pPr>
      <w:r>
        <w:t xml:space="preserve">Po veškerém výpočtu je v metodě </w:t>
      </w:r>
      <w:proofErr w:type="spellStart"/>
      <w:proofErr w:type="gramStart"/>
      <w:r w:rsidRPr="000F083C">
        <w:rPr>
          <w:rStyle w:val="Potaovkd"/>
        </w:rPr>
        <w:t>paint</w:t>
      </w:r>
      <w:proofErr w:type="spellEnd"/>
      <w:r w:rsidRPr="000F083C">
        <w:rPr>
          <w:rStyle w:val="Potaovkd"/>
        </w:rPr>
        <w:t>(</w:t>
      </w:r>
      <w:proofErr w:type="gramEnd"/>
      <w:r w:rsidRPr="000F083C">
        <w:rPr>
          <w:rStyle w:val="Potaovkd"/>
        </w:rPr>
        <w:t>)</w:t>
      </w:r>
      <w:r>
        <w:t xml:space="preserve"> přiblížení a posun jednoduše udělán přes </w:t>
      </w:r>
      <w:r w:rsidRPr="000F083C">
        <w:rPr>
          <w:rStyle w:val="Potaovkd"/>
        </w:rPr>
        <w:t>g2.translate()</w:t>
      </w:r>
      <w:r>
        <w:t xml:space="preserve"> a </w:t>
      </w:r>
      <w:r w:rsidRPr="000F083C">
        <w:rPr>
          <w:rStyle w:val="Potaovkd"/>
        </w:rPr>
        <w:t>g2.scale()</w:t>
      </w:r>
      <w:r>
        <w:t xml:space="preserve"> metody.</w:t>
      </w:r>
    </w:p>
    <w:p w14:paraId="4CD2A7E8" w14:textId="1F66D9E8" w:rsidR="000F083C" w:rsidRPr="000F083C" w:rsidRDefault="000F083C" w:rsidP="000F083C">
      <w:pPr>
        <w:jc w:val="both"/>
      </w:pPr>
      <w:r>
        <w:t xml:space="preserve">Značně byla předělána metoda </w:t>
      </w:r>
      <w:proofErr w:type="spellStart"/>
      <w:proofErr w:type="gramStart"/>
      <w:r w:rsidRPr="000F083C">
        <w:rPr>
          <w:rStyle w:val="Potaovkd"/>
        </w:rPr>
        <w:t>nakresliVrstevnici</w:t>
      </w:r>
      <w:proofErr w:type="spellEnd"/>
      <w:r w:rsidRPr="000F083C">
        <w:rPr>
          <w:rStyle w:val="Potaovkd"/>
        </w:rPr>
        <w:t>(</w:t>
      </w:r>
      <w:proofErr w:type="gramEnd"/>
      <w:r w:rsidRPr="000F083C">
        <w:rPr>
          <w:rStyle w:val="Potaovkd"/>
        </w:rPr>
        <w:t>)</w:t>
      </w:r>
      <w:r>
        <w:t>. Nyní už neprojíždí celý obrázek a nekreslí vrstevnice všude, ale kreslí jen na viditelnou část, což prakticky znamená, že se program nezpomaluje s rostoucím přiblížením.</w:t>
      </w:r>
    </w:p>
    <w:p w14:paraId="3BB3AF7D" w14:textId="0C49A195" w:rsidR="002A3BE1" w:rsidRDefault="002A3BE1" w:rsidP="000F083C">
      <w:pPr>
        <w:pStyle w:val="Nadpis2"/>
        <w:jc w:val="both"/>
      </w:pPr>
      <w:bookmarkStart w:id="12" w:name="Verze_1_3_1"/>
      <w:proofErr w:type="spellStart"/>
      <w:r>
        <w:t>Changelog</w:t>
      </w:r>
      <w:proofErr w:type="spellEnd"/>
    </w:p>
    <w:bookmarkEnd w:id="12"/>
    <w:p w14:paraId="7FC87EFB" w14:textId="16DE100F" w:rsidR="002A3BE1" w:rsidRDefault="002A3BE1" w:rsidP="000F083C">
      <w:pPr>
        <w:jc w:val="both"/>
      </w:pPr>
      <w:r>
        <w:t>Verze 1.3.1</w:t>
      </w:r>
    </w:p>
    <w:p w14:paraId="601ABBA8" w14:textId="47C24BDC" w:rsidR="002A3BE1" w:rsidRDefault="002A3BE1" w:rsidP="000F083C">
      <w:pPr>
        <w:jc w:val="both"/>
      </w:pPr>
      <w:r>
        <w:t>Hodin strávených na této verzi: 3</w:t>
      </w:r>
    </w:p>
    <w:p w14:paraId="03E501B4" w14:textId="45A14D26" w:rsidR="000F083C" w:rsidRDefault="000F083C" w:rsidP="000F083C">
      <w:pPr>
        <w:jc w:val="both"/>
      </w:pPr>
      <w:r>
        <w:t xml:space="preserve">upravena třída </w:t>
      </w:r>
      <w:proofErr w:type="spellStart"/>
      <w:r w:rsidRPr="000F083C">
        <w:rPr>
          <w:rStyle w:val="Potaovkd"/>
        </w:rPr>
        <w:t>DrawingPanel</w:t>
      </w:r>
      <w:proofErr w:type="spellEnd"/>
    </w:p>
    <w:p w14:paraId="58197475" w14:textId="1423CA4E" w:rsidR="000F083C" w:rsidRDefault="000F083C" w:rsidP="000F083C">
      <w:pPr>
        <w:pStyle w:val="Odstavecseseznamem"/>
        <w:numPr>
          <w:ilvl w:val="0"/>
          <w:numId w:val="34"/>
        </w:numPr>
        <w:jc w:val="both"/>
      </w:pPr>
      <w:r>
        <w:t>přidána funkčnost přiblížení a oddálení obrázku (kolečkem myši)</w:t>
      </w:r>
    </w:p>
    <w:p w14:paraId="258533EF" w14:textId="3C14BF71" w:rsidR="000F083C" w:rsidRDefault="000F083C" w:rsidP="000F083C">
      <w:pPr>
        <w:pStyle w:val="Odstavecseseznamem"/>
        <w:numPr>
          <w:ilvl w:val="0"/>
          <w:numId w:val="34"/>
        </w:numPr>
        <w:jc w:val="both"/>
      </w:pPr>
      <w:r>
        <w:t>přidána funkčnost posunu v obrázku (taháním myší)</w:t>
      </w:r>
    </w:p>
    <w:p w14:paraId="0301393B" w14:textId="196A01CB" w:rsidR="000F083C" w:rsidRDefault="000F083C" w:rsidP="000F083C">
      <w:pPr>
        <w:pStyle w:val="Odstavecseseznamem"/>
        <w:numPr>
          <w:ilvl w:val="0"/>
          <w:numId w:val="34"/>
        </w:numPr>
        <w:jc w:val="both"/>
      </w:pPr>
      <w:r>
        <w:t xml:space="preserve">upravena metoda </w:t>
      </w:r>
      <w:proofErr w:type="spellStart"/>
      <w:proofErr w:type="gramStart"/>
      <w:r w:rsidRPr="000F083C">
        <w:rPr>
          <w:rStyle w:val="Potaovkd"/>
        </w:rPr>
        <w:t>nakresliVrstevnici</w:t>
      </w:r>
      <w:proofErr w:type="spellEnd"/>
      <w:r w:rsidRPr="000F083C">
        <w:rPr>
          <w:rStyle w:val="Potaovkd"/>
        </w:rPr>
        <w:t>(</w:t>
      </w:r>
      <w:proofErr w:type="gramEnd"/>
      <w:r w:rsidRPr="000F083C">
        <w:rPr>
          <w:rStyle w:val="Potaovkd"/>
        </w:rPr>
        <w:t>)</w:t>
      </w:r>
      <w:r>
        <w:t xml:space="preserve"> tak, aby správně fungovala s novými rozšířeními</w:t>
      </w:r>
    </w:p>
    <w:p w14:paraId="12D38990" w14:textId="2CF2C990" w:rsidR="00A43C78" w:rsidRDefault="000F083C" w:rsidP="000F083C">
      <w:pPr>
        <w:pStyle w:val="Odstavecseseznamem"/>
        <w:numPr>
          <w:ilvl w:val="0"/>
          <w:numId w:val="34"/>
        </w:numPr>
        <w:jc w:val="both"/>
      </w:pPr>
      <w:r>
        <w:t>obecné úpravy v kódu, aby vše fungovalo dle očekávání s volitelným rozšířením</w:t>
      </w:r>
    </w:p>
    <w:p w14:paraId="792B6BA8" w14:textId="77777777" w:rsidR="00A43C78" w:rsidRDefault="00A43C78">
      <w:pPr>
        <w:spacing w:after="160"/>
      </w:pPr>
      <w:r>
        <w:br w:type="page"/>
      </w:r>
    </w:p>
    <w:p w14:paraId="0A139975" w14:textId="34BDC51A" w:rsidR="000F083C" w:rsidRDefault="00A43C78" w:rsidP="00277D11">
      <w:pPr>
        <w:pStyle w:val="Nadpis1"/>
        <w:jc w:val="both"/>
      </w:pPr>
      <w:r>
        <w:lastRenderedPageBreak/>
        <w:t>Verze 2.0.0 – 28. 04. 2021</w:t>
      </w:r>
    </w:p>
    <w:p w14:paraId="6F3F590C" w14:textId="64844301" w:rsidR="00A43C78" w:rsidRDefault="00A43C78" w:rsidP="00277D11">
      <w:pPr>
        <w:pStyle w:val="Nadpis2"/>
        <w:jc w:val="both"/>
      </w:pPr>
      <w:r>
        <w:t>Text</w:t>
      </w:r>
    </w:p>
    <w:p w14:paraId="410B72A0" w14:textId="3647E3B8" w:rsidR="00277D11" w:rsidRDefault="00277D11" w:rsidP="00277D11">
      <w:pPr>
        <w:jc w:val="both"/>
      </w:pPr>
      <w:r>
        <w:t xml:space="preserve">Přidání třídy </w:t>
      </w:r>
      <w:proofErr w:type="spellStart"/>
      <w:r w:rsidRPr="00A0260C">
        <w:rPr>
          <w:rStyle w:val="Potaovkd"/>
        </w:rPr>
        <w:t>SpravceGrafu</w:t>
      </w:r>
      <w:proofErr w:type="spellEnd"/>
      <w:r>
        <w:t xml:space="preserve"> a hrátky s knihovnou </w:t>
      </w:r>
      <w:proofErr w:type="spellStart"/>
      <w:r w:rsidRPr="00A0260C">
        <w:rPr>
          <w:rStyle w:val="Potaovkd"/>
        </w:rPr>
        <w:t>JFreeChart</w:t>
      </w:r>
      <w:proofErr w:type="spellEnd"/>
      <w:r>
        <w:t xml:space="preserve">. </w:t>
      </w:r>
      <w:proofErr w:type="spellStart"/>
      <w:r w:rsidRPr="00A0260C">
        <w:rPr>
          <w:rStyle w:val="Potaovkd"/>
        </w:rPr>
        <w:t>SpravceGrafu</w:t>
      </w:r>
      <w:proofErr w:type="spellEnd"/>
      <w:r>
        <w:t xml:space="preserve"> je jedináček a obsahuje 2 metody – </w:t>
      </w:r>
      <w:proofErr w:type="spellStart"/>
      <w:proofErr w:type="gramStart"/>
      <w:r w:rsidRPr="00A0260C">
        <w:rPr>
          <w:rStyle w:val="Potaovkd"/>
        </w:rPr>
        <w:t>vytvorGrafPrevyseni</w:t>
      </w:r>
      <w:proofErr w:type="spellEnd"/>
      <w:r w:rsidRPr="00A0260C">
        <w:rPr>
          <w:rStyle w:val="Potaovkd"/>
        </w:rPr>
        <w:t>(</w:t>
      </w:r>
      <w:proofErr w:type="gramEnd"/>
      <w:r w:rsidRPr="00A0260C">
        <w:rPr>
          <w:rStyle w:val="Potaovkd"/>
        </w:rPr>
        <w:t>)</w:t>
      </w:r>
      <w:r>
        <w:t xml:space="preserve"> a </w:t>
      </w:r>
      <w:proofErr w:type="spellStart"/>
      <w:r w:rsidRPr="00A0260C">
        <w:rPr>
          <w:rStyle w:val="Potaovkd"/>
        </w:rPr>
        <w:t>vytvorHistogramPrevyseni</w:t>
      </w:r>
      <w:proofErr w:type="spellEnd"/>
      <w:r w:rsidRPr="00A0260C">
        <w:rPr>
          <w:rStyle w:val="Potaovkd"/>
        </w:rPr>
        <w:t>()</w:t>
      </w:r>
      <w:r>
        <w:t>.</w:t>
      </w:r>
    </w:p>
    <w:p w14:paraId="7EF7E1CE" w14:textId="48C0D936" w:rsidR="00277D11" w:rsidRDefault="00277D11" w:rsidP="00277D11">
      <w:pPr>
        <w:jc w:val="both"/>
      </w:pPr>
      <w:r>
        <w:t xml:space="preserve">Pro graf převýšení je žádoucí, aby bylo vidět na první pohled minimum, maximum, kvartily, medián a průměr. Zvolil jsem tak </w:t>
      </w:r>
      <w:proofErr w:type="spellStart"/>
      <w:r>
        <w:t>boxplot</w:t>
      </w:r>
      <w:proofErr w:type="spellEnd"/>
      <w:r>
        <w:t xml:space="preserve"> pro tento případ. Defaultní nahrání listu do </w:t>
      </w:r>
      <w:proofErr w:type="spellStart"/>
      <w:r>
        <w:t>datasetu</w:t>
      </w:r>
      <w:proofErr w:type="spellEnd"/>
      <w:r>
        <w:t xml:space="preserve">, ale nefungovalo dle očekávání a vznikaly mi tam tzv. </w:t>
      </w:r>
      <w:proofErr w:type="spellStart"/>
      <w:r w:rsidRPr="00A0260C">
        <w:rPr>
          <w:rStyle w:val="Potaovkd"/>
          <w:i/>
          <w:iCs/>
        </w:rPr>
        <w:t>farouts</w:t>
      </w:r>
      <w:proofErr w:type="spellEnd"/>
      <w:r>
        <w:t xml:space="preserve"> a divné trojúhelníčky a kolečka. To se mi nelíbilo, a tak </w:t>
      </w:r>
      <w:proofErr w:type="spellStart"/>
      <w:r>
        <w:t>datasetu</w:t>
      </w:r>
      <w:proofErr w:type="spellEnd"/>
      <w:r>
        <w:t xml:space="preserve"> data „</w:t>
      </w:r>
      <w:proofErr w:type="spellStart"/>
      <w:r>
        <w:t>předpočítám</w:t>
      </w:r>
      <w:proofErr w:type="spellEnd"/>
      <w:r>
        <w:t xml:space="preserve">“. Metoda si nejdříve sama zjistí průměr, medián, </w:t>
      </w:r>
      <w:proofErr w:type="spellStart"/>
      <w:r>
        <w:t>kavartily</w:t>
      </w:r>
      <w:proofErr w:type="spellEnd"/>
      <w:r>
        <w:t xml:space="preserve"> a další potřebné hodnoty a pak se do </w:t>
      </w:r>
      <w:proofErr w:type="spellStart"/>
      <w:r>
        <w:t>datasetu</w:t>
      </w:r>
      <w:proofErr w:type="spellEnd"/>
      <w:r>
        <w:t xml:space="preserve"> vkládá </w:t>
      </w:r>
      <w:proofErr w:type="spellStart"/>
      <w:r w:rsidRPr="00A0260C">
        <w:rPr>
          <w:rStyle w:val="Potaovkd"/>
        </w:rPr>
        <w:t>BoxAndWhiskerItem</w:t>
      </w:r>
      <w:proofErr w:type="spellEnd"/>
      <w:r>
        <w:t xml:space="preserve">. Dále jsem změnil barvu pozadí na bílou a zapnul pro přehlednost </w:t>
      </w:r>
      <w:proofErr w:type="spellStart"/>
      <w:r w:rsidRPr="00A0260C">
        <w:rPr>
          <w:rStyle w:val="Potaovkd"/>
        </w:rPr>
        <w:t>GridLines</w:t>
      </w:r>
      <w:proofErr w:type="spellEnd"/>
      <w:r>
        <w:t xml:space="preserve">. Box mi přišel příliš široký, a jelikož průměr (kolečko) má vždy 50% šířky boxu, chtěl jsem nějak tuto šířku zmenšit. Docílil jsem toho přes </w:t>
      </w:r>
      <w:proofErr w:type="spellStart"/>
      <w:r w:rsidRPr="00A0260C">
        <w:rPr>
          <w:rStyle w:val="Potaovkd"/>
        </w:rPr>
        <w:t>domainAxis</w:t>
      </w:r>
      <w:proofErr w:type="spellEnd"/>
      <w:r>
        <w:t xml:space="preserve"> a její metody </w:t>
      </w:r>
      <w:proofErr w:type="spellStart"/>
      <w:proofErr w:type="gramStart"/>
      <w:r w:rsidRPr="00A0260C">
        <w:rPr>
          <w:rStyle w:val="Potaovkd"/>
        </w:rPr>
        <w:t>setLowerMargin</w:t>
      </w:r>
      <w:proofErr w:type="spellEnd"/>
      <w:r w:rsidRPr="00A0260C">
        <w:rPr>
          <w:rStyle w:val="Potaovkd"/>
        </w:rPr>
        <w:t>(</w:t>
      </w:r>
      <w:proofErr w:type="gramEnd"/>
      <w:r w:rsidRPr="00A0260C">
        <w:rPr>
          <w:rStyle w:val="Potaovkd"/>
        </w:rPr>
        <w:t>)</w:t>
      </w:r>
      <w:r>
        <w:t xml:space="preserve"> a </w:t>
      </w:r>
      <w:proofErr w:type="spellStart"/>
      <w:r w:rsidRPr="00A0260C">
        <w:rPr>
          <w:rStyle w:val="Potaovkd"/>
        </w:rPr>
        <w:t>setUpperMargin</w:t>
      </w:r>
      <w:proofErr w:type="spellEnd"/>
      <w:r w:rsidRPr="00A0260C">
        <w:rPr>
          <w:rStyle w:val="Potaovkd"/>
        </w:rPr>
        <w:t>()</w:t>
      </w:r>
      <w:r>
        <w:t>. Pak už jsem jen změnil barvu grafu jako takového.</w:t>
      </w:r>
    </w:p>
    <w:p w14:paraId="2959C170" w14:textId="5E281B29" w:rsidR="00277D11" w:rsidRDefault="00277D11" w:rsidP="00277D11">
      <w:pPr>
        <w:jc w:val="both"/>
      </w:pPr>
      <w:r>
        <w:t xml:space="preserve">Pro histogram převýšení jsem chtěl použít </w:t>
      </w:r>
      <w:proofErr w:type="spellStart"/>
      <w:r w:rsidRPr="00A0260C">
        <w:rPr>
          <w:rStyle w:val="Potaovkd"/>
        </w:rPr>
        <w:t>ChartFactory.createHistogram</w:t>
      </w:r>
      <w:proofErr w:type="spellEnd"/>
      <w:r w:rsidRPr="00A0260C">
        <w:rPr>
          <w:rStyle w:val="Potaovkd"/>
        </w:rPr>
        <w:t>()</w:t>
      </w:r>
      <w:r>
        <w:t xml:space="preserve">, což fungovalo hezky, ale v histogramu byly sloupečky příliš úzké a když jsem nevykresloval každý metr převýšení, ale např. jen každých 50 metrů (stejně jako vrstevnice), tak to vypadalo divně. Zvolil jsem proto místo histogramu </w:t>
      </w:r>
      <w:proofErr w:type="spellStart"/>
      <w:r w:rsidRPr="00A0260C">
        <w:rPr>
          <w:rStyle w:val="Potaovkd"/>
        </w:rPr>
        <w:t>BarChart</w:t>
      </w:r>
      <w:proofErr w:type="spellEnd"/>
      <w:r>
        <w:t xml:space="preserve">. Opět hodnoty předpřipravím a upravím je do stejné podoby, jako jsou data vizualizována po vrstevnicích. Takže např 25 a 47 se dají do stejné kategorie, a to 0-50. Opět byla nastavena barva pozadí, </w:t>
      </w:r>
      <w:proofErr w:type="spellStart"/>
      <w:r w:rsidRPr="00A0260C">
        <w:rPr>
          <w:rStyle w:val="Potaovkd"/>
        </w:rPr>
        <w:t>GridLines</w:t>
      </w:r>
      <w:proofErr w:type="spellEnd"/>
      <w:r>
        <w:t>, barva grafu a další potřebné věci pro hezčí vizualizaci. Sloupečky také mají popisky, ukazující přesnou četnost převýšení.</w:t>
      </w:r>
    </w:p>
    <w:p w14:paraId="76EAE3BD" w14:textId="6E38177E" w:rsidR="00A43C78" w:rsidRDefault="00A43C78" w:rsidP="00277D11">
      <w:pPr>
        <w:pStyle w:val="Nadpis2"/>
        <w:jc w:val="both"/>
      </w:pPr>
      <w:bookmarkStart w:id="13" w:name="Verze_2_0_0"/>
      <w:proofErr w:type="spellStart"/>
      <w:r>
        <w:t>Changelog</w:t>
      </w:r>
      <w:proofErr w:type="spellEnd"/>
    </w:p>
    <w:p w14:paraId="78EA3328" w14:textId="01611C30" w:rsidR="00A43C78" w:rsidRDefault="00A43C78" w:rsidP="00277D11">
      <w:pPr>
        <w:jc w:val="both"/>
      </w:pPr>
      <w:r>
        <w:t>Verze 2.0.0</w:t>
      </w:r>
    </w:p>
    <w:p w14:paraId="05830860" w14:textId="4F56D9FC" w:rsidR="00A43C78" w:rsidRDefault="00A43C78" w:rsidP="00277D11">
      <w:pPr>
        <w:jc w:val="both"/>
      </w:pPr>
      <w:r>
        <w:t>Hodin strávených na této verzi: 6</w:t>
      </w:r>
    </w:p>
    <w:p w14:paraId="68F53CDC" w14:textId="77777777" w:rsidR="00A0260C" w:rsidRDefault="00A0260C" w:rsidP="00A0260C">
      <w:pPr>
        <w:jc w:val="both"/>
      </w:pPr>
      <w:r>
        <w:t xml:space="preserve">upravena třída </w:t>
      </w:r>
      <w:proofErr w:type="spellStart"/>
      <w:r w:rsidRPr="00A0260C">
        <w:rPr>
          <w:rStyle w:val="Potaovkd"/>
        </w:rPr>
        <w:t>SpravceOkna</w:t>
      </w:r>
      <w:proofErr w:type="spellEnd"/>
    </w:p>
    <w:p w14:paraId="51F56593" w14:textId="0392F4AA" w:rsidR="00A0260C" w:rsidRDefault="00A0260C" w:rsidP="00A0260C">
      <w:pPr>
        <w:pStyle w:val="Odstavecseseznamem"/>
        <w:numPr>
          <w:ilvl w:val="0"/>
          <w:numId w:val="38"/>
        </w:numPr>
        <w:jc w:val="both"/>
      </w:pPr>
      <w:r>
        <w:t>přidána okna pro grafy</w:t>
      </w:r>
    </w:p>
    <w:p w14:paraId="2F5B0567" w14:textId="3368C13E" w:rsidR="00A0260C" w:rsidRDefault="00A0260C" w:rsidP="00277D11">
      <w:pPr>
        <w:jc w:val="both"/>
      </w:pPr>
      <w:r>
        <w:t xml:space="preserve">přidána třída </w:t>
      </w:r>
      <w:proofErr w:type="spellStart"/>
      <w:r w:rsidRPr="00A0260C">
        <w:rPr>
          <w:rStyle w:val="Potaovkd"/>
        </w:rPr>
        <w:t>SpravceGrafu</w:t>
      </w:r>
      <w:proofErr w:type="spellEnd"/>
    </w:p>
    <w:p w14:paraId="54CA2796" w14:textId="4F1CD744" w:rsidR="00A0260C" w:rsidRDefault="00A0260C" w:rsidP="00A0260C">
      <w:pPr>
        <w:pStyle w:val="Odstavecseseznamem"/>
        <w:numPr>
          <w:ilvl w:val="0"/>
          <w:numId w:val="38"/>
        </w:numPr>
        <w:jc w:val="both"/>
      </w:pPr>
      <w:r>
        <w:t xml:space="preserve">přidána metoda </w:t>
      </w:r>
      <w:proofErr w:type="spellStart"/>
      <w:proofErr w:type="gramStart"/>
      <w:r w:rsidRPr="00A0260C">
        <w:rPr>
          <w:rStyle w:val="Potaovkd"/>
        </w:rPr>
        <w:t>vytvorGrafPrevyseni</w:t>
      </w:r>
      <w:proofErr w:type="spellEnd"/>
      <w:r w:rsidRPr="00A0260C">
        <w:rPr>
          <w:rStyle w:val="Potaovkd"/>
        </w:rPr>
        <w:t>(</w:t>
      </w:r>
      <w:proofErr w:type="gramEnd"/>
      <w:r w:rsidRPr="00A0260C">
        <w:rPr>
          <w:rStyle w:val="Potaovkd"/>
        </w:rPr>
        <w:t>)</w:t>
      </w:r>
      <w:r>
        <w:t xml:space="preserve">, která vytvoří </w:t>
      </w:r>
      <w:proofErr w:type="spellStart"/>
      <w:r w:rsidRPr="00A0260C">
        <w:rPr>
          <w:rStyle w:val="Potaovkd"/>
        </w:rPr>
        <w:t>ChartPanel</w:t>
      </w:r>
      <w:proofErr w:type="spellEnd"/>
      <w:r>
        <w:t xml:space="preserve"> s </w:t>
      </w:r>
      <w:proofErr w:type="spellStart"/>
      <w:r w:rsidRPr="00A0260C">
        <w:rPr>
          <w:rStyle w:val="Potaovkd"/>
        </w:rPr>
        <w:t>BoxPlotem</w:t>
      </w:r>
      <w:proofErr w:type="spellEnd"/>
    </w:p>
    <w:p w14:paraId="3EA1EFB4" w14:textId="7D56910E" w:rsidR="00A0260C" w:rsidRDefault="00A0260C" w:rsidP="00A0260C">
      <w:pPr>
        <w:pStyle w:val="Odstavecseseznamem"/>
        <w:numPr>
          <w:ilvl w:val="0"/>
          <w:numId w:val="38"/>
        </w:numPr>
        <w:jc w:val="both"/>
      </w:pPr>
      <w:r>
        <w:t xml:space="preserve">přidána metoda </w:t>
      </w:r>
      <w:proofErr w:type="spellStart"/>
      <w:proofErr w:type="gramStart"/>
      <w:r w:rsidRPr="00A0260C">
        <w:rPr>
          <w:rStyle w:val="Potaovkd"/>
        </w:rPr>
        <w:t>vytvorHistogramPrevyseni</w:t>
      </w:r>
      <w:proofErr w:type="spellEnd"/>
      <w:r w:rsidRPr="00A0260C">
        <w:rPr>
          <w:rStyle w:val="Potaovkd"/>
        </w:rPr>
        <w:t>(</w:t>
      </w:r>
      <w:proofErr w:type="gramEnd"/>
      <w:r w:rsidRPr="00A0260C">
        <w:rPr>
          <w:rStyle w:val="Potaovkd"/>
        </w:rPr>
        <w:t>)</w:t>
      </w:r>
      <w:r>
        <w:t xml:space="preserve">, která vytvoří </w:t>
      </w:r>
      <w:proofErr w:type="spellStart"/>
      <w:r w:rsidRPr="00A0260C">
        <w:rPr>
          <w:rStyle w:val="Potaovkd"/>
        </w:rPr>
        <w:t>ChartPanel</w:t>
      </w:r>
      <w:proofErr w:type="spellEnd"/>
      <w:r>
        <w:t xml:space="preserve"> s </w:t>
      </w:r>
      <w:proofErr w:type="spellStart"/>
      <w:r w:rsidRPr="00A0260C">
        <w:rPr>
          <w:rStyle w:val="Potaovkd"/>
        </w:rPr>
        <w:t>BarChartem</w:t>
      </w:r>
      <w:proofErr w:type="spellEnd"/>
    </w:p>
    <w:p w14:paraId="0E05A64F" w14:textId="783BD1CD" w:rsidR="00A0260C" w:rsidRDefault="00A0260C" w:rsidP="00277D11">
      <w:pPr>
        <w:jc w:val="both"/>
      </w:pPr>
      <w:r>
        <w:t xml:space="preserve">upravena třída </w:t>
      </w:r>
      <w:proofErr w:type="spellStart"/>
      <w:r w:rsidRPr="00A0260C">
        <w:rPr>
          <w:rStyle w:val="Potaovkd"/>
        </w:rPr>
        <w:t>ButtonPanel</w:t>
      </w:r>
      <w:proofErr w:type="spellEnd"/>
    </w:p>
    <w:p w14:paraId="78D7971B" w14:textId="1EE4FD2F" w:rsidR="003C0513" w:rsidRDefault="00A0260C" w:rsidP="00A0260C">
      <w:pPr>
        <w:pStyle w:val="Odstavecseseznamem"/>
        <w:numPr>
          <w:ilvl w:val="0"/>
          <w:numId w:val="39"/>
        </w:numPr>
        <w:jc w:val="both"/>
      </w:pPr>
      <w:r>
        <w:t>přidána tlačítka pro zobrazení oken s</w:t>
      </w:r>
      <w:r w:rsidR="003C0513">
        <w:t> </w:t>
      </w:r>
      <w:r>
        <w:t>grafy</w:t>
      </w:r>
    </w:p>
    <w:p w14:paraId="42253097" w14:textId="77777777" w:rsidR="003C0513" w:rsidRDefault="003C0513">
      <w:pPr>
        <w:spacing w:after="160"/>
      </w:pPr>
      <w:r>
        <w:br w:type="page"/>
      </w:r>
    </w:p>
    <w:p w14:paraId="33A0232F" w14:textId="65CB41EF" w:rsidR="00A0260C" w:rsidRDefault="003C0513" w:rsidP="003C0513">
      <w:pPr>
        <w:pStyle w:val="Nadpis1"/>
        <w:jc w:val="both"/>
      </w:pPr>
      <w:r>
        <w:lastRenderedPageBreak/>
        <w:t>Verze 2.1.0 – 29. 04. 2021</w:t>
      </w:r>
    </w:p>
    <w:p w14:paraId="41AD675C" w14:textId="7069E601" w:rsidR="003C0513" w:rsidRDefault="003C0513" w:rsidP="003C0513">
      <w:pPr>
        <w:pStyle w:val="Nadpis2"/>
        <w:jc w:val="both"/>
      </w:pPr>
      <w:r>
        <w:t>Text</w:t>
      </w:r>
    </w:p>
    <w:p w14:paraId="29A9B88A" w14:textId="5188BD43" w:rsidR="003C0513" w:rsidRDefault="003C0513" w:rsidP="003C0513">
      <w:pPr>
        <w:jc w:val="both"/>
      </w:pPr>
      <w:r>
        <w:t xml:space="preserve">Že vrstevnice vykresluji neefektivně, to jsem si myslel celou dobu. Dnes jsem si to opravdu ověřil, protože načtení nových souborů (s enormním množstvím vrstevnic (1000+)) trvalo klidně přes minutu. Byla potřebná změna, a tak došlo k dost zásadním. </w:t>
      </w:r>
      <w:proofErr w:type="spellStart"/>
      <w:proofErr w:type="gramStart"/>
      <w:r w:rsidRPr="003C0513">
        <w:rPr>
          <w:rStyle w:val="Potaovkd"/>
        </w:rPr>
        <w:t>nakresliVrstevnici</w:t>
      </w:r>
      <w:proofErr w:type="spellEnd"/>
      <w:r w:rsidRPr="003C0513">
        <w:rPr>
          <w:rStyle w:val="Potaovkd"/>
        </w:rPr>
        <w:t>(</w:t>
      </w:r>
      <w:proofErr w:type="gramEnd"/>
      <w:r w:rsidRPr="003C0513">
        <w:rPr>
          <w:rStyle w:val="Potaovkd"/>
        </w:rPr>
        <w:t>)</w:t>
      </w:r>
      <w:r>
        <w:t xml:space="preserve"> už neexistuje a  stejně tak </w:t>
      </w:r>
      <w:proofErr w:type="spellStart"/>
      <w:r w:rsidRPr="003C0513">
        <w:rPr>
          <w:rStyle w:val="Potaovkd"/>
        </w:rPr>
        <w:t>vytvorMozneHodnotyVrstevnic</w:t>
      </w:r>
      <w:proofErr w:type="spellEnd"/>
      <w:r w:rsidRPr="003C0513">
        <w:rPr>
          <w:rStyle w:val="Potaovkd"/>
        </w:rPr>
        <w:t>()</w:t>
      </w:r>
      <w:r>
        <w:t xml:space="preserve">. Nyní všechny vrstevnice vykresluje jedna metoda naráz – </w:t>
      </w:r>
      <w:proofErr w:type="spellStart"/>
      <w:proofErr w:type="gramStart"/>
      <w:r w:rsidRPr="003C0513">
        <w:rPr>
          <w:rStyle w:val="Potaovkd"/>
        </w:rPr>
        <w:t>nakresliVrstevnice</w:t>
      </w:r>
      <w:proofErr w:type="spellEnd"/>
      <w:r w:rsidRPr="003C0513">
        <w:rPr>
          <w:rStyle w:val="Potaovkd"/>
        </w:rPr>
        <w:t>(</w:t>
      </w:r>
      <w:proofErr w:type="gramEnd"/>
      <w:r w:rsidRPr="003C0513">
        <w:rPr>
          <w:rStyle w:val="Potaovkd"/>
        </w:rPr>
        <w:t>)</w:t>
      </w:r>
      <w:r>
        <w:t xml:space="preserve">. Dříve jsem porovnával každou hodnotu pixelu s požadovanou hodnotou z možných hodnot vrstevnic (násobky 50) a tvořil na základě porovnání </w:t>
      </w:r>
      <w:proofErr w:type="spellStart"/>
      <w:r>
        <w:t>true</w:t>
      </w:r>
      <w:proofErr w:type="spellEnd"/>
      <w:r>
        <w:t xml:space="preserve"> / </w:t>
      </w:r>
      <w:proofErr w:type="spellStart"/>
      <w:r>
        <w:t>false</w:t>
      </w:r>
      <w:proofErr w:type="spellEnd"/>
      <w:r>
        <w:t xml:space="preserve"> mapy a podle nich pak vykresloval. Nyní metoda přečte všechny pixely jen jednou a na jejich základě si do pole přiřadí ke každému pixelu nějakou symbolickou hodnotu. Pro 0-50 si zařadí 0, pro 50-100 si zařadí 1, atd. Tudíž mám všechny „</w:t>
      </w:r>
      <w:proofErr w:type="spellStart"/>
      <w:r>
        <w:t>true</w:t>
      </w:r>
      <w:proofErr w:type="spellEnd"/>
      <w:r>
        <w:t xml:space="preserve"> / </w:t>
      </w:r>
      <w:proofErr w:type="spellStart"/>
      <w:r>
        <w:t>false</w:t>
      </w:r>
      <w:proofErr w:type="spellEnd"/>
      <w:r>
        <w:t xml:space="preserve"> mapy“ v jednom poli a stačí mi porovnat vždy danou hodnotu s jejím sousedem napravo a pod ní a podle toho kreslit.</w:t>
      </w:r>
    </w:p>
    <w:p w14:paraId="1C7537D9" w14:textId="0D63F026" w:rsidR="003C0513" w:rsidRDefault="003C0513" w:rsidP="003C0513">
      <w:pPr>
        <w:jc w:val="both"/>
      </w:pPr>
      <w:r>
        <w:t xml:space="preserve">Jelikož se změnilo kreslení vrstevnic, muselo se změnit i jejich zvýraznění, </w:t>
      </w:r>
      <w:proofErr w:type="spellStart"/>
      <w:proofErr w:type="gramStart"/>
      <w:r w:rsidRPr="003C0513">
        <w:rPr>
          <w:rStyle w:val="Potaovkd"/>
        </w:rPr>
        <w:t>zvyrazniVrstevnici</w:t>
      </w:r>
      <w:proofErr w:type="spellEnd"/>
      <w:r w:rsidRPr="003C0513">
        <w:rPr>
          <w:rStyle w:val="Potaovkd"/>
        </w:rPr>
        <w:t>(</w:t>
      </w:r>
      <w:proofErr w:type="gramEnd"/>
      <w:r w:rsidRPr="003C0513">
        <w:rPr>
          <w:rStyle w:val="Potaovkd"/>
        </w:rPr>
        <w:t>)</w:t>
      </w:r>
      <w:r>
        <w:t xml:space="preserve"> má nyní pomocnou metodu – </w:t>
      </w:r>
      <w:proofErr w:type="spellStart"/>
      <w:r w:rsidRPr="003C0513">
        <w:rPr>
          <w:rStyle w:val="Potaovkd"/>
        </w:rPr>
        <w:t>hodnotaZvyrazneneVrstevnice</w:t>
      </w:r>
      <w:proofErr w:type="spellEnd"/>
      <w:r w:rsidRPr="003C0513">
        <w:rPr>
          <w:rStyle w:val="Potaovkd"/>
        </w:rPr>
        <w:t>()</w:t>
      </w:r>
      <w:r>
        <w:t xml:space="preserve">, která prakticky dělá, to co dříve </w:t>
      </w:r>
      <w:proofErr w:type="spellStart"/>
      <w:r>
        <w:t>zvyrazniVrstevnici</w:t>
      </w:r>
      <w:proofErr w:type="spellEnd"/>
      <w:r>
        <w:t xml:space="preserve">(). Namísto volání </w:t>
      </w:r>
      <w:proofErr w:type="spellStart"/>
      <w:proofErr w:type="gramStart"/>
      <w:r w:rsidRPr="003C0513">
        <w:rPr>
          <w:rStyle w:val="Potaovkd"/>
        </w:rPr>
        <w:t>nakresliVrstevnici</w:t>
      </w:r>
      <w:proofErr w:type="spellEnd"/>
      <w:r w:rsidRPr="003C0513">
        <w:rPr>
          <w:rStyle w:val="Potaovkd"/>
        </w:rPr>
        <w:t>(</w:t>
      </w:r>
      <w:proofErr w:type="gramEnd"/>
      <w:r w:rsidRPr="003C0513">
        <w:rPr>
          <w:rStyle w:val="Potaovkd"/>
        </w:rPr>
        <w:t>)</w:t>
      </w:r>
      <w:r>
        <w:t xml:space="preserve"> má nyní </w:t>
      </w:r>
      <w:proofErr w:type="spellStart"/>
      <w:r w:rsidRPr="003C0513">
        <w:rPr>
          <w:rStyle w:val="Potaovkd"/>
        </w:rPr>
        <w:t>zvyrazniVrstevnici</w:t>
      </w:r>
      <w:proofErr w:type="spellEnd"/>
      <w:r w:rsidRPr="003C0513">
        <w:rPr>
          <w:rStyle w:val="Potaovkd"/>
        </w:rPr>
        <w:t>()</w:t>
      </w:r>
      <w:r>
        <w:t xml:space="preserve"> právě starou implementaci </w:t>
      </w:r>
      <w:proofErr w:type="spellStart"/>
      <w:r w:rsidRPr="003C0513">
        <w:rPr>
          <w:rStyle w:val="Potaovkd"/>
        </w:rPr>
        <w:t>nakresliVrstevnici</w:t>
      </w:r>
      <w:proofErr w:type="spellEnd"/>
      <w:r w:rsidRPr="003C0513">
        <w:rPr>
          <w:rStyle w:val="Potaovkd"/>
        </w:rPr>
        <w:t>()</w:t>
      </w:r>
      <w:r>
        <w:t>. Zkrátka jsem starou funkčnost metody přesunul do nové a starou implementaci vykreslování přesunul do zvýrazňování.</w:t>
      </w:r>
    </w:p>
    <w:p w14:paraId="4E00A085" w14:textId="3EA1E0FE" w:rsidR="003C0513" w:rsidRDefault="003C0513" w:rsidP="003C0513">
      <w:pPr>
        <w:jc w:val="both"/>
      </w:pPr>
      <w:r>
        <w:t xml:space="preserve">Dále byla upravena tlačítka, přidána nová přepínatelná tlačítka pro </w:t>
      </w:r>
      <w:proofErr w:type="gramStart"/>
      <w:r>
        <w:t>nové .</w:t>
      </w:r>
      <w:proofErr w:type="spellStart"/>
      <w:r>
        <w:t>pgm</w:t>
      </w:r>
      <w:proofErr w:type="spellEnd"/>
      <w:proofErr w:type="gramEnd"/>
      <w:r>
        <w:t xml:space="preserve"> soubory.</w:t>
      </w:r>
    </w:p>
    <w:p w14:paraId="634153C7" w14:textId="5AD4A7FD" w:rsidR="003C0513" w:rsidRDefault="003C0513" w:rsidP="003C0513">
      <w:pPr>
        <w:jc w:val="both"/>
      </w:pPr>
      <w:r>
        <w:t xml:space="preserve">Díky </w:t>
      </w:r>
      <w:proofErr w:type="gramStart"/>
      <w:r>
        <w:t>novým .</w:t>
      </w:r>
      <w:proofErr w:type="spellStart"/>
      <w:r>
        <w:t>pgm</w:t>
      </w:r>
      <w:proofErr w:type="spellEnd"/>
      <w:proofErr w:type="gramEnd"/>
      <w:r>
        <w:t xml:space="preserve"> souborům byla upravena i legenda, když se nevejde na svůj panel v normální formě, tak se přemění na gradient zleva doprava s popiskem od jaké do jaké hodnoty gradient je.</w:t>
      </w:r>
    </w:p>
    <w:p w14:paraId="2B3D7E30" w14:textId="1E89C7B5" w:rsidR="003C0513" w:rsidRPr="003C0513" w:rsidRDefault="003C0513" w:rsidP="003C0513">
      <w:pPr>
        <w:jc w:val="both"/>
      </w:pPr>
      <w:r>
        <w:t>S novou implementací vrstevnic jsem dosáhl rekordních časů. Dříve bez čar se mi načítali všechny obrázky pod 1 sekundu, ale s čarami klidně i 2 sekundy. Random2 jsem napočítal až do 68 sekund… Nyní se vše opět načítá pod sekundu i s čárami. Tuto verzi považuji za velký úspěch.</w:t>
      </w:r>
    </w:p>
    <w:p w14:paraId="729A68EC" w14:textId="201BD3D3" w:rsidR="003C0513" w:rsidRDefault="003C0513" w:rsidP="003C0513">
      <w:pPr>
        <w:pStyle w:val="Nadpis2"/>
        <w:jc w:val="both"/>
      </w:pPr>
      <w:bookmarkStart w:id="14" w:name="Verze_2_1_0"/>
      <w:proofErr w:type="spellStart"/>
      <w:r>
        <w:t>Changelog</w:t>
      </w:r>
      <w:proofErr w:type="spellEnd"/>
    </w:p>
    <w:bookmarkEnd w:id="14"/>
    <w:p w14:paraId="669A063D" w14:textId="0081CE9B" w:rsidR="003C0513" w:rsidRDefault="003C0513" w:rsidP="003C0513">
      <w:pPr>
        <w:jc w:val="both"/>
      </w:pPr>
      <w:r>
        <w:t>Verze 2.1.0</w:t>
      </w:r>
    </w:p>
    <w:p w14:paraId="0EDFCF54" w14:textId="32B0B692" w:rsidR="003C0513" w:rsidRDefault="003C0513" w:rsidP="003C0513">
      <w:pPr>
        <w:jc w:val="both"/>
      </w:pPr>
      <w:r>
        <w:t>Hodin strávených na této verzi: 4</w:t>
      </w:r>
    </w:p>
    <w:p w14:paraId="4058C9D1" w14:textId="16B59BC5" w:rsidR="003C0513" w:rsidRDefault="003C0513" w:rsidP="003C0513">
      <w:pPr>
        <w:jc w:val="both"/>
      </w:pPr>
      <w:r>
        <w:t xml:space="preserve">upravena třída </w:t>
      </w:r>
      <w:proofErr w:type="spellStart"/>
      <w:r w:rsidRPr="00870D80">
        <w:rPr>
          <w:rStyle w:val="Potaovkd"/>
        </w:rPr>
        <w:t>DrawingPanel</w:t>
      </w:r>
      <w:proofErr w:type="spellEnd"/>
    </w:p>
    <w:p w14:paraId="615A6D95" w14:textId="55D38B3F" w:rsidR="00870D80" w:rsidRDefault="003C0513" w:rsidP="00870D80">
      <w:pPr>
        <w:pStyle w:val="Odstavecseseznamem"/>
        <w:numPr>
          <w:ilvl w:val="0"/>
          <w:numId w:val="39"/>
        </w:numPr>
        <w:jc w:val="both"/>
      </w:pPr>
      <w:r>
        <w:t xml:space="preserve">přidána metoda </w:t>
      </w:r>
      <w:proofErr w:type="spellStart"/>
      <w:proofErr w:type="gramStart"/>
      <w:r w:rsidR="00870D80" w:rsidRPr="00870D80">
        <w:rPr>
          <w:rStyle w:val="Potaovkd"/>
        </w:rPr>
        <w:t>hodnotaZvyrazneneVrstevnice</w:t>
      </w:r>
      <w:proofErr w:type="spellEnd"/>
      <w:r w:rsidR="00870D80" w:rsidRPr="00870D80">
        <w:rPr>
          <w:rStyle w:val="Potaovkd"/>
        </w:rPr>
        <w:t>(</w:t>
      </w:r>
      <w:proofErr w:type="gramEnd"/>
      <w:r w:rsidR="00870D80" w:rsidRPr="00870D80">
        <w:rPr>
          <w:rStyle w:val="Potaovkd"/>
        </w:rPr>
        <w:t>)</w:t>
      </w:r>
      <w:r w:rsidR="00870D80">
        <w:t>, která přepočítá správnou hodnotu vrstevnice, co se má zvýrazňovat</w:t>
      </w:r>
    </w:p>
    <w:p w14:paraId="2F91DEA2" w14:textId="4F8145D1" w:rsidR="00870D80" w:rsidRDefault="00870D80" w:rsidP="00870D80">
      <w:pPr>
        <w:pStyle w:val="Odstavecseseznamem"/>
        <w:numPr>
          <w:ilvl w:val="0"/>
          <w:numId w:val="39"/>
        </w:numPr>
        <w:jc w:val="both"/>
      </w:pPr>
      <w:r>
        <w:t xml:space="preserve">upravena metoda </w:t>
      </w:r>
      <w:proofErr w:type="spellStart"/>
      <w:proofErr w:type="gramStart"/>
      <w:r w:rsidRPr="00870D80">
        <w:rPr>
          <w:rStyle w:val="Potaovkd"/>
        </w:rPr>
        <w:t>nakresliVrstevnici</w:t>
      </w:r>
      <w:proofErr w:type="spellEnd"/>
      <w:r w:rsidRPr="00870D80">
        <w:rPr>
          <w:rStyle w:val="Potaovkd"/>
        </w:rPr>
        <w:t>(</w:t>
      </w:r>
      <w:proofErr w:type="gramEnd"/>
      <w:r w:rsidRPr="00870D80">
        <w:rPr>
          <w:rStyle w:val="Potaovkd"/>
        </w:rPr>
        <w:t>)</w:t>
      </w:r>
      <w:r>
        <w:t>, metoda je nyní nespočetně krát rychlejší, nezpomaluje celou aplikaci a kreslí všechny vrstevnice na jeden průchod</w:t>
      </w:r>
    </w:p>
    <w:p w14:paraId="2D6046F5" w14:textId="24E3D7EA" w:rsidR="00870D80" w:rsidRDefault="00870D80" w:rsidP="00870D80">
      <w:pPr>
        <w:pStyle w:val="Odstavecseseznamem"/>
        <w:numPr>
          <w:ilvl w:val="0"/>
          <w:numId w:val="39"/>
        </w:numPr>
        <w:jc w:val="both"/>
      </w:pPr>
      <w:r>
        <w:t xml:space="preserve">upravena metoda </w:t>
      </w:r>
      <w:proofErr w:type="spellStart"/>
      <w:proofErr w:type="gramStart"/>
      <w:r w:rsidRPr="00870D80">
        <w:rPr>
          <w:rStyle w:val="Potaovkd"/>
        </w:rPr>
        <w:t>zvyrazniVrstevnici</w:t>
      </w:r>
      <w:proofErr w:type="spellEnd"/>
      <w:r w:rsidRPr="00870D80">
        <w:rPr>
          <w:rStyle w:val="Potaovkd"/>
        </w:rPr>
        <w:t>(</w:t>
      </w:r>
      <w:proofErr w:type="gramEnd"/>
      <w:r w:rsidRPr="00870D80">
        <w:rPr>
          <w:rStyle w:val="Potaovkd"/>
        </w:rPr>
        <w:t>)</w:t>
      </w:r>
      <w:r>
        <w:t xml:space="preserve">, metoda nyní implementuje starou implementaci metody </w:t>
      </w:r>
      <w:proofErr w:type="spellStart"/>
      <w:r w:rsidRPr="00870D80">
        <w:rPr>
          <w:rStyle w:val="Potaovkd"/>
        </w:rPr>
        <w:t>nakresliVrstevnici</w:t>
      </w:r>
      <w:proofErr w:type="spellEnd"/>
      <w:r w:rsidRPr="00870D80">
        <w:rPr>
          <w:rStyle w:val="Potaovkd"/>
        </w:rPr>
        <w:t>()</w:t>
      </w:r>
      <w:r>
        <w:t xml:space="preserve">, aby si zvýraznila požadovanou vrstevnici s pomocí </w:t>
      </w:r>
      <w:proofErr w:type="spellStart"/>
      <w:r w:rsidRPr="00870D80">
        <w:rPr>
          <w:rStyle w:val="Potaovkd"/>
        </w:rPr>
        <w:t>hodnotaZvyrazneneVrstevnice</w:t>
      </w:r>
      <w:proofErr w:type="spellEnd"/>
      <w:r w:rsidRPr="00870D80">
        <w:rPr>
          <w:rStyle w:val="Potaovkd"/>
        </w:rPr>
        <w:t>()</w:t>
      </w:r>
    </w:p>
    <w:p w14:paraId="140E14D6" w14:textId="78880F08" w:rsidR="003C0513" w:rsidRDefault="003C0513" w:rsidP="00870D80">
      <w:pPr>
        <w:pStyle w:val="Odstavecseseznamem"/>
        <w:numPr>
          <w:ilvl w:val="0"/>
          <w:numId w:val="39"/>
        </w:numPr>
        <w:jc w:val="both"/>
      </w:pPr>
      <w:r>
        <w:t xml:space="preserve">odebrána metoda </w:t>
      </w:r>
      <w:proofErr w:type="spellStart"/>
      <w:proofErr w:type="gramStart"/>
      <w:r w:rsidRPr="00870D80">
        <w:rPr>
          <w:rStyle w:val="Potaovkd"/>
        </w:rPr>
        <w:t>vytvorMozneHodnotyVrstevnic</w:t>
      </w:r>
      <w:proofErr w:type="spellEnd"/>
      <w:r w:rsidRPr="00870D80">
        <w:rPr>
          <w:rStyle w:val="Potaovkd"/>
        </w:rPr>
        <w:t>(</w:t>
      </w:r>
      <w:proofErr w:type="gramEnd"/>
      <w:r w:rsidRPr="00870D80">
        <w:rPr>
          <w:rStyle w:val="Potaovkd"/>
        </w:rPr>
        <w:t>)</w:t>
      </w:r>
    </w:p>
    <w:p w14:paraId="4012696A" w14:textId="53DEE45A" w:rsidR="003C0513" w:rsidRDefault="003C0513" w:rsidP="003C0513">
      <w:pPr>
        <w:jc w:val="both"/>
      </w:pPr>
      <w:r>
        <w:t xml:space="preserve">upravena třída </w:t>
      </w:r>
      <w:proofErr w:type="spellStart"/>
      <w:r w:rsidRPr="00870D80">
        <w:rPr>
          <w:rStyle w:val="Potaovkd"/>
        </w:rPr>
        <w:t>ButtonPanel</w:t>
      </w:r>
      <w:proofErr w:type="spellEnd"/>
    </w:p>
    <w:p w14:paraId="28EB4150" w14:textId="3FE5C25A" w:rsidR="00870D80" w:rsidRDefault="00870D80" w:rsidP="00870D80">
      <w:pPr>
        <w:pStyle w:val="Odstavecseseznamem"/>
        <w:numPr>
          <w:ilvl w:val="0"/>
          <w:numId w:val="39"/>
        </w:numPr>
        <w:jc w:val="both"/>
      </w:pPr>
      <w:r>
        <w:t xml:space="preserve">přidána tlačítka pro </w:t>
      </w:r>
      <w:proofErr w:type="gramStart"/>
      <w:r>
        <w:t>nové .</w:t>
      </w:r>
      <w:proofErr w:type="spellStart"/>
      <w:r>
        <w:t>pgm</w:t>
      </w:r>
      <w:proofErr w:type="spellEnd"/>
      <w:proofErr w:type="gramEnd"/>
      <w:r>
        <w:t xml:space="preserve"> soubory</w:t>
      </w:r>
    </w:p>
    <w:p w14:paraId="00CBB31B" w14:textId="6C5DC0DF" w:rsidR="003C0513" w:rsidRDefault="003C0513" w:rsidP="003C0513">
      <w:pPr>
        <w:jc w:val="both"/>
      </w:pPr>
      <w:r>
        <w:t xml:space="preserve">upravena třída </w:t>
      </w:r>
      <w:proofErr w:type="spellStart"/>
      <w:r w:rsidRPr="00870D80">
        <w:rPr>
          <w:rStyle w:val="Potaovkd"/>
        </w:rPr>
        <w:t>LegendaPanel</w:t>
      </w:r>
      <w:proofErr w:type="spellEnd"/>
    </w:p>
    <w:p w14:paraId="63BD2478" w14:textId="522F9F03" w:rsidR="007859C9" w:rsidRDefault="00870D80" w:rsidP="00870D80">
      <w:pPr>
        <w:pStyle w:val="Odstavecseseznamem"/>
        <w:numPr>
          <w:ilvl w:val="0"/>
          <w:numId w:val="39"/>
        </w:numPr>
        <w:jc w:val="both"/>
      </w:pPr>
      <w:r>
        <w:t>upravena legenda, když je vrstevnicových ploch příliš a legenda by se na panel nevešla (udělá se místo toho gradient s jednoduchým popiskem od jaké hodnoty do jaké gradient znázorňuje)</w:t>
      </w:r>
    </w:p>
    <w:p w14:paraId="07F42271" w14:textId="77777777" w:rsidR="007859C9" w:rsidRDefault="007859C9">
      <w:pPr>
        <w:spacing w:after="160"/>
      </w:pPr>
      <w:r>
        <w:br w:type="page"/>
      </w:r>
    </w:p>
    <w:p w14:paraId="3E7CBB70" w14:textId="5AE41218" w:rsidR="00870D80" w:rsidRDefault="007859C9" w:rsidP="001870FD">
      <w:pPr>
        <w:pStyle w:val="Nadpis1"/>
        <w:jc w:val="both"/>
      </w:pPr>
      <w:r>
        <w:lastRenderedPageBreak/>
        <w:t>Verze 2.2.0 – 10. 05. 2021</w:t>
      </w:r>
    </w:p>
    <w:p w14:paraId="7A9719B4" w14:textId="09CB4A1A" w:rsidR="007859C9" w:rsidRDefault="007859C9" w:rsidP="001870FD">
      <w:pPr>
        <w:pStyle w:val="Nadpis2"/>
        <w:jc w:val="both"/>
      </w:pPr>
      <w:r>
        <w:t>Text</w:t>
      </w:r>
    </w:p>
    <w:p w14:paraId="56E67886" w14:textId="127324EA" w:rsidR="007859C9" w:rsidRPr="007859C9" w:rsidRDefault="001870FD" w:rsidP="001870FD">
      <w:pPr>
        <w:jc w:val="both"/>
      </w:pPr>
      <w:r>
        <w:t xml:space="preserve">Díky ukázce na cvičení 11 jsem dodělal poslední volitelné rozšíření a poslední export. O tento export se stará knihovna </w:t>
      </w:r>
      <w:proofErr w:type="spellStart"/>
      <w:r w:rsidRPr="001870FD">
        <w:rPr>
          <w:rStyle w:val="Potaovkd"/>
        </w:rPr>
        <w:t>JFreeSVG</w:t>
      </w:r>
      <w:proofErr w:type="spellEnd"/>
      <w:r>
        <w:t xml:space="preserve">, přidal jsem možnost si zvolit SVG Export pod tlačítko Export…. Stisknutím této možnosti vyskočí dialog, kde si může uživatel zvolit šířku a výšku (obdoba jako u </w:t>
      </w:r>
      <w:proofErr w:type="spellStart"/>
      <w:r>
        <w:t>png</w:t>
      </w:r>
      <w:proofErr w:type="spellEnd"/>
      <w:r>
        <w:t xml:space="preserve">) a opět bylo ošetřeno, aby uživatel nemohl zadat řetězec, zápornou nebo, nulovou hodnotu. Jediný </w:t>
      </w:r>
      <w:r w:rsidR="00BA22FF">
        <w:t>nedostatek,</w:t>
      </w:r>
      <w:r>
        <w:t xml:space="preserve"> co pozoruji je, že jak vykresluji vrstevnice způsobem, že procházím celý obrázek pixel po pixelu, tak vykreslení .</w:t>
      </w:r>
      <w:proofErr w:type="spellStart"/>
      <w:r>
        <w:t>svg</w:t>
      </w:r>
      <w:proofErr w:type="spellEnd"/>
      <w:r>
        <w:t xml:space="preserve"> trvá poměrně dlouho, než se vše vykreslí. Šlo by to řešit tím, že bych od okna kreslil tak jako do teď, a do </w:t>
      </w:r>
      <w:proofErr w:type="spellStart"/>
      <w:r>
        <w:t>svg</w:t>
      </w:r>
      <w:proofErr w:type="spellEnd"/>
      <w:r>
        <w:t xml:space="preserve"> bych posílal </w:t>
      </w:r>
      <w:proofErr w:type="spellStart"/>
      <w:r>
        <w:t>BufferedImage</w:t>
      </w:r>
      <w:proofErr w:type="spellEnd"/>
      <w:r>
        <w:t>, ztratila by se tím však vektorová grafika vrstevnic. Po domluvě se cvičícím nechávám tedy pomalejší načítání se zachováním vektorové grafiky.</w:t>
      </w:r>
    </w:p>
    <w:p w14:paraId="0939B5AB" w14:textId="75272743" w:rsidR="007859C9" w:rsidRDefault="007859C9" w:rsidP="001870FD">
      <w:pPr>
        <w:pStyle w:val="Nadpis2"/>
        <w:jc w:val="both"/>
      </w:pPr>
      <w:bookmarkStart w:id="15" w:name="Verze_2_2_0"/>
      <w:proofErr w:type="spellStart"/>
      <w:r>
        <w:t>Changelog</w:t>
      </w:r>
      <w:bookmarkEnd w:id="15"/>
      <w:proofErr w:type="spellEnd"/>
    </w:p>
    <w:p w14:paraId="7A1A2BF3" w14:textId="3653E845" w:rsidR="007859C9" w:rsidRDefault="007859C9" w:rsidP="001870FD">
      <w:pPr>
        <w:jc w:val="both"/>
      </w:pPr>
      <w:r>
        <w:t>Verze 2.2.0</w:t>
      </w:r>
    </w:p>
    <w:p w14:paraId="4C026952" w14:textId="4648B447" w:rsidR="007859C9" w:rsidRDefault="007859C9" w:rsidP="001870FD">
      <w:pPr>
        <w:jc w:val="both"/>
      </w:pPr>
      <w:r>
        <w:t>Hodin strávených na této verzi: 2</w:t>
      </w:r>
    </w:p>
    <w:p w14:paraId="6E38DD6F" w14:textId="1D82A699" w:rsidR="001870FD" w:rsidRDefault="001870FD" w:rsidP="001870FD">
      <w:pPr>
        <w:jc w:val="both"/>
      </w:pPr>
      <w:r>
        <w:t xml:space="preserve">upravena třída </w:t>
      </w:r>
      <w:proofErr w:type="spellStart"/>
      <w:r w:rsidRPr="001870FD">
        <w:rPr>
          <w:rStyle w:val="Potaovkd"/>
        </w:rPr>
        <w:t>DrawingPanel</w:t>
      </w:r>
      <w:proofErr w:type="spellEnd"/>
    </w:p>
    <w:p w14:paraId="383DFBA6" w14:textId="465548A4" w:rsidR="001870FD" w:rsidRDefault="001870FD" w:rsidP="001870FD">
      <w:pPr>
        <w:pStyle w:val="Odstavecseseznamem"/>
        <w:numPr>
          <w:ilvl w:val="0"/>
          <w:numId w:val="39"/>
        </w:numPr>
        <w:jc w:val="both"/>
      </w:pPr>
      <w:r>
        <w:t xml:space="preserve">přidána metoda </w:t>
      </w:r>
      <w:proofErr w:type="spellStart"/>
      <w:proofErr w:type="gramStart"/>
      <w:r w:rsidRPr="001870FD">
        <w:rPr>
          <w:rStyle w:val="Potaovkd"/>
        </w:rPr>
        <w:t>exportDoSVG</w:t>
      </w:r>
      <w:proofErr w:type="spellEnd"/>
      <w:r w:rsidRPr="001870FD">
        <w:rPr>
          <w:rStyle w:val="Potaovkd"/>
        </w:rPr>
        <w:t>(</w:t>
      </w:r>
      <w:proofErr w:type="gramEnd"/>
      <w:r w:rsidRPr="001870FD">
        <w:rPr>
          <w:rStyle w:val="Potaovkd"/>
        </w:rPr>
        <w:t>)</w:t>
      </w:r>
      <w:r>
        <w:t>, která se stará o správné vykreslení do a zapsání do SVG</w:t>
      </w:r>
    </w:p>
    <w:p w14:paraId="50D0A108" w14:textId="3D412A40" w:rsidR="001870FD" w:rsidRDefault="001870FD" w:rsidP="001870FD">
      <w:pPr>
        <w:jc w:val="both"/>
      </w:pPr>
      <w:r>
        <w:t xml:space="preserve">upravena třída </w:t>
      </w:r>
      <w:proofErr w:type="spellStart"/>
      <w:r w:rsidRPr="001870FD">
        <w:rPr>
          <w:rStyle w:val="Potaovkd"/>
        </w:rPr>
        <w:t>ButtonPanel</w:t>
      </w:r>
      <w:proofErr w:type="spellEnd"/>
    </w:p>
    <w:p w14:paraId="4F3E93E2" w14:textId="2EBC167A" w:rsidR="001870FD" w:rsidRPr="007859C9" w:rsidRDefault="001870FD" w:rsidP="001870FD">
      <w:pPr>
        <w:pStyle w:val="Odstavecseseznamem"/>
        <w:numPr>
          <w:ilvl w:val="0"/>
          <w:numId w:val="39"/>
        </w:numPr>
        <w:jc w:val="both"/>
      </w:pPr>
      <w:r>
        <w:t>přidána možnost výběru exportu do formátu SVG</w:t>
      </w:r>
    </w:p>
    <w:p w14:paraId="0F225626" w14:textId="1FBFF6BA" w:rsidR="00CD18A8" w:rsidRDefault="00CD18A8">
      <w:pPr>
        <w:spacing w:after="160"/>
      </w:pPr>
      <w:r>
        <w:br w:type="page"/>
      </w:r>
    </w:p>
    <w:p w14:paraId="226901E8" w14:textId="0F53D264" w:rsidR="003C0513" w:rsidRDefault="00CD18A8" w:rsidP="00322D5C">
      <w:pPr>
        <w:pStyle w:val="Nadpis1"/>
        <w:jc w:val="both"/>
      </w:pPr>
      <w:r>
        <w:lastRenderedPageBreak/>
        <w:t>Závěr</w:t>
      </w:r>
    </w:p>
    <w:p w14:paraId="1DBAF769" w14:textId="753B8020" w:rsidR="005F7725" w:rsidRDefault="00322D5C" w:rsidP="00322D5C">
      <w:pPr>
        <w:jc w:val="both"/>
      </w:pPr>
      <w:r>
        <w:t xml:space="preserve">I když práce není dokonalá a například zoom mohl být řešen elegantněji (aby se přibližovalo přímo na umístění kurzoru), nebo vrstevnice mohly být rychlejší, kdybych přišel na to, jak to implementovat přes </w:t>
      </w:r>
      <w:proofErr w:type="spellStart"/>
      <w:r w:rsidRPr="00322D5C">
        <w:rPr>
          <w:rStyle w:val="Potaovkd"/>
        </w:rPr>
        <w:t>Path</w:t>
      </w:r>
      <w:proofErr w:type="spellEnd"/>
      <w:r>
        <w:t>, jsem s prací spokojen.</w:t>
      </w:r>
    </w:p>
    <w:p w14:paraId="06AF43AA" w14:textId="0A57E2AA" w:rsidR="00322D5C" w:rsidRDefault="00322D5C" w:rsidP="00322D5C">
      <w:pPr>
        <w:jc w:val="both"/>
      </w:pPr>
      <w:r>
        <w:t>Nevybral jsem si nejvíce „vizualizační“ volitelná rozšíření – většina jsou exporty – ale fungují snad dobře, snažil jsem se ošetřit co nejvíce krajních případů, a tak by si práce měla poradit se snad čímkoliv.</w:t>
      </w:r>
    </w:p>
    <w:p w14:paraId="0F88F0E5" w14:textId="3E3C8C03" w:rsidR="00322D5C" w:rsidRDefault="00322D5C" w:rsidP="00322D5C">
      <w:pPr>
        <w:jc w:val="both"/>
      </w:pPr>
      <w:r>
        <w:t xml:space="preserve">Neočekávám, že bych něco mohl v soutěži vyhrát, ale i tak mě tvorba aplikace velice bavila po celý semestr. </w:t>
      </w:r>
    </w:p>
    <w:p w14:paraId="33D42D6D" w14:textId="7C072ED7" w:rsidR="00322D5C" w:rsidRPr="005F7725" w:rsidRDefault="00322D5C" w:rsidP="00322D5C">
      <w:pPr>
        <w:jc w:val="both"/>
      </w:pPr>
      <w:r>
        <w:t xml:space="preserve">Závěrem bych chtěl poděkovat panu </w:t>
      </w:r>
      <w:proofErr w:type="gramStart"/>
      <w:r>
        <w:t>Doc.</w:t>
      </w:r>
      <w:proofErr w:type="gramEnd"/>
      <w:r>
        <w:t xml:space="preserve"> Kohoutovi za skvělé a zábavné přednášky a cvičení a za veškerou pomoc, kterou nám poskytl.</w:t>
      </w:r>
      <w:r w:rsidR="00AC25C3">
        <w:t xml:space="preserve"> Stejně tak bych chtěl poděkovat panu Ing. Červenkovi za veškerou pomoc a rychlé odpovědi na </w:t>
      </w:r>
      <w:proofErr w:type="spellStart"/>
      <w:r w:rsidR="00AC25C3">
        <w:t>discordu</w:t>
      </w:r>
      <w:proofErr w:type="spellEnd"/>
      <w:r w:rsidR="00AC25C3">
        <w:t>.</w:t>
      </w:r>
    </w:p>
    <w:bookmarkEnd w:id="3"/>
    <w:bookmarkEnd w:id="13"/>
    <w:p w14:paraId="26CEE92A" w14:textId="77777777" w:rsidR="001652A2" w:rsidRPr="00520009" w:rsidRDefault="001652A2" w:rsidP="00502B4E">
      <w:pPr>
        <w:jc w:val="both"/>
        <w:rPr>
          <w:rStyle w:val="Potaovkd"/>
          <w:rFonts w:asciiTheme="minorHAnsi" w:hAnsiTheme="minorHAnsi" w:cstheme="minorBidi"/>
          <w:vanish/>
          <w:sz w:val="22"/>
          <w:specVanish/>
        </w:rPr>
      </w:pPr>
    </w:p>
    <w:sectPr w:rsidR="001652A2" w:rsidRPr="00520009" w:rsidSect="00007E1F">
      <w:headerReference w:type="default" r:id="rId21"/>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B47496" w14:textId="77777777" w:rsidR="00036B71" w:rsidRDefault="00036B71" w:rsidP="00B80E3F">
      <w:r>
        <w:separator/>
      </w:r>
    </w:p>
  </w:endnote>
  <w:endnote w:type="continuationSeparator" w:id="0">
    <w:p w14:paraId="5C245641" w14:textId="77777777" w:rsidR="00036B71" w:rsidRDefault="00036B71" w:rsidP="00B80E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2A9745" w14:textId="77777777" w:rsidR="00036B71" w:rsidRDefault="00036B71" w:rsidP="00B80E3F">
      <w:r>
        <w:separator/>
      </w:r>
    </w:p>
  </w:footnote>
  <w:footnote w:type="continuationSeparator" w:id="0">
    <w:p w14:paraId="273293CF" w14:textId="77777777" w:rsidR="00036B71" w:rsidRDefault="00036B71" w:rsidP="00B80E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5"/>
      <w:gridCol w:w="6378"/>
      <w:gridCol w:w="1843"/>
    </w:tblGrid>
    <w:tr w:rsidR="003C5B8E" w14:paraId="2D47BEF9" w14:textId="77777777" w:rsidTr="00833CEE">
      <w:tc>
        <w:tcPr>
          <w:tcW w:w="2235" w:type="dxa"/>
        </w:tcPr>
        <w:p w14:paraId="65B1237C" w14:textId="418C9E52" w:rsidR="003C5B8E" w:rsidRDefault="00C16E19" w:rsidP="00833CEE">
          <w:pPr>
            <w:pStyle w:val="Zhlav"/>
          </w:pPr>
          <w:r>
            <w:t>KIV/UPG 20</w:t>
          </w:r>
          <w:r w:rsidR="006A6E57">
            <w:t>20</w:t>
          </w:r>
          <w:r>
            <w:t>/20</w:t>
          </w:r>
          <w:r w:rsidR="00A14A40">
            <w:t>2</w:t>
          </w:r>
          <w:r w:rsidR="006A6E57">
            <w:t>1</w:t>
          </w:r>
        </w:p>
      </w:tc>
      <w:tc>
        <w:tcPr>
          <w:tcW w:w="6378" w:type="dxa"/>
        </w:tcPr>
        <w:p w14:paraId="57AB37CB" w14:textId="2B050FAD" w:rsidR="003C5B8E" w:rsidRPr="00833CEE" w:rsidRDefault="00A504B6" w:rsidP="00833CEE">
          <w:pPr>
            <w:pStyle w:val="Zhlav"/>
            <w:jc w:val="center"/>
            <w:rPr>
              <w:b/>
            </w:rPr>
          </w:pPr>
          <w:r>
            <w:rPr>
              <w:b/>
            </w:rPr>
            <w:t>Zappe Dominik – A20B0279P</w:t>
          </w:r>
        </w:p>
      </w:tc>
      <w:tc>
        <w:tcPr>
          <w:tcW w:w="1843" w:type="dxa"/>
        </w:tcPr>
        <w:p w14:paraId="5E88483A" w14:textId="21CE4BC8" w:rsidR="003C5B8E" w:rsidRDefault="006A17FA" w:rsidP="008A246E">
          <w:pPr>
            <w:pStyle w:val="Zhlav"/>
            <w:jc w:val="right"/>
          </w:pPr>
          <w:r>
            <w:fldChar w:fldCharType="begin"/>
          </w:r>
          <w:r>
            <w:instrText xml:space="preserve"> TIME \@ "d. MMMM yyyy" </w:instrText>
          </w:r>
          <w:r>
            <w:fldChar w:fldCharType="separate"/>
          </w:r>
          <w:r w:rsidR="003F5847">
            <w:rPr>
              <w:noProof/>
            </w:rPr>
            <w:t>11. května 2021</w:t>
          </w:r>
          <w:r>
            <w:rPr>
              <w:noProof/>
            </w:rPr>
            <w:fldChar w:fldCharType="end"/>
          </w:r>
        </w:p>
      </w:tc>
    </w:tr>
    <w:tr w:rsidR="003C5B8E" w14:paraId="45A09054" w14:textId="77777777" w:rsidTr="00833CEE">
      <w:trPr>
        <w:trHeight w:val="305"/>
      </w:trPr>
      <w:tc>
        <w:tcPr>
          <w:tcW w:w="2235" w:type="dxa"/>
          <w:tcBorders>
            <w:bottom w:val="single" w:sz="4" w:space="0" w:color="auto"/>
          </w:tcBorders>
        </w:tcPr>
        <w:p w14:paraId="3476317F" w14:textId="0053A3DF" w:rsidR="003C5B8E" w:rsidRPr="0096194C" w:rsidRDefault="005C622F" w:rsidP="00C16E19">
          <w:pPr>
            <w:pStyle w:val="Zhlav"/>
            <w:rPr>
              <w:highlight w:val="yellow"/>
            </w:rPr>
          </w:pPr>
          <w:r>
            <w:t>2.</w:t>
          </w:r>
          <w:r w:rsidR="00833CEE">
            <w:t xml:space="preserve"> </w:t>
          </w:r>
          <w:r w:rsidR="00C16E19">
            <w:t>odevzdání</w:t>
          </w:r>
        </w:p>
      </w:tc>
      <w:tc>
        <w:tcPr>
          <w:tcW w:w="6378" w:type="dxa"/>
          <w:tcBorders>
            <w:bottom w:val="single" w:sz="4" w:space="0" w:color="auto"/>
          </w:tcBorders>
        </w:tcPr>
        <w:p w14:paraId="3555A337" w14:textId="06C9E10C" w:rsidR="003C5B8E" w:rsidRPr="00833CEE" w:rsidRDefault="00C16E19" w:rsidP="00780802">
          <w:pPr>
            <w:pStyle w:val="Zhlav"/>
            <w:jc w:val="center"/>
            <w:rPr>
              <w:b/>
            </w:rPr>
          </w:pPr>
          <w:r>
            <w:rPr>
              <w:b/>
            </w:rPr>
            <w:t>Celkový počet hodin</w:t>
          </w:r>
          <w:r w:rsidR="00780802">
            <w:rPr>
              <w:b/>
            </w:rPr>
            <w:t xml:space="preserve"> strávený na řešení SP dosud</w:t>
          </w:r>
          <w:r w:rsidR="00833CEE" w:rsidRPr="00833CEE">
            <w:rPr>
              <w:b/>
            </w:rPr>
            <w:t xml:space="preserve">: </w:t>
          </w:r>
          <w:r w:rsidR="00A43C78">
            <w:rPr>
              <w:b/>
            </w:rPr>
            <w:t>5</w:t>
          </w:r>
          <w:r w:rsidR="007859C9">
            <w:rPr>
              <w:b/>
            </w:rPr>
            <w:t>9</w:t>
          </w:r>
        </w:p>
      </w:tc>
      <w:tc>
        <w:tcPr>
          <w:tcW w:w="1843" w:type="dxa"/>
          <w:tcBorders>
            <w:bottom w:val="single" w:sz="4" w:space="0" w:color="auto"/>
          </w:tcBorders>
        </w:tcPr>
        <w:p w14:paraId="316332CC" w14:textId="77777777" w:rsidR="003C5B8E" w:rsidRPr="0096194C" w:rsidRDefault="00A2389B" w:rsidP="00B80E3F">
          <w:pPr>
            <w:pStyle w:val="Zhlav"/>
            <w:jc w:val="right"/>
            <w:rPr>
              <w:highlight w:val="yellow"/>
            </w:rPr>
          </w:pPr>
          <w:r>
            <w:t xml:space="preserve">strana </w:t>
          </w:r>
          <w:r w:rsidR="006A17FA">
            <w:fldChar w:fldCharType="begin"/>
          </w:r>
          <w:r w:rsidR="006A17FA">
            <w:instrText xml:space="preserve"> PAGE   \* MERGEFORMAT </w:instrText>
          </w:r>
          <w:r w:rsidR="006A17FA">
            <w:fldChar w:fldCharType="separate"/>
          </w:r>
          <w:r w:rsidR="00780802">
            <w:rPr>
              <w:noProof/>
            </w:rPr>
            <w:t>1</w:t>
          </w:r>
          <w:r w:rsidR="006A17FA">
            <w:rPr>
              <w:noProof/>
            </w:rPr>
            <w:fldChar w:fldCharType="end"/>
          </w:r>
        </w:p>
      </w:tc>
    </w:tr>
  </w:tbl>
  <w:p w14:paraId="3BCDC6A6" w14:textId="77777777" w:rsidR="003C5B8E" w:rsidRPr="00007E1F" w:rsidRDefault="003C5B8E" w:rsidP="00B80E3F">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682347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D4A68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CF83C1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1806BE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3C4E96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0645CA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ECC9E0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05C1E2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D18873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8CC8C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2230B90"/>
    <w:multiLevelType w:val="hybridMultilevel"/>
    <w:tmpl w:val="26BA3B4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3E62482"/>
    <w:multiLevelType w:val="hybridMultilevel"/>
    <w:tmpl w:val="6ECC2AD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15976CDD"/>
    <w:multiLevelType w:val="hybridMultilevel"/>
    <w:tmpl w:val="AACCD3C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1DD11D5E"/>
    <w:multiLevelType w:val="hybridMultilevel"/>
    <w:tmpl w:val="9B7C574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 w15:restartNumberingAfterBreak="0">
    <w:nsid w:val="1F703956"/>
    <w:multiLevelType w:val="hybridMultilevel"/>
    <w:tmpl w:val="B6380D6C"/>
    <w:lvl w:ilvl="0" w:tplc="04050001">
      <w:start w:val="1"/>
      <w:numFmt w:val="bullet"/>
      <w:lvlText w:val=""/>
      <w:lvlJc w:val="left"/>
      <w:pPr>
        <w:ind w:left="720" w:hanging="360"/>
      </w:pPr>
      <w:rPr>
        <w:rFonts w:ascii="Symbol" w:hAnsi="Symbol"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1F826B27"/>
    <w:multiLevelType w:val="hybridMultilevel"/>
    <w:tmpl w:val="22B6226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6" w15:restartNumberingAfterBreak="0">
    <w:nsid w:val="21CF2F77"/>
    <w:multiLevelType w:val="hybridMultilevel"/>
    <w:tmpl w:val="B426BACA"/>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21DD60EA"/>
    <w:multiLevelType w:val="hybridMultilevel"/>
    <w:tmpl w:val="5466249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254914C8"/>
    <w:multiLevelType w:val="hybridMultilevel"/>
    <w:tmpl w:val="B41C494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9" w15:restartNumberingAfterBreak="0">
    <w:nsid w:val="26BC3652"/>
    <w:multiLevelType w:val="hybridMultilevel"/>
    <w:tmpl w:val="674664C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0" w15:restartNumberingAfterBreak="0">
    <w:nsid w:val="2785467C"/>
    <w:multiLevelType w:val="hybridMultilevel"/>
    <w:tmpl w:val="77E2A3E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1" w15:restartNumberingAfterBreak="0">
    <w:nsid w:val="2C5D1CBD"/>
    <w:multiLevelType w:val="hybridMultilevel"/>
    <w:tmpl w:val="50A433CE"/>
    <w:lvl w:ilvl="0" w:tplc="04050001">
      <w:start w:val="1"/>
      <w:numFmt w:val="bullet"/>
      <w:lvlText w:val=""/>
      <w:lvlJc w:val="left"/>
      <w:pPr>
        <w:ind w:left="720" w:hanging="360"/>
      </w:pPr>
      <w:rPr>
        <w:rFonts w:ascii="Symbol" w:hAnsi="Symbol"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2" w15:restartNumberingAfterBreak="0">
    <w:nsid w:val="30CD66B8"/>
    <w:multiLevelType w:val="hybridMultilevel"/>
    <w:tmpl w:val="FDAA178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3" w15:restartNumberingAfterBreak="0">
    <w:nsid w:val="30FB3A01"/>
    <w:multiLevelType w:val="hybridMultilevel"/>
    <w:tmpl w:val="114E599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34317001"/>
    <w:multiLevelType w:val="hybridMultilevel"/>
    <w:tmpl w:val="278A5C9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5" w15:restartNumberingAfterBreak="0">
    <w:nsid w:val="38AA124D"/>
    <w:multiLevelType w:val="hybridMultilevel"/>
    <w:tmpl w:val="A154BC6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6" w15:restartNumberingAfterBreak="0">
    <w:nsid w:val="397D2BE2"/>
    <w:multiLevelType w:val="hybridMultilevel"/>
    <w:tmpl w:val="5986E6B2"/>
    <w:lvl w:ilvl="0" w:tplc="04050001">
      <w:start w:val="1"/>
      <w:numFmt w:val="bullet"/>
      <w:lvlText w:val=""/>
      <w:lvlJc w:val="left"/>
      <w:pPr>
        <w:ind w:left="765" w:hanging="360"/>
      </w:pPr>
      <w:rPr>
        <w:rFonts w:ascii="Symbol" w:hAnsi="Symbol" w:hint="default"/>
      </w:rPr>
    </w:lvl>
    <w:lvl w:ilvl="1" w:tplc="04050003" w:tentative="1">
      <w:start w:val="1"/>
      <w:numFmt w:val="bullet"/>
      <w:lvlText w:val="o"/>
      <w:lvlJc w:val="left"/>
      <w:pPr>
        <w:ind w:left="1485" w:hanging="360"/>
      </w:pPr>
      <w:rPr>
        <w:rFonts w:ascii="Courier New" w:hAnsi="Courier New" w:cs="Courier New" w:hint="default"/>
      </w:rPr>
    </w:lvl>
    <w:lvl w:ilvl="2" w:tplc="04050005" w:tentative="1">
      <w:start w:val="1"/>
      <w:numFmt w:val="bullet"/>
      <w:lvlText w:val=""/>
      <w:lvlJc w:val="left"/>
      <w:pPr>
        <w:ind w:left="2205" w:hanging="360"/>
      </w:pPr>
      <w:rPr>
        <w:rFonts w:ascii="Wingdings" w:hAnsi="Wingdings" w:hint="default"/>
      </w:rPr>
    </w:lvl>
    <w:lvl w:ilvl="3" w:tplc="04050001" w:tentative="1">
      <w:start w:val="1"/>
      <w:numFmt w:val="bullet"/>
      <w:lvlText w:val=""/>
      <w:lvlJc w:val="left"/>
      <w:pPr>
        <w:ind w:left="2925" w:hanging="360"/>
      </w:pPr>
      <w:rPr>
        <w:rFonts w:ascii="Symbol" w:hAnsi="Symbol" w:hint="default"/>
      </w:rPr>
    </w:lvl>
    <w:lvl w:ilvl="4" w:tplc="04050003" w:tentative="1">
      <w:start w:val="1"/>
      <w:numFmt w:val="bullet"/>
      <w:lvlText w:val="o"/>
      <w:lvlJc w:val="left"/>
      <w:pPr>
        <w:ind w:left="3645" w:hanging="360"/>
      </w:pPr>
      <w:rPr>
        <w:rFonts w:ascii="Courier New" w:hAnsi="Courier New" w:cs="Courier New" w:hint="default"/>
      </w:rPr>
    </w:lvl>
    <w:lvl w:ilvl="5" w:tplc="04050005" w:tentative="1">
      <w:start w:val="1"/>
      <w:numFmt w:val="bullet"/>
      <w:lvlText w:val=""/>
      <w:lvlJc w:val="left"/>
      <w:pPr>
        <w:ind w:left="4365" w:hanging="360"/>
      </w:pPr>
      <w:rPr>
        <w:rFonts w:ascii="Wingdings" w:hAnsi="Wingdings" w:hint="default"/>
      </w:rPr>
    </w:lvl>
    <w:lvl w:ilvl="6" w:tplc="04050001" w:tentative="1">
      <w:start w:val="1"/>
      <w:numFmt w:val="bullet"/>
      <w:lvlText w:val=""/>
      <w:lvlJc w:val="left"/>
      <w:pPr>
        <w:ind w:left="5085" w:hanging="360"/>
      </w:pPr>
      <w:rPr>
        <w:rFonts w:ascii="Symbol" w:hAnsi="Symbol" w:hint="default"/>
      </w:rPr>
    </w:lvl>
    <w:lvl w:ilvl="7" w:tplc="04050003" w:tentative="1">
      <w:start w:val="1"/>
      <w:numFmt w:val="bullet"/>
      <w:lvlText w:val="o"/>
      <w:lvlJc w:val="left"/>
      <w:pPr>
        <w:ind w:left="5805" w:hanging="360"/>
      </w:pPr>
      <w:rPr>
        <w:rFonts w:ascii="Courier New" w:hAnsi="Courier New" w:cs="Courier New" w:hint="default"/>
      </w:rPr>
    </w:lvl>
    <w:lvl w:ilvl="8" w:tplc="04050005" w:tentative="1">
      <w:start w:val="1"/>
      <w:numFmt w:val="bullet"/>
      <w:lvlText w:val=""/>
      <w:lvlJc w:val="left"/>
      <w:pPr>
        <w:ind w:left="6525" w:hanging="360"/>
      </w:pPr>
      <w:rPr>
        <w:rFonts w:ascii="Wingdings" w:hAnsi="Wingdings" w:hint="default"/>
      </w:rPr>
    </w:lvl>
  </w:abstractNum>
  <w:abstractNum w:abstractNumId="27" w15:restartNumberingAfterBreak="0">
    <w:nsid w:val="39F5206D"/>
    <w:multiLevelType w:val="hybridMultilevel"/>
    <w:tmpl w:val="354AB06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8" w15:restartNumberingAfterBreak="0">
    <w:nsid w:val="417D2A40"/>
    <w:multiLevelType w:val="hybridMultilevel"/>
    <w:tmpl w:val="0F00F11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9" w15:restartNumberingAfterBreak="0">
    <w:nsid w:val="4EF712D0"/>
    <w:multiLevelType w:val="hybridMultilevel"/>
    <w:tmpl w:val="CDE8FBF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51143130"/>
    <w:multiLevelType w:val="hybridMultilevel"/>
    <w:tmpl w:val="526C6F8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1" w15:restartNumberingAfterBreak="0">
    <w:nsid w:val="65E83822"/>
    <w:multiLevelType w:val="hybridMultilevel"/>
    <w:tmpl w:val="BBF8AB24"/>
    <w:lvl w:ilvl="0" w:tplc="FC5ABC40">
      <w:start w:val="1"/>
      <w:numFmt w:val="bullet"/>
      <w:pStyle w:val="Odstavecseseznamem"/>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2" w15:restartNumberingAfterBreak="0">
    <w:nsid w:val="666B6C2B"/>
    <w:multiLevelType w:val="hybridMultilevel"/>
    <w:tmpl w:val="12BC139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66DD0932"/>
    <w:multiLevelType w:val="hybridMultilevel"/>
    <w:tmpl w:val="EDCC521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4" w15:restartNumberingAfterBreak="0">
    <w:nsid w:val="6A730DE8"/>
    <w:multiLevelType w:val="hybridMultilevel"/>
    <w:tmpl w:val="E05E28E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5" w15:restartNumberingAfterBreak="0">
    <w:nsid w:val="71855AB4"/>
    <w:multiLevelType w:val="hybridMultilevel"/>
    <w:tmpl w:val="E112F4C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6" w15:restartNumberingAfterBreak="0">
    <w:nsid w:val="754A73C7"/>
    <w:multiLevelType w:val="hybridMultilevel"/>
    <w:tmpl w:val="DFF8B26E"/>
    <w:lvl w:ilvl="0" w:tplc="0405000B">
      <w:start w:val="1"/>
      <w:numFmt w:val="bullet"/>
      <w:lvlText w:val=""/>
      <w:lvlJc w:val="left"/>
      <w:pPr>
        <w:ind w:left="720" w:hanging="360"/>
      </w:pPr>
      <w:rPr>
        <w:rFonts w:ascii="Wingdings" w:hAnsi="Wingding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7" w15:restartNumberingAfterBreak="0">
    <w:nsid w:val="7D062B96"/>
    <w:multiLevelType w:val="hybridMultilevel"/>
    <w:tmpl w:val="F67CB1E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8" w15:restartNumberingAfterBreak="0">
    <w:nsid w:val="7EDC24DC"/>
    <w:multiLevelType w:val="hybridMultilevel"/>
    <w:tmpl w:val="7E200A5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31"/>
  </w:num>
  <w:num w:numId="2">
    <w:abstractNumId w:val="30"/>
  </w:num>
  <w:num w:numId="3">
    <w:abstractNumId w:val="26"/>
  </w:num>
  <w:num w:numId="4">
    <w:abstractNumId w:val="33"/>
  </w:num>
  <w:num w:numId="5">
    <w:abstractNumId w:val="16"/>
  </w:num>
  <w:num w:numId="6">
    <w:abstractNumId w:val="21"/>
  </w:num>
  <w:num w:numId="7">
    <w:abstractNumId w:val="36"/>
  </w:num>
  <w:num w:numId="8">
    <w:abstractNumId w:val="14"/>
  </w:num>
  <w:num w:numId="9">
    <w:abstractNumId w:val="32"/>
  </w:num>
  <w:num w:numId="10">
    <w:abstractNumId w:val="15"/>
  </w:num>
  <w:num w:numId="11">
    <w:abstractNumId w:val="19"/>
  </w:num>
  <w:num w:numId="12">
    <w:abstractNumId w:val="18"/>
  </w:num>
  <w:num w:numId="13">
    <w:abstractNumId w:val="8"/>
  </w:num>
  <w:num w:numId="14">
    <w:abstractNumId w:val="3"/>
  </w:num>
  <w:num w:numId="15">
    <w:abstractNumId w:val="2"/>
  </w:num>
  <w:num w:numId="16">
    <w:abstractNumId w:val="1"/>
  </w:num>
  <w:num w:numId="17">
    <w:abstractNumId w:val="0"/>
  </w:num>
  <w:num w:numId="18">
    <w:abstractNumId w:val="9"/>
  </w:num>
  <w:num w:numId="19">
    <w:abstractNumId w:val="7"/>
  </w:num>
  <w:num w:numId="20">
    <w:abstractNumId w:val="6"/>
  </w:num>
  <w:num w:numId="21">
    <w:abstractNumId w:val="5"/>
  </w:num>
  <w:num w:numId="22">
    <w:abstractNumId w:val="4"/>
  </w:num>
  <w:num w:numId="23">
    <w:abstractNumId w:val="35"/>
  </w:num>
  <w:num w:numId="24">
    <w:abstractNumId w:val="28"/>
  </w:num>
  <w:num w:numId="25">
    <w:abstractNumId w:val="25"/>
  </w:num>
  <w:num w:numId="26">
    <w:abstractNumId w:val="11"/>
  </w:num>
  <w:num w:numId="27">
    <w:abstractNumId w:val="27"/>
  </w:num>
  <w:num w:numId="28">
    <w:abstractNumId w:val="13"/>
  </w:num>
  <w:num w:numId="29">
    <w:abstractNumId w:val="20"/>
  </w:num>
  <w:num w:numId="30">
    <w:abstractNumId w:val="10"/>
  </w:num>
  <w:num w:numId="31">
    <w:abstractNumId w:val="12"/>
  </w:num>
  <w:num w:numId="32">
    <w:abstractNumId w:val="22"/>
  </w:num>
  <w:num w:numId="33">
    <w:abstractNumId w:val="38"/>
  </w:num>
  <w:num w:numId="34">
    <w:abstractNumId w:val="34"/>
  </w:num>
  <w:num w:numId="35">
    <w:abstractNumId w:val="23"/>
  </w:num>
  <w:num w:numId="36">
    <w:abstractNumId w:val="24"/>
  </w:num>
  <w:num w:numId="37">
    <w:abstractNumId w:val="29"/>
  </w:num>
  <w:num w:numId="38">
    <w:abstractNumId w:val="37"/>
  </w:num>
  <w:num w:numId="3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3MDCxMDM2MTEwMDdW0lEKTi0uzszPAykwqgUAmeHnbywAAAA="/>
  </w:docVars>
  <w:rsids>
    <w:rsidRoot w:val="00007E1F"/>
    <w:rsid w:val="00000A08"/>
    <w:rsid w:val="00005FF4"/>
    <w:rsid w:val="00007E1F"/>
    <w:rsid w:val="00023B09"/>
    <w:rsid w:val="00036B71"/>
    <w:rsid w:val="000531F0"/>
    <w:rsid w:val="00061EF4"/>
    <w:rsid w:val="00072646"/>
    <w:rsid w:val="000A3E92"/>
    <w:rsid w:val="000B026E"/>
    <w:rsid w:val="000F083C"/>
    <w:rsid w:val="000F223F"/>
    <w:rsid w:val="00113C17"/>
    <w:rsid w:val="00125A28"/>
    <w:rsid w:val="001273A8"/>
    <w:rsid w:val="00163824"/>
    <w:rsid w:val="001652A2"/>
    <w:rsid w:val="001870FD"/>
    <w:rsid w:val="001A2F15"/>
    <w:rsid w:val="001B1812"/>
    <w:rsid w:val="001C215E"/>
    <w:rsid w:val="001C7085"/>
    <w:rsid w:val="001D14FD"/>
    <w:rsid w:val="001E2142"/>
    <w:rsid w:val="00201435"/>
    <w:rsid w:val="0022510B"/>
    <w:rsid w:val="002620FD"/>
    <w:rsid w:val="00272824"/>
    <w:rsid w:val="00277D11"/>
    <w:rsid w:val="002A3BE1"/>
    <w:rsid w:val="002C721A"/>
    <w:rsid w:val="002F0F1E"/>
    <w:rsid w:val="00302E8F"/>
    <w:rsid w:val="003064EC"/>
    <w:rsid w:val="00307202"/>
    <w:rsid w:val="00322D5C"/>
    <w:rsid w:val="00324C4E"/>
    <w:rsid w:val="003251B9"/>
    <w:rsid w:val="00336009"/>
    <w:rsid w:val="00355912"/>
    <w:rsid w:val="003701E4"/>
    <w:rsid w:val="003952C2"/>
    <w:rsid w:val="003B218D"/>
    <w:rsid w:val="003C0513"/>
    <w:rsid w:val="003C427F"/>
    <w:rsid w:val="003C5B8E"/>
    <w:rsid w:val="003D1A22"/>
    <w:rsid w:val="003D5E4D"/>
    <w:rsid w:val="003F5847"/>
    <w:rsid w:val="004024D0"/>
    <w:rsid w:val="0041436C"/>
    <w:rsid w:val="0042775F"/>
    <w:rsid w:val="004543A3"/>
    <w:rsid w:val="00471E19"/>
    <w:rsid w:val="00477B68"/>
    <w:rsid w:val="0048447E"/>
    <w:rsid w:val="00494418"/>
    <w:rsid w:val="004B1CDB"/>
    <w:rsid w:val="004C1023"/>
    <w:rsid w:val="004C1A39"/>
    <w:rsid w:val="004C6A02"/>
    <w:rsid w:val="004D612F"/>
    <w:rsid w:val="004E4058"/>
    <w:rsid w:val="00502B4E"/>
    <w:rsid w:val="00520009"/>
    <w:rsid w:val="00564DA3"/>
    <w:rsid w:val="005852CA"/>
    <w:rsid w:val="00593189"/>
    <w:rsid w:val="00596628"/>
    <w:rsid w:val="005A4446"/>
    <w:rsid w:val="005B0E6B"/>
    <w:rsid w:val="005B1B92"/>
    <w:rsid w:val="005C622F"/>
    <w:rsid w:val="005C6B83"/>
    <w:rsid w:val="005C7AE3"/>
    <w:rsid w:val="005D0AD2"/>
    <w:rsid w:val="005E14E4"/>
    <w:rsid w:val="005E6526"/>
    <w:rsid w:val="005F07E2"/>
    <w:rsid w:val="005F35B3"/>
    <w:rsid w:val="005F75E5"/>
    <w:rsid w:val="005F7725"/>
    <w:rsid w:val="00603EFA"/>
    <w:rsid w:val="0061139E"/>
    <w:rsid w:val="00651D9A"/>
    <w:rsid w:val="0066755A"/>
    <w:rsid w:val="006861F9"/>
    <w:rsid w:val="00686CC0"/>
    <w:rsid w:val="006A17FA"/>
    <w:rsid w:val="006A6E57"/>
    <w:rsid w:val="006B148D"/>
    <w:rsid w:val="006C6852"/>
    <w:rsid w:val="006D3DB1"/>
    <w:rsid w:val="006D4DA2"/>
    <w:rsid w:val="006D5EE6"/>
    <w:rsid w:val="006E0BE4"/>
    <w:rsid w:val="00712085"/>
    <w:rsid w:val="00745CA5"/>
    <w:rsid w:val="007530FD"/>
    <w:rsid w:val="00770A82"/>
    <w:rsid w:val="007734B9"/>
    <w:rsid w:val="00776727"/>
    <w:rsid w:val="00780802"/>
    <w:rsid w:val="00783785"/>
    <w:rsid w:val="007859C9"/>
    <w:rsid w:val="007A3B69"/>
    <w:rsid w:val="007A3C38"/>
    <w:rsid w:val="007C77DD"/>
    <w:rsid w:val="007D6416"/>
    <w:rsid w:val="007E2B61"/>
    <w:rsid w:val="007E617B"/>
    <w:rsid w:val="007F20CC"/>
    <w:rsid w:val="0080365D"/>
    <w:rsid w:val="00820472"/>
    <w:rsid w:val="00833CEE"/>
    <w:rsid w:val="00834AF9"/>
    <w:rsid w:val="008505C7"/>
    <w:rsid w:val="00870D80"/>
    <w:rsid w:val="00885CE0"/>
    <w:rsid w:val="008A246E"/>
    <w:rsid w:val="008C44AC"/>
    <w:rsid w:val="008C520E"/>
    <w:rsid w:val="008D09D0"/>
    <w:rsid w:val="008D1AC7"/>
    <w:rsid w:val="008D6CB9"/>
    <w:rsid w:val="008F12D6"/>
    <w:rsid w:val="00906721"/>
    <w:rsid w:val="00941096"/>
    <w:rsid w:val="00945CBF"/>
    <w:rsid w:val="00946E3C"/>
    <w:rsid w:val="00954A96"/>
    <w:rsid w:val="00956DE1"/>
    <w:rsid w:val="0096194C"/>
    <w:rsid w:val="009739EC"/>
    <w:rsid w:val="00986865"/>
    <w:rsid w:val="00990CBE"/>
    <w:rsid w:val="00990F12"/>
    <w:rsid w:val="009F7FE6"/>
    <w:rsid w:val="00A01B89"/>
    <w:rsid w:val="00A0260C"/>
    <w:rsid w:val="00A07DDC"/>
    <w:rsid w:val="00A14A40"/>
    <w:rsid w:val="00A2389B"/>
    <w:rsid w:val="00A43C78"/>
    <w:rsid w:val="00A45D47"/>
    <w:rsid w:val="00A504B6"/>
    <w:rsid w:val="00A76E0F"/>
    <w:rsid w:val="00A9025A"/>
    <w:rsid w:val="00AB04EB"/>
    <w:rsid w:val="00AC25C3"/>
    <w:rsid w:val="00AD4888"/>
    <w:rsid w:val="00AD5F36"/>
    <w:rsid w:val="00AE1AB5"/>
    <w:rsid w:val="00B0059C"/>
    <w:rsid w:val="00B074CA"/>
    <w:rsid w:val="00B17257"/>
    <w:rsid w:val="00B20D8F"/>
    <w:rsid w:val="00B52B08"/>
    <w:rsid w:val="00B711A6"/>
    <w:rsid w:val="00B80E3F"/>
    <w:rsid w:val="00B950D3"/>
    <w:rsid w:val="00BA22FF"/>
    <w:rsid w:val="00BB390D"/>
    <w:rsid w:val="00BD2471"/>
    <w:rsid w:val="00BF077E"/>
    <w:rsid w:val="00C137A9"/>
    <w:rsid w:val="00C16E19"/>
    <w:rsid w:val="00C1707D"/>
    <w:rsid w:val="00C27248"/>
    <w:rsid w:val="00C27F19"/>
    <w:rsid w:val="00C42883"/>
    <w:rsid w:val="00C55452"/>
    <w:rsid w:val="00C76C80"/>
    <w:rsid w:val="00C84CBD"/>
    <w:rsid w:val="00CA29BD"/>
    <w:rsid w:val="00CB4AAE"/>
    <w:rsid w:val="00CB681F"/>
    <w:rsid w:val="00CB6BCB"/>
    <w:rsid w:val="00CD18A8"/>
    <w:rsid w:val="00CD5AB0"/>
    <w:rsid w:val="00CF1901"/>
    <w:rsid w:val="00CF1920"/>
    <w:rsid w:val="00D15973"/>
    <w:rsid w:val="00D2584F"/>
    <w:rsid w:val="00D264D7"/>
    <w:rsid w:val="00D522D9"/>
    <w:rsid w:val="00D53DEC"/>
    <w:rsid w:val="00D54DDD"/>
    <w:rsid w:val="00D751C5"/>
    <w:rsid w:val="00D93A3C"/>
    <w:rsid w:val="00D93BE4"/>
    <w:rsid w:val="00D963E1"/>
    <w:rsid w:val="00DB3909"/>
    <w:rsid w:val="00DB7738"/>
    <w:rsid w:val="00DC109F"/>
    <w:rsid w:val="00DC2980"/>
    <w:rsid w:val="00E01028"/>
    <w:rsid w:val="00E0344E"/>
    <w:rsid w:val="00E129B0"/>
    <w:rsid w:val="00E17967"/>
    <w:rsid w:val="00E55123"/>
    <w:rsid w:val="00E60CD9"/>
    <w:rsid w:val="00E8074F"/>
    <w:rsid w:val="00E972FD"/>
    <w:rsid w:val="00ED6912"/>
    <w:rsid w:val="00EE1F85"/>
    <w:rsid w:val="00EF090C"/>
    <w:rsid w:val="00EF1065"/>
    <w:rsid w:val="00EF62C1"/>
    <w:rsid w:val="00F13848"/>
    <w:rsid w:val="00F21324"/>
    <w:rsid w:val="00F4612B"/>
    <w:rsid w:val="00F64409"/>
    <w:rsid w:val="00F77C3E"/>
    <w:rsid w:val="00F80D32"/>
    <w:rsid w:val="00F87B3F"/>
    <w:rsid w:val="00FB68B1"/>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45E0E8"/>
  <w15:docId w15:val="{0A4CAD04-766E-4555-9E99-C7E00B4EFF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7C77DD"/>
    <w:pPr>
      <w:spacing w:after="120"/>
    </w:pPr>
  </w:style>
  <w:style w:type="paragraph" w:styleId="Nadpis1">
    <w:name w:val="heading 1"/>
    <w:basedOn w:val="Normln"/>
    <w:next w:val="Normln"/>
    <w:link w:val="Nadpis1Char"/>
    <w:uiPriority w:val="9"/>
    <w:qFormat/>
    <w:rsid w:val="00B80E3F"/>
    <w:pPr>
      <w:keepNext/>
      <w:keepLines/>
      <w:spacing w:before="480"/>
      <w:outlineLvl w:val="0"/>
    </w:pPr>
    <w:rPr>
      <w:rFonts w:asciiTheme="majorHAnsi" w:eastAsiaTheme="majorEastAsia" w:hAnsiTheme="majorHAnsi" w:cstheme="majorBidi"/>
      <w:b/>
      <w:bCs/>
      <w:color w:val="2E74B5" w:themeColor="accent1" w:themeShade="BF"/>
      <w:sz w:val="32"/>
      <w:szCs w:val="32"/>
    </w:rPr>
  </w:style>
  <w:style w:type="paragraph" w:styleId="Nadpis2">
    <w:name w:val="heading 2"/>
    <w:basedOn w:val="Normln"/>
    <w:next w:val="Normln"/>
    <w:link w:val="Nadpis2Char"/>
    <w:uiPriority w:val="9"/>
    <w:unhideWhenUsed/>
    <w:qFormat/>
    <w:rsid w:val="00C1707D"/>
    <w:pPr>
      <w:keepNext/>
      <w:keepLines/>
      <w:spacing w:before="200" w:after="0"/>
      <w:outlineLvl w:val="1"/>
    </w:pPr>
    <w:rPr>
      <w:rFonts w:asciiTheme="majorHAnsi" w:eastAsiaTheme="majorEastAsia" w:hAnsiTheme="majorHAnsi" w:cstheme="majorBidi"/>
      <w:b/>
      <w:bCs/>
      <w:color w:val="5B9BD5" w:themeColor="accent1"/>
      <w:sz w:val="26"/>
      <w:szCs w:val="26"/>
    </w:rPr>
  </w:style>
  <w:style w:type="paragraph" w:styleId="Nadpis3">
    <w:name w:val="heading 3"/>
    <w:basedOn w:val="Normln"/>
    <w:next w:val="Normln"/>
    <w:link w:val="Nadpis3Char"/>
    <w:uiPriority w:val="9"/>
    <w:unhideWhenUsed/>
    <w:qFormat/>
    <w:rsid w:val="00FB68B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007E1F"/>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007E1F"/>
  </w:style>
  <w:style w:type="paragraph" w:styleId="Zpat">
    <w:name w:val="footer"/>
    <w:basedOn w:val="Normln"/>
    <w:link w:val="ZpatChar"/>
    <w:uiPriority w:val="99"/>
    <w:unhideWhenUsed/>
    <w:rsid w:val="00007E1F"/>
    <w:pPr>
      <w:tabs>
        <w:tab w:val="center" w:pos="4536"/>
        <w:tab w:val="right" w:pos="9072"/>
      </w:tabs>
      <w:spacing w:after="0" w:line="240" w:lineRule="auto"/>
    </w:pPr>
  </w:style>
  <w:style w:type="character" w:customStyle="1" w:styleId="ZpatChar">
    <w:name w:val="Zápatí Char"/>
    <w:basedOn w:val="Standardnpsmoodstavce"/>
    <w:link w:val="Zpat"/>
    <w:uiPriority w:val="99"/>
    <w:rsid w:val="00007E1F"/>
  </w:style>
  <w:style w:type="table" w:styleId="Mkatabulky">
    <w:name w:val="Table Grid"/>
    <w:basedOn w:val="Normlntabulka"/>
    <w:uiPriority w:val="39"/>
    <w:rsid w:val="00007E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1Char">
    <w:name w:val="Nadpis 1 Char"/>
    <w:basedOn w:val="Standardnpsmoodstavce"/>
    <w:link w:val="Nadpis1"/>
    <w:uiPriority w:val="9"/>
    <w:rsid w:val="00B80E3F"/>
    <w:rPr>
      <w:rFonts w:asciiTheme="majorHAnsi" w:eastAsiaTheme="majorEastAsia" w:hAnsiTheme="majorHAnsi" w:cstheme="majorBidi"/>
      <w:b/>
      <w:bCs/>
      <w:color w:val="2E74B5" w:themeColor="accent1" w:themeShade="BF"/>
      <w:sz w:val="32"/>
      <w:szCs w:val="32"/>
    </w:rPr>
  </w:style>
  <w:style w:type="character" w:customStyle="1" w:styleId="Nadpis2Char">
    <w:name w:val="Nadpis 2 Char"/>
    <w:basedOn w:val="Standardnpsmoodstavce"/>
    <w:link w:val="Nadpis2"/>
    <w:uiPriority w:val="9"/>
    <w:rsid w:val="00C1707D"/>
    <w:rPr>
      <w:rFonts w:asciiTheme="majorHAnsi" w:eastAsiaTheme="majorEastAsia" w:hAnsiTheme="majorHAnsi" w:cstheme="majorBidi"/>
      <w:b/>
      <w:bCs/>
      <w:color w:val="5B9BD5" w:themeColor="accent1"/>
      <w:sz w:val="26"/>
      <w:szCs w:val="26"/>
    </w:rPr>
  </w:style>
  <w:style w:type="paragraph" w:styleId="Odstavecseseznamem">
    <w:name w:val="List Paragraph"/>
    <w:basedOn w:val="Normln"/>
    <w:uiPriority w:val="34"/>
    <w:qFormat/>
    <w:rsid w:val="00B80E3F"/>
    <w:pPr>
      <w:numPr>
        <w:numId w:val="1"/>
      </w:numPr>
      <w:ind w:left="454" w:hanging="227"/>
      <w:contextualSpacing/>
    </w:pPr>
  </w:style>
  <w:style w:type="character" w:customStyle="1" w:styleId="Potaovkd">
    <w:name w:val="Počítačový kód"/>
    <w:basedOn w:val="Standardnpsmoodstavce"/>
    <w:uiPriority w:val="1"/>
    <w:qFormat/>
    <w:rsid w:val="00941096"/>
    <w:rPr>
      <w:rFonts w:ascii="Consolas" w:hAnsi="Consolas" w:cs="Consolas"/>
      <w:sz w:val="21"/>
    </w:rPr>
  </w:style>
  <w:style w:type="paragraph" w:styleId="Textbubliny">
    <w:name w:val="Balloon Text"/>
    <w:basedOn w:val="Normln"/>
    <w:link w:val="TextbublinyChar"/>
    <w:uiPriority w:val="99"/>
    <w:semiHidden/>
    <w:unhideWhenUsed/>
    <w:rsid w:val="00A2389B"/>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A2389B"/>
    <w:rPr>
      <w:rFonts w:ascii="Tahoma" w:hAnsi="Tahoma" w:cs="Tahoma"/>
      <w:sz w:val="16"/>
      <w:szCs w:val="16"/>
    </w:rPr>
  </w:style>
  <w:style w:type="paragraph" w:styleId="Bezmezer">
    <w:name w:val="No Spacing"/>
    <w:uiPriority w:val="1"/>
    <w:qFormat/>
    <w:rsid w:val="003C427F"/>
    <w:pPr>
      <w:spacing w:after="0" w:line="240" w:lineRule="auto"/>
    </w:pPr>
  </w:style>
  <w:style w:type="character" w:styleId="Hypertextovodkaz">
    <w:name w:val="Hyperlink"/>
    <w:basedOn w:val="Standardnpsmoodstavce"/>
    <w:uiPriority w:val="99"/>
    <w:unhideWhenUsed/>
    <w:rsid w:val="003C427F"/>
    <w:rPr>
      <w:color w:val="0563C1" w:themeColor="hyperlink"/>
      <w:u w:val="single"/>
    </w:rPr>
  </w:style>
  <w:style w:type="character" w:styleId="Nevyeenzmnka">
    <w:name w:val="Unresolved Mention"/>
    <w:basedOn w:val="Standardnpsmoodstavce"/>
    <w:uiPriority w:val="99"/>
    <w:semiHidden/>
    <w:unhideWhenUsed/>
    <w:rsid w:val="003C427F"/>
    <w:rPr>
      <w:color w:val="605E5C"/>
      <w:shd w:val="clear" w:color="auto" w:fill="E1DFDD"/>
    </w:rPr>
  </w:style>
  <w:style w:type="character" w:styleId="Sledovanodkaz">
    <w:name w:val="FollowedHyperlink"/>
    <w:basedOn w:val="Standardnpsmoodstavce"/>
    <w:uiPriority w:val="99"/>
    <w:semiHidden/>
    <w:unhideWhenUsed/>
    <w:rsid w:val="005E6526"/>
    <w:rPr>
      <w:color w:val="954F72" w:themeColor="followedHyperlink"/>
      <w:u w:val="single"/>
    </w:rPr>
  </w:style>
  <w:style w:type="character" w:styleId="Zstupntext">
    <w:name w:val="Placeholder Text"/>
    <w:basedOn w:val="Standardnpsmoodstavce"/>
    <w:uiPriority w:val="99"/>
    <w:semiHidden/>
    <w:rsid w:val="00E0344E"/>
    <w:rPr>
      <w:color w:val="808080"/>
    </w:rPr>
  </w:style>
  <w:style w:type="character" w:customStyle="1" w:styleId="Nadpis3Char">
    <w:name w:val="Nadpis 3 Char"/>
    <w:basedOn w:val="Standardnpsmoodstavce"/>
    <w:link w:val="Nadpis3"/>
    <w:uiPriority w:val="9"/>
    <w:rsid w:val="00FB68B1"/>
    <w:rPr>
      <w:rFonts w:asciiTheme="majorHAnsi" w:eastAsiaTheme="majorEastAsia" w:hAnsiTheme="majorHAnsi" w:cstheme="majorBidi"/>
      <w:color w:val="1F4D78" w:themeColor="accent1" w:themeShade="7F"/>
      <w:sz w:val="24"/>
      <w:szCs w:val="24"/>
    </w:rPr>
  </w:style>
  <w:style w:type="paragraph" w:styleId="Nadpisobsahu">
    <w:name w:val="TOC Heading"/>
    <w:basedOn w:val="Nadpis1"/>
    <w:next w:val="Normln"/>
    <w:uiPriority w:val="39"/>
    <w:unhideWhenUsed/>
    <w:qFormat/>
    <w:rsid w:val="00302E8F"/>
    <w:pPr>
      <w:spacing w:before="240" w:after="0"/>
      <w:outlineLvl w:val="9"/>
    </w:pPr>
    <w:rPr>
      <w:b w:val="0"/>
      <w:bCs w:val="0"/>
      <w:lang w:eastAsia="cs-CZ"/>
    </w:rPr>
  </w:style>
  <w:style w:type="paragraph" w:styleId="Obsah1">
    <w:name w:val="toc 1"/>
    <w:basedOn w:val="Normln"/>
    <w:next w:val="Normln"/>
    <w:autoRedefine/>
    <w:uiPriority w:val="39"/>
    <w:unhideWhenUsed/>
    <w:rsid w:val="00302E8F"/>
    <w:pPr>
      <w:spacing w:after="100"/>
    </w:pPr>
  </w:style>
  <w:style w:type="paragraph" w:styleId="Obsah2">
    <w:name w:val="toc 2"/>
    <w:basedOn w:val="Normln"/>
    <w:next w:val="Normln"/>
    <w:autoRedefine/>
    <w:uiPriority w:val="39"/>
    <w:unhideWhenUsed/>
    <w:rsid w:val="00302E8F"/>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3246962">
      <w:bodyDiv w:val="1"/>
      <w:marLeft w:val="0"/>
      <w:marRight w:val="0"/>
      <w:marTop w:val="0"/>
      <w:marBottom w:val="0"/>
      <w:divBdr>
        <w:top w:val="none" w:sz="0" w:space="0" w:color="auto"/>
        <w:left w:val="none" w:sz="0" w:space="0" w:color="auto"/>
        <w:bottom w:val="none" w:sz="0" w:space="0" w:color="auto"/>
        <w:right w:val="none" w:sz="0" w:space="0" w:color="auto"/>
      </w:divBdr>
    </w:div>
    <w:div w:id="20768501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hyperlink" Target="https://blog.idrsolutions.com/2019/01/image-scaling-options-in-java/" TargetMode="External"/><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B7E195-BE65-45B8-9570-2816DDE904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6</TotalTime>
  <Pages>1</Pages>
  <Words>5861</Words>
  <Characters>34581</Characters>
  <Application>Microsoft Office Word</Application>
  <DocSecurity>0</DocSecurity>
  <Lines>288</Lines>
  <Paragraphs>80</Paragraphs>
  <ScaleCrop>false</ScaleCrop>
  <HeadingPairs>
    <vt:vector size="2" baseType="variant">
      <vt:variant>
        <vt:lpstr>Název</vt:lpstr>
      </vt:variant>
      <vt:variant>
        <vt:i4>1</vt:i4>
      </vt:variant>
    </vt:vector>
  </HeadingPairs>
  <TitlesOfParts>
    <vt:vector size="1" baseType="lpstr">
      <vt:lpstr/>
    </vt:vector>
  </TitlesOfParts>
  <Company>NTIS-FAV-ZCU</Company>
  <LinksUpToDate>false</LinksUpToDate>
  <CharactersWithSpaces>40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f Kohout</dc:creator>
  <cp:keywords/>
  <dc:description/>
  <cp:lastModifiedBy>Dominik Zappe</cp:lastModifiedBy>
  <cp:revision>153</cp:revision>
  <cp:lastPrinted>2021-05-11T17:23:00Z</cp:lastPrinted>
  <dcterms:created xsi:type="dcterms:W3CDTF">2018-02-14T08:08:00Z</dcterms:created>
  <dcterms:modified xsi:type="dcterms:W3CDTF">2021-05-11T17:23:00Z</dcterms:modified>
</cp:coreProperties>
</file>